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15E9" w14:textId="1EA6EA8F" w:rsidR="009627A8" w:rsidRPr="00CF2D24" w:rsidRDefault="00CC5E7A" w:rsidP="009F03D8">
      <w:pPr>
        <w:spacing w:after="200" w:line="276" w:lineRule="auto"/>
        <w:rPr>
          <w:rFonts w:ascii="Tahoma" w:eastAsiaTheme="majorEastAsia" w:hAnsi="Tahoma" w:cs="Tahoma"/>
          <w:color w:val="365F91" w:themeColor="accent1" w:themeShade="BF"/>
          <w:szCs w:val="24"/>
          <w:lang w:val="en-GB"/>
        </w:rPr>
      </w:pPr>
      <w:r w:rsidRPr="00CF2D24">
        <w:rPr>
          <w:rFonts w:ascii="Tahoma" w:eastAsia="Times New Roman" w:hAnsi="Tahoma" w:cs="Tahoma"/>
          <w:noProof/>
          <w:color w:val="0F243E"/>
          <w:szCs w:val="24"/>
          <w:lang w:val="en-GB" w:eastAsia="en-GB"/>
        </w:rPr>
        <mc:AlternateContent>
          <mc:Choice Requires="wps">
            <w:drawing>
              <wp:anchor distT="0" distB="0" distL="114300" distR="114300" simplePos="0" relativeHeight="251658240" behindDoc="0" locked="0" layoutInCell="1" allowOverlap="1" wp14:anchorId="521AD8A9" wp14:editId="2442A37D">
                <wp:simplePos x="0" y="0"/>
                <wp:positionH relativeFrom="margin">
                  <wp:posOffset>-63500</wp:posOffset>
                </wp:positionH>
                <wp:positionV relativeFrom="paragraph">
                  <wp:posOffset>685165</wp:posOffset>
                </wp:positionV>
                <wp:extent cx="6037579" cy="4391024"/>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7579" cy="4391024"/>
                        </a:xfrm>
                        <a:prstGeom prst="rect">
                          <a:avLst/>
                        </a:prstGeom>
                        <a:noFill/>
                        <a:ln w="9525">
                          <a:noFill/>
                          <a:miter lim="800000"/>
                          <a:headEnd/>
                          <a:tailEnd/>
                        </a:ln>
                      </wps:spPr>
                      <wps:txbx>
                        <w:txbxContent>
                          <w:p w14:paraId="4453A451" w14:textId="77777777" w:rsidR="00CC5E7A" w:rsidRDefault="00CC5E7A" w:rsidP="00CC5E7A">
                            <w:pPr>
                              <w:shd w:val="clear" w:color="auto" w:fill="17365D" w:themeFill="text2" w:themeFillShade="BF"/>
                              <w:rPr>
                                <w:color w:val="FFFFFF" w:themeColor="background1"/>
                              </w:rPr>
                            </w:pPr>
                          </w:p>
                          <w:p w14:paraId="30D92AA7" w14:textId="23AA565A" w:rsidR="006102DB" w:rsidRPr="00020275" w:rsidRDefault="00307E0B" w:rsidP="00930094">
                            <w:pPr>
                              <w:shd w:val="clear" w:color="auto" w:fill="17365D" w:themeFill="text2" w:themeFillShade="BF"/>
                              <w:spacing w:after="120"/>
                              <w:rPr>
                                <w:rFonts w:cs="Arial"/>
                                <w:b/>
                                <w:sz w:val="64"/>
                                <w:szCs w:val="64"/>
                              </w:rPr>
                            </w:pPr>
                            <w:r w:rsidRPr="00020275">
                              <w:rPr>
                                <w:rFonts w:cs="Arial"/>
                                <w:b/>
                                <w:sz w:val="64"/>
                                <w:szCs w:val="64"/>
                              </w:rPr>
                              <w:t>Consultation</w:t>
                            </w:r>
                            <w:r w:rsidR="00F878DC" w:rsidRPr="00020275">
                              <w:rPr>
                                <w:rFonts w:cs="Arial"/>
                                <w:b/>
                                <w:sz w:val="64"/>
                                <w:szCs w:val="64"/>
                              </w:rPr>
                              <w:t>:</w:t>
                            </w:r>
                          </w:p>
                          <w:p w14:paraId="098DD401" w14:textId="20D980B7" w:rsidR="00454894" w:rsidRPr="00020275" w:rsidRDefault="006102DB" w:rsidP="00930094">
                            <w:pPr>
                              <w:shd w:val="clear" w:color="auto" w:fill="17365D" w:themeFill="text2" w:themeFillShade="BF"/>
                              <w:spacing w:after="120"/>
                              <w:rPr>
                                <w:rFonts w:eastAsia="Times New Roman" w:cs="Arial"/>
                                <w:color w:val="FFFFFF" w:themeColor="background1"/>
                                <w:sz w:val="64"/>
                                <w:szCs w:val="64"/>
                              </w:rPr>
                            </w:pPr>
                            <w:r w:rsidRPr="00020275">
                              <w:rPr>
                                <w:rFonts w:cs="Arial"/>
                                <w:b/>
                                <w:sz w:val="64"/>
                                <w:szCs w:val="64"/>
                              </w:rPr>
                              <w:t xml:space="preserve">Draft Guidance about Professional </w:t>
                            </w:r>
                            <w:proofErr w:type="spellStart"/>
                            <w:r w:rsidR="00455425" w:rsidRPr="00020275">
                              <w:rPr>
                                <w:rFonts w:cs="Arial"/>
                                <w:b/>
                                <w:sz w:val="64"/>
                                <w:szCs w:val="64"/>
                              </w:rPr>
                              <w:t>Behaviours</w:t>
                            </w:r>
                            <w:proofErr w:type="spellEnd"/>
                            <w:r w:rsidR="00455425" w:rsidRPr="00020275">
                              <w:rPr>
                                <w:rFonts w:cs="Arial"/>
                                <w:b/>
                                <w:sz w:val="64"/>
                                <w:szCs w:val="64"/>
                              </w:rPr>
                              <w:t xml:space="preserve"> and </w:t>
                            </w:r>
                            <w:r w:rsidRPr="00020275">
                              <w:rPr>
                                <w:rFonts w:cs="Arial"/>
                                <w:b/>
                                <w:sz w:val="64"/>
                                <w:szCs w:val="64"/>
                              </w:rPr>
                              <w:t xml:space="preserve">Student Fitness to </w:t>
                            </w:r>
                            <w:proofErr w:type="spellStart"/>
                            <w:r w:rsidRPr="00020275">
                              <w:rPr>
                                <w:rFonts w:cs="Arial"/>
                                <w:b/>
                                <w:sz w:val="64"/>
                                <w:szCs w:val="64"/>
                              </w:rPr>
                              <w:t>Practise</w:t>
                            </w:r>
                            <w:proofErr w:type="spellEnd"/>
                          </w:p>
                          <w:p w14:paraId="6BFF3077" w14:textId="694E3B9E" w:rsidR="00C603CA" w:rsidRPr="00C603CA" w:rsidRDefault="00C603CA" w:rsidP="00C62AEF">
                            <w:pPr>
                              <w:shd w:val="clear" w:color="auto" w:fill="17365D" w:themeFill="text2" w:themeFillShade="BF"/>
                              <w:spacing w:after="120"/>
                              <w:jc w:val="center"/>
                              <w:rPr>
                                <w:rFonts w:eastAsia="Times New Roman" w:cs="Arial"/>
                                <w:color w:val="FFFFFF" w:themeColor="background1"/>
                                <w:sz w:val="40"/>
                                <w:szCs w:val="40"/>
                              </w:rPr>
                            </w:pPr>
                          </w:p>
                          <w:p w14:paraId="4DC764E9" w14:textId="0747E3EA" w:rsidR="00CC5E7A" w:rsidRPr="00C603CA" w:rsidRDefault="005D542A" w:rsidP="00930094">
                            <w:pPr>
                              <w:shd w:val="clear" w:color="auto" w:fill="17365D" w:themeFill="text2" w:themeFillShade="BF"/>
                              <w:spacing w:after="120"/>
                              <w:rPr>
                                <w:rFonts w:eastAsia="Times New Roman"/>
                                <w:i/>
                                <w:color w:val="FFFFFF" w:themeColor="background1"/>
                                <w:sz w:val="40"/>
                                <w:szCs w:val="40"/>
                              </w:rPr>
                            </w:pPr>
                            <w:r w:rsidRPr="00C603CA">
                              <w:rPr>
                                <w:rFonts w:eastAsia="Times New Roman" w:cs="Arial"/>
                                <w:color w:val="FFFFFF" w:themeColor="background1"/>
                                <w:sz w:val="40"/>
                                <w:szCs w:val="40"/>
                              </w:rPr>
                              <w:t>February 2024</w:t>
                            </w:r>
                          </w:p>
                          <w:p w14:paraId="75770F44"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73918E9F"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321971C2"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52DED08"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DEAFF4F" w14:textId="77777777" w:rsidR="00CC5E7A" w:rsidRPr="0017268E"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57BA00ED" w14:textId="77777777" w:rsidR="00CC5E7A" w:rsidRDefault="00CC5E7A" w:rsidP="00CC5E7A">
                            <w:pPr>
                              <w:shd w:val="clear" w:color="auto" w:fill="17365D" w:themeFill="text2" w:themeFillShade="BF"/>
                              <w:jc w:val="center"/>
                              <w:rPr>
                                <w:b/>
                                <w:color w:val="FFFFFF" w:themeColor="background1"/>
                                <w:sz w:val="80"/>
                                <w:szCs w:val="80"/>
                              </w:rPr>
                            </w:pPr>
                          </w:p>
                          <w:p w14:paraId="15C27850" w14:textId="77777777" w:rsidR="00CC5E7A" w:rsidRDefault="00CC5E7A" w:rsidP="00CC5E7A">
                            <w:pPr>
                              <w:shd w:val="clear" w:color="auto" w:fill="17365D" w:themeFill="text2" w:themeFillShade="BF"/>
                              <w:jc w:val="center"/>
                              <w:rPr>
                                <w:b/>
                                <w:color w:val="FFFFFF" w:themeColor="background1"/>
                                <w:sz w:val="80"/>
                                <w:szCs w:val="80"/>
                              </w:rPr>
                            </w:pPr>
                          </w:p>
                          <w:p w14:paraId="608E6456" w14:textId="77777777" w:rsidR="00CC5E7A" w:rsidRPr="0017268E" w:rsidRDefault="00CC5E7A" w:rsidP="00CC5E7A">
                            <w:pPr>
                              <w:shd w:val="clear" w:color="auto" w:fill="17365D" w:themeFill="text2" w:themeFillShade="BF"/>
                              <w:jc w:val="center"/>
                              <w:rPr>
                                <w:b/>
                                <w:color w:val="FFFFFF" w:themeColor="background1"/>
                                <w:sz w:val="80"/>
                                <w:szCs w:val="8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1AD8A9" id="_x0000_t202" coordsize="21600,21600" o:spt="202" path="m,l,21600r21600,l21600,xe">
                <v:stroke joinstyle="miter"/>
                <v:path gradientshapeok="t" o:connecttype="rect"/>
              </v:shapetype>
              <v:shape id="Text Box 307" o:spid="_x0000_s1026" type="#_x0000_t202" style="position:absolute;margin-left:-5pt;margin-top:53.95pt;width:475.4pt;height:345.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" filled="f" stroked="f">
                <v:textbox>
                  <w:txbxContent>
                    <w:p w14:paraId="4453A451" w14:textId="77777777" w:rsidR="00CC5E7A" w:rsidRDefault="00CC5E7A" w:rsidP="00CC5E7A">
                      <w:pPr>
                        <w:shd w:val="clear" w:color="auto" w:fill="17365D" w:themeFill="text2" w:themeFillShade="BF"/>
                        <w:rPr>
                          <w:color w:val="FFFFFF" w:themeColor="background1"/>
                        </w:rPr>
                      </w:pPr>
                    </w:p>
                    <w:p w14:paraId="30D92AA7" w14:textId="23AA565A" w:rsidR="006102DB" w:rsidRPr="00020275" w:rsidRDefault="00307E0B" w:rsidP="00930094">
                      <w:pPr>
                        <w:shd w:val="clear" w:color="auto" w:fill="17365D" w:themeFill="text2" w:themeFillShade="BF"/>
                        <w:spacing w:after="120"/>
                        <w:rPr>
                          <w:rFonts w:cs="Arial"/>
                          <w:b/>
                          <w:sz w:val="64"/>
                          <w:szCs w:val="64"/>
                        </w:rPr>
                      </w:pPr>
                      <w:r w:rsidRPr="00020275">
                        <w:rPr>
                          <w:rFonts w:cs="Arial"/>
                          <w:b/>
                          <w:sz w:val="64"/>
                          <w:szCs w:val="64"/>
                        </w:rPr>
                        <w:t>Consultation</w:t>
                      </w:r>
                      <w:r w:rsidR="00F878DC" w:rsidRPr="00020275">
                        <w:rPr>
                          <w:rFonts w:cs="Arial"/>
                          <w:b/>
                          <w:sz w:val="64"/>
                          <w:szCs w:val="64"/>
                        </w:rPr>
                        <w:t>:</w:t>
                      </w:r>
                    </w:p>
                    <w:p w14:paraId="098DD401" w14:textId="20D980B7" w:rsidR="00454894" w:rsidRPr="00020275" w:rsidRDefault="006102DB" w:rsidP="00930094">
                      <w:pPr>
                        <w:shd w:val="clear" w:color="auto" w:fill="17365D" w:themeFill="text2" w:themeFillShade="BF"/>
                        <w:spacing w:after="120"/>
                        <w:rPr>
                          <w:rFonts w:eastAsia="Times New Roman" w:cs="Arial"/>
                          <w:color w:val="FFFFFF" w:themeColor="background1"/>
                          <w:sz w:val="64"/>
                          <w:szCs w:val="64"/>
                        </w:rPr>
                      </w:pPr>
                      <w:r w:rsidRPr="00020275">
                        <w:rPr>
                          <w:rFonts w:cs="Arial"/>
                          <w:b/>
                          <w:sz w:val="64"/>
                          <w:szCs w:val="64"/>
                        </w:rPr>
                        <w:t xml:space="preserve">Draft Guidance about Professional </w:t>
                      </w:r>
                      <w:proofErr w:type="spellStart"/>
                      <w:r w:rsidR="00455425" w:rsidRPr="00020275">
                        <w:rPr>
                          <w:rFonts w:cs="Arial"/>
                          <w:b/>
                          <w:sz w:val="64"/>
                          <w:szCs w:val="64"/>
                        </w:rPr>
                        <w:t>Behaviours</w:t>
                      </w:r>
                      <w:proofErr w:type="spellEnd"/>
                      <w:r w:rsidR="00455425" w:rsidRPr="00020275">
                        <w:rPr>
                          <w:rFonts w:cs="Arial"/>
                          <w:b/>
                          <w:sz w:val="64"/>
                          <w:szCs w:val="64"/>
                        </w:rPr>
                        <w:t xml:space="preserve"> and </w:t>
                      </w:r>
                      <w:r w:rsidRPr="00020275">
                        <w:rPr>
                          <w:rFonts w:cs="Arial"/>
                          <w:b/>
                          <w:sz w:val="64"/>
                          <w:szCs w:val="64"/>
                        </w:rPr>
                        <w:t xml:space="preserve">Student Fitness to </w:t>
                      </w:r>
                      <w:proofErr w:type="spellStart"/>
                      <w:r w:rsidRPr="00020275">
                        <w:rPr>
                          <w:rFonts w:cs="Arial"/>
                          <w:b/>
                          <w:sz w:val="64"/>
                          <w:szCs w:val="64"/>
                        </w:rPr>
                        <w:t>Practise</w:t>
                      </w:r>
                      <w:proofErr w:type="spellEnd"/>
                    </w:p>
                    <w:p w14:paraId="6BFF3077" w14:textId="694E3B9E" w:rsidR="00C603CA" w:rsidRPr="00C603CA" w:rsidRDefault="00C603CA" w:rsidP="00C62AEF">
                      <w:pPr>
                        <w:shd w:val="clear" w:color="auto" w:fill="17365D" w:themeFill="text2" w:themeFillShade="BF"/>
                        <w:spacing w:after="120"/>
                        <w:jc w:val="center"/>
                        <w:rPr>
                          <w:rFonts w:eastAsia="Times New Roman" w:cs="Arial"/>
                          <w:color w:val="FFFFFF" w:themeColor="background1"/>
                          <w:sz w:val="40"/>
                          <w:szCs w:val="40"/>
                        </w:rPr>
                      </w:pPr>
                    </w:p>
                    <w:p w14:paraId="4DC764E9" w14:textId="0747E3EA" w:rsidR="00CC5E7A" w:rsidRPr="00C603CA" w:rsidRDefault="005D542A" w:rsidP="00930094">
                      <w:pPr>
                        <w:shd w:val="clear" w:color="auto" w:fill="17365D" w:themeFill="text2" w:themeFillShade="BF"/>
                        <w:spacing w:after="120"/>
                        <w:rPr>
                          <w:rFonts w:eastAsia="Times New Roman"/>
                          <w:i/>
                          <w:color w:val="FFFFFF" w:themeColor="background1"/>
                          <w:sz w:val="40"/>
                          <w:szCs w:val="40"/>
                        </w:rPr>
                      </w:pPr>
                      <w:r w:rsidRPr="00C603CA">
                        <w:rPr>
                          <w:rFonts w:eastAsia="Times New Roman" w:cs="Arial"/>
                          <w:color w:val="FFFFFF" w:themeColor="background1"/>
                          <w:sz w:val="40"/>
                          <w:szCs w:val="40"/>
                        </w:rPr>
                        <w:t>February 2024</w:t>
                      </w:r>
                    </w:p>
                    <w:p w14:paraId="75770F44"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73918E9F"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321971C2"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52DED08"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DEAFF4F" w14:textId="77777777" w:rsidR="00CC5E7A" w:rsidRPr="0017268E"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57BA00ED" w14:textId="77777777" w:rsidR="00CC5E7A" w:rsidRDefault="00CC5E7A" w:rsidP="00CC5E7A">
                      <w:pPr>
                        <w:shd w:val="clear" w:color="auto" w:fill="17365D" w:themeFill="text2" w:themeFillShade="BF"/>
                        <w:jc w:val="center"/>
                        <w:rPr>
                          <w:b/>
                          <w:color w:val="FFFFFF" w:themeColor="background1"/>
                          <w:sz w:val="80"/>
                          <w:szCs w:val="80"/>
                        </w:rPr>
                      </w:pPr>
                    </w:p>
                    <w:p w14:paraId="15C27850" w14:textId="77777777" w:rsidR="00CC5E7A" w:rsidRDefault="00CC5E7A" w:rsidP="00CC5E7A">
                      <w:pPr>
                        <w:shd w:val="clear" w:color="auto" w:fill="17365D" w:themeFill="text2" w:themeFillShade="BF"/>
                        <w:jc w:val="center"/>
                        <w:rPr>
                          <w:b/>
                          <w:color w:val="FFFFFF" w:themeColor="background1"/>
                          <w:sz w:val="80"/>
                          <w:szCs w:val="80"/>
                        </w:rPr>
                      </w:pPr>
                    </w:p>
                    <w:p w14:paraId="608E6456" w14:textId="77777777" w:rsidR="00CC5E7A" w:rsidRPr="0017268E" w:rsidRDefault="00CC5E7A" w:rsidP="00CC5E7A">
                      <w:pPr>
                        <w:shd w:val="clear" w:color="auto" w:fill="17365D" w:themeFill="text2" w:themeFillShade="BF"/>
                        <w:jc w:val="center"/>
                        <w:rPr>
                          <w:b/>
                          <w:color w:val="FFFFFF" w:themeColor="background1"/>
                          <w:sz w:val="80"/>
                          <w:szCs w:val="80"/>
                        </w:rPr>
                      </w:pPr>
                    </w:p>
                  </w:txbxContent>
                </v:textbox>
                <w10:wrap anchorx="margin"/>
              </v:shape>
            </w:pict>
          </mc:Fallback>
        </mc:AlternateContent>
      </w:r>
      <w:r w:rsidR="009627A8" w:rsidRPr="00CF2D24">
        <w:rPr>
          <w:rFonts w:ascii="Tahoma" w:hAnsi="Tahoma" w:cs="Tahoma"/>
          <w:szCs w:val="24"/>
          <w:lang w:val="en-GB"/>
        </w:rPr>
        <w:br w:type="page"/>
      </w:r>
    </w:p>
    <w:sdt>
      <w:sdtPr>
        <w:rPr>
          <w:rFonts w:ascii="Arial" w:eastAsia="Calibri" w:hAnsi="Arial" w:cs="Times New Roman"/>
          <w:color w:val="auto"/>
          <w:sz w:val="24"/>
          <w:szCs w:val="22"/>
          <w:lang w:val="en-GB"/>
        </w:rPr>
        <w:id w:val="-828138945"/>
        <w:docPartObj>
          <w:docPartGallery w:val="Table of Contents"/>
          <w:docPartUnique/>
        </w:docPartObj>
      </w:sdtPr>
      <w:sdtEndPr>
        <w:rPr>
          <w:b/>
        </w:rPr>
      </w:sdtEndPr>
      <w:sdtContent>
        <w:p w14:paraId="0833D2A2" w14:textId="7FD1C5BB" w:rsidR="00DF5731" w:rsidRPr="007D7F94" w:rsidRDefault="00DF5731" w:rsidP="0095444D">
          <w:pPr>
            <w:pStyle w:val="TOCHeading"/>
            <w:spacing w:after="240"/>
            <w:rPr>
              <w:rFonts w:ascii="Arial" w:hAnsi="Arial" w:cs="Arial"/>
              <w:sz w:val="28"/>
              <w:szCs w:val="28"/>
              <w:lang w:val="en-GB"/>
            </w:rPr>
          </w:pPr>
          <w:r w:rsidRPr="001D1CAE">
            <w:rPr>
              <w:rFonts w:ascii="Arial" w:hAnsi="Arial" w:cs="Arial"/>
              <w:b/>
              <w:color w:val="auto"/>
              <w:sz w:val="28"/>
              <w:szCs w:val="28"/>
              <w:lang w:val="en-GB"/>
            </w:rPr>
            <w:t>Contents</w:t>
          </w:r>
        </w:p>
        <w:p w14:paraId="49E8F737" w14:textId="77777777" w:rsidR="00DF5731" w:rsidRPr="007D7F94" w:rsidRDefault="00DF5731" w:rsidP="00425814">
          <w:pPr>
            <w:pStyle w:val="TOC1"/>
            <w:rPr>
              <w:lang w:val="en-GB"/>
            </w:rPr>
          </w:pPr>
          <w:r w:rsidRPr="007D7F94">
            <w:rPr>
              <w:lang w:val="en-GB"/>
            </w:rPr>
            <w:fldChar w:fldCharType="begin"/>
          </w:r>
          <w:r w:rsidRPr="007D7F94">
            <w:rPr>
              <w:lang w:val="en-GB"/>
            </w:rPr>
            <w:instrText xml:space="preserve"> TOC \o "1-3" \h \z \u </w:instrText>
          </w:r>
          <w:r w:rsidRPr="007D7F94">
            <w:rPr>
              <w:lang w:val="en-GB"/>
            </w:rPr>
            <w:fldChar w:fldCharType="separate"/>
          </w:r>
          <w:hyperlink w:anchor="_Toc54715083" w:history="1">
            <w:r w:rsidRPr="00A71D82">
              <w:rPr>
                <w:rStyle w:val="Hyperlink"/>
                <w:rFonts w:cs="Arial"/>
                <w:lang w:val="en-GB"/>
              </w:rPr>
              <w:t>About the General Osteopathic Council</w:t>
            </w:r>
            <w:r w:rsidRPr="007D7F94">
              <w:rPr>
                <w:webHidden/>
                <w:lang w:val="en-GB"/>
              </w:rPr>
              <w:tab/>
            </w:r>
            <w:r w:rsidRPr="007D7F94">
              <w:rPr>
                <w:webHidden/>
                <w:lang w:val="en-GB"/>
              </w:rPr>
              <w:fldChar w:fldCharType="begin"/>
            </w:r>
            <w:r w:rsidRPr="007D7F94">
              <w:rPr>
                <w:webHidden/>
                <w:lang w:val="en-GB"/>
              </w:rPr>
              <w:instrText xml:space="preserve"> PAGEREF _Toc54715083 \h </w:instrText>
            </w:r>
            <w:r w:rsidRPr="007D7F94">
              <w:rPr>
                <w:webHidden/>
                <w:lang w:val="en-GB"/>
              </w:rPr>
            </w:r>
            <w:r w:rsidRPr="007D7F94">
              <w:rPr>
                <w:webHidden/>
                <w:lang w:val="en-GB"/>
              </w:rPr>
              <w:fldChar w:fldCharType="separate"/>
            </w:r>
            <w:r w:rsidR="00CC4164" w:rsidRPr="007D7F94">
              <w:rPr>
                <w:webHidden/>
                <w:lang w:val="en-GB"/>
              </w:rPr>
              <w:t>3</w:t>
            </w:r>
            <w:r w:rsidRPr="007D7F94">
              <w:rPr>
                <w:webHidden/>
                <w:lang w:val="en-GB"/>
              </w:rPr>
              <w:fldChar w:fldCharType="end"/>
            </w:r>
          </w:hyperlink>
        </w:p>
        <w:p w14:paraId="0960D299" w14:textId="77777777" w:rsidR="0063598B" w:rsidRPr="007D7F94" w:rsidRDefault="0063598B" w:rsidP="0063598B">
          <w:pPr>
            <w:rPr>
              <w:lang w:val="en-GB"/>
            </w:rPr>
          </w:pPr>
          <w:r w:rsidRPr="007D7F94">
            <w:rPr>
              <w:lang w:val="en-GB"/>
            </w:rPr>
            <w:t>Background</w:t>
          </w:r>
          <w:r w:rsidR="009E336D" w:rsidRPr="007D7F94">
            <w:rPr>
              <w:lang w:val="en-GB"/>
            </w:rPr>
            <w:t xml:space="preserve"> </w:t>
          </w:r>
          <w:r w:rsidR="005966E7" w:rsidRPr="007D7F94">
            <w:rPr>
              <w:lang w:val="en-GB"/>
            </w:rPr>
            <w:t xml:space="preserve"> </w:t>
          </w:r>
          <w:r w:rsidR="009E336D" w:rsidRPr="007D7F94">
            <w:rPr>
              <w:lang w:val="en-GB"/>
            </w:rPr>
            <w:t>………………………………………………………………………………… 3</w:t>
          </w:r>
        </w:p>
        <w:p w14:paraId="627BF459" w14:textId="77777777" w:rsidR="0063598B" w:rsidRPr="007D7F94" w:rsidRDefault="0063598B" w:rsidP="0063598B">
          <w:pPr>
            <w:rPr>
              <w:lang w:val="en-GB"/>
            </w:rPr>
          </w:pPr>
        </w:p>
        <w:p w14:paraId="4859E016" w14:textId="77777777" w:rsidR="0063598B" w:rsidRPr="007D7F94" w:rsidRDefault="00021972" w:rsidP="0063598B">
          <w:pPr>
            <w:rPr>
              <w:lang w:val="en-GB"/>
            </w:rPr>
          </w:pPr>
          <w:r w:rsidRPr="007D7F94">
            <w:rPr>
              <w:lang w:val="en-GB"/>
            </w:rPr>
            <w:t>The g</w:t>
          </w:r>
          <w:r w:rsidR="0063598B" w:rsidRPr="007D7F94">
            <w:rPr>
              <w:lang w:val="en-GB"/>
            </w:rPr>
            <w:t>uidance</w:t>
          </w:r>
          <w:r w:rsidR="005966E7" w:rsidRPr="007D7F94">
            <w:rPr>
              <w:lang w:val="en-GB"/>
            </w:rPr>
            <w:t xml:space="preserve">     </w:t>
          </w:r>
          <w:r w:rsidR="009E336D" w:rsidRPr="007D7F94">
            <w:rPr>
              <w:lang w:val="en-GB"/>
            </w:rPr>
            <w:t>……………………………………………………………………………..3</w:t>
          </w:r>
        </w:p>
        <w:p w14:paraId="3AF67918" w14:textId="77777777" w:rsidR="0063598B" w:rsidRPr="007D7F94" w:rsidRDefault="0063598B" w:rsidP="00930094">
          <w:pPr>
            <w:rPr>
              <w:lang w:val="en-GB"/>
            </w:rPr>
          </w:pPr>
        </w:p>
        <w:p w14:paraId="1C90640A" w14:textId="77777777" w:rsidR="00DF5731" w:rsidRPr="00086FEE" w:rsidRDefault="00392ADD" w:rsidP="00425814">
          <w:pPr>
            <w:pStyle w:val="TOC1"/>
            <w:rPr>
              <w:rFonts w:eastAsiaTheme="minorEastAsia" w:cs="Arial"/>
              <w:noProof/>
              <w:szCs w:val="24"/>
              <w:lang w:val="en-GB" w:eastAsia="en-GB"/>
            </w:rPr>
          </w:pPr>
          <w:hyperlink w:anchor="_Toc54715084" w:history="1">
            <w:r w:rsidR="00DF5731" w:rsidRPr="00A71D82">
              <w:rPr>
                <w:rStyle w:val="Hyperlink"/>
                <w:rFonts w:cs="Arial"/>
                <w:lang w:val="en-GB"/>
              </w:rPr>
              <w:t>The consultation</w:t>
            </w:r>
            <w:r w:rsidR="00DF5731" w:rsidRPr="007D7F94">
              <w:rPr>
                <w:webHidden/>
                <w:lang w:val="en-GB"/>
              </w:rPr>
              <w:tab/>
            </w:r>
            <w:r w:rsidR="00DF5731" w:rsidRPr="007D7F94">
              <w:rPr>
                <w:webHidden/>
                <w:lang w:val="en-GB"/>
              </w:rPr>
              <w:fldChar w:fldCharType="begin"/>
            </w:r>
            <w:r w:rsidR="00DF5731" w:rsidRPr="007D7F94">
              <w:rPr>
                <w:webHidden/>
                <w:lang w:val="en-GB"/>
              </w:rPr>
              <w:instrText xml:space="preserve"> PAGEREF _Toc54715084 \h </w:instrText>
            </w:r>
            <w:r w:rsidR="00DF5731" w:rsidRPr="007D7F94">
              <w:rPr>
                <w:webHidden/>
                <w:lang w:val="en-GB"/>
              </w:rPr>
            </w:r>
            <w:r w:rsidR="00DF5731" w:rsidRPr="007D7F94">
              <w:rPr>
                <w:webHidden/>
                <w:lang w:val="en-GB"/>
              </w:rPr>
              <w:fldChar w:fldCharType="separate"/>
            </w:r>
            <w:r w:rsidR="00CC4164" w:rsidRPr="007D7F94">
              <w:rPr>
                <w:webHidden/>
                <w:lang w:val="en-GB"/>
              </w:rPr>
              <w:t>4</w:t>
            </w:r>
            <w:r w:rsidR="00DF5731" w:rsidRPr="007D7F94">
              <w:rPr>
                <w:webHidden/>
                <w:lang w:val="en-GB"/>
              </w:rPr>
              <w:fldChar w:fldCharType="end"/>
            </w:r>
          </w:hyperlink>
        </w:p>
        <w:p w14:paraId="6A5A90B2" w14:textId="34D3E66B" w:rsidR="00DF5731" w:rsidRPr="00086FEE" w:rsidRDefault="00392ADD" w:rsidP="00425814">
          <w:pPr>
            <w:pStyle w:val="TOC1"/>
            <w:rPr>
              <w:rFonts w:eastAsiaTheme="minorEastAsia" w:cs="Arial"/>
              <w:noProof/>
              <w:szCs w:val="24"/>
              <w:lang w:val="en-GB" w:eastAsia="en-GB"/>
            </w:rPr>
          </w:pPr>
          <w:hyperlink w:anchor="_Toc54715085" w:history="1">
            <w:r w:rsidR="00425814" w:rsidRPr="00A71D82">
              <w:rPr>
                <w:rStyle w:val="Hyperlink"/>
                <w:rFonts w:cs="Arial"/>
                <w:lang w:val="en-GB"/>
              </w:rPr>
              <w:t>How to respond</w:t>
            </w:r>
            <w:r w:rsidR="00425814" w:rsidRPr="007D7F94">
              <w:rPr>
                <w:webHidden/>
                <w:lang w:val="en-GB"/>
              </w:rPr>
              <w:tab/>
            </w:r>
            <w:r w:rsidR="00425814">
              <w:rPr>
                <w:webHidden/>
                <w:lang w:val="en-GB"/>
              </w:rPr>
              <w:t>5</w:t>
            </w:r>
          </w:hyperlink>
        </w:p>
        <w:p w14:paraId="2F6DFE4B" w14:textId="7DA817AB" w:rsidR="00DF5731" w:rsidRPr="00086FEE" w:rsidRDefault="00392ADD" w:rsidP="00425814">
          <w:pPr>
            <w:pStyle w:val="TOC1"/>
            <w:rPr>
              <w:rFonts w:eastAsiaTheme="minorEastAsia" w:cs="Arial"/>
              <w:noProof/>
              <w:szCs w:val="24"/>
              <w:lang w:val="en-GB" w:eastAsia="en-GB"/>
            </w:rPr>
          </w:pPr>
          <w:hyperlink w:anchor="_Toc54715086" w:history="1">
            <w:r w:rsidR="00594542" w:rsidRPr="00A71D82">
              <w:rPr>
                <w:rStyle w:val="Hyperlink"/>
                <w:rFonts w:cs="Arial"/>
                <w:lang w:val="en-GB"/>
              </w:rPr>
              <w:t>Consultation questions</w:t>
            </w:r>
            <w:r w:rsidR="00594542" w:rsidRPr="007D7F94">
              <w:rPr>
                <w:webHidden/>
                <w:lang w:val="en-GB"/>
              </w:rPr>
              <w:tab/>
            </w:r>
            <w:r w:rsidR="00594542">
              <w:rPr>
                <w:webHidden/>
                <w:lang w:val="en-GB"/>
              </w:rPr>
              <w:t>6</w:t>
            </w:r>
          </w:hyperlink>
        </w:p>
        <w:p w14:paraId="29C13FDD" w14:textId="44FA541E" w:rsidR="00DF5731" w:rsidRPr="00086FEE" w:rsidRDefault="00392ADD" w:rsidP="00425814">
          <w:pPr>
            <w:pStyle w:val="TOC1"/>
            <w:rPr>
              <w:rFonts w:eastAsiaTheme="minorEastAsia" w:cs="Arial"/>
              <w:noProof/>
              <w:szCs w:val="24"/>
              <w:lang w:val="en-GB" w:eastAsia="en-GB"/>
            </w:rPr>
          </w:pPr>
          <w:hyperlink w:anchor="_Toc54715087" w:history="1">
            <w:r w:rsidR="00594542" w:rsidRPr="00A71D82">
              <w:rPr>
                <w:rStyle w:val="Hyperlink"/>
                <w:rFonts w:cs="Arial"/>
                <w:lang w:val="en-GB"/>
              </w:rPr>
              <w:t>Diversity questionnaire</w:t>
            </w:r>
            <w:r w:rsidR="00594542" w:rsidRPr="007D7F94">
              <w:rPr>
                <w:webHidden/>
                <w:lang w:val="en-GB"/>
              </w:rPr>
              <w:tab/>
            </w:r>
            <w:r w:rsidR="00594542">
              <w:rPr>
                <w:webHidden/>
                <w:lang w:val="en-GB"/>
              </w:rPr>
              <w:t>9</w:t>
            </w:r>
          </w:hyperlink>
        </w:p>
        <w:p w14:paraId="4724386A" w14:textId="27CD0702" w:rsidR="00DF5731" w:rsidRPr="007D7F94" w:rsidRDefault="00DF5731">
          <w:pPr>
            <w:rPr>
              <w:lang w:val="en-GB"/>
            </w:rPr>
          </w:pPr>
          <w:r w:rsidRPr="007D7F94">
            <w:rPr>
              <w:b/>
              <w:lang w:val="en-GB"/>
            </w:rPr>
            <w:fldChar w:fldCharType="end"/>
          </w:r>
        </w:p>
      </w:sdtContent>
    </w:sdt>
    <w:p w14:paraId="16E6A2CE" w14:textId="77777777" w:rsidR="005601CC" w:rsidRDefault="005601CC" w:rsidP="005601CC">
      <w:pPr>
        <w:pStyle w:val="Heading1"/>
        <w:spacing w:before="0" w:after="60"/>
        <w:rPr>
          <w:rFonts w:ascii="Tahoma" w:hAnsi="Tahoma" w:cs="Tahoma"/>
          <w:b/>
          <w:color w:val="auto"/>
          <w:sz w:val="24"/>
          <w:szCs w:val="24"/>
          <w:lang w:val="en-GB"/>
        </w:rPr>
        <w:sectPr w:rsidR="005601CC" w:rsidSect="00CB4EFE">
          <w:headerReference w:type="default" r:id="rId11"/>
          <w:footerReference w:type="default" r:id="rId12"/>
          <w:headerReference w:type="first" r:id="rId13"/>
          <w:pgSz w:w="12240" w:h="15840"/>
          <w:pgMar w:top="1440" w:right="1608" w:bottom="1276" w:left="1560" w:header="708" w:footer="833" w:gutter="0"/>
          <w:cols w:space="708"/>
          <w:titlePg/>
          <w:docGrid w:linePitch="360"/>
        </w:sectPr>
      </w:pPr>
    </w:p>
    <w:p w14:paraId="25108AA5" w14:textId="4CD80939" w:rsidR="00D67D79" w:rsidRPr="006800A8" w:rsidRDefault="00D67D79" w:rsidP="007E6387">
      <w:pPr>
        <w:pStyle w:val="Heading1"/>
        <w:spacing w:before="0" w:line="259" w:lineRule="auto"/>
        <w:rPr>
          <w:rFonts w:ascii="Arial" w:hAnsi="Arial" w:cs="Arial"/>
          <w:b/>
          <w:color w:val="auto"/>
          <w:sz w:val="28"/>
          <w:szCs w:val="28"/>
          <w:lang w:val="en-GB"/>
        </w:rPr>
      </w:pPr>
      <w:bookmarkStart w:id="0" w:name="_Toc54715083"/>
      <w:r w:rsidRPr="006800A8">
        <w:rPr>
          <w:rFonts w:ascii="Arial" w:hAnsi="Arial" w:cs="Arial"/>
          <w:b/>
          <w:color w:val="auto"/>
          <w:sz w:val="28"/>
          <w:szCs w:val="28"/>
          <w:lang w:val="en-GB"/>
        </w:rPr>
        <w:lastRenderedPageBreak/>
        <w:t>About the General Osteopathic Council</w:t>
      </w:r>
      <w:bookmarkEnd w:id="0"/>
    </w:p>
    <w:p w14:paraId="48AD13BA" w14:textId="786B3FB9" w:rsidR="00D67D79" w:rsidRDefault="00D67D79" w:rsidP="0002058E">
      <w:pPr>
        <w:pStyle w:val="Default"/>
        <w:spacing w:after="160" w:line="259" w:lineRule="auto"/>
        <w:rPr>
          <w:rFonts w:ascii="Arial" w:hAnsi="Arial" w:cs="Arial"/>
          <w:lang w:val="en-GB"/>
        </w:rPr>
      </w:pPr>
      <w:r w:rsidRPr="00086FEE">
        <w:rPr>
          <w:rFonts w:ascii="Arial" w:hAnsi="Arial" w:cs="Arial"/>
          <w:lang w:val="en-GB"/>
        </w:rPr>
        <w:t>The General Osteopathic Council (GOsC) is the regulator for the osteopathic profession in the UK</w:t>
      </w:r>
      <w:r w:rsidR="007134A1" w:rsidRPr="00086FEE">
        <w:rPr>
          <w:rFonts w:ascii="Arial" w:hAnsi="Arial" w:cs="Arial"/>
          <w:lang w:val="en-GB"/>
        </w:rPr>
        <w:t>.</w:t>
      </w:r>
      <w:r w:rsidR="00947B4D" w:rsidRPr="00086FEE">
        <w:rPr>
          <w:rFonts w:ascii="Arial" w:hAnsi="Arial" w:cs="Arial"/>
          <w:lang w:val="en-GB"/>
        </w:rPr>
        <w:t xml:space="preserve"> </w:t>
      </w:r>
      <w:r w:rsidR="007134A1" w:rsidRPr="00086FEE">
        <w:rPr>
          <w:rFonts w:ascii="Arial" w:hAnsi="Arial" w:cs="Arial"/>
          <w:lang w:val="en-GB"/>
        </w:rPr>
        <w:t>O</w:t>
      </w:r>
      <w:r w:rsidR="00947B4D" w:rsidRPr="00086FEE">
        <w:rPr>
          <w:rFonts w:ascii="Arial" w:hAnsi="Arial" w:cs="Arial"/>
          <w:lang w:val="en-GB"/>
        </w:rPr>
        <w:t xml:space="preserve">ur role is to develop and regulate the profession of osteopathy which we </w:t>
      </w:r>
      <w:r w:rsidR="00A71D82">
        <w:rPr>
          <w:rFonts w:ascii="Arial" w:hAnsi="Arial" w:cs="Arial"/>
          <w:lang w:val="en-GB"/>
        </w:rPr>
        <w:br/>
      </w:r>
      <w:r w:rsidR="00947B4D" w:rsidRPr="00086FEE">
        <w:rPr>
          <w:rFonts w:ascii="Arial" w:hAnsi="Arial" w:cs="Arial"/>
          <w:lang w:val="en-GB"/>
        </w:rPr>
        <w:t xml:space="preserve">do by setting standards of education, training, conduct and competence and keeping a </w:t>
      </w:r>
      <w:r w:rsidR="005601CC" w:rsidRPr="00086FEE">
        <w:rPr>
          <w:rFonts w:ascii="Arial" w:hAnsi="Arial" w:cs="Arial"/>
          <w:lang w:val="en-GB"/>
        </w:rPr>
        <w:t>R</w:t>
      </w:r>
      <w:r w:rsidR="00947B4D" w:rsidRPr="00086FEE">
        <w:rPr>
          <w:rFonts w:ascii="Arial" w:hAnsi="Arial" w:cs="Arial"/>
          <w:lang w:val="en-GB"/>
        </w:rPr>
        <w:t>egister o</w:t>
      </w:r>
      <w:r w:rsidR="008A0D8C" w:rsidRPr="00086FEE">
        <w:rPr>
          <w:rFonts w:ascii="Arial" w:hAnsi="Arial" w:cs="Arial"/>
          <w:lang w:val="en-GB"/>
        </w:rPr>
        <w:t>f</w:t>
      </w:r>
      <w:r w:rsidR="00947B4D" w:rsidRPr="00086FEE">
        <w:rPr>
          <w:rFonts w:ascii="Arial" w:hAnsi="Arial" w:cs="Arial"/>
          <w:lang w:val="en-GB"/>
        </w:rPr>
        <w:t xml:space="preserve"> those who have qualified and met those standards.</w:t>
      </w:r>
      <w:r w:rsidRPr="00086FEE">
        <w:rPr>
          <w:rFonts w:ascii="Arial" w:hAnsi="Arial" w:cs="Arial"/>
          <w:lang w:val="en-GB"/>
        </w:rPr>
        <w:t xml:space="preserve"> By law</w:t>
      </w:r>
      <w:r w:rsidR="00DB65F5" w:rsidRPr="00086FEE">
        <w:rPr>
          <w:rFonts w:ascii="Arial" w:hAnsi="Arial" w:cs="Arial"/>
          <w:lang w:val="en-GB"/>
        </w:rPr>
        <w:t>,</w:t>
      </w:r>
      <w:r w:rsidRPr="00086FEE">
        <w:rPr>
          <w:rFonts w:ascii="Arial" w:hAnsi="Arial" w:cs="Arial"/>
          <w:lang w:val="en-GB"/>
        </w:rPr>
        <w:t xml:space="preserve"> osteopaths </w:t>
      </w:r>
      <w:r w:rsidR="00A71D82">
        <w:rPr>
          <w:rFonts w:ascii="Arial" w:hAnsi="Arial" w:cs="Arial"/>
          <w:lang w:val="en-GB"/>
        </w:rPr>
        <w:br/>
      </w:r>
      <w:r w:rsidRPr="00086FEE">
        <w:rPr>
          <w:rFonts w:ascii="Arial" w:hAnsi="Arial" w:cs="Arial"/>
          <w:lang w:val="en-GB"/>
        </w:rPr>
        <w:t xml:space="preserve">must be registered with us </w:t>
      </w:r>
      <w:proofErr w:type="gramStart"/>
      <w:r w:rsidRPr="00086FEE">
        <w:rPr>
          <w:rFonts w:ascii="Arial" w:hAnsi="Arial" w:cs="Arial"/>
          <w:lang w:val="en-GB"/>
        </w:rPr>
        <w:t>in order to</w:t>
      </w:r>
      <w:proofErr w:type="gramEnd"/>
      <w:r w:rsidRPr="00086FEE">
        <w:rPr>
          <w:rFonts w:ascii="Arial" w:hAnsi="Arial" w:cs="Arial"/>
          <w:lang w:val="en-GB"/>
        </w:rPr>
        <w:t xml:space="preserve"> practise in the UK</w:t>
      </w:r>
      <w:r w:rsidR="007134A1" w:rsidRPr="00086FEE">
        <w:rPr>
          <w:rFonts w:ascii="Arial" w:hAnsi="Arial" w:cs="Arial"/>
          <w:lang w:val="en-GB"/>
        </w:rPr>
        <w:t>;</w:t>
      </w:r>
      <w:r w:rsidR="00947B4D" w:rsidRPr="00086FEE">
        <w:rPr>
          <w:rFonts w:ascii="Arial" w:hAnsi="Arial" w:cs="Arial"/>
          <w:lang w:val="en-GB"/>
        </w:rPr>
        <w:t xml:space="preserve"> </w:t>
      </w:r>
      <w:r w:rsidR="007134A1" w:rsidRPr="00086FEE">
        <w:rPr>
          <w:rFonts w:ascii="Arial" w:hAnsi="Arial" w:cs="Arial"/>
          <w:lang w:val="en-GB"/>
        </w:rPr>
        <w:t xml:space="preserve">there are </w:t>
      </w:r>
      <w:r w:rsidRPr="00086FEE">
        <w:rPr>
          <w:rFonts w:ascii="Arial" w:hAnsi="Arial" w:cs="Arial"/>
          <w:lang w:val="en-GB"/>
        </w:rPr>
        <w:t xml:space="preserve">currently around </w:t>
      </w:r>
      <w:r w:rsidR="00DB65F5" w:rsidRPr="00086FEE">
        <w:rPr>
          <w:rFonts w:ascii="Arial" w:hAnsi="Arial" w:cs="Arial"/>
          <w:lang w:val="en-GB"/>
        </w:rPr>
        <w:t>5,400</w:t>
      </w:r>
      <w:r w:rsidR="00383DC6" w:rsidRPr="00086FEE">
        <w:rPr>
          <w:rFonts w:ascii="Arial" w:hAnsi="Arial" w:cs="Arial"/>
          <w:lang w:val="en-GB"/>
        </w:rPr>
        <w:t xml:space="preserve"> </w:t>
      </w:r>
      <w:r w:rsidRPr="00086FEE">
        <w:rPr>
          <w:rFonts w:ascii="Arial" w:hAnsi="Arial" w:cs="Arial"/>
          <w:lang w:val="en-GB"/>
        </w:rPr>
        <w:t>osteopaths.</w:t>
      </w:r>
    </w:p>
    <w:p w14:paraId="742672F5" w14:textId="36696FE3" w:rsidR="001E4635" w:rsidRPr="00484D90" w:rsidRDefault="001E4635" w:rsidP="0002058E">
      <w:pPr>
        <w:pStyle w:val="Default"/>
        <w:spacing w:line="259" w:lineRule="auto"/>
        <w:rPr>
          <w:rFonts w:ascii="Arial" w:hAnsi="Arial" w:cs="Arial"/>
          <w:b/>
          <w:bCs/>
          <w:sz w:val="28"/>
          <w:szCs w:val="28"/>
          <w:lang w:val="en-GB"/>
        </w:rPr>
      </w:pPr>
      <w:r w:rsidRPr="00484D90">
        <w:rPr>
          <w:rFonts w:ascii="Arial" w:hAnsi="Arial" w:cs="Arial"/>
          <w:b/>
          <w:bCs/>
          <w:sz w:val="28"/>
          <w:szCs w:val="28"/>
          <w:lang w:val="en-GB"/>
        </w:rPr>
        <w:t>Background</w:t>
      </w:r>
    </w:p>
    <w:p w14:paraId="1769ACA4" w14:textId="446A8425" w:rsidR="008C6A2B" w:rsidRDefault="008C6A2B" w:rsidP="0002058E">
      <w:pPr>
        <w:pStyle w:val="Default"/>
        <w:spacing w:after="160" w:line="259" w:lineRule="auto"/>
        <w:rPr>
          <w:rFonts w:ascii="Arial" w:hAnsi="Arial" w:cs="Arial"/>
          <w:lang w:val="en-GB"/>
        </w:rPr>
      </w:pPr>
      <w:r w:rsidRPr="00086FEE">
        <w:rPr>
          <w:rFonts w:ascii="Arial" w:hAnsi="Arial" w:cs="Arial"/>
          <w:lang w:val="en-GB"/>
        </w:rPr>
        <w:t>One important aspect of our work is dealing with concerns about osteopaths. We have legal powers with clear and transparent processes to investigate and deal with osteopaths who may fall short of the standards we have set.</w:t>
      </w:r>
      <w:r w:rsidR="005210E7">
        <w:rPr>
          <w:rFonts w:ascii="Arial" w:hAnsi="Arial" w:cs="Arial"/>
          <w:lang w:val="en-GB"/>
        </w:rPr>
        <w:t xml:space="preserve"> When we refer to ‘fitness to practise’ we mean whether an osteopath has the knowledge, </w:t>
      </w:r>
      <w:proofErr w:type="gramStart"/>
      <w:r w:rsidR="005210E7">
        <w:rPr>
          <w:rFonts w:ascii="Arial" w:hAnsi="Arial" w:cs="Arial"/>
          <w:lang w:val="en-GB"/>
        </w:rPr>
        <w:t>skills</w:t>
      </w:r>
      <w:proofErr w:type="gramEnd"/>
      <w:r w:rsidR="005210E7">
        <w:rPr>
          <w:rFonts w:ascii="Arial" w:hAnsi="Arial" w:cs="Arial"/>
          <w:lang w:val="en-GB"/>
        </w:rPr>
        <w:t xml:space="preserve"> and </w:t>
      </w:r>
      <w:r w:rsidR="005E2EA3">
        <w:rPr>
          <w:rFonts w:ascii="Arial" w:hAnsi="Arial" w:cs="Arial"/>
          <w:lang w:val="en-GB"/>
        </w:rPr>
        <w:t xml:space="preserve">behaviours necessary to practise as an osteopath. </w:t>
      </w:r>
    </w:p>
    <w:p w14:paraId="0C2B8BAF" w14:textId="70BEC2DD" w:rsidR="005C0EB9" w:rsidRDefault="00322AC6" w:rsidP="0002058E">
      <w:pPr>
        <w:pStyle w:val="Default"/>
        <w:spacing w:after="160" w:line="259" w:lineRule="auto"/>
        <w:rPr>
          <w:rFonts w:ascii="Arial" w:hAnsi="Arial" w:cs="Arial"/>
          <w:lang w:val="en-GB"/>
        </w:rPr>
      </w:pPr>
      <w:r>
        <w:rPr>
          <w:rFonts w:ascii="Arial" w:hAnsi="Arial" w:cs="Arial"/>
          <w:lang w:val="en-GB"/>
        </w:rPr>
        <w:t>Another key aspect of our work is the quality assurance of osteopathic</w:t>
      </w:r>
      <w:r w:rsidR="005D0ED1">
        <w:rPr>
          <w:rFonts w:ascii="Arial" w:hAnsi="Arial" w:cs="Arial"/>
          <w:lang w:val="en-GB"/>
        </w:rPr>
        <w:t xml:space="preserve"> pre-registration education. By pre-registration, we mean education programmes that lead to graduates being eligible to apply to join the register and practise as osteopaths in the UK. </w:t>
      </w:r>
      <w:r w:rsidR="00BF230A">
        <w:rPr>
          <w:rFonts w:ascii="Arial" w:hAnsi="Arial" w:cs="Arial"/>
          <w:lang w:val="en-GB"/>
        </w:rPr>
        <w:t xml:space="preserve">It is important that graduates </w:t>
      </w:r>
      <w:r w:rsidR="00D036B9">
        <w:rPr>
          <w:rFonts w:ascii="Arial" w:hAnsi="Arial" w:cs="Arial"/>
          <w:lang w:val="en-GB"/>
        </w:rPr>
        <w:t xml:space="preserve">are </w:t>
      </w:r>
      <w:r w:rsidR="002D3894">
        <w:rPr>
          <w:rFonts w:ascii="Arial" w:hAnsi="Arial" w:cs="Arial"/>
          <w:lang w:val="en-GB"/>
        </w:rPr>
        <w:t xml:space="preserve">able meet the </w:t>
      </w:r>
      <w:hyperlink r:id="rId14" w:history="1">
        <w:r w:rsidR="002D3894" w:rsidRPr="00396596">
          <w:rPr>
            <w:rStyle w:val="Hyperlink"/>
            <w:rFonts w:ascii="Arial" w:hAnsi="Arial" w:cs="Arial"/>
            <w:lang w:val="en-GB"/>
          </w:rPr>
          <w:t xml:space="preserve">Osteopathic Practice </w:t>
        </w:r>
        <w:r w:rsidR="002001D2" w:rsidRPr="00396596">
          <w:rPr>
            <w:rStyle w:val="Hyperlink"/>
            <w:rFonts w:ascii="Arial" w:hAnsi="Arial" w:cs="Arial"/>
            <w:lang w:val="en-GB"/>
          </w:rPr>
          <w:t>Standards</w:t>
        </w:r>
      </w:hyperlink>
      <w:r w:rsidR="002001D2">
        <w:rPr>
          <w:rFonts w:ascii="Arial" w:hAnsi="Arial" w:cs="Arial"/>
          <w:lang w:val="en-GB"/>
        </w:rPr>
        <w:t xml:space="preserve"> at the point of graduation</w:t>
      </w:r>
      <w:r w:rsidR="00C5751D">
        <w:rPr>
          <w:rFonts w:ascii="Arial" w:hAnsi="Arial" w:cs="Arial"/>
          <w:lang w:val="en-GB"/>
        </w:rPr>
        <w:t xml:space="preserve">. We publish </w:t>
      </w:r>
      <w:hyperlink r:id="rId15" w:history="1">
        <w:r w:rsidR="00C5751D" w:rsidRPr="00D84F16">
          <w:rPr>
            <w:rStyle w:val="Hyperlink"/>
            <w:rFonts w:ascii="Arial" w:hAnsi="Arial" w:cs="Arial"/>
            <w:lang w:val="en-GB"/>
          </w:rPr>
          <w:t>Graduate Outcomes</w:t>
        </w:r>
      </w:hyperlink>
      <w:r w:rsidR="00C5751D">
        <w:rPr>
          <w:rFonts w:ascii="Arial" w:hAnsi="Arial" w:cs="Arial"/>
          <w:lang w:val="en-GB"/>
        </w:rPr>
        <w:t xml:space="preserve"> </w:t>
      </w:r>
      <w:r w:rsidR="003C09FE">
        <w:rPr>
          <w:rFonts w:ascii="Arial" w:hAnsi="Arial" w:cs="Arial"/>
          <w:lang w:val="en-GB"/>
        </w:rPr>
        <w:t xml:space="preserve">which set out the </w:t>
      </w:r>
      <w:r w:rsidR="004C6B14">
        <w:rPr>
          <w:rFonts w:ascii="Arial" w:hAnsi="Arial" w:cs="Arial"/>
          <w:lang w:val="en-GB"/>
        </w:rPr>
        <w:t xml:space="preserve">outcomes graduates are expected to achieve in order to meet the standards. </w:t>
      </w:r>
    </w:p>
    <w:p w14:paraId="690BB54D" w14:textId="5A100059" w:rsidR="00A9228F" w:rsidRPr="007D7F94" w:rsidRDefault="006D1A7E" w:rsidP="0002058E">
      <w:pPr>
        <w:shd w:val="clear" w:color="auto" w:fill="FFFFFF"/>
        <w:spacing w:after="160" w:line="259" w:lineRule="auto"/>
        <w:rPr>
          <w:rFonts w:cs="Arial"/>
          <w:szCs w:val="24"/>
          <w:lang w:val="en-GB"/>
        </w:rPr>
      </w:pPr>
      <w:r w:rsidRPr="007D7F94">
        <w:rPr>
          <w:rFonts w:cs="Arial"/>
          <w:szCs w:val="24"/>
          <w:lang w:val="en-GB"/>
        </w:rPr>
        <w:t xml:space="preserve">It is important that students are </w:t>
      </w:r>
      <w:r w:rsidR="00940E19" w:rsidRPr="007D7F94">
        <w:rPr>
          <w:rFonts w:cs="Arial"/>
          <w:szCs w:val="24"/>
          <w:lang w:val="en-GB"/>
        </w:rPr>
        <w:t xml:space="preserve">taught about professionalism and professional behaviours </w:t>
      </w:r>
      <w:r w:rsidR="00196B23" w:rsidRPr="007D7F94">
        <w:rPr>
          <w:rFonts w:cs="Arial"/>
          <w:szCs w:val="24"/>
          <w:lang w:val="en-GB"/>
        </w:rPr>
        <w:t>throughout their training</w:t>
      </w:r>
      <w:r w:rsidR="00001D20" w:rsidRPr="007D7F94">
        <w:rPr>
          <w:rFonts w:cs="Arial"/>
          <w:szCs w:val="24"/>
          <w:lang w:val="en-GB"/>
        </w:rPr>
        <w:t xml:space="preserve">, and that education providers have processes in place for managing situations where a student’s </w:t>
      </w:r>
      <w:r w:rsidR="00677056" w:rsidRPr="007D7F94">
        <w:rPr>
          <w:rFonts w:cs="Arial"/>
          <w:szCs w:val="24"/>
          <w:lang w:val="en-GB"/>
        </w:rPr>
        <w:t xml:space="preserve">fitness to practice may be called into question. </w:t>
      </w:r>
    </w:p>
    <w:p w14:paraId="0160A546" w14:textId="007E31F3" w:rsidR="00104B20" w:rsidRPr="007D7F94" w:rsidRDefault="00104B20" w:rsidP="0002058E">
      <w:pPr>
        <w:shd w:val="clear" w:color="auto" w:fill="FFFFFF"/>
        <w:spacing w:line="259" w:lineRule="auto"/>
        <w:rPr>
          <w:rFonts w:cs="Arial"/>
          <w:b/>
          <w:sz w:val="28"/>
          <w:szCs w:val="28"/>
          <w:lang w:val="en-GB"/>
        </w:rPr>
      </w:pPr>
      <w:r w:rsidRPr="007D7F94">
        <w:rPr>
          <w:rFonts w:cs="Arial"/>
          <w:b/>
          <w:sz w:val="28"/>
          <w:szCs w:val="28"/>
          <w:lang w:val="en-GB"/>
        </w:rPr>
        <w:t xml:space="preserve">The guidance </w:t>
      </w:r>
    </w:p>
    <w:p w14:paraId="54C9068C" w14:textId="597D1A4E" w:rsidR="003E63CE" w:rsidRDefault="003E63CE" w:rsidP="0002058E">
      <w:pPr>
        <w:spacing w:after="160" w:line="259" w:lineRule="auto"/>
        <w:textAlignment w:val="baseline"/>
        <w:rPr>
          <w:rFonts w:cs="Arial"/>
          <w:lang w:val="en-GB"/>
        </w:rPr>
      </w:pPr>
      <w:r>
        <w:rPr>
          <w:rFonts w:cs="Arial"/>
          <w:lang w:val="en-GB"/>
        </w:rPr>
        <w:t xml:space="preserve">Our current guidance for students and education </w:t>
      </w:r>
      <w:r w:rsidR="00520F04">
        <w:rPr>
          <w:rFonts w:cs="Arial"/>
          <w:lang w:val="en-GB"/>
        </w:rPr>
        <w:t>providers</w:t>
      </w:r>
      <w:r>
        <w:rPr>
          <w:rFonts w:cs="Arial"/>
          <w:lang w:val="en-GB"/>
        </w:rPr>
        <w:t xml:space="preserve"> on student fitness to practise and professional behaviours was published </w:t>
      </w:r>
      <w:r w:rsidR="000D3237">
        <w:rPr>
          <w:rFonts w:cs="Arial"/>
          <w:lang w:val="en-GB"/>
        </w:rPr>
        <w:t xml:space="preserve">in 2016 </w:t>
      </w:r>
      <w:r w:rsidR="00CA34BC">
        <w:rPr>
          <w:rFonts w:cs="Arial"/>
          <w:lang w:val="en-GB"/>
        </w:rPr>
        <w:t xml:space="preserve">in </w:t>
      </w:r>
      <w:r>
        <w:rPr>
          <w:rFonts w:cs="Arial"/>
          <w:lang w:val="en-GB"/>
        </w:rPr>
        <w:t>two separate documents:</w:t>
      </w:r>
    </w:p>
    <w:p w14:paraId="3F0D0133" w14:textId="123C8413" w:rsidR="003E63CE" w:rsidRPr="003F3B96" w:rsidRDefault="00392ADD" w:rsidP="0002058E">
      <w:pPr>
        <w:numPr>
          <w:ilvl w:val="0"/>
          <w:numId w:val="4"/>
        </w:numPr>
        <w:shd w:val="clear" w:color="auto" w:fill="FFFFFF"/>
        <w:spacing w:after="80" w:line="259" w:lineRule="auto"/>
        <w:ind w:hanging="408"/>
        <w:rPr>
          <w:rFonts w:cs="Arial"/>
          <w:color w:val="0000FF"/>
          <w:szCs w:val="24"/>
          <w:lang w:val="en-GB" w:eastAsia="en-GB"/>
        </w:rPr>
      </w:pPr>
      <w:hyperlink r:id="rId16" w:tgtFrame="_blank" w:tooltip="Guidance about Professional Behaviours and Fitness to Practise for Osteopathic Students" w:history="1">
        <w:r w:rsidR="003E63CE" w:rsidRPr="007D7F94">
          <w:rPr>
            <w:rStyle w:val="Hyperlink"/>
            <w:rFonts w:cs="Arial"/>
            <w:szCs w:val="24"/>
            <w:lang w:val="en-GB"/>
          </w:rPr>
          <w:t>Guidance about Professional Behaviours and Fitness to Practise for Osteopathic Students.</w:t>
        </w:r>
      </w:hyperlink>
    </w:p>
    <w:p w14:paraId="70F3E148" w14:textId="1768EE41" w:rsidR="003E63CE" w:rsidRPr="007D7F94" w:rsidRDefault="00392ADD" w:rsidP="0002058E">
      <w:pPr>
        <w:numPr>
          <w:ilvl w:val="0"/>
          <w:numId w:val="4"/>
        </w:numPr>
        <w:shd w:val="clear" w:color="auto" w:fill="FFFFFF"/>
        <w:spacing w:after="160" w:line="259" w:lineRule="auto"/>
        <w:ind w:hanging="408"/>
        <w:rPr>
          <w:rFonts w:cs="Arial"/>
          <w:color w:val="333333"/>
          <w:szCs w:val="24"/>
          <w:lang w:val="en-GB"/>
        </w:rPr>
      </w:pPr>
      <w:hyperlink r:id="rId17" w:tgtFrame="_blank" w:tooltip="Student Fitness to Practise Guidance for Osteopathic Educational Institutions" w:history="1">
        <w:r w:rsidR="003E63CE" w:rsidRPr="007D7F94">
          <w:rPr>
            <w:rStyle w:val="Hyperlink"/>
            <w:rFonts w:cs="Arial"/>
            <w:szCs w:val="24"/>
            <w:lang w:val="en-GB"/>
          </w:rPr>
          <w:t xml:space="preserve">Student Fitness to Practise: Guidance for Osteopathic </w:t>
        </w:r>
        <w:r w:rsidR="004A685C" w:rsidRPr="007D7F94">
          <w:rPr>
            <w:rStyle w:val="Hyperlink"/>
            <w:rFonts w:cs="Arial"/>
            <w:szCs w:val="24"/>
            <w:lang w:val="en-GB"/>
          </w:rPr>
          <w:t>e</w:t>
        </w:r>
        <w:r w:rsidR="003E63CE" w:rsidRPr="007D7F94">
          <w:rPr>
            <w:rStyle w:val="Hyperlink"/>
            <w:rFonts w:cs="Arial"/>
            <w:szCs w:val="24"/>
            <w:lang w:val="en-GB"/>
          </w:rPr>
          <w:t xml:space="preserve">ducation </w:t>
        </w:r>
        <w:r w:rsidR="004A685C" w:rsidRPr="007D7F94">
          <w:rPr>
            <w:rStyle w:val="Hyperlink"/>
            <w:rFonts w:cs="Arial"/>
            <w:szCs w:val="24"/>
            <w:lang w:val="en-GB"/>
          </w:rPr>
          <w:t>providers</w:t>
        </w:r>
        <w:r w:rsidR="003E63CE" w:rsidRPr="007D7F94">
          <w:rPr>
            <w:rStyle w:val="Hyperlink"/>
            <w:rFonts w:cs="Arial"/>
            <w:szCs w:val="24"/>
            <w:lang w:val="en-GB"/>
          </w:rPr>
          <w:t>.</w:t>
        </w:r>
      </w:hyperlink>
    </w:p>
    <w:p w14:paraId="3016E2C6" w14:textId="44E6C012" w:rsidR="00886787" w:rsidRPr="007D7F94" w:rsidRDefault="008304F7" w:rsidP="0002058E">
      <w:pPr>
        <w:shd w:val="clear" w:color="auto" w:fill="FFFFFF"/>
        <w:spacing w:after="80" w:line="259" w:lineRule="auto"/>
        <w:rPr>
          <w:rFonts w:cs="Arial"/>
          <w:szCs w:val="24"/>
          <w:lang w:val="en-GB"/>
        </w:rPr>
      </w:pPr>
      <w:r w:rsidRPr="007D7F94">
        <w:rPr>
          <w:rFonts w:cs="Arial"/>
          <w:szCs w:val="24"/>
          <w:lang w:val="en-GB"/>
        </w:rPr>
        <w:t xml:space="preserve">We have now reviewed </w:t>
      </w:r>
      <w:r w:rsidR="00E17F2C" w:rsidRPr="007D7F94">
        <w:rPr>
          <w:rFonts w:cs="Arial"/>
          <w:szCs w:val="24"/>
          <w:lang w:val="en-GB"/>
        </w:rPr>
        <w:t xml:space="preserve">this </w:t>
      </w:r>
      <w:proofErr w:type="gramStart"/>
      <w:r w:rsidR="00E17F2C" w:rsidRPr="007D7F94">
        <w:rPr>
          <w:rFonts w:cs="Arial"/>
          <w:szCs w:val="24"/>
          <w:lang w:val="en-GB"/>
        </w:rPr>
        <w:t>guidance</w:t>
      </w:r>
      <w:r w:rsidR="008174E2" w:rsidRPr="007D7F94">
        <w:rPr>
          <w:rFonts w:cs="Arial"/>
          <w:szCs w:val="24"/>
          <w:lang w:val="en-GB"/>
        </w:rPr>
        <w:t>, and</w:t>
      </w:r>
      <w:proofErr w:type="gramEnd"/>
      <w:r w:rsidR="008174E2" w:rsidRPr="007D7F94">
        <w:rPr>
          <w:rFonts w:cs="Arial"/>
          <w:szCs w:val="24"/>
          <w:lang w:val="en-GB"/>
        </w:rPr>
        <w:t xml:space="preserve"> are seeking feedback on the revised </w:t>
      </w:r>
      <w:r w:rsidR="0002609D" w:rsidRPr="007D7F94">
        <w:rPr>
          <w:rFonts w:cs="Arial"/>
          <w:szCs w:val="24"/>
          <w:lang w:val="en-GB"/>
        </w:rPr>
        <w:t>version</w:t>
      </w:r>
      <w:r w:rsidR="0075214D" w:rsidRPr="007D7F94">
        <w:rPr>
          <w:rFonts w:cs="Arial"/>
          <w:szCs w:val="24"/>
          <w:lang w:val="en-GB"/>
        </w:rPr>
        <w:t>. We</w:t>
      </w:r>
      <w:r w:rsidR="0007223B" w:rsidRPr="007D7F94">
        <w:rPr>
          <w:rFonts w:cs="Arial"/>
          <w:szCs w:val="24"/>
          <w:lang w:val="en-GB"/>
        </w:rPr>
        <w:t xml:space="preserve"> have made changes in the following areas</w:t>
      </w:r>
      <w:r w:rsidR="00503BFA" w:rsidRPr="007D7F94">
        <w:rPr>
          <w:rFonts w:cs="Arial"/>
          <w:szCs w:val="24"/>
          <w:lang w:val="en-GB"/>
        </w:rPr>
        <w:t>:</w:t>
      </w:r>
      <w:r w:rsidR="0002609D" w:rsidRPr="007D7F94">
        <w:rPr>
          <w:rFonts w:cs="Arial"/>
          <w:szCs w:val="24"/>
          <w:lang w:val="en-GB"/>
        </w:rPr>
        <w:t xml:space="preserve"> </w:t>
      </w:r>
    </w:p>
    <w:p w14:paraId="020B8FD1" w14:textId="5CC60503" w:rsidR="00EE2D18" w:rsidRPr="002F6F8F" w:rsidRDefault="00EE2D18" w:rsidP="0002058E">
      <w:pPr>
        <w:pStyle w:val="ListParagraph"/>
        <w:numPr>
          <w:ilvl w:val="0"/>
          <w:numId w:val="5"/>
        </w:numPr>
        <w:spacing w:after="80" w:line="259" w:lineRule="auto"/>
        <w:rPr>
          <w:sz w:val="24"/>
          <w:szCs w:val="24"/>
        </w:rPr>
      </w:pPr>
      <w:r w:rsidRPr="002F6F8F">
        <w:rPr>
          <w:sz w:val="24"/>
          <w:szCs w:val="24"/>
        </w:rPr>
        <w:t xml:space="preserve">We have </w:t>
      </w:r>
      <w:r w:rsidR="0075214D">
        <w:rPr>
          <w:sz w:val="24"/>
          <w:szCs w:val="24"/>
        </w:rPr>
        <w:t>c</w:t>
      </w:r>
      <w:r w:rsidRPr="002F6F8F">
        <w:rPr>
          <w:sz w:val="24"/>
          <w:szCs w:val="24"/>
        </w:rPr>
        <w:t>ombin</w:t>
      </w:r>
      <w:r w:rsidR="0008366A">
        <w:rPr>
          <w:sz w:val="24"/>
          <w:szCs w:val="24"/>
        </w:rPr>
        <w:t>ed</w:t>
      </w:r>
      <w:r w:rsidRPr="002F6F8F">
        <w:rPr>
          <w:sz w:val="24"/>
          <w:szCs w:val="24"/>
        </w:rPr>
        <w:t xml:space="preserve"> the guidance into one document aimed at both students and education providers to reduce considerable repetition between the current documents. </w:t>
      </w:r>
    </w:p>
    <w:p w14:paraId="5D49FE70" w14:textId="77777777" w:rsidR="002250EE" w:rsidRDefault="00C82A8C" w:rsidP="0002058E">
      <w:pPr>
        <w:pStyle w:val="ListParagraph"/>
        <w:numPr>
          <w:ilvl w:val="0"/>
          <w:numId w:val="5"/>
        </w:numPr>
        <w:spacing w:after="80" w:line="259" w:lineRule="auto"/>
        <w:rPr>
          <w:sz w:val="24"/>
          <w:szCs w:val="24"/>
        </w:rPr>
        <w:sectPr w:rsidR="002250EE" w:rsidSect="00CB4EFE">
          <w:headerReference w:type="default" r:id="rId18"/>
          <w:footerReference w:type="first" r:id="rId19"/>
          <w:pgSz w:w="12240" w:h="15840"/>
          <w:pgMar w:top="1440" w:right="1440" w:bottom="1276" w:left="1440" w:header="708" w:footer="833" w:gutter="0"/>
          <w:cols w:space="708"/>
          <w:docGrid w:linePitch="360"/>
        </w:sectPr>
      </w:pPr>
      <w:r>
        <w:rPr>
          <w:sz w:val="24"/>
          <w:szCs w:val="24"/>
        </w:rPr>
        <w:t>We have e</w:t>
      </w:r>
      <w:r w:rsidR="00EE2D18" w:rsidRPr="002F6F8F">
        <w:rPr>
          <w:sz w:val="24"/>
          <w:szCs w:val="24"/>
        </w:rPr>
        <w:t>nsur</w:t>
      </w:r>
      <w:r>
        <w:rPr>
          <w:sz w:val="24"/>
          <w:szCs w:val="24"/>
        </w:rPr>
        <w:t>ed</w:t>
      </w:r>
      <w:r w:rsidR="00EE2D18" w:rsidRPr="002F6F8F">
        <w:rPr>
          <w:sz w:val="24"/>
          <w:szCs w:val="24"/>
        </w:rPr>
        <w:t xml:space="preserve"> the guidance reflects the 2019 version of the </w:t>
      </w:r>
      <w:hyperlink r:id="rId20" w:history="1">
        <w:r w:rsidR="00EE2D18" w:rsidRPr="002F6F8F">
          <w:rPr>
            <w:rStyle w:val="Hyperlink"/>
            <w:sz w:val="24"/>
            <w:szCs w:val="24"/>
          </w:rPr>
          <w:t>Osteopathic Practice Standards</w:t>
        </w:r>
      </w:hyperlink>
      <w:r w:rsidR="00EE2D18" w:rsidRPr="002F6F8F">
        <w:rPr>
          <w:sz w:val="24"/>
          <w:szCs w:val="24"/>
        </w:rPr>
        <w:t xml:space="preserve"> (OPS)</w:t>
      </w:r>
      <w:r w:rsidR="00A558C2">
        <w:rPr>
          <w:sz w:val="24"/>
          <w:szCs w:val="24"/>
        </w:rPr>
        <w:t xml:space="preserve"> with a more integrated reference to the standards in each theme</w:t>
      </w:r>
      <w:r w:rsidR="00EE2D18" w:rsidRPr="002F6F8F">
        <w:rPr>
          <w:sz w:val="24"/>
          <w:szCs w:val="24"/>
        </w:rPr>
        <w:t>. We have further developed the professional behaviour</w:t>
      </w:r>
      <w:r w:rsidR="002D3044">
        <w:rPr>
          <w:sz w:val="24"/>
          <w:szCs w:val="24"/>
        </w:rPr>
        <w:t>s</w:t>
      </w:r>
      <w:r w:rsidR="00EE2D18" w:rsidRPr="002F6F8F">
        <w:rPr>
          <w:sz w:val="24"/>
          <w:szCs w:val="24"/>
        </w:rPr>
        <w:t xml:space="preserve"> aspect of the document, with examples of what is expected, as well as types of behaviours which might raise concerns in relation to each. </w:t>
      </w:r>
    </w:p>
    <w:p w14:paraId="58A66BC5" w14:textId="60258B57" w:rsidR="00EE2D18" w:rsidRPr="002F6F8F" w:rsidRDefault="007F028D" w:rsidP="0002058E">
      <w:pPr>
        <w:pStyle w:val="ListParagraph"/>
        <w:numPr>
          <w:ilvl w:val="0"/>
          <w:numId w:val="5"/>
        </w:numPr>
        <w:spacing w:after="80" w:line="259" w:lineRule="auto"/>
        <w:rPr>
          <w:sz w:val="24"/>
          <w:szCs w:val="24"/>
        </w:rPr>
      </w:pPr>
      <w:r>
        <w:rPr>
          <w:sz w:val="24"/>
          <w:szCs w:val="24"/>
        </w:rPr>
        <w:lastRenderedPageBreak/>
        <w:t>We have</w:t>
      </w:r>
      <w:r w:rsidR="00EE2D18" w:rsidRPr="002F6F8F">
        <w:rPr>
          <w:sz w:val="24"/>
          <w:szCs w:val="24"/>
        </w:rPr>
        <w:t xml:space="preserve"> review</w:t>
      </w:r>
      <w:r>
        <w:rPr>
          <w:sz w:val="24"/>
          <w:szCs w:val="24"/>
        </w:rPr>
        <w:t>ed</w:t>
      </w:r>
      <w:r w:rsidR="00EE2D18" w:rsidRPr="002F6F8F">
        <w:rPr>
          <w:sz w:val="24"/>
          <w:szCs w:val="24"/>
        </w:rPr>
        <w:t xml:space="preserve"> the management of fitness to practice cases</w:t>
      </w:r>
      <w:r w:rsidR="00F25605">
        <w:rPr>
          <w:sz w:val="24"/>
          <w:szCs w:val="24"/>
        </w:rPr>
        <w:t xml:space="preserve"> section</w:t>
      </w:r>
      <w:r w:rsidR="00F26BD1">
        <w:rPr>
          <w:sz w:val="24"/>
          <w:szCs w:val="24"/>
        </w:rPr>
        <w:t xml:space="preserve">, </w:t>
      </w:r>
      <w:r w:rsidR="00EE2D18" w:rsidRPr="002F6F8F">
        <w:rPr>
          <w:sz w:val="24"/>
          <w:szCs w:val="24"/>
        </w:rPr>
        <w:t xml:space="preserve">placing </w:t>
      </w:r>
      <w:r w:rsidR="00AE6396">
        <w:rPr>
          <w:sz w:val="24"/>
          <w:szCs w:val="24"/>
        </w:rPr>
        <w:t xml:space="preserve">the context </w:t>
      </w:r>
      <w:r w:rsidR="0021251B">
        <w:rPr>
          <w:sz w:val="24"/>
          <w:szCs w:val="24"/>
        </w:rPr>
        <w:t xml:space="preserve">within which they take place </w:t>
      </w:r>
      <w:r w:rsidR="00114078">
        <w:rPr>
          <w:sz w:val="24"/>
          <w:szCs w:val="24"/>
        </w:rPr>
        <w:t>towards the end of</w:t>
      </w:r>
      <w:r w:rsidR="00EE2D18" w:rsidRPr="002F6F8F">
        <w:rPr>
          <w:sz w:val="24"/>
          <w:szCs w:val="24"/>
        </w:rPr>
        <w:t xml:space="preserve"> the main body of the guidance. The aim is to focus more on professional behaviours than on process, but to retain this </w:t>
      </w:r>
      <w:r w:rsidR="00114078">
        <w:rPr>
          <w:sz w:val="24"/>
          <w:szCs w:val="24"/>
        </w:rPr>
        <w:t>section</w:t>
      </w:r>
      <w:r w:rsidR="00EE2D18" w:rsidRPr="002F6F8F">
        <w:rPr>
          <w:sz w:val="24"/>
          <w:szCs w:val="24"/>
        </w:rPr>
        <w:t xml:space="preserve"> to support </w:t>
      </w:r>
      <w:r w:rsidR="00114078">
        <w:rPr>
          <w:sz w:val="24"/>
          <w:szCs w:val="24"/>
        </w:rPr>
        <w:t>education providers</w:t>
      </w:r>
      <w:r w:rsidR="00114078" w:rsidRPr="002F6F8F">
        <w:rPr>
          <w:sz w:val="24"/>
          <w:szCs w:val="24"/>
        </w:rPr>
        <w:t xml:space="preserve"> </w:t>
      </w:r>
      <w:r w:rsidR="00EE2D18" w:rsidRPr="002F6F8F">
        <w:rPr>
          <w:sz w:val="24"/>
          <w:szCs w:val="24"/>
        </w:rPr>
        <w:t xml:space="preserve">and students.  </w:t>
      </w:r>
    </w:p>
    <w:p w14:paraId="5AC4CC23" w14:textId="18E77B18" w:rsidR="00816880" w:rsidRPr="002F6F8F" w:rsidRDefault="00874DBF" w:rsidP="0002058E">
      <w:pPr>
        <w:pStyle w:val="ListParagraph"/>
        <w:numPr>
          <w:ilvl w:val="0"/>
          <w:numId w:val="5"/>
        </w:numPr>
        <w:shd w:val="clear" w:color="auto" w:fill="FFFFFF"/>
        <w:spacing w:after="160" w:line="259" w:lineRule="auto"/>
        <w:rPr>
          <w:rFonts w:cs="Arial"/>
          <w:sz w:val="24"/>
          <w:szCs w:val="24"/>
        </w:rPr>
      </w:pPr>
      <w:r w:rsidRPr="002F6F8F">
        <w:rPr>
          <w:rFonts w:cs="Arial"/>
          <w:sz w:val="24"/>
          <w:szCs w:val="24"/>
        </w:rPr>
        <w:t xml:space="preserve">Unless there is a purpose to gender being referenced in case studies, we have </w:t>
      </w:r>
      <w:r w:rsidR="003143D4" w:rsidRPr="002F6F8F">
        <w:rPr>
          <w:rFonts w:cs="Arial"/>
          <w:sz w:val="24"/>
          <w:szCs w:val="24"/>
        </w:rPr>
        <w:t>made these gender neutral</w:t>
      </w:r>
      <w:r w:rsidR="00114078">
        <w:rPr>
          <w:rFonts w:cs="Arial"/>
          <w:sz w:val="24"/>
          <w:szCs w:val="24"/>
        </w:rPr>
        <w:t>.</w:t>
      </w:r>
    </w:p>
    <w:p w14:paraId="25108AA8" w14:textId="46E739BD" w:rsidR="000D3A62" w:rsidRPr="00854552" w:rsidRDefault="00B633DF" w:rsidP="0002058E">
      <w:pPr>
        <w:pStyle w:val="Heading1"/>
        <w:spacing w:before="0" w:line="259" w:lineRule="auto"/>
        <w:rPr>
          <w:rFonts w:ascii="Arial" w:hAnsi="Arial" w:cs="Arial"/>
          <w:b/>
          <w:color w:val="auto"/>
          <w:sz w:val="28"/>
          <w:szCs w:val="28"/>
          <w:lang w:val="en-GB"/>
        </w:rPr>
      </w:pPr>
      <w:bookmarkStart w:id="1" w:name="_Toc54715084"/>
      <w:r w:rsidRPr="00854552">
        <w:rPr>
          <w:rFonts w:ascii="Arial" w:hAnsi="Arial" w:cs="Arial"/>
          <w:b/>
          <w:color w:val="auto"/>
          <w:sz w:val="28"/>
          <w:szCs w:val="28"/>
          <w:lang w:val="en-GB"/>
        </w:rPr>
        <w:t>The</w:t>
      </w:r>
      <w:r w:rsidR="00D67D79" w:rsidRPr="00854552">
        <w:rPr>
          <w:rFonts w:ascii="Arial" w:hAnsi="Arial" w:cs="Arial"/>
          <w:b/>
          <w:color w:val="auto"/>
          <w:sz w:val="28"/>
          <w:szCs w:val="28"/>
          <w:lang w:val="en-GB"/>
        </w:rPr>
        <w:t xml:space="preserve"> consultation</w:t>
      </w:r>
      <w:bookmarkEnd w:id="1"/>
    </w:p>
    <w:p w14:paraId="6A167B44" w14:textId="1195C11F" w:rsidR="009C15FC" w:rsidRPr="00FE1DB9" w:rsidRDefault="00102B67" w:rsidP="0002058E">
      <w:pPr>
        <w:spacing w:after="160" w:line="259" w:lineRule="auto"/>
        <w:textAlignment w:val="baseline"/>
        <w:rPr>
          <w:rFonts w:cs="Arial"/>
          <w:lang w:val="en-GB"/>
        </w:rPr>
      </w:pPr>
      <w:r>
        <w:rPr>
          <w:rFonts w:cs="Arial"/>
          <w:lang w:val="en-GB"/>
        </w:rPr>
        <w:t>We</w:t>
      </w:r>
      <w:r w:rsidR="00270E7B" w:rsidRPr="00086FEE">
        <w:rPr>
          <w:rFonts w:cs="Arial"/>
          <w:lang w:val="en-GB"/>
        </w:rPr>
        <w:t xml:space="preserve"> are </w:t>
      </w:r>
      <w:r w:rsidR="00435CCD" w:rsidRPr="00086FEE">
        <w:rPr>
          <w:rFonts w:cs="Arial"/>
          <w:lang w:val="en-GB"/>
        </w:rPr>
        <w:t xml:space="preserve">inviting </w:t>
      </w:r>
      <w:r w:rsidR="000D3A62" w:rsidRPr="00086FEE">
        <w:rPr>
          <w:rFonts w:cs="Arial"/>
          <w:lang w:val="en-GB"/>
        </w:rPr>
        <w:t>views on</w:t>
      </w:r>
      <w:r w:rsidR="00435CCD" w:rsidRPr="00086FEE">
        <w:rPr>
          <w:rFonts w:cs="Arial"/>
          <w:lang w:val="en-GB"/>
        </w:rPr>
        <w:t xml:space="preserve"> </w:t>
      </w:r>
      <w:r w:rsidR="00871553">
        <w:rPr>
          <w:rFonts w:cs="Arial"/>
          <w:lang w:val="en-GB"/>
        </w:rPr>
        <w:t xml:space="preserve">the updates we have made to </w:t>
      </w:r>
      <w:r w:rsidR="002268D7" w:rsidRPr="00086FEE">
        <w:rPr>
          <w:rFonts w:cs="Arial"/>
          <w:lang w:val="en-GB"/>
        </w:rPr>
        <w:t>our</w:t>
      </w:r>
      <w:r w:rsidR="00AF4769" w:rsidRPr="00086FEE">
        <w:rPr>
          <w:rFonts w:cs="Arial"/>
          <w:lang w:val="en-GB"/>
        </w:rPr>
        <w:t xml:space="preserve"> </w:t>
      </w:r>
      <w:r w:rsidR="00024FFE">
        <w:rPr>
          <w:rFonts w:cs="Arial"/>
          <w:lang w:val="en-GB"/>
        </w:rPr>
        <w:t xml:space="preserve">draft </w:t>
      </w:r>
      <w:r w:rsidR="00332656" w:rsidRPr="007D7F94">
        <w:rPr>
          <w:rFonts w:cs="Arial"/>
          <w:szCs w:val="24"/>
          <w:lang w:val="en-GB"/>
        </w:rPr>
        <w:t>Guidance about Professional Behaviours and Fitness to Practise for Osteopathic Students and Educational Providers</w:t>
      </w:r>
      <w:r w:rsidR="00D019A8">
        <w:rPr>
          <w:rFonts w:cs="Arial"/>
          <w:lang w:val="en-GB"/>
        </w:rPr>
        <w:t xml:space="preserve"> </w:t>
      </w:r>
      <w:r w:rsidR="00D019A8" w:rsidRPr="007D7F94">
        <w:rPr>
          <w:szCs w:val="24"/>
          <w:lang w:val="en-GB"/>
        </w:rPr>
        <w:t xml:space="preserve">and we are keen to explore the impact of combining these into one document. </w:t>
      </w:r>
      <w:r w:rsidR="00D019A8" w:rsidRPr="007D7F94">
        <w:rPr>
          <w:rFonts w:cs="Arial"/>
          <w:szCs w:val="24"/>
          <w:lang w:val="en-GB"/>
        </w:rPr>
        <w:t>The feedback received will help to inform the final version</w:t>
      </w:r>
      <w:r w:rsidR="000248D3" w:rsidRPr="007D7F94">
        <w:rPr>
          <w:rFonts w:cs="Arial"/>
          <w:szCs w:val="24"/>
          <w:lang w:val="en-GB"/>
        </w:rPr>
        <w:t>.</w:t>
      </w:r>
    </w:p>
    <w:p w14:paraId="0BA5FE16" w14:textId="3C70B250" w:rsidR="005C0EB9" w:rsidRPr="00FC1E2B" w:rsidRDefault="006765C1" w:rsidP="0002058E">
      <w:pPr>
        <w:spacing w:after="160" w:line="259" w:lineRule="auto"/>
        <w:textAlignment w:val="baseline"/>
        <w:rPr>
          <w:rFonts w:cs="Arial"/>
          <w:lang w:val="en-GB"/>
        </w:rPr>
      </w:pPr>
      <w:r w:rsidRPr="00FC1E2B">
        <w:rPr>
          <w:rFonts w:cs="Arial"/>
          <w:lang w:val="en-GB"/>
        </w:rPr>
        <w:t xml:space="preserve">As part of this consultation, </w:t>
      </w:r>
      <w:r w:rsidR="009404C7" w:rsidRPr="00FC1E2B">
        <w:rPr>
          <w:rFonts w:cs="Arial"/>
          <w:lang w:val="en-GB"/>
        </w:rPr>
        <w:t xml:space="preserve">and in line with the Welsh </w:t>
      </w:r>
      <w:r w:rsidR="00954B0D" w:rsidRPr="00FC1E2B">
        <w:rPr>
          <w:rFonts w:cs="Arial"/>
          <w:lang w:val="en-GB"/>
        </w:rPr>
        <w:t xml:space="preserve">Language Standards, </w:t>
      </w:r>
      <w:r w:rsidRPr="00FC1E2B">
        <w:rPr>
          <w:rFonts w:cs="Arial"/>
          <w:lang w:val="en-GB"/>
        </w:rPr>
        <w:t xml:space="preserve">we are </w:t>
      </w:r>
      <w:r w:rsidR="00391CFB" w:rsidRPr="00FC1E2B">
        <w:rPr>
          <w:rFonts w:cs="Arial"/>
          <w:lang w:val="en-GB"/>
        </w:rPr>
        <w:t xml:space="preserve">seeking views on the possible effects that </w:t>
      </w:r>
      <w:r w:rsidR="00336188" w:rsidRPr="00FC1E2B">
        <w:rPr>
          <w:rFonts w:cs="Arial"/>
          <w:lang w:val="en-GB"/>
        </w:rPr>
        <w:t xml:space="preserve">our draft Guidance about Professional Behaviours and Student Fitness to Practise </w:t>
      </w:r>
      <w:r w:rsidR="000B48DF" w:rsidRPr="00FC1E2B">
        <w:rPr>
          <w:rFonts w:cs="Arial"/>
          <w:lang w:val="en-GB"/>
        </w:rPr>
        <w:t xml:space="preserve">may have on </w:t>
      </w:r>
      <w:r w:rsidR="00A60DD0" w:rsidRPr="00FC1E2B">
        <w:rPr>
          <w:rFonts w:cs="Arial"/>
          <w:lang w:val="en-GB"/>
        </w:rPr>
        <w:t xml:space="preserve">opportunities </w:t>
      </w:r>
      <w:r w:rsidR="00EC008D" w:rsidRPr="00FC1E2B">
        <w:rPr>
          <w:rFonts w:cs="Arial"/>
          <w:lang w:val="en-GB"/>
        </w:rPr>
        <w:t xml:space="preserve">for </w:t>
      </w:r>
      <w:r w:rsidR="00A8553A" w:rsidRPr="00FC1E2B">
        <w:rPr>
          <w:rFonts w:cs="Arial"/>
          <w:lang w:val="en-GB"/>
        </w:rPr>
        <w:t>those in Wales</w:t>
      </w:r>
      <w:r w:rsidR="00A60DD0" w:rsidRPr="00FC1E2B">
        <w:rPr>
          <w:rFonts w:cs="Arial"/>
          <w:lang w:val="en-GB"/>
        </w:rPr>
        <w:t xml:space="preserve"> to use the Welsh language. </w:t>
      </w:r>
      <w:r w:rsidR="0084365D" w:rsidRPr="00FC1E2B">
        <w:rPr>
          <w:rFonts w:cs="Arial"/>
          <w:lang w:val="en-GB"/>
        </w:rPr>
        <w:t xml:space="preserve">To support </w:t>
      </w:r>
      <w:r w:rsidR="00586F7B" w:rsidRPr="00FC1E2B">
        <w:rPr>
          <w:rFonts w:cs="Arial"/>
          <w:lang w:val="en-GB"/>
        </w:rPr>
        <w:t>this process, we have outlined below</w:t>
      </w:r>
      <w:r w:rsidR="00300728" w:rsidRPr="00FC1E2B">
        <w:rPr>
          <w:rFonts w:cs="Arial"/>
          <w:lang w:val="en-GB"/>
        </w:rPr>
        <w:t xml:space="preserve"> </w:t>
      </w:r>
      <w:r w:rsidR="003D322E" w:rsidRPr="00FC1E2B">
        <w:rPr>
          <w:rFonts w:cs="Arial"/>
          <w:lang w:val="en-GB"/>
        </w:rPr>
        <w:t>the approach we have taken to</w:t>
      </w:r>
      <w:r w:rsidR="00586F7B" w:rsidRPr="00FC1E2B">
        <w:rPr>
          <w:rFonts w:cs="Arial"/>
          <w:lang w:val="en-GB"/>
        </w:rPr>
        <w:t xml:space="preserve"> </w:t>
      </w:r>
      <w:r w:rsidR="00333F57" w:rsidRPr="00FC1E2B">
        <w:rPr>
          <w:rFonts w:cs="Arial"/>
          <w:lang w:val="en-GB"/>
        </w:rPr>
        <w:t>consider</w:t>
      </w:r>
      <w:r w:rsidR="003D322E" w:rsidRPr="00FC1E2B">
        <w:rPr>
          <w:rFonts w:cs="Arial"/>
          <w:lang w:val="en-GB"/>
        </w:rPr>
        <w:t>ing</w:t>
      </w:r>
      <w:r w:rsidR="00333F57" w:rsidRPr="00FC1E2B">
        <w:rPr>
          <w:rFonts w:cs="Arial"/>
          <w:lang w:val="en-GB"/>
        </w:rPr>
        <w:t xml:space="preserve"> the </w:t>
      </w:r>
      <w:r w:rsidR="00013D9A" w:rsidRPr="00FC1E2B">
        <w:rPr>
          <w:rFonts w:cs="Arial"/>
          <w:lang w:val="en-GB"/>
        </w:rPr>
        <w:t xml:space="preserve">possible effects of </w:t>
      </w:r>
      <w:r w:rsidR="00165F1C" w:rsidRPr="00FC1E2B">
        <w:rPr>
          <w:rFonts w:cs="Arial"/>
          <w:lang w:val="en-GB"/>
        </w:rPr>
        <w:t>th</w:t>
      </w:r>
      <w:r w:rsidR="00927C3C" w:rsidRPr="00FC1E2B">
        <w:rPr>
          <w:rFonts w:cs="Arial"/>
          <w:lang w:val="en-GB"/>
        </w:rPr>
        <w:t>is</w:t>
      </w:r>
      <w:r w:rsidR="00543222" w:rsidRPr="00FC1E2B">
        <w:rPr>
          <w:rFonts w:cs="Arial"/>
          <w:lang w:val="en-GB"/>
        </w:rPr>
        <w:t xml:space="preserve"> guidance </w:t>
      </w:r>
      <w:r w:rsidR="00013D9A" w:rsidRPr="00FC1E2B">
        <w:rPr>
          <w:rFonts w:cs="Arial"/>
          <w:lang w:val="en-GB"/>
        </w:rPr>
        <w:t xml:space="preserve">on opportunities to use Welsh. </w:t>
      </w:r>
    </w:p>
    <w:p w14:paraId="0ED1C34A" w14:textId="2D2448BD" w:rsidR="00E71F63" w:rsidRPr="00FC1E2B" w:rsidRDefault="004F004D" w:rsidP="0002058E">
      <w:pPr>
        <w:spacing w:after="80" w:line="259" w:lineRule="auto"/>
        <w:textAlignment w:val="baseline"/>
        <w:rPr>
          <w:rFonts w:cs="Arial"/>
          <w:lang w:val="en-GB"/>
        </w:rPr>
      </w:pPr>
      <w:r w:rsidRPr="00FC1E2B">
        <w:rPr>
          <w:rFonts w:cs="Arial"/>
          <w:lang w:val="en-GB"/>
        </w:rPr>
        <w:t>In our assessment, we have considered the following aspects:</w:t>
      </w:r>
    </w:p>
    <w:p w14:paraId="18717821" w14:textId="12D39E27" w:rsidR="00543222" w:rsidRPr="00FC1E2B" w:rsidRDefault="00AA5F8A" w:rsidP="0002058E">
      <w:pPr>
        <w:pStyle w:val="ListParagraph"/>
        <w:numPr>
          <w:ilvl w:val="0"/>
          <w:numId w:val="7"/>
        </w:numPr>
        <w:spacing w:after="80" w:line="259" w:lineRule="auto"/>
        <w:textAlignment w:val="baseline"/>
        <w:rPr>
          <w:rFonts w:cs="Arial"/>
          <w:sz w:val="24"/>
          <w:szCs w:val="24"/>
        </w:rPr>
      </w:pPr>
      <w:r w:rsidRPr="00FC1E2B">
        <w:rPr>
          <w:rFonts w:cs="Arial"/>
          <w:sz w:val="24"/>
          <w:szCs w:val="24"/>
        </w:rPr>
        <w:t>The number of students studying osteopathy in Wales</w:t>
      </w:r>
      <w:r w:rsidR="00282C19" w:rsidRPr="00FC1E2B">
        <w:rPr>
          <w:rFonts w:cs="Arial"/>
          <w:sz w:val="24"/>
          <w:szCs w:val="24"/>
        </w:rPr>
        <w:t xml:space="preserve">, </w:t>
      </w:r>
      <w:r w:rsidR="00156012" w:rsidRPr="00FC1E2B">
        <w:rPr>
          <w:rFonts w:cs="Arial"/>
          <w:sz w:val="24"/>
          <w:szCs w:val="24"/>
        </w:rPr>
        <w:t xml:space="preserve">their </w:t>
      </w:r>
      <w:proofErr w:type="gramStart"/>
      <w:r w:rsidR="009B0AEC" w:rsidRPr="00FC1E2B">
        <w:rPr>
          <w:rFonts w:cs="Arial"/>
          <w:sz w:val="24"/>
          <w:szCs w:val="24"/>
        </w:rPr>
        <w:t>expectations</w:t>
      </w:r>
      <w:proofErr w:type="gramEnd"/>
      <w:r w:rsidR="009B0AEC" w:rsidRPr="00FC1E2B">
        <w:rPr>
          <w:rFonts w:cs="Arial"/>
          <w:sz w:val="24"/>
          <w:szCs w:val="24"/>
        </w:rPr>
        <w:t xml:space="preserve"> </w:t>
      </w:r>
      <w:r w:rsidR="00282C19" w:rsidRPr="00FC1E2B">
        <w:rPr>
          <w:rFonts w:cs="Arial"/>
          <w:sz w:val="24"/>
          <w:szCs w:val="24"/>
        </w:rPr>
        <w:t xml:space="preserve">and experiences of accessing osteopathic education and guidance </w:t>
      </w:r>
      <w:r w:rsidR="00A36136">
        <w:rPr>
          <w:rFonts w:cs="Arial"/>
          <w:sz w:val="24"/>
          <w:szCs w:val="24"/>
        </w:rPr>
        <w:t>in</w:t>
      </w:r>
      <w:r w:rsidR="00282C19" w:rsidRPr="00FC1E2B">
        <w:rPr>
          <w:rFonts w:cs="Arial"/>
          <w:sz w:val="24"/>
          <w:szCs w:val="24"/>
        </w:rPr>
        <w:t xml:space="preserve"> Welsh</w:t>
      </w:r>
    </w:p>
    <w:p w14:paraId="545CB74A" w14:textId="58121476" w:rsidR="00AA5F8A" w:rsidRPr="00FC1E2B" w:rsidRDefault="000E4C96" w:rsidP="0002058E">
      <w:pPr>
        <w:pStyle w:val="ListParagraph"/>
        <w:numPr>
          <w:ilvl w:val="0"/>
          <w:numId w:val="7"/>
        </w:numPr>
        <w:spacing w:after="80" w:line="259" w:lineRule="auto"/>
        <w:textAlignment w:val="baseline"/>
        <w:rPr>
          <w:rFonts w:cs="Arial"/>
          <w:sz w:val="24"/>
          <w:szCs w:val="24"/>
        </w:rPr>
      </w:pPr>
      <w:r w:rsidRPr="00FC1E2B">
        <w:rPr>
          <w:rFonts w:cs="Arial"/>
          <w:sz w:val="24"/>
          <w:szCs w:val="24"/>
        </w:rPr>
        <w:t xml:space="preserve">Whether </w:t>
      </w:r>
      <w:r w:rsidR="00496EB8" w:rsidRPr="00FC1E2B">
        <w:rPr>
          <w:rFonts w:cs="Arial"/>
          <w:sz w:val="24"/>
          <w:szCs w:val="24"/>
        </w:rPr>
        <w:t xml:space="preserve">using the guidance as it is intended might prevent a Welsh speaker from </w:t>
      </w:r>
      <w:r w:rsidR="005B2654" w:rsidRPr="00FC1E2B">
        <w:rPr>
          <w:rFonts w:cs="Arial"/>
          <w:sz w:val="24"/>
          <w:szCs w:val="24"/>
        </w:rPr>
        <w:t xml:space="preserve">accessing or using the Welsh language while studying or teaching osteopathy. </w:t>
      </w:r>
      <w:r w:rsidR="005A77E7" w:rsidRPr="00FC1E2B">
        <w:rPr>
          <w:rFonts w:cs="Arial"/>
          <w:sz w:val="24"/>
          <w:szCs w:val="24"/>
        </w:rPr>
        <w:t xml:space="preserve"> </w:t>
      </w:r>
    </w:p>
    <w:p w14:paraId="246F444A" w14:textId="74C06FB1" w:rsidR="003642DD" w:rsidRPr="00FC1E2B" w:rsidRDefault="003642DD" w:rsidP="0002058E">
      <w:pPr>
        <w:pStyle w:val="ListParagraph"/>
        <w:numPr>
          <w:ilvl w:val="0"/>
          <w:numId w:val="7"/>
        </w:numPr>
        <w:spacing w:after="80" w:line="259" w:lineRule="auto"/>
        <w:textAlignment w:val="baseline"/>
        <w:rPr>
          <w:rFonts w:cs="Arial"/>
          <w:sz w:val="24"/>
          <w:szCs w:val="24"/>
        </w:rPr>
      </w:pPr>
      <w:r w:rsidRPr="00FC1E2B">
        <w:rPr>
          <w:rFonts w:cs="Arial"/>
          <w:sz w:val="24"/>
          <w:szCs w:val="24"/>
        </w:rPr>
        <w:t xml:space="preserve">Whether it is relevant </w:t>
      </w:r>
      <w:r w:rsidR="005B2654" w:rsidRPr="00FC1E2B">
        <w:rPr>
          <w:rFonts w:cs="Arial"/>
          <w:sz w:val="24"/>
          <w:szCs w:val="24"/>
        </w:rPr>
        <w:t xml:space="preserve">or possible </w:t>
      </w:r>
      <w:r w:rsidRPr="00FC1E2B">
        <w:rPr>
          <w:rFonts w:cs="Arial"/>
          <w:sz w:val="24"/>
          <w:szCs w:val="24"/>
        </w:rPr>
        <w:t xml:space="preserve">for the guidance to explicitly enable a Welsh speaker to </w:t>
      </w:r>
      <w:r w:rsidR="00525D97" w:rsidRPr="00FC1E2B">
        <w:rPr>
          <w:rFonts w:cs="Arial"/>
          <w:sz w:val="24"/>
          <w:szCs w:val="24"/>
        </w:rPr>
        <w:t xml:space="preserve">access or be able to use the Welsh language while studying or teaching osteopathy. </w:t>
      </w:r>
    </w:p>
    <w:p w14:paraId="33A817CB" w14:textId="48AF6219" w:rsidR="005073EB" w:rsidRPr="00FC1E2B" w:rsidRDefault="005073EB" w:rsidP="0002058E">
      <w:pPr>
        <w:pStyle w:val="ListParagraph"/>
        <w:numPr>
          <w:ilvl w:val="0"/>
          <w:numId w:val="7"/>
        </w:numPr>
        <w:spacing w:after="160" w:line="259" w:lineRule="auto"/>
        <w:textAlignment w:val="baseline"/>
        <w:rPr>
          <w:rFonts w:cs="Arial"/>
          <w:sz w:val="24"/>
          <w:szCs w:val="24"/>
        </w:rPr>
      </w:pPr>
      <w:r w:rsidRPr="00FC1E2B">
        <w:rPr>
          <w:rFonts w:cs="Arial"/>
          <w:sz w:val="24"/>
          <w:szCs w:val="24"/>
        </w:rPr>
        <w:t xml:space="preserve">The </w:t>
      </w:r>
      <w:r w:rsidR="006A561D" w:rsidRPr="00FC1E2B">
        <w:rPr>
          <w:rFonts w:cs="Arial"/>
          <w:sz w:val="24"/>
          <w:szCs w:val="24"/>
        </w:rPr>
        <w:t xml:space="preserve">relevant </w:t>
      </w:r>
      <w:r w:rsidRPr="00FC1E2B">
        <w:rPr>
          <w:rFonts w:cs="Arial"/>
          <w:sz w:val="24"/>
          <w:szCs w:val="24"/>
        </w:rPr>
        <w:t xml:space="preserve">Welsh language services GOsC provides and whether these are made clear within the guidance. </w:t>
      </w:r>
    </w:p>
    <w:p w14:paraId="6AC5E6E4" w14:textId="048F9D84" w:rsidR="00B54577" w:rsidRPr="007D7F94" w:rsidRDefault="00AB2229" w:rsidP="0002058E">
      <w:pPr>
        <w:spacing w:after="160" w:line="259" w:lineRule="auto"/>
        <w:textAlignment w:val="baseline"/>
        <w:rPr>
          <w:rFonts w:cs="Arial"/>
          <w:szCs w:val="24"/>
          <w:lang w:val="en-GB"/>
        </w:rPr>
      </w:pPr>
      <w:r w:rsidRPr="007D7F94">
        <w:rPr>
          <w:rFonts w:cs="Arial"/>
          <w:szCs w:val="24"/>
          <w:lang w:val="en-GB"/>
        </w:rPr>
        <w:t xml:space="preserve">There are </w:t>
      </w:r>
      <w:r w:rsidR="001F6374" w:rsidRPr="007D7F94">
        <w:rPr>
          <w:rFonts w:cs="Arial"/>
          <w:szCs w:val="24"/>
          <w:lang w:val="en-GB"/>
        </w:rPr>
        <w:t xml:space="preserve">currently </w:t>
      </w:r>
      <w:r w:rsidR="0098111A" w:rsidRPr="007D7F94">
        <w:rPr>
          <w:rFonts w:cs="Arial"/>
          <w:szCs w:val="24"/>
          <w:lang w:val="en-GB"/>
        </w:rPr>
        <w:t>approxi</w:t>
      </w:r>
      <w:r w:rsidR="006942F8" w:rsidRPr="007D7F94">
        <w:rPr>
          <w:rFonts w:cs="Arial"/>
          <w:szCs w:val="24"/>
          <w:lang w:val="en-GB"/>
        </w:rPr>
        <w:t>mately</w:t>
      </w:r>
      <w:r w:rsidR="00824CB6" w:rsidRPr="007D7F94">
        <w:rPr>
          <w:rFonts w:cs="Arial"/>
          <w:szCs w:val="24"/>
          <w:lang w:val="en-GB"/>
        </w:rPr>
        <w:t xml:space="preserve"> 160</w:t>
      </w:r>
      <w:r w:rsidRPr="007D7F94">
        <w:rPr>
          <w:rFonts w:cs="Arial"/>
          <w:szCs w:val="24"/>
          <w:lang w:val="en-GB"/>
        </w:rPr>
        <w:t xml:space="preserve"> osteopathic students in Wales, all </w:t>
      </w:r>
      <w:r w:rsidR="00E136FC" w:rsidRPr="007D7F94">
        <w:rPr>
          <w:rFonts w:cs="Arial"/>
          <w:szCs w:val="24"/>
          <w:lang w:val="en-GB"/>
        </w:rPr>
        <w:t xml:space="preserve">studying at Swansea University which is the only osteopathic education provider in Wales. </w:t>
      </w:r>
      <w:r w:rsidR="00B54577" w:rsidRPr="007D7F94">
        <w:rPr>
          <w:rFonts w:cs="Arial"/>
          <w:szCs w:val="24"/>
          <w:lang w:val="en-GB"/>
        </w:rPr>
        <w:t xml:space="preserve">As part of our </w:t>
      </w:r>
      <w:proofErr w:type="gramStart"/>
      <w:r w:rsidR="00B54577" w:rsidRPr="007D7F94">
        <w:rPr>
          <w:rFonts w:cs="Arial"/>
          <w:szCs w:val="24"/>
          <w:lang w:val="en-GB"/>
        </w:rPr>
        <w:t>assessment</w:t>
      </w:r>
      <w:proofErr w:type="gramEnd"/>
      <w:r w:rsidR="00B54577" w:rsidRPr="007D7F94">
        <w:rPr>
          <w:rFonts w:cs="Arial"/>
          <w:szCs w:val="24"/>
          <w:lang w:val="en-GB"/>
        </w:rPr>
        <w:t xml:space="preserve"> we consulted with faculty at Swansea University</w:t>
      </w:r>
      <w:r w:rsidR="00C910DC" w:rsidRPr="007D7F94">
        <w:rPr>
          <w:rFonts w:cs="Arial"/>
          <w:szCs w:val="24"/>
          <w:lang w:val="en-GB"/>
        </w:rPr>
        <w:t xml:space="preserve">. </w:t>
      </w:r>
      <w:r w:rsidR="000071D7" w:rsidRPr="007D7F94">
        <w:rPr>
          <w:rFonts w:cs="Arial"/>
          <w:szCs w:val="24"/>
          <w:lang w:val="en-GB"/>
        </w:rPr>
        <w:t xml:space="preserve">Osteopathy is not currently </w:t>
      </w:r>
      <w:r w:rsidR="00A75090" w:rsidRPr="007D7F94">
        <w:rPr>
          <w:rFonts w:cs="Arial"/>
          <w:szCs w:val="24"/>
          <w:lang w:val="en-GB"/>
        </w:rPr>
        <w:t>offered to students</w:t>
      </w:r>
      <w:r w:rsidR="000071D7" w:rsidRPr="007D7F94">
        <w:rPr>
          <w:rFonts w:cs="Arial"/>
          <w:szCs w:val="24"/>
          <w:lang w:val="en-GB"/>
        </w:rPr>
        <w:t xml:space="preserve"> in Welsh</w:t>
      </w:r>
      <w:r w:rsidR="00A75090" w:rsidRPr="007D7F94">
        <w:rPr>
          <w:rFonts w:cs="Arial"/>
          <w:szCs w:val="24"/>
          <w:lang w:val="en-GB"/>
        </w:rPr>
        <w:t xml:space="preserve"> </w:t>
      </w:r>
      <w:r w:rsidR="001F6374" w:rsidRPr="007D7F94">
        <w:rPr>
          <w:rFonts w:cs="Arial"/>
          <w:szCs w:val="24"/>
          <w:lang w:val="en-GB"/>
        </w:rPr>
        <w:t>but</w:t>
      </w:r>
      <w:r w:rsidR="00104F66" w:rsidRPr="007D7F94">
        <w:rPr>
          <w:rFonts w:cs="Arial"/>
          <w:szCs w:val="24"/>
          <w:lang w:val="en-GB"/>
        </w:rPr>
        <w:t xml:space="preserve"> any student subject to a fitness to practise procedure </w:t>
      </w:r>
      <w:r w:rsidR="00902684" w:rsidRPr="007D7F94">
        <w:rPr>
          <w:rFonts w:cs="Arial"/>
          <w:szCs w:val="24"/>
          <w:lang w:val="en-GB"/>
        </w:rPr>
        <w:t>may choose to</w:t>
      </w:r>
      <w:r w:rsidR="00104F66" w:rsidRPr="007D7F94">
        <w:rPr>
          <w:rFonts w:cs="Arial"/>
          <w:szCs w:val="24"/>
          <w:lang w:val="en-GB"/>
        </w:rPr>
        <w:t xml:space="preserve"> </w:t>
      </w:r>
      <w:r w:rsidR="00852A93" w:rsidRPr="007D7F94">
        <w:rPr>
          <w:rFonts w:cs="Arial"/>
          <w:szCs w:val="24"/>
          <w:lang w:val="en-GB"/>
        </w:rPr>
        <w:t xml:space="preserve">take part using the Welsh language. These elements are </w:t>
      </w:r>
      <w:r w:rsidR="005F1628" w:rsidRPr="007D7F94">
        <w:rPr>
          <w:rFonts w:cs="Arial"/>
          <w:szCs w:val="24"/>
          <w:lang w:val="en-GB"/>
        </w:rPr>
        <w:t xml:space="preserve">however </w:t>
      </w:r>
      <w:r w:rsidR="00852A93" w:rsidRPr="007D7F94">
        <w:rPr>
          <w:rFonts w:cs="Arial"/>
          <w:szCs w:val="24"/>
          <w:lang w:val="en-GB"/>
        </w:rPr>
        <w:t xml:space="preserve">outside of </w:t>
      </w:r>
      <w:proofErr w:type="spellStart"/>
      <w:r w:rsidR="00852A93" w:rsidRPr="007D7F94">
        <w:rPr>
          <w:rFonts w:cs="Arial"/>
          <w:szCs w:val="24"/>
          <w:lang w:val="en-GB"/>
        </w:rPr>
        <w:t>GOsC’s</w:t>
      </w:r>
      <w:proofErr w:type="spellEnd"/>
      <w:r w:rsidR="00852A93" w:rsidRPr="007D7F94">
        <w:rPr>
          <w:rFonts w:cs="Arial"/>
          <w:szCs w:val="24"/>
          <w:lang w:val="en-GB"/>
        </w:rPr>
        <w:t xml:space="preserve"> control</w:t>
      </w:r>
      <w:r w:rsidR="00902684" w:rsidRPr="007D7F94">
        <w:rPr>
          <w:rFonts w:cs="Arial"/>
          <w:szCs w:val="24"/>
          <w:lang w:val="en-GB"/>
        </w:rPr>
        <w:t xml:space="preserve"> and so our guidance </w:t>
      </w:r>
      <w:r w:rsidR="005E2295" w:rsidRPr="007D7F94">
        <w:rPr>
          <w:rFonts w:cs="Arial"/>
          <w:szCs w:val="24"/>
          <w:lang w:val="en-GB"/>
        </w:rPr>
        <w:t xml:space="preserve">cannot </w:t>
      </w:r>
      <w:r w:rsidR="00F658C1" w:rsidRPr="007D7F94">
        <w:rPr>
          <w:rFonts w:cs="Arial"/>
          <w:szCs w:val="24"/>
          <w:lang w:val="en-GB"/>
        </w:rPr>
        <w:t xml:space="preserve">take these into account. </w:t>
      </w:r>
    </w:p>
    <w:p w14:paraId="3C975675" w14:textId="2B0E2BB9" w:rsidR="008965EA" w:rsidRPr="007D7F94" w:rsidRDefault="008965EA" w:rsidP="0002058E">
      <w:pPr>
        <w:spacing w:after="160" w:line="259" w:lineRule="auto"/>
        <w:textAlignment w:val="baseline"/>
        <w:rPr>
          <w:rFonts w:cs="Arial"/>
          <w:szCs w:val="24"/>
          <w:lang w:val="en-GB"/>
        </w:rPr>
      </w:pPr>
      <w:r w:rsidRPr="007D7F94">
        <w:rPr>
          <w:rFonts w:cs="Arial"/>
          <w:szCs w:val="24"/>
          <w:lang w:val="en-GB"/>
        </w:rPr>
        <w:t>Once finalised, our guidance will be made available in Welsh</w:t>
      </w:r>
      <w:r w:rsidR="002D2EA6" w:rsidRPr="007D7F94">
        <w:rPr>
          <w:rFonts w:cs="Arial"/>
          <w:szCs w:val="24"/>
          <w:lang w:val="en-GB"/>
        </w:rPr>
        <w:t xml:space="preserve"> on the GOsC website</w:t>
      </w:r>
      <w:r w:rsidRPr="007D7F94">
        <w:rPr>
          <w:rFonts w:cs="Arial"/>
          <w:szCs w:val="24"/>
          <w:lang w:val="en-GB"/>
        </w:rPr>
        <w:t xml:space="preserve">, including links to Welsh publications and services </w:t>
      </w:r>
      <w:r w:rsidR="002D2EA6" w:rsidRPr="007D7F94">
        <w:rPr>
          <w:rFonts w:cs="Arial"/>
          <w:szCs w:val="24"/>
          <w:lang w:val="en-GB"/>
        </w:rPr>
        <w:t xml:space="preserve">such as </w:t>
      </w:r>
      <w:r w:rsidRPr="007D7F94">
        <w:rPr>
          <w:rFonts w:cs="Arial"/>
          <w:szCs w:val="24"/>
          <w:lang w:val="en-GB"/>
        </w:rPr>
        <w:t xml:space="preserve">the </w:t>
      </w:r>
      <w:r w:rsidR="009D35E0" w:rsidRPr="007D7F94">
        <w:rPr>
          <w:rFonts w:cs="Arial"/>
          <w:szCs w:val="24"/>
          <w:lang w:val="en-GB"/>
        </w:rPr>
        <w:t>Welsh version of the Osteopathic Practice Standards. Students can choose to apply for their registration in Welsh and this will be linked in the Welsh guidance</w:t>
      </w:r>
      <w:r w:rsidR="002D2EA6" w:rsidRPr="007D7F94">
        <w:rPr>
          <w:rFonts w:cs="Arial"/>
          <w:szCs w:val="24"/>
          <w:lang w:val="en-GB"/>
        </w:rPr>
        <w:t>.</w:t>
      </w:r>
    </w:p>
    <w:p w14:paraId="09F90D17" w14:textId="708E7F31" w:rsidR="002A6871" w:rsidRPr="007D7F94" w:rsidRDefault="00D276CD" w:rsidP="0002058E">
      <w:pPr>
        <w:spacing w:after="160" w:line="259" w:lineRule="auto"/>
        <w:textAlignment w:val="baseline"/>
        <w:rPr>
          <w:rFonts w:cs="Arial"/>
          <w:szCs w:val="24"/>
          <w:lang w:val="en-GB"/>
        </w:rPr>
      </w:pPr>
      <w:r w:rsidRPr="007D7F94">
        <w:rPr>
          <w:rFonts w:cs="Arial"/>
          <w:szCs w:val="24"/>
          <w:lang w:val="en-GB"/>
        </w:rPr>
        <w:lastRenderedPageBreak/>
        <w:t>We consider</w:t>
      </w:r>
      <w:r w:rsidR="00CC3791" w:rsidRPr="007D7F94">
        <w:rPr>
          <w:rFonts w:cs="Arial"/>
          <w:szCs w:val="24"/>
          <w:lang w:val="en-GB"/>
        </w:rPr>
        <w:t xml:space="preserve"> that th</w:t>
      </w:r>
      <w:r w:rsidR="00245098" w:rsidRPr="007D7F94">
        <w:rPr>
          <w:rFonts w:cs="Arial"/>
          <w:szCs w:val="24"/>
          <w:lang w:val="en-GB"/>
        </w:rPr>
        <w:t xml:space="preserve">is </w:t>
      </w:r>
      <w:r w:rsidR="00CC3791" w:rsidRPr="007D7F94">
        <w:rPr>
          <w:rFonts w:cs="Arial"/>
          <w:szCs w:val="24"/>
          <w:lang w:val="en-GB"/>
        </w:rPr>
        <w:t xml:space="preserve">guidance will </w:t>
      </w:r>
      <w:r w:rsidR="00774F30" w:rsidRPr="007D7F94">
        <w:rPr>
          <w:rFonts w:cs="Arial"/>
          <w:szCs w:val="24"/>
          <w:lang w:val="en-GB"/>
        </w:rPr>
        <w:t xml:space="preserve">not </w:t>
      </w:r>
      <w:r w:rsidR="00245098" w:rsidRPr="007D7F94">
        <w:rPr>
          <w:rFonts w:cs="Arial"/>
          <w:szCs w:val="24"/>
          <w:lang w:val="en-GB"/>
        </w:rPr>
        <w:t xml:space="preserve">affect </w:t>
      </w:r>
      <w:r w:rsidR="00774F30" w:rsidRPr="007D7F94">
        <w:rPr>
          <w:rFonts w:cs="Arial"/>
          <w:szCs w:val="24"/>
          <w:lang w:val="en-GB"/>
        </w:rPr>
        <w:t xml:space="preserve">the ability of osteopathy educators in Wales to </w:t>
      </w:r>
      <w:r w:rsidR="006D617A" w:rsidRPr="007D7F94">
        <w:rPr>
          <w:rFonts w:cs="Arial"/>
          <w:szCs w:val="24"/>
          <w:lang w:val="en-GB"/>
        </w:rPr>
        <w:t>provide opportunities to use the Welsh language</w:t>
      </w:r>
      <w:r w:rsidR="003E69F2" w:rsidRPr="007D7F94">
        <w:rPr>
          <w:rFonts w:cs="Arial"/>
          <w:szCs w:val="24"/>
          <w:lang w:val="en-GB"/>
        </w:rPr>
        <w:t xml:space="preserve">. </w:t>
      </w:r>
      <w:r w:rsidR="00BB78CD" w:rsidRPr="007D7F94">
        <w:rPr>
          <w:rFonts w:cs="Arial"/>
          <w:szCs w:val="24"/>
          <w:lang w:val="en-GB"/>
        </w:rPr>
        <w:t>Also</w:t>
      </w:r>
      <w:r w:rsidR="003E69F2" w:rsidRPr="007D7F94" w:rsidDel="00B87B22">
        <w:rPr>
          <w:rFonts w:cs="Arial"/>
          <w:szCs w:val="24"/>
          <w:lang w:val="en-GB"/>
        </w:rPr>
        <w:t xml:space="preserve">, </w:t>
      </w:r>
      <w:r w:rsidR="003E69F2" w:rsidRPr="007D7F94">
        <w:rPr>
          <w:rFonts w:cs="Arial"/>
          <w:szCs w:val="24"/>
          <w:lang w:val="en-GB"/>
        </w:rPr>
        <w:t>due to the subject matter of the guidance,</w:t>
      </w:r>
      <w:r w:rsidR="00BB78CD" w:rsidRPr="007D7F94">
        <w:rPr>
          <w:rFonts w:cs="Arial"/>
          <w:szCs w:val="24"/>
          <w:lang w:val="en-GB"/>
        </w:rPr>
        <w:t xml:space="preserve"> </w:t>
      </w:r>
      <w:r w:rsidR="00582428" w:rsidRPr="007D7F94">
        <w:rPr>
          <w:rFonts w:cs="Arial"/>
          <w:szCs w:val="24"/>
          <w:lang w:val="en-GB"/>
        </w:rPr>
        <w:t>we consider</w:t>
      </w:r>
      <w:r w:rsidR="00BB78CD" w:rsidRPr="007D7F94">
        <w:rPr>
          <w:rFonts w:cs="Arial"/>
          <w:szCs w:val="24"/>
          <w:lang w:val="en-GB"/>
        </w:rPr>
        <w:t xml:space="preserve"> that</w:t>
      </w:r>
      <w:r w:rsidR="003E69F2" w:rsidRPr="007D7F94">
        <w:rPr>
          <w:rFonts w:cs="Arial"/>
          <w:szCs w:val="24"/>
          <w:lang w:val="en-GB"/>
        </w:rPr>
        <w:t xml:space="preserve"> </w:t>
      </w:r>
      <w:r w:rsidR="000D2D48" w:rsidRPr="007D7F94">
        <w:rPr>
          <w:rFonts w:cs="Arial"/>
          <w:szCs w:val="24"/>
          <w:lang w:val="en-GB"/>
        </w:rPr>
        <w:t xml:space="preserve">it cannot be changed to </w:t>
      </w:r>
      <w:r w:rsidR="002A6871" w:rsidRPr="007D7F94">
        <w:rPr>
          <w:rFonts w:cs="Arial"/>
          <w:szCs w:val="24"/>
          <w:lang w:val="en-GB"/>
        </w:rPr>
        <w:t xml:space="preserve">have a </w:t>
      </w:r>
      <w:r w:rsidR="00686990" w:rsidRPr="007D7F94">
        <w:rPr>
          <w:rFonts w:cs="Arial"/>
          <w:szCs w:val="24"/>
          <w:lang w:val="en-GB"/>
        </w:rPr>
        <w:t xml:space="preserve">more </w:t>
      </w:r>
      <w:r w:rsidR="002A6871" w:rsidRPr="007D7F94">
        <w:rPr>
          <w:rFonts w:cs="Arial"/>
          <w:szCs w:val="24"/>
          <w:lang w:val="en-GB"/>
        </w:rPr>
        <w:t>positive impact on</w:t>
      </w:r>
      <w:r w:rsidR="00CC3791" w:rsidRPr="007D7F94">
        <w:rPr>
          <w:rFonts w:cs="Arial"/>
          <w:szCs w:val="24"/>
          <w:lang w:val="en-GB"/>
        </w:rPr>
        <w:t xml:space="preserve"> </w:t>
      </w:r>
      <w:r w:rsidR="00486657" w:rsidRPr="007D7F94">
        <w:rPr>
          <w:rFonts w:cs="Arial"/>
          <w:szCs w:val="24"/>
          <w:lang w:val="en-GB"/>
        </w:rPr>
        <w:t xml:space="preserve">opportunities </w:t>
      </w:r>
      <w:r w:rsidR="007B425A" w:rsidRPr="007D7F94">
        <w:rPr>
          <w:rFonts w:cs="Arial"/>
          <w:szCs w:val="24"/>
          <w:lang w:val="en-GB"/>
        </w:rPr>
        <w:t>to use the Welsh language</w:t>
      </w:r>
      <w:r w:rsidR="001C7C20" w:rsidRPr="007D7F94">
        <w:rPr>
          <w:rFonts w:cs="Arial"/>
          <w:szCs w:val="24"/>
          <w:lang w:val="en-GB"/>
        </w:rPr>
        <w:t xml:space="preserve"> within the context of student fitness to practise</w:t>
      </w:r>
      <w:r w:rsidR="00B74813" w:rsidRPr="007D7F94">
        <w:rPr>
          <w:rFonts w:cs="Arial"/>
          <w:szCs w:val="24"/>
          <w:lang w:val="en-GB"/>
        </w:rPr>
        <w:t xml:space="preserve"> procedures</w:t>
      </w:r>
      <w:r w:rsidR="002A6871" w:rsidRPr="007D7F94">
        <w:rPr>
          <w:rFonts w:cs="Arial"/>
          <w:szCs w:val="24"/>
          <w:lang w:val="en-GB"/>
        </w:rPr>
        <w:t>, as these are largely within the control of osteopathy educators in Wales.</w:t>
      </w:r>
      <w:r w:rsidR="003D27E5" w:rsidRPr="007D7F94">
        <w:rPr>
          <w:rFonts w:cs="Arial"/>
          <w:szCs w:val="24"/>
          <w:lang w:val="en-GB"/>
        </w:rPr>
        <w:t xml:space="preserve"> </w:t>
      </w:r>
    </w:p>
    <w:p w14:paraId="124E6905" w14:textId="0C80E130" w:rsidR="00586F7B" w:rsidRPr="007D7F94" w:rsidRDefault="00EA471A" w:rsidP="0002058E">
      <w:pPr>
        <w:spacing w:after="160" w:line="259" w:lineRule="auto"/>
        <w:textAlignment w:val="baseline"/>
        <w:rPr>
          <w:rFonts w:cs="Arial"/>
          <w:szCs w:val="24"/>
          <w:lang w:val="en-GB"/>
        </w:rPr>
      </w:pPr>
      <w:r w:rsidRPr="007D7F94">
        <w:rPr>
          <w:rFonts w:cs="Arial"/>
          <w:szCs w:val="24"/>
          <w:lang w:val="en-GB"/>
        </w:rPr>
        <w:t>Th</w:t>
      </w:r>
      <w:r w:rsidR="002A6871" w:rsidRPr="007D7F94">
        <w:rPr>
          <w:rFonts w:cs="Arial"/>
          <w:szCs w:val="24"/>
          <w:lang w:val="en-GB"/>
        </w:rPr>
        <w:t>is</w:t>
      </w:r>
      <w:r w:rsidRPr="007D7F94">
        <w:rPr>
          <w:rFonts w:cs="Arial"/>
          <w:szCs w:val="24"/>
          <w:lang w:val="en-GB"/>
        </w:rPr>
        <w:t xml:space="preserve"> guidance does not </w:t>
      </w:r>
      <w:r w:rsidR="002A6871" w:rsidRPr="007D7F94">
        <w:rPr>
          <w:rFonts w:cs="Arial"/>
          <w:szCs w:val="24"/>
          <w:lang w:val="en-GB"/>
        </w:rPr>
        <w:t>change our approach to providing</w:t>
      </w:r>
      <w:r w:rsidRPr="007D7F94">
        <w:rPr>
          <w:rFonts w:cs="Arial"/>
          <w:szCs w:val="24"/>
          <w:lang w:val="en-GB"/>
        </w:rPr>
        <w:t xml:space="preserve"> information </w:t>
      </w:r>
      <w:r w:rsidR="002A6871" w:rsidRPr="007D7F94">
        <w:rPr>
          <w:rFonts w:cs="Arial"/>
          <w:szCs w:val="24"/>
          <w:lang w:val="en-GB"/>
        </w:rPr>
        <w:t>to students in Welsh</w:t>
      </w:r>
      <w:r w:rsidR="001860C9" w:rsidRPr="007D7F94">
        <w:rPr>
          <w:rFonts w:cs="Arial"/>
          <w:szCs w:val="24"/>
          <w:lang w:val="en-GB"/>
        </w:rPr>
        <w:t xml:space="preserve"> and </w:t>
      </w:r>
      <w:r w:rsidR="00A61A76" w:rsidRPr="007D7F94">
        <w:rPr>
          <w:rFonts w:cs="Arial"/>
          <w:szCs w:val="24"/>
          <w:lang w:val="en-GB"/>
        </w:rPr>
        <w:t xml:space="preserve">does </w:t>
      </w:r>
      <w:r w:rsidR="001860C9" w:rsidRPr="007D7F94">
        <w:rPr>
          <w:rFonts w:cs="Arial"/>
          <w:szCs w:val="24"/>
          <w:lang w:val="en-GB"/>
        </w:rPr>
        <w:t xml:space="preserve">not affect access to </w:t>
      </w:r>
      <w:proofErr w:type="spellStart"/>
      <w:r w:rsidR="001860C9" w:rsidRPr="007D7F94">
        <w:rPr>
          <w:rFonts w:cs="Arial"/>
          <w:szCs w:val="24"/>
          <w:lang w:val="en-GB"/>
        </w:rPr>
        <w:t>GOsC’s</w:t>
      </w:r>
      <w:proofErr w:type="spellEnd"/>
      <w:r w:rsidR="001860C9" w:rsidRPr="007D7F94">
        <w:rPr>
          <w:rFonts w:cs="Arial"/>
          <w:szCs w:val="24"/>
          <w:lang w:val="en-GB"/>
        </w:rPr>
        <w:t xml:space="preserve"> Welsh Language services.</w:t>
      </w:r>
      <w:r w:rsidR="00067E1B" w:rsidRPr="007D7F94">
        <w:rPr>
          <w:rFonts w:cs="Arial"/>
          <w:szCs w:val="24"/>
          <w:lang w:val="en-GB"/>
        </w:rPr>
        <w:t xml:space="preserve"> </w:t>
      </w:r>
    </w:p>
    <w:p w14:paraId="77366861" w14:textId="502A6252" w:rsidR="00577BCF" w:rsidRPr="007D7F94" w:rsidRDefault="00686990" w:rsidP="0002058E">
      <w:pPr>
        <w:spacing w:after="160" w:line="259" w:lineRule="auto"/>
        <w:textAlignment w:val="baseline"/>
        <w:rPr>
          <w:rFonts w:cs="Arial"/>
          <w:szCs w:val="24"/>
          <w:lang w:val="en-GB"/>
        </w:rPr>
      </w:pPr>
      <w:r w:rsidRPr="007D7F94">
        <w:rPr>
          <w:rFonts w:cs="Arial"/>
          <w:szCs w:val="24"/>
          <w:lang w:val="en-GB"/>
        </w:rPr>
        <w:t>However, w</w:t>
      </w:r>
      <w:r w:rsidR="000271B0" w:rsidRPr="007D7F94">
        <w:rPr>
          <w:rFonts w:cs="Arial"/>
          <w:szCs w:val="24"/>
          <w:lang w:val="en-GB"/>
        </w:rPr>
        <w:t xml:space="preserve">e </w:t>
      </w:r>
      <w:r w:rsidR="001860C9" w:rsidRPr="007D7F94">
        <w:rPr>
          <w:rFonts w:cs="Arial"/>
          <w:szCs w:val="24"/>
          <w:lang w:val="en-GB"/>
        </w:rPr>
        <w:t xml:space="preserve">are inviting </w:t>
      </w:r>
      <w:r w:rsidRPr="007D7F94">
        <w:rPr>
          <w:rFonts w:cs="Arial"/>
          <w:szCs w:val="24"/>
          <w:lang w:val="en-GB"/>
        </w:rPr>
        <w:t xml:space="preserve">feedback on </w:t>
      </w:r>
      <w:r w:rsidR="00967523" w:rsidRPr="007D7F94">
        <w:rPr>
          <w:rFonts w:cs="Arial"/>
          <w:szCs w:val="24"/>
          <w:lang w:val="en-GB"/>
        </w:rPr>
        <w:t>these considerations</w:t>
      </w:r>
      <w:r w:rsidR="000271B0" w:rsidRPr="007D7F94">
        <w:rPr>
          <w:rFonts w:cs="Arial"/>
          <w:szCs w:val="24"/>
          <w:lang w:val="en-GB"/>
        </w:rPr>
        <w:t xml:space="preserve"> as part of this consultation – please see question</w:t>
      </w:r>
      <w:r w:rsidR="00CD288A" w:rsidRPr="007D7F94">
        <w:rPr>
          <w:rFonts w:cs="Arial"/>
          <w:szCs w:val="24"/>
          <w:lang w:val="en-GB"/>
        </w:rPr>
        <w:t xml:space="preserve"> 13</w:t>
      </w:r>
      <w:r w:rsidR="001860C9" w:rsidRPr="007D7F94">
        <w:rPr>
          <w:rFonts w:cs="Arial"/>
          <w:szCs w:val="24"/>
          <w:lang w:val="en-GB"/>
        </w:rPr>
        <w:t xml:space="preserve"> below. </w:t>
      </w:r>
    </w:p>
    <w:p w14:paraId="5992A4C1" w14:textId="2A3845C8" w:rsidR="00A86B25" w:rsidRPr="00356A72" w:rsidRDefault="00A86B25" w:rsidP="0002058E">
      <w:pPr>
        <w:pStyle w:val="Heading1"/>
        <w:spacing w:before="0" w:after="160" w:line="259" w:lineRule="auto"/>
        <w:rPr>
          <w:rFonts w:ascii="Arial" w:hAnsi="Arial" w:cs="Arial"/>
          <w:color w:val="auto"/>
          <w:sz w:val="24"/>
          <w:szCs w:val="24"/>
          <w:lang w:val="en-GB"/>
        </w:rPr>
      </w:pPr>
      <w:r w:rsidRPr="00356A72">
        <w:rPr>
          <w:rFonts w:ascii="Arial" w:hAnsi="Arial" w:cs="Arial"/>
          <w:color w:val="auto"/>
          <w:sz w:val="24"/>
          <w:szCs w:val="24"/>
          <w:lang w:val="en-GB"/>
        </w:rPr>
        <w:t xml:space="preserve">Please read the </w:t>
      </w:r>
      <w:hyperlink r:id="rId21" w:history="1">
        <w:r w:rsidRPr="00EB7795">
          <w:rPr>
            <w:rStyle w:val="Hyperlink"/>
            <w:rFonts w:ascii="Arial" w:hAnsi="Arial" w:cs="Arial"/>
            <w:sz w:val="24"/>
            <w:szCs w:val="24"/>
            <w:lang w:val="en-GB"/>
          </w:rPr>
          <w:t xml:space="preserve">draft </w:t>
        </w:r>
        <w:r w:rsidR="00F35560" w:rsidRPr="00EB7795">
          <w:rPr>
            <w:rStyle w:val="Hyperlink"/>
            <w:rFonts w:ascii="Arial" w:hAnsi="Arial" w:cs="Arial"/>
            <w:sz w:val="24"/>
            <w:szCs w:val="24"/>
            <w:lang w:val="en-GB"/>
          </w:rPr>
          <w:t>guidance</w:t>
        </w:r>
      </w:hyperlink>
      <w:r w:rsidR="00F35560" w:rsidRPr="007D7F94">
        <w:rPr>
          <w:rFonts w:ascii="Arial" w:hAnsi="Arial" w:cs="Arial"/>
          <w:color w:val="auto"/>
          <w:sz w:val="24"/>
          <w:szCs w:val="24"/>
          <w:lang w:val="en-GB"/>
        </w:rPr>
        <w:t xml:space="preserve"> </w:t>
      </w:r>
      <w:r w:rsidRPr="00356A72">
        <w:rPr>
          <w:rFonts w:ascii="Arial" w:hAnsi="Arial" w:cs="Arial"/>
          <w:color w:val="auto"/>
          <w:sz w:val="24"/>
          <w:szCs w:val="24"/>
          <w:lang w:val="en-GB"/>
        </w:rPr>
        <w:t>before answering the consultation questions below.</w:t>
      </w:r>
    </w:p>
    <w:p w14:paraId="2AF7DD98" w14:textId="73474513" w:rsidR="00F220FA" w:rsidRPr="005A20D6" w:rsidRDefault="006B0BAA" w:rsidP="00A1075C">
      <w:pPr>
        <w:pStyle w:val="Heading1"/>
        <w:spacing w:before="0" w:line="259" w:lineRule="auto"/>
        <w:rPr>
          <w:rFonts w:ascii="Arial" w:hAnsi="Arial" w:cs="Arial"/>
          <w:b/>
          <w:color w:val="000000" w:themeColor="text1"/>
          <w:sz w:val="28"/>
          <w:szCs w:val="28"/>
          <w:lang w:val="en-GB"/>
        </w:rPr>
      </w:pPr>
      <w:bookmarkStart w:id="2" w:name="_Toc54715085"/>
      <w:r w:rsidRPr="005A20D6">
        <w:rPr>
          <w:rFonts w:ascii="Arial" w:hAnsi="Arial" w:cs="Arial"/>
          <w:b/>
          <w:color w:val="000000" w:themeColor="text1"/>
          <w:sz w:val="28"/>
          <w:szCs w:val="28"/>
          <w:lang w:val="en-GB"/>
        </w:rPr>
        <w:t>How to respond</w:t>
      </w:r>
      <w:bookmarkEnd w:id="2"/>
    </w:p>
    <w:p w14:paraId="6913B556" w14:textId="12DEBEEE" w:rsidR="00EB30DA" w:rsidRPr="00595AD1" w:rsidRDefault="00921094" w:rsidP="00A1075C">
      <w:pPr>
        <w:autoSpaceDE w:val="0"/>
        <w:autoSpaceDN w:val="0"/>
        <w:adjustRightInd w:val="0"/>
        <w:spacing w:after="160" w:line="259" w:lineRule="auto"/>
        <w:rPr>
          <w:rFonts w:cs="Arial"/>
          <w:szCs w:val="24"/>
          <w:lang w:val="en-GB"/>
        </w:rPr>
      </w:pPr>
      <w:r w:rsidRPr="00595AD1">
        <w:rPr>
          <w:rFonts w:cs="Arial"/>
          <w:szCs w:val="24"/>
          <w:lang w:val="en-GB"/>
        </w:rPr>
        <w:t xml:space="preserve">The deadline for responses to this consultation is </w:t>
      </w:r>
      <w:r w:rsidR="00A436CA" w:rsidRPr="00D01808">
        <w:rPr>
          <w:rFonts w:cs="Arial"/>
          <w:b/>
          <w:szCs w:val="24"/>
          <w:lang w:val="en-GB"/>
        </w:rPr>
        <w:t>Wednesday 1 May</w:t>
      </w:r>
      <w:r w:rsidR="00F53AF1" w:rsidRPr="00D01808">
        <w:rPr>
          <w:rFonts w:cs="Arial"/>
          <w:b/>
          <w:szCs w:val="24"/>
          <w:lang w:val="en-GB"/>
        </w:rPr>
        <w:t xml:space="preserve"> </w:t>
      </w:r>
      <w:r w:rsidR="00F854CA" w:rsidRPr="00D01808">
        <w:rPr>
          <w:rFonts w:cs="Arial"/>
          <w:b/>
          <w:szCs w:val="24"/>
          <w:lang w:val="en-GB"/>
        </w:rPr>
        <w:t>202</w:t>
      </w:r>
      <w:r w:rsidR="00C12D05" w:rsidRPr="00D01808">
        <w:rPr>
          <w:rFonts w:cs="Arial"/>
          <w:b/>
          <w:szCs w:val="24"/>
          <w:lang w:val="en-GB"/>
        </w:rPr>
        <w:t>4</w:t>
      </w:r>
      <w:r w:rsidR="00BA22E3">
        <w:rPr>
          <w:rFonts w:cs="Arial"/>
          <w:b/>
          <w:bCs/>
          <w:szCs w:val="24"/>
          <w:lang w:val="en-GB"/>
        </w:rPr>
        <w:t>.</w:t>
      </w:r>
    </w:p>
    <w:p w14:paraId="197B8E5F" w14:textId="77777777" w:rsidR="00192D20" w:rsidRPr="00595AD1" w:rsidRDefault="006B0BAA" w:rsidP="00A1075C">
      <w:pPr>
        <w:spacing w:after="80" w:line="259" w:lineRule="auto"/>
        <w:rPr>
          <w:rFonts w:cs="Arial"/>
          <w:color w:val="000000" w:themeColor="text1"/>
          <w:szCs w:val="24"/>
          <w:lang w:val="en-GB"/>
        </w:rPr>
      </w:pPr>
      <w:r w:rsidRPr="00595AD1">
        <w:rPr>
          <w:rFonts w:cs="Arial"/>
          <w:color w:val="000000" w:themeColor="text1"/>
          <w:szCs w:val="24"/>
          <w:lang w:val="en-GB"/>
        </w:rPr>
        <w:t>You can send us your views by</w:t>
      </w:r>
      <w:r w:rsidR="00192D20" w:rsidRPr="00595AD1">
        <w:rPr>
          <w:rFonts w:cs="Arial"/>
          <w:color w:val="000000" w:themeColor="text1"/>
          <w:szCs w:val="24"/>
          <w:lang w:val="en-GB"/>
        </w:rPr>
        <w:t>:</w:t>
      </w:r>
    </w:p>
    <w:p w14:paraId="368B02ED" w14:textId="7FA06C1D" w:rsidR="007D1638" w:rsidRPr="00F53AF1" w:rsidRDefault="00B81AC8" w:rsidP="00F53AF1">
      <w:pPr>
        <w:pStyle w:val="ListParagraph"/>
        <w:numPr>
          <w:ilvl w:val="0"/>
          <w:numId w:val="8"/>
        </w:numPr>
        <w:spacing w:after="80" w:line="259" w:lineRule="auto"/>
        <w:rPr>
          <w:rFonts w:cs="Arial"/>
          <w:color w:val="000000" w:themeColor="text1"/>
          <w:szCs w:val="24"/>
        </w:rPr>
      </w:pPr>
      <w:r>
        <w:rPr>
          <w:rFonts w:cs="Arial"/>
          <w:color w:val="000000" w:themeColor="text1"/>
          <w:sz w:val="24"/>
          <w:szCs w:val="24"/>
        </w:rPr>
        <w:t>u</w:t>
      </w:r>
      <w:r w:rsidR="006F44D8" w:rsidRPr="00A1075C">
        <w:rPr>
          <w:rFonts w:cs="Arial"/>
          <w:color w:val="000000" w:themeColor="text1"/>
          <w:sz w:val="24"/>
          <w:szCs w:val="24"/>
        </w:rPr>
        <w:t xml:space="preserve">sing this </w:t>
      </w:r>
      <w:hyperlink r:id="rId22" w:history="1">
        <w:r w:rsidR="006F44D8" w:rsidRPr="00B6212E">
          <w:rPr>
            <w:rStyle w:val="Hyperlink"/>
            <w:rFonts w:cs="Arial"/>
            <w:sz w:val="24"/>
            <w:szCs w:val="24"/>
          </w:rPr>
          <w:t>online</w:t>
        </w:r>
        <w:r w:rsidR="004B175A" w:rsidRPr="00B6212E">
          <w:rPr>
            <w:rStyle w:val="Hyperlink"/>
            <w:rFonts w:cs="Arial"/>
            <w:sz w:val="24"/>
            <w:szCs w:val="24"/>
          </w:rPr>
          <w:t xml:space="preserve"> consultation form</w:t>
        </w:r>
      </w:hyperlink>
    </w:p>
    <w:p w14:paraId="1B16222F" w14:textId="07812CB3" w:rsidR="00160C80" w:rsidRPr="00595AD1" w:rsidRDefault="00E62DC0" w:rsidP="00A1075C">
      <w:pPr>
        <w:pStyle w:val="ListParagraph"/>
        <w:numPr>
          <w:ilvl w:val="0"/>
          <w:numId w:val="3"/>
        </w:numPr>
        <w:spacing w:after="160" w:line="259" w:lineRule="auto"/>
        <w:rPr>
          <w:rFonts w:cs="Arial"/>
          <w:sz w:val="24"/>
          <w:szCs w:val="24"/>
        </w:rPr>
      </w:pPr>
      <w:r w:rsidRPr="00595AD1">
        <w:rPr>
          <w:rFonts w:cs="Arial"/>
          <w:color w:val="000000" w:themeColor="text1"/>
          <w:sz w:val="24"/>
          <w:szCs w:val="24"/>
        </w:rPr>
        <w:t>e</w:t>
      </w:r>
      <w:r w:rsidR="000E0D70" w:rsidRPr="00595AD1">
        <w:rPr>
          <w:rFonts w:cs="Arial"/>
          <w:color w:val="000000" w:themeColor="text1"/>
          <w:sz w:val="24"/>
          <w:szCs w:val="24"/>
        </w:rPr>
        <w:t>mailing</w:t>
      </w:r>
      <w:r w:rsidR="00753699" w:rsidRPr="00595AD1" w:rsidDel="00C319D9">
        <w:rPr>
          <w:rFonts w:cs="Arial"/>
          <w:color w:val="000000" w:themeColor="text1"/>
          <w:sz w:val="24"/>
          <w:szCs w:val="24"/>
        </w:rPr>
        <w:t xml:space="preserve"> </w:t>
      </w:r>
      <w:r w:rsidR="0004791A" w:rsidRPr="00595AD1">
        <w:rPr>
          <w:rFonts w:cs="Arial"/>
          <w:sz w:val="24"/>
          <w:szCs w:val="24"/>
        </w:rPr>
        <w:t xml:space="preserve">your </w:t>
      </w:r>
      <w:r w:rsidR="00A65361" w:rsidRPr="00A65361">
        <w:rPr>
          <w:rFonts w:cs="Arial"/>
          <w:sz w:val="24"/>
          <w:szCs w:val="24"/>
        </w:rPr>
        <w:t>responses to the consultation</w:t>
      </w:r>
      <w:r w:rsidR="0069266B" w:rsidRPr="00595AD1">
        <w:rPr>
          <w:rFonts w:cs="Arial"/>
          <w:sz w:val="24"/>
          <w:szCs w:val="24"/>
        </w:rPr>
        <w:t xml:space="preserve"> question</w:t>
      </w:r>
      <w:r w:rsidR="003920D1">
        <w:rPr>
          <w:rFonts w:cs="Arial"/>
          <w:sz w:val="24"/>
          <w:szCs w:val="24"/>
        </w:rPr>
        <w:t>s</w:t>
      </w:r>
      <w:r w:rsidR="0069266B" w:rsidRPr="00595AD1">
        <w:rPr>
          <w:rFonts w:cs="Arial"/>
          <w:sz w:val="24"/>
          <w:szCs w:val="24"/>
        </w:rPr>
        <w:t xml:space="preserve"> </w:t>
      </w:r>
      <w:r w:rsidR="00753699" w:rsidRPr="00595AD1">
        <w:rPr>
          <w:rFonts w:cs="Arial"/>
          <w:sz w:val="24"/>
          <w:szCs w:val="24"/>
        </w:rPr>
        <w:t>to</w:t>
      </w:r>
      <w:r w:rsidR="006B0BAA" w:rsidRPr="00595AD1">
        <w:rPr>
          <w:rFonts w:cs="Arial"/>
          <w:sz w:val="24"/>
          <w:szCs w:val="24"/>
        </w:rPr>
        <w:t xml:space="preserve">: </w:t>
      </w:r>
      <w:hyperlink r:id="rId23" w:history="1">
        <w:r w:rsidR="009A1A6C" w:rsidRPr="00595AD1">
          <w:rPr>
            <w:rStyle w:val="Hyperlink"/>
            <w:rFonts w:cs="Arial"/>
            <w:sz w:val="24"/>
            <w:szCs w:val="24"/>
          </w:rPr>
          <w:t>standards@osteopathy.org.uk</w:t>
        </w:r>
      </w:hyperlink>
      <w:r w:rsidRPr="00595AD1">
        <w:rPr>
          <w:rStyle w:val="Hyperlink"/>
          <w:rFonts w:cs="Arial"/>
          <w:sz w:val="24"/>
          <w:szCs w:val="24"/>
        </w:rPr>
        <w:t xml:space="preserve"> </w:t>
      </w:r>
    </w:p>
    <w:p w14:paraId="0B36D435" w14:textId="39B2D27F" w:rsidR="006B0BAA" w:rsidRPr="00086FEE" w:rsidRDefault="25BDFC3E" w:rsidP="00A1075C">
      <w:pPr>
        <w:spacing w:after="160" w:line="259" w:lineRule="auto"/>
        <w:rPr>
          <w:rFonts w:cs="Arial"/>
          <w:lang w:val="en-GB"/>
        </w:rPr>
      </w:pPr>
      <w:r w:rsidRPr="2B212F60">
        <w:rPr>
          <w:rFonts w:cs="Arial"/>
          <w:lang w:val="en-GB"/>
        </w:rPr>
        <w:t xml:space="preserve">Information in responses, including personal information, may </w:t>
      </w:r>
      <w:r w:rsidR="467F5973" w:rsidRPr="2B212F60">
        <w:rPr>
          <w:rFonts w:cs="Arial"/>
          <w:lang w:val="en-GB"/>
        </w:rPr>
        <w:t xml:space="preserve">need </w:t>
      </w:r>
      <w:r w:rsidRPr="2B212F60">
        <w:rPr>
          <w:rFonts w:cs="Arial"/>
          <w:lang w:val="en-GB"/>
        </w:rPr>
        <w:t xml:space="preserve">to be published or disclosed under the access to information regimes (mainly the Freedom of Information Act 2000, the General Data Protection Regulation, the Data Protection Act </w:t>
      </w:r>
      <w:proofErr w:type="gramStart"/>
      <w:r w:rsidRPr="2B212F60">
        <w:rPr>
          <w:rFonts w:cs="Arial"/>
          <w:lang w:val="en-GB"/>
        </w:rPr>
        <w:t>2018</w:t>
      </w:r>
      <w:proofErr w:type="gramEnd"/>
      <w:r w:rsidRPr="2B212F60">
        <w:rPr>
          <w:rFonts w:cs="Arial"/>
          <w:lang w:val="en-GB"/>
        </w:rPr>
        <w:t xml:space="preserve"> and the Environmental Information Regulations 2004). We will publish a report about the consultation and the responses we have received. If you would prefer your name not to be made public, please indicate this when sending us your views.</w:t>
      </w:r>
    </w:p>
    <w:p w14:paraId="5177BCCF" w14:textId="7F0CC5C9" w:rsidR="006B0BAA" w:rsidRPr="00086FEE" w:rsidRDefault="006B0BAA" w:rsidP="00A1075C">
      <w:pPr>
        <w:autoSpaceDE w:val="0"/>
        <w:autoSpaceDN w:val="0"/>
        <w:adjustRightInd w:val="0"/>
        <w:spacing w:after="160" w:line="259" w:lineRule="auto"/>
        <w:rPr>
          <w:rFonts w:cs="Arial"/>
          <w:szCs w:val="24"/>
          <w:lang w:val="en-GB"/>
        </w:rPr>
      </w:pPr>
      <w:r w:rsidRPr="00086FEE">
        <w:rPr>
          <w:rFonts w:cs="Arial"/>
          <w:szCs w:val="24"/>
          <w:lang w:val="en-GB"/>
        </w:rPr>
        <w:t xml:space="preserve">The GOsC is a data controller registered with the Information Commissioner’s Office. We use personal data to support our work as the regulatory body for osteopaths. We may share data with third parties to meet our statutory aims and objectives, and when using our powers and meeting our responsibilities under the Osteopaths Act and the associated rules made under the Act. We may use personal data to update the </w:t>
      </w:r>
      <w:r w:rsidR="00490EBA" w:rsidRPr="00086FEE">
        <w:rPr>
          <w:rFonts w:cs="Arial"/>
          <w:szCs w:val="24"/>
          <w:lang w:val="en-GB"/>
        </w:rPr>
        <w:t>R</w:t>
      </w:r>
      <w:r w:rsidRPr="00086FEE">
        <w:rPr>
          <w:rFonts w:cs="Arial"/>
          <w:szCs w:val="24"/>
          <w:lang w:val="en-GB"/>
        </w:rPr>
        <w:t xml:space="preserve">egister, administer and maintain the </w:t>
      </w:r>
      <w:r w:rsidR="00490EBA" w:rsidRPr="00086FEE">
        <w:rPr>
          <w:rFonts w:cs="Arial"/>
          <w:szCs w:val="24"/>
          <w:lang w:val="en-GB"/>
        </w:rPr>
        <w:t>R</w:t>
      </w:r>
      <w:r w:rsidRPr="00086FEE">
        <w:rPr>
          <w:rFonts w:cs="Arial"/>
          <w:szCs w:val="24"/>
          <w:lang w:val="en-GB"/>
        </w:rPr>
        <w:t>egister, process complaints, compile statistics and keep stakeholders updated with information about our work.</w:t>
      </w:r>
    </w:p>
    <w:p w14:paraId="146F6E26" w14:textId="77777777" w:rsidR="005829CC" w:rsidRPr="00086FEE" w:rsidRDefault="005829CC" w:rsidP="002E43AE">
      <w:pPr>
        <w:pStyle w:val="Heading1"/>
        <w:rPr>
          <w:rFonts w:ascii="Arial" w:hAnsi="Arial" w:cs="Arial"/>
          <w:color w:val="auto"/>
          <w:sz w:val="24"/>
          <w:szCs w:val="24"/>
          <w:lang w:val="en-GB"/>
        </w:rPr>
        <w:sectPr w:rsidR="005829CC" w:rsidRPr="00086FEE" w:rsidSect="00CB4EFE">
          <w:headerReference w:type="default" r:id="rId24"/>
          <w:pgSz w:w="12240" w:h="15840"/>
          <w:pgMar w:top="1440" w:right="1440" w:bottom="1440" w:left="1440" w:header="708" w:footer="833" w:gutter="0"/>
          <w:cols w:space="708"/>
          <w:docGrid w:linePitch="360"/>
        </w:sectPr>
      </w:pPr>
    </w:p>
    <w:p w14:paraId="5C804AFA" w14:textId="31D4C05B" w:rsidR="009064BB" w:rsidRPr="00BD5AB7" w:rsidRDefault="00A11487" w:rsidP="00B37EBF">
      <w:pPr>
        <w:pStyle w:val="Heading1"/>
        <w:spacing w:before="0" w:after="60" w:line="276" w:lineRule="auto"/>
        <w:rPr>
          <w:rFonts w:cs="Arial"/>
          <w:b/>
          <w:szCs w:val="24"/>
          <w:lang w:val="en-GB"/>
        </w:rPr>
      </w:pPr>
      <w:bookmarkStart w:id="3" w:name="_Consultation_questions"/>
      <w:bookmarkStart w:id="4" w:name="_Toc54715086"/>
      <w:bookmarkEnd w:id="3"/>
      <w:r w:rsidRPr="00BD5AB7">
        <w:rPr>
          <w:rFonts w:ascii="Arial" w:hAnsi="Arial" w:cs="Arial"/>
          <w:b/>
          <w:color w:val="auto"/>
          <w:sz w:val="28"/>
          <w:szCs w:val="28"/>
          <w:lang w:val="en-GB"/>
        </w:rPr>
        <w:lastRenderedPageBreak/>
        <w:t>Consultation</w:t>
      </w:r>
      <w:r w:rsidR="009E1DB9">
        <w:rPr>
          <w:rFonts w:ascii="Arial" w:hAnsi="Arial" w:cs="Arial"/>
          <w:b/>
          <w:color w:val="auto"/>
          <w:sz w:val="28"/>
          <w:szCs w:val="28"/>
          <w:lang w:val="en-GB"/>
        </w:rPr>
        <w:t xml:space="preserve"> on </w:t>
      </w:r>
      <w:r w:rsidR="00B413F1">
        <w:rPr>
          <w:rFonts w:ascii="Arial" w:hAnsi="Arial" w:cs="Arial"/>
          <w:b/>
          <w:color w:val="auto"/>
          <w:sz w:val="28"/>
          <w:szCs w:val="28"/>
          <w:lang w:val="en-GB"/>
        </w:rPr>
        <w:t>Draf</w:t>
      </w:r>
      <w:r w:rsidR="00B413F1" w:rsidRPr="00DF64E5">
        <w:rPr>
          <w:rFonts w:ascii="Arial" w:hAnsi="Arial" w:cs="Arial"/>
          <w:b/>
          <w:color w:val="auto"/>
          <w:sz w:val="28"/>
          <w:szCs w:val="28"/>
          <w:lang w:val="en-GB"/>
        </w:rPr>
        <w:t xml:space="preserve">t </w:t>
      </w:r>
      <w:r w:rsidR="003228D1" w:rsidRPr="007D7F94">
        <w:rPr>
          <w:rFonts w:ascii="Arial" w:hAnsi="Arial" w:cs="Arial"/>
          <w:b/>
          <w:color w:val="auto"/>
          <w:sz w:val="28"/>
          <w:szCs w:val="28"/>
          <w:lang w:val="en-GB"/>
        </w:rPr>
        <w:t>Guidance about Professional Behaviours and Student Fitness to Practise</w:t>
      </w:r>
      <w:r w:rsidR="003228D1" w:rsidRPr="007D7F94">
        <w:rPr>
          <w:rFonts w:cs="Arial"/>
          <w:b/>
          <w:color w:val="auto"/>
          <w:sz w:val="28"/>
          <w:szCs w:val="28"/>
          <w:lang w:val="en-GB"/>
        </w:rPr>
        <w:t xml:space="preserve"> </w:t>
      </w:r>
      <w:bookmarkEnd w:id="4"/>
    </w:p>
    <w:p w14:paraId="25108ABF" w14:textId="2EF5F9EB" w:rsidR="00672FED" w:rsidRPr="00086FEE" w:rsidRDefault="00F15A6A" w:rsidP="00975121">
      <w:pPr>
        <w:numPr>
          <w:ilvl w:val="0"/>
          <w:numId w:val="1"/>
        </w:numPr>
        <w:spacing w:after="120" w:line="276" w:lineRule="auto"/>
        <w:rPr>
          <w:rFonts w:cs="Arial"/>
          <w:szCs w:val="24"/>
          <w:lang w:val="en-GB"/>
        </w:rPr>
      </w:pPr>
      <w:r w:rsidRPr="00086FEE">
        <w:rPr>
          <w:rFonts w:cs="Arial"/>
          <w:szCs w:val="24"/>
          <w:lang w:val="en-GB"/>
        </w:rPr>
        <w:t>Your n</w:t>
      </w:r>
      <w:r w:rsidR="005512D0" w:rsidRPr="00086FEE">
        <w:rPr>
          <w:rFonts w:cs="Arial"/>
          <w:szCs w:val="24"/>
          <w:lang w:val="en-GB"/>
        </w:rPr>
        <w:t xml:space="preserve">ame </w:t>
      </w:r>
      <w:r w:rsidRPr="00086FEE">
        <w:rPr>
          <w:rFonts w:cs="Arial"/>
          <w:szCs w:val="24"/>
          <w:lang w:val="en-GB"/>
        </w:rPr>
        <w:t>or your</w:t>
      </w:r>
      <w:r w:rsidR="00672FED" w:rsidRPr="00086FEE">
        <w:rPr>
          <w:rFonts w:cs="Arial"/>
          <w:szCs w:val="24"/>
          <w:lang w:val="en-GB"/>
        </w:rPr>
        <w:t xml:space="preserve"> </w:t>
      </w:r>
      <w:r w:rsidR="00BE7975" w:rsidRPr="00086FEE">
        <w:rPr>
          <w:rFonts w:cs="Arial"/>
          <w:szCs w:val="24"/>
          <w:lang w:val="en-GB"/>
        </w:rPr>
        <w:t>organisation</w:t>
      </w:r>
      <w:r w:rsidR="00B4212C" w:rsidRPr="00086FEE">
        <w:rPr>
          <w:rFonts w:cs="Arial"/>
          <w:szCs w:val="24"/>
          <w:lang w:val="en-GB"/>
        </w:rPr>
        <w:t xml:space="preserve"> if replying on behalf of an organisation</w:t>
      </w:r>
      <w:r w:rsidR="00672FED" w:rsidRPr="00086FEE">
        <w:rPr>
          <w:rFonts w:cs="Arial"/>
          <w:szCs w:val="24"/>
          <w:lang w:val="en-GB"/>
        </w:rPr>
        <w:t xml:space="preserve"> (optional)</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7D7F94" w14:paraId="25108AC6" w14:textId="77777777" w:rsidTr="0005726F">
        <w:tc>
          <w:tcPr>
            <w:tcW w:w="8821" w:type="dxa"/>
            <w:shd w:val="clear" w:color="auto" w:fill="auto"/>
          </w:tcPr>
          <w:p w14:paraId="25108AC1" w14:textId="77777777" w:rsidR="00672FED" w:rsidRPr="00086FEE" w:rsidRDefault="00672FED" w:rsidP="007079FD">
            <w:pPr>
              <w:spacing w:line="276" w:lineRule="auto"/>
              <w:rPr>
                <w:rFonts w:cs="Arial"/>
                <w:szCs w:val="24"/>
                <w:lang w:val="en-GB"/>
              </w:rPr>
            </w:pPr>
          </w:p>
          <w:p w14:paraId="25108AC2" w14:textId="77777777" w:rsidR="00A11487" w:rsidRPr="00086FEE" w:rsidRDefault="00A11487" w:rsidP="007079FD">
            <w:pPr>
              <w:spacing w:line="276" w:lineRule="auto"/>
              <w:rPr>
                <w:rFonts w:cs="Arial"/>
                <w:szCs w:val="24"/>
                <w:lang w:val="en-GB"/>
              </w:rPr>
            </w:pPr>
          </w:p>
          <w:p w14:paraId="25108AC4" w14:textId="618CE1CE" w:rsidR="00A11487" w:rsidRDefault="00A11487" w:rsidP="007079FD">
            <w:pPr>
              <w:spacing w:line="276" w:lineRule="auto"/>
              <w:rPr>
                <w:rFonts w:cs="Arial"/>
                <w:szCs w:val="24"/>
                <w:lang w:val="en-GB"/>
              </w:rPr>
            </w:pPr>
          </w:p>
          <w:p w14:paraId="25108AC5" w14:textId="77777777" w:rsidR="00A11487" w:rsidRPr="00086FEE" w:rsidRDefault="00A11487" w:rsidP="007079FD">
            <w:pPr>
              <w:spacing w:line="276" w:lineRule="auto"/>
              <w:rPr>
                <w:rFonts w:cs="Arial"/>
                <w:szCs w:val="24"/>
                <w:lang w:val="en-GB"/>
              </w:rPr>
            </w:pPr>
          </w:p>
        </w:tc>
      </w:tr>
    </w:tbl>
    <w:p w14:paraId="26225487" w14:textId="6C20B5BF" w:rsidR="00A3452D" w:rsidRPr="00086FEE" w:rsidRDefault="00A11487" w:rsidP="00975121">
      <w:pPr>
        <w:numPr>
          <w:ilvl w:val="0"/>
          <w:numId w:val="1"/>
        </w:numPr>
        <w:spacing w:before="240" w:after="120" w:line="276" w:lineRule="auto"/>
        <w:rPr>
          <w:rFonts w:cs="Arial"/>
          <w:szCs w:val="24"/>
          <w:lang w:val="en-GB"/>
        </w:rPr>
      </w:pPr>
      <w:r w:rsidRPr="00086FEE">
        <w:rPr>
          <w:rFonts w:cs="Arial"/>
          <w:szCs w:val="24"/>
          <w:lang w:val="en-GB"/>
        </w:rPr>
        <w:t>Did you find the draft</w:t>
      </w:r>
      <w:r w:rsidR="009064BB" w:rsidRPr="00086FEE">
        <w:rPr>
          <w:rFonts w:cs="Arial"/>
          <w:szCs w:val="24"/>
          <w:lang w:val="en-GB"/>
        </w:rPr>
        <w:t xml:space="preserve"> </w:t>
      </w:r>
      <w:r w:rsidR="00131F3A" w:rsidRPr="00607440">
        <w:rPr>
          <w:rFonts w:cs="Arial"/>
          <w:szCs w:val="24"/>
          <w:lang w:val="en-GB"/>
        </w:rPr>
        <w:t>Guidance</w:t>
      </w:r>
      <w:r w:rsidR="0004744F" w:rsidRPr="00086FEE">
        <w:rPr>
          <w:rFonts w:cs="Arial"/>
          <w:szCs w:val="24"/>
          <w:lang w:val="en-GB"/>
        </w:rPr>
        <w:t xml:space="preserve"> </w:t>
      </w:r>
      <w:r w:rsidR="00A3452D" w:rsidRPr="00086FEE">
        <w:rPr>
          <w:rFonts w:cs="Arial"/>
          <w:szCs w:val="24"/>
          <w:lang w:val="en-GB"/>
        </w:rPr>
        <w:t>clear</w:t>
      </w:r>
      <w:r w:rsidR="00672FED" w:rsidRPr="00086FEE">
        <w:rPr>
          <w:rFonts w:cs="Arial"/>
          <w:szCs w:val="24"/>
          <w:lang w:val="en-GB"/>
        </w:rPr>
        <w:t xml:space="preserve"> and </w:t>
      </w:r>
      <w:r w:rsidR="005D2D49" w:rsidRPr="00086FEE">
        <w:rPr>
          <w:rFonts w:cs="Arial"/>
          <w:szCs w:val="24"/>
          <w:lang w:val="en-GB"/>
        </w:rPr>
        <w:t>accessible</w:t>
      </w:r>
      <w:r w:rsidR="00672FED" w:rsidRPr="00086FEE">
        <w:rPr>
          <w:rFonts w:cs="Arial"/>
          <w:szCs w:val="24"/>
          <w:lang w:val="en-GB"/>
        </w:rPr>
        <w:t>?</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E21B7" w:rsidRPr="007D7F94" w14:paraId="38577B63" w14:textId="77777777" w:rsidTr="00577F7F">
        <w:trPr>
          <w:trHeight w:val="407"/>
        </w:trPr>
        <w:tc>
          <w:tcPr>
            <w:tcW w:w="709" w:type="dxa"/>
            <w:tcBorders>
              <w:top w:val="nil"/>
              <w:left w:val="nil"/>
              <w:bottom w:val="nil"/>
            </w:tcBorders>
            <w:vAlign w:val="center"/>
          </w:tcPr>
          <w:p w14:paraId="6FC8977D" w14:textId="684C9376" w:rsidR="009D183C" w:rsidRPr="00086FEE" w:rsidRDefault="009D183C" w:rsidP="00AE4F55">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7D688706" w14:textId="77777777" w:rsidR="009D183C" w:rsidRPr="00086FEE" w:rsidRDefault="009D183C" w:rsidP="00AE4F55">
            <w:pPr>
              <w:spacing w:line="276" w:lineRule="auto"/>
              <w:rPr>
                <w:rFonts w:cs="Arial"/>
                <w:szCs w:val="24"/>
                <w:lang w:val="en-GB"/>
              </w:rPr>
            </w:pPr>
          </w:p>
        </w:tc>
        <w:tc>
          <w:tcPr>
            <w:tcW w:w="454" w:type="dxa"/>
            <w:tcBorders>
              <w:top w:val="nil"/>
              <w:bottom w:val="nil"/>
              <w:right w:val="nil"/>
            </w:tcBorders>
            <w:vAlign w:val="center"/>
          </w:tcPr>
          <w:p w14:paraId="2E10F1AF" w14:textId="77777777" w:rsidR="009D183C" w:rsidRPr="00086FEE" w:rsidRDefault="009D183C" w:rsidP="00AE4F55">
            <w:pPr>
              <w:spacing w:line="276" w:lineRule="auto"/>
              <w:rPr>
                <w:rFonts w:cs="Arial"/>
                <w:szCs w:val="24"/>
                <w:lang w:val="en-GB"/>
              </w:rPr>
            </w:pPr>
          </w:p>
        </w:tc>
        <w:tc>
          <w:tcPr>
            <w:tcW w:w="709" w:type="dxa"/>
            <w:tcBorders>
              <w:top w:val="nil"/>
              <w:left w:val="nil"/>
              <w:bottom w:val="nil"/>
            </w:tcBorders>
            <w:vAlign w:val="center"/>
          </w:tcPr>
          <w:p w14:paraId="5B148DD4" w14:textId="1EC50FD4" w:rsidR="009D183C" w:rsidRPr="00086FEE" w:rsidRDefault="009D183C" w:rsidP="00AE4F5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3E91F441" w14:textId="77777777" w:rsidR="009D183C" w:rsidRPr="00086FEE" w:rsidRDefault="009D183C" w:rsidP="00AE4F55">
            <w:pPr>
              <w:spacing w:line="276" w:lineRule="auto"/>
              <w:rPr>
                <w:rFonts w:cs="Arial"/>
                <w:szCs w:val="24"/>
                <w:lang w:val="en-GB"/>
              </w:rPr>
            </w:pPr>
          </w:p>
        </w:tc>
      </w:tr>
    </w:tbl>
    <w:p w14:paraId="25108ACB" w14:textId="66CC9520" w:rsidR="00672FED" w:rsidRPr="00086FEE" w:rsidRDefault="00C9697D" w:rsidP="00F025B1">
      <w:pPr>
        <w:spacing w:before="120" w:after="120" w:line="276" w:lineRule="auto"/>
        <w:ind w:left="357"/>
        <w:rPr>
          <w:rFonts w:cs="Arial"/>
          <w:szCs w:val="24"/>
          <w:lang w:val="en-GB"/>
        </w:rPr>
      </w:pPr>
      <w:r w:rsidRPr="00086FEE">
        <w:rPr>
          <w:rFonts w:cs="Arial"/>
          <w:szCs w:val="24"/>
          <w:lang w:val="en-GB"/>
        </w:rPr>
        <w:t>P</w:t>
      </w:r>
      <w:r w:rsidR="00672FED" w:rsidRPr="00086FEE">
        <w:rPr>
          <w:rFonts w:cs="Arial"/>
          <w:szCs w:val="24"/>
          <w:lang w:val="en-GB"/>
        </w:rPr>
        <w:t xml:space="preserve">lease provide any suggestions </w:t>
      </w:r>
      <w:r w:rsidR="00F23A4F">
        <w:rPr>
          <w:rFonts w:cs="Arial"/>
          <w:szCs w:val="24"/>
          <w:lang w:val="en-GB"/>
        </w:rPr>
        <w:t xml:space="preserve">below </w:t>
      </w:r>
      <w:r w:rsidR="00672FED" w:rsidRPr="00086FEE">
        <w:rPr>
          <w:rFonts w:cs="Arial"/>
          <w:szCs w:val="24"/>
          <w:lang w:val="en-GB"/>
        </w:rPr>
        <w:t xml:space="preserve">about how the </w:t>
      </w:r>
      <w:r w:rsidR="0004744F" w:rsidRPr="00086FEE">
        <w:rPr>
          <w:rFonts w:cs="Arial"/>
          <w:szCs w:val="24"/>
          <w:lang w:val="en-GB"/>
        </w:rPr>
        <w:t xml:space="preserve">draft </w:t>
      </w:r>
      <w:r w:rsidR="006C12C6">
        <w:rPr>
          <w:rFonts w:cs="Arial"/>
          <w:szCs w:val="24"/>
          <w:lang w:val="en-GB"/>
        </w:rPr>
        <w:t>g</w:t>
      </w:r>
      <w:r w:rsidR="00131F3A" w:rsidRPr="00086FEE">
        <w:rPr>
          <w:rFonts w:cs="Arial"/>
          <w:szCs w:val="24"/>
          <w:lang w:val="en-GB"/>
        </w:rPr>
        <w:t>u</w:t>
      </w:r>
      <w:r w:rsidR="009064BB" w:rsidRPr="00086FEE">
        <w:rPr>
          <w:rFonts w:cs="Arial"/>
          <w:szCs w:val="24"/>
          <w:lang w:val="en-GB"/>
        </w:rPr>
        <w:t>idance might</w:t>
      </w:r>
      <w:r w:rsidR="00672FED" w:rsidRPr="00086FEE">
        <w:rPr>
          <w:rFonts w:cs="Arial"/>
          <w:szCs w:val="24"/>
          <w:lang w:val="en-GB"/>
        </w:rPr>
        <w:t xml:space="preserve"> </w:t>
      </w:r>
      <w:r w:rsidR="00C125BC" w:rsidRPr="00086FEE">
        <w:rPr>
          <w:rFonts w:cs="Arial"/>
          <w:szCs w:val="24"/>
          <w:lang w:val="en-GB"/>
        </w:rPr>
        <w:t xml:space="preserve">be </w:t>
      </w:r>
      <w:r w:rsidR="00C24D00" w:rsidRPr="00086FEE">
        <w:rPr>
          <w:rFonts w:cs="Arial"/>
          <w:szCs w:val="24"/>
          <w:lang w:val="en-GB"/>
        </w:rPr>
        <w:t>made clearer</w:t>
      </w:r>
      <w:r w:rsidR="0007537F">
        <w:rPr>
          <w:rFonts w:cs="Arial"/>
          <w:szCs w:val="24"/>
          <w:lang w:val="en-GB"/>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7D7F94" w14:paraId="25108AD2" w14:textId="77777777" w:rsidTr="0005726F">
        <w:tc>
          <w:tcPr>
            <w:tcW w:w="8821" w:type="dxa"/>
            <w:shd w:val="clear" w:color="auto" w:fill="auto"/>
          </w:tcPr>
          <w:p w14:paraId="25108ACD" w14:textId="77777777" w:rsidR="00672FED" w:rsidRPr="00086FEE" w:rsidRDefault="00672FED" w:rsidP="007079FD">
            <w:pPr>
              <w:spacing w:line="276" w:lineRule="auto"/>
              <w:rPr>
                <w:rFonts w:cs="Arial"/>
                <w:szCs w:val="24"/>
                <w:lang w:val="en-GB"/>
              </w:rPr>
            </w:pPr>
          </w:p>
          <w:p w14:paraId="25108ACE" w14:textId="77777777" w:rsidR="00672FED" w:rsidRPr="00086FEE" w:rsidRDefault="00672FED" w:rsidP="007079FD">
            <w:pPr>
              <w:spacing w:line="276" w:lineRule="auto"/>
              <w:rPr>
                <w:rFonts w:cs="Arial"/>
                <w:szCs w:val="24"/>
                <w:lang w:val="en-GB"/>
              </w:rPr>
            </w:pPr>
          </w:p>
          <w:p w14:paraId="727BA92B" w14:textId="77777777" w:rsidR="0088713E" w:rsidRPr="00086FEE" w:rsidRDefault="0088713E" w:rsidP="007079FD">
            <w:pPr>
              <w:spacing w:line="276" w:lineRule="auto"/>
              <w:rPr>
                <w:rFonts w:cs="Arial"/>
                <w:szCs w:val="24"/>
                <w:lang w:val="en-GB"/>
              </w:rPr>
            </w:pPr>
          </w:p>
          <w:p w14:paraId="25108AD1" w14:textId="77777777" w:rsidR="00672FED" w:rsidRPr="00086FEE" w:rsidRDefault="00672FED" w:rsidP="007079FD">
            <w:pPr>
              <w:spacing w:line="276" w:lineRule="auto"/>
              <w:rPr>
                <w:rFonts w:cs="Arial"/>
                <w:szCs w:val="24"/>
                <w:lang w:val="en-GB"/>
              </w:rPr>
            </w:pPr>
          </w:p>
        </w:tc>
      </w:tr>
    </w:tbl>
    <w:p w14:paraId="71CE9762" w14:textId="61390D7B" w:rsidR="00D91491" w:rsidRDefault="008267D6" w:rsidP="0007537F">
      <w:pPr>
        <w:pStyle w:val="ListParagraph"/>
        <w:numPr>
          <w:ilvl w:val="0"/>
          <w:numId w:val="1"/>
        </w:numPr>
        <w:spacing w:before="240" w:after="120" w:line="276" w:lineRule="auto"/>
        <w:rPr>
          <w:color w:val="000000"/>
          <w:sz w:val="24"/>
          <w:szCs w:val="24"/>
        </w:rPr>
      </w:pPr>
      <w:bookmarkStart w:id="5" w:name="_Toc2933517"/>
      <w:r>
        <w:rPr>
          <w:color w:val="000000"/>
          <w:sz w:val="24"/>
          <w:szCs w:val="24"/>
        </w:rPr>
        <w:t>Do you find the case scenarios helpful in explaining the issues outlined in the guidance?</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267D6" w:rsidRPr="007D7F94" w14:paraId="3E41B137" w14:textId="77777777" w:rsidTr="0088752B">
        <w:trPr>
          <w:trHeight w:val="407"/>
        </w:trPr>
        <w:tc>
          <w:tcPr>
            <w:tcW w:w="709" w:type="dxa"/>
            <w:tcBorders>
              <w:top w:val="nil"/>
              <w:left w:val="nil"/>
              <w:bottom w:val="nil"/>
            </w:tcBorders>
            <w:vAlign w:val="center"/>
          </w:tcPr>
          <w:p w14:paraId="7A9BB938" w14:textId="77777777" w:rsidR="008267D6" w:rsidRPr="00086FEE" w:rsidRDefault="008267D6" w:rsidP="0088752B">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431DA1B7" w14:textId="77777777" w:rsidR="008267D6" w:rsidRPr="00086FEE" w:rsidRDefault="008267D6" w:rsidP="0088752B">
            <w:pPr>
              <w:spacing w:line="276" w:lineRule="auto"/>
              <w:rPr>
                <w:rFonts w:cs="Arial"/>
                <w:szCs w:val="24"/>
                <w:lang w:val="en-GB"/>
              </w:rPr>
            </w:pPr>
          </w:p>
        </w:tc>
        <w:tc>
          <w:tcPr>
            <w:tcW w:w="454" w:type="dxa"/>
            <w:tcBorders>
              <w:top w:val="nil"/>
              <w:bottom w:val="nil"/>
              <w:right w:val="nil"/>
            </w:tcBorders>
            <w:vAlign w:val="center"/>
          </w:tcPr>
          <w:p w14:paraId="62D1B36F" w14:textId="77777777" w:rsidR="008267D6" w:rsidRPr="00086FEE" w:rsidRDefault="008267D6" w:rsidP="0088752B">
            <w:pPr>
              <w:spacing w:line="276" w:lineRule="auto"/>
              <w:rPr>
                <w:rFonts w:cs="Arial"/>
                <w:szCs w:val="24"/>
                <w:lang w:val="en-GB"/>
              </w:rPr>
            </w:pPr>
          </w:p>
        </w:tc>
        <w:tc>
          <w:tcPr>
            <w:tcW w:w="709" w:type="dxa"/>
            <w:tcBorders>
              <w:top w:val="nil"/>
              <w:left w:val="nil"/>
              <w:bottom w:val="nil"/>
            </w:tcBorders>
            <w:vAlign w:val="center"/>
          </w:tcPr>
          <w:p w14:paraId="21DD8DE1" w14:textId="77777777" w:rsidR="008267D6" w:rsidRPr="00086FEE" w:rsidRDefault="008267D6" w:rsidP="0088752B">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4B98C170" w14:textId="77777777" w:rsidR="008267D6" w:rsidRPr="00086FEE" w:rsidRDefault="008267D6" w:rsidP="0088752B">
            <w:pPr>
              <w:spacing w:line="276" w:lineRule="auto"/>
              <w:rPr>
                <w:rFonts w:cs="Arial"/>
                <w:szCs w:val="24"/>
                <w:lang w:val="en-GB"/>
              </w:rPr>
            </w:pPr>
          </w:p>
        </w:tc>
      </w:tr>
    </w:tbl>
    <w:p w14:paraId="607E462B" w14:textId="4F471EF4" w:rsidR="0005763A" w:rsidRDefault="00912D38" w:rsidP="00F23A4F">
      <w:pPr>
        <w:pStyle w:val="ListParagraph"/>
        <w:spacing w:before="240" w:after="120" w:line="276" w:lineRule="auto"/>
        <w:ind w:left="360"/>
        <w:rPr>
          <w:color w:val="000000"/>
          <w:sz w:val="24"/>
          <w:szCs w:val="24"/>
        </w:rPr>
      </w:pPr>
      <w:r>
        <w:rPr>
          <w:color w:val="000000"/>
          <w:sz w:val="24"/>
          <w:szCs w:val="24"/>
        </w:rPr>
        <w:t>Please provide any additional comments regarding the case scenarios below:</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F23A4F" w:rsidRPr="007D7F94" w14:paraId="56218EB1" w14:textId="77777777">
        <w:tc>
          <w:tcPr>
            <w:tcW w:w="8821" w:type="dxa"/>
            <w:shd w:val="clear" w:color="auto" w:fill="auto"/>
          </w:tcPr>
          <w:p w14:paraId="50FF8490" w14:textId="77777777" w:rsidR="00F23A4F" w:rsidRPr="00086FEE" w:rsidRDefault="00F23A4F">
            <w:pPr>
              <w:spacing w:line="276" w:lineRule="auto"/>
              <w:rPr>
                <w:rFonts w:cs="Arial"/>
                <w:szCs w:val="24"/>
                <w:lang w:val="en-GB"/>
              </w:rPr>
            </w:pPr>
          </w:p>
          <w:p w14:paraId="758D5C74" w14:textId="77777777" w:rsidR="00F23A4F" w:rsidRPr="00086FEE" w:rsidRDefault="00F23A4F">
            <w:pPr>
              <w:spacing w:line="276" w:lineRule="auto"/>
              <w:rPr>
                <w:rFonts w:cs="Arial"/>
                <w:szCs w:val="24"/>
                <w:lang w:val="en-GB"/>
              </w:rPr>
            </w:pPr>
          </w:p>
          <w:p w14:paraId="4B20CDAB" w14:textId="77777777" w:rsidR="00F23A4F" w:rsidRPr="00086FEE" w:rsidRDefault="00F23A4F">
            <w:pPr>
              <w:spacing w:line="276" w:lineRule="auto"/>
              <w:rPr>
                <w:rFonts w:cs="Arial"/>
                <w:szCs w:val="24"/>
                <w:lang w:val="en-GB"/>
              </w:rPr>
            </w:pPr>
          </w:p>
          <w:p w14:paraId="447EF8F4" w14:textId="77777777" w:rsidR="00F23A4F" w:rsidRPr="00086FEE" w:rsidRDefault="00F23A4F">
            <w:pPr>
              <w:spacing w:line="276" w:lineRule="auto"/>
              <w:rPr>
                <w:rFonts w:cs="Arial"/>
                <w:szCs w:val="24"/>
                <w:lang w:val="en-GB"/>
              </w:rPr>
            </w:pPr>
          </w:p>
        </w:tc>
      </w:tr>
    </w:tbl>
    <w:p w14:paraId="1D0774E2" w14:textId="3D83F111" w:rsidR="00432D6D" w:rsidRDefault="00476E30" w:rsidP="00F23A4F">
      <w:pPr>
        <w:pStyle w:val="ListParagraph"/>
        <w:numPr>
          <w:ilvl w:val="0"/>
          <w:numId w:val="1"/>
        </w:numPr>
        <w:spacing w:before="240" w:after="120" w:line="276" w:lineRule="auto"/>
        <w:rPr>
          <w:color w:val="000000"/>
          <w:sz w:val="24"/>
          <w:szCs w:val="24"/>
        </w:rPr>
      </w:pPr>
      <w:r>
        <w:rPr>
          <w:color w:val="000000"/>
          <w:sz w:val="24"/>
          <w:szCs w:val="24"/>
        </w:rPr>
        <w:t>Do you think that anything is missing from the draft guidance?</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D04CBD" w:rsidRPr="007D7F94" w14:paraId="46EDF392" w14:textId="77777777" w:rsidTr="0088752B">
        <w:trPr>
          <w:trHeight w:val="407"/>
        </w:trPr>
        <w:tc>
          <w:tcPr>
            <w:tcW w:w="709" w:type="dxa"/>
            <w:tcBorders>
              <w:top w:val="nil"/>
              <w:left w:val="nil"/>
              <w:bottom w:val="nil"/>
            </w:tcBorders>
            <w:vAlign w:val="center"/>
          </w:tcPr>
          <w:p w14:paraId="3E79A4AD" w14:textId="77777777" w:rsidR="00D04CBD" w:rsidRPr="00086FEE" w:rsidRDefault="00D04CBD" w:rsidP="0088752B">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5BAF53A4" w14:textId="77777777" w:rsidR="00D04CBD" w:rsidRPr="00086FEE" w:rsidRDefault="00D04CBD" w:rsidP="0088752B">
            <w:pPr>
              <w:spacing w:line="276" w:lineRule="auto"/>
              <w:rPr>
                <w:rFonts w:cs="Arial"/>
                <w:szCs w:val="24"/>
                <w:lang w:val="en-GB"/>
              </w:rPr>
            </w:pPr>
          </w:p>
        </w:tc>
        <w:tc>
          <w:tcPr>
            <w:tcW w:w="454" w:type="dxa"/>
            <w:tcBorders>
              <w:top w:val="nil"/>
              <w:bottom w:val="nil"/>
              <w:right w:val="nil"/>
            </w:tcBorders>
            <w:vAlign w:val="center"/>
          </w:tcPr>
          <w:p w14:paraId="7028AFC3" w14:textId="77777777" w:rsidR="00D04CBD" w:rsidRPr="00086FEE" w:rsidRDefault="00D04CBD" w:rsidP="0088752B">
            <w:pPr>
              <w:spacing w:line="276" w:lineRule="auto"/>
              <w:rPr>
                <w:rFonts w:cs="Arial"/>
                <w:szCs w:val="24"/>
                <w:lang w:val="en-GB"/>
              </w:rPr>
            </w:pPr>
          </w:p>
        </w:tc>
        <w:tc>
          <w:tcPr>
            <w:tcW w:w="709" w:type="dxa"/>
            <w:tcBorders>
              <w:top w:val="nil"/>
              <w:left w:val="nil"/>
              <w:bottom w:val="nil"/>
            </w:tcBorders>
            <w:vAlign w:val="center"/>
          </w:tcPr>
          <w:p w14:paraId="63EBCF56" w14:textId="77777777" w:rsidR="00D04CBD" w:rsidRPr="00086FEE" w:rsidRDefault="00D04CBD" w:rsidP="0088752B">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687E0E0D" w14:textId="77777777" w:rsidR="00D04CBD" w:rsidRPr="00086FEE" w:rsidRDefault="00D04CBD" w:rsidP="0088752B">
            <w:pPr>
              <w:spacing w:line="276" w:lineRule="auto"/>
              <w:rPr>
                <w:rFonts w:cs="Arial"/>
                <w:szCs w:val="24"/>
                <w:lang w:val="en-GB"/>
              </w:rPr>
            </w:pPr>
          </w:p>
        </w:tc>
      </w:tr>
    </w:tbl>
    <w:p w14:paraId="09C3FAD0" w14:textId="2E773E3E" w:rsidR="00D04CBD" w:rsidRDefault="00D04CBD" w:rsidP="00B66217">
      <w:pPr>
        <w:pStyle w:val="ListParagraph"/>
        <w:spacing w:before="240" w:after="120" w:line="276" w:lineRule="auto"/>
        <w:ind w:left="360"/>
        <w:rPr>
          <w:color w:val="000000"/>
          <w:sz w:val="24"/>
          <w:szCs w:val="24"/>
        </w:rPr>
      </w:pPr>
      <w:r>
        <w:rPr>
          <w:color w:val="000000"/>
          <w:sz w:val="24"/>
          <w:szCs w:val="24"/>
        </w:rPr>
        <w:t xml:space="preserve">If so, please let us know </w:t>
      </w:r>
      <w:r w:rsidR="000C3497">
        <w:rPr>
          <w:color w:val="000000"/>
          <w:sz w:val="24"/>
          <w:szCs w:val="24"/>
        </w:rPr>
        <w:t xml:space="preserve">below </w:t>
      </w:r>
      <w:r>
        <w:rPr>
          <w:color w:val="000000"/>
          <w:sz w:val="24"/>
          <w:szCs w:val="24"/>
        </w:rPr>
        <w:t>what you think should be added</w:t>
      </w:r>
      <w:r w:rsidR="00176B00">
        <w:rPr>
          <w:color w:val="000000"/>
          <w:sz w:val="24"/>
          <w:szCs w:val="24"/>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B66217" w:rsidRPr="007D7F94" w14:paraId="1231900C" w14:textId="77777777">
        <w:tc>
          <w:tcPr>
            <w:tcW w:w="8821" w:type="dxa"/>
            <w:shd w:val="clear" w:color="auto" w:fill="auto"/>
          </w:tcPr>
          <w:p w14:paraId="395F6337" w14:textId="77777777" w:rsidR="00B66217" w:rsidRPr="00086FEE" w:rsidRDefault="00B66217">
            <w:pPr>
              <w:spacing w:line="276" w:lineRule="auto"/>
              <w:rPr>
                <w:rFonts w:cs="Arial"/>
                <w:szCs w:val="24"/>
                <w:lang w:val="en-GB"/>
              </w:rPr>
            </w:pPr>
          </w:p>
          <w:p w14:paraId="1B6E12A5" w14:textId="77777777" w:rsidR="00B66217" w:rsidRPr="00086FEE" w:rsidRDefault="00B66217">
            <w:pPr>
              <w:spacing w:line="276" w:lineRule="auto"/>
              <w:rPr>
                <w:rFonts w:cs="Arial"/>
                <w:szCs w:val="24"/>
                <w:lang w:val="en-GB"/>
              </w:rPr>
            </w:pPr>
          </w:p>
          <w:p w14:paraId="68CDF95D" w14:textId="77777777" w:rsidR="00B66217" w:rsidRPr="00086FEE" w:rsidRDefault="00B66217">
            <w:pPr>
              <w:spacing w:line="276" w:lineRule="auto"/>
              <w:rPr>
                <w:rFonts w:cs="Arial"/>
                <w:szCs w:val="24"/>
                <w:lang w:val="en-GB"/>
              </w:rPr>
            </w:pPr>
          </w:p>
          <w:p w14:paraId="40E4522E" w14:textId="77777777" w:rsidR="00B66217" w:rsidRPr="00086FEE" w:rsidRDefault="00B66217">
            <w:pPr>
              <w:spacing w:line="276" w:lineRule="auto"/>
              <w:rPr>
                <w:rFonts w:cs="Arial"/>
                <w:szCs w:val="24"/>
                <w:lang w:val="en-GB"/>
              </w:rPr>
            </w:pPr>
          </w:p>
        </w:tc>
      </w:tr>
    </w:tbl>
    <w:p w14:paraId="4587C601" w14:textId="22A3EA6B" w:rsidR="004E7B41" w:rsidRDefault="005472CD" w:rsidP="00CA45C9">
      <w:pPr>
        <w:pStyle w:val="ListParagraph"/>
        <w:numPr>
          <w:ilvl w:val="0"/>
          <w:numId w:val="1"/>
        </w:numPr>
        <w:spacing w:before="240" w:after="120" w:line="276" w:lineRule="auto"/>
        <w:rPr>
          <w:color w:val="000000"/>
          <w:sz w:val="24"/>
          <w:szCs w:val="24"/>
        </w:rPr>
      </w:pPr>
      <w:r>
        <w:rPr>
          <w:color w:val="000000"/>
          <w:sz w:val="24"/>
          <w:szCs w:val="24"/>
        </w:rPr>
        <w:t xml:space="preserve">Do you think the guidance could be </w:t>
      </w:r>
      <w:r w:rsidR="00297B60">
        <w:rPr>
          <w:color w:val="000000"/>
          <w:sz w:val="24"/>
          <w:szCs w:val="24"/>
        </w:rPr>
        <w:t>improved</w:t>
      </w:r>
      <w:r>
        <w:rPr>
          <w:color w:val="000000"/>
          <w:sz w:val="24"/>
          <w:szCs w:val="24"/>
        </w:rPr>
        <w:t>?</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CA45C9" w:rsidRPr="007D7F94" w14:paraId="59DFF125" w14:textId="77777777">
        <w:trPr>
          <w:trHeight w:val="407"/>
        </w:trPr>
        <w:tc>
          <w:tcPr>
            <w:tcW w:w="709" w:type="dxa"/>
            <w:tcBorders>
              <w:top w:val="nil"/>
              <w:left w:val="nil"/>
              <w:bottom w:val="nil"/>
            </w:tcBorders>
            <w:vAlign w:val="center"/>
          </w:tcPr>
          <w:p w14:paraId="01DA9411" w14:textId="77777777" w:rsidR="00CA45C9" w:rsidRPr="00086FEE" w:rsidRDefault="00CA45C9">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396EF80A" w14:textId="77777777" w:rsidR="00CA45C9" w:rsidRPr="00086FEE" w:rsidRDefault="00CA45C9">
            <w:pPr>
              <w:spacing w:line="276" w:lineRule="auto"/>
              <w:rPr>
                <w:rFonts w:cs="Arial"/>
                <w:szCs w:val="24"/>
                <w:lang w:val="en-GB"/>
              </w:rPr>
            </w:pPr>
          </w:p>
        </w:tc>
        <w:tc>
          <w:tcPr>
            <w:tcW w:w="454" w:type="dxa"/>
            <w:tcBorders>
              <w:top w:val="nil"/>
              <w:bottom w:val="nil"/>
              <w:right w:val="nil"/>
            </w:tcBorders>
            <w:vAlign w:val="center"/>
          </w:tcPr>
          <w:p w14:paraId="712E6363" w14:textId="77777777" w:rsidR="00CA45C9" w:rsidRPr="00086FEE" w:rsidRDefault="00CA45C9">
            <w:pPr>
              <w:spacing w:line="276" w:lineRule="auto"/>
              <w:rPr>
                <w:rFonts w:cs="Arial"/>
                <w:szCs w:val="24"/>
                <w:lang w:val="en-GB"/>
              </w:rPr>
            </w:pPr>
          </w:p>
        </w:tc>
        <w:tc>
          <w:tcPr>
            <w:tcW w:w="709" w:type="dxa"/>
            <w:tcBorders>
              <w:top w:val="nil"/>
              <w:left w:val="nil"/>
              <w:bottom w:val="nil"/>
            </w:tcBorders>
            <w:vAlign w:val="center"/>
          </w:tcPr>
          <w:p w14:paraId="1BA7AFF3" w14:textId="77777777" w:rsidR="00CA45C9" w:rsidRPr="00086FEE" w:rsidRDefault="00CA45C9">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0B15AECF" w14:textId="77777777" w:rsidR="00CA45C9" w:rsidRPr="00086FEE" w:rsidRDefault="00CA45C9">
            <w:pPr>
              <w:spacing w:line="276" w:lineRule="auto"/>
              <w:rPr>
                <w:rFonts w:cs="Arial"/>
                <w:szCs w:val="24"/>
                <w:lang w:val="en-GB"/>
              </w:rPr>
            </w:pPr>
          </w:p>
        </w:tc>
      </w:tr>
    </w:tbl>
    <w:p w14:paraId="17B2455D" w14:textId="12D91E09" w:rsidR="005472CD" w:rsidRDefault="005472CD" w:rsidP="00CA45C9">
      <w:pPr>
        <w:pStyle w:val="ListParagraph"/>
        <w:spacing w:before="240" w:after="120" w:line="276" w:lineRule="auto"/>
        <w:ind w:left="360"/>
        <w:rPr>
          <w:color w:val="000000"/>
          <w:sz w:val="24"/>
          <w:szCs w:val="24"/>
        </w:rPr>
      </w:pPr>
      <w:r>
        <w:rPr>
          <w:color w:val="000000"/>
          <w:sz w:val="24"/>
          <w:szCs w:val="24"/>
        </w:rPr>
        <w:lastRenderedPageBreak/>
        <w:t xml:space="preserve">If so, please provide </w:t>
      </w:r>
      <w:r w:rsidR="00226D23">
        <w:rPr>
          <w:color w:val="000000"/>
          <w:sz w:val="24"/>
          <w:szCs w:val="24"/>
        </w:rPr>
        <w:t>suggestions below:</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CA45C9" w:rsidRPr="007D7F94" w14:paraId="79E5053F" w14:textId="77777777">
        <w:tc>
          <w:tcPr>
            <w:tcW w:w="8821" w:type="dxa"/>
            <w:shd w:val="clear" w:color="auto" w:fill="auto"/>
          </w:tcPr>
          <w:p w14:paraId="789F39E6" w14:textId="77777777" w:rsidR="00CA45C9" w:rsidRPr="00086FEE" w:rsidRDefault="00CA45C9">
            <w:pPr>
              <w:spacing w:line="276" w:lineRule="auto"/>
              <w:rPr>
                <w:rFonts w:cs="Arial"/>
                <w:szCs w:val="24"/>
                <w:lang w:val="en-GB"/>
              </w:rPr>
            </w:pPr>
          </w:p>
          <w:p w14:paraId="0F7D18C1" w14:textId="77777777" w:rsidR="00CA45C9" w:rsidRPr="00086FEE" w:rsidRDefault="00CA45C9">
            <w:pPr>
              <w:spacing w:line="276" w:lineRule="auto"/>
              <w:rPr>
                <w:rFonts w:cs="Arial"/>
                <w:szCs w:val="24"/>
                <w:lang w:val="en-GB"/>
              </w:rPr>
            </w:pPr>
          </w:p>
          <w:p w14:paraId="4D2B62AE" w14:textId="77777777" w:rsidR="00CA45C9" w:rsidRPr="00086FEE" w:rsidRDefault="00CA45C9">
            <w:pPr>
              <w:spacing w:line="276" w:lineRule="auto"/>
              <w:rPr>
                <w:rFonts w:cs="Arial"/>
                <w:szCs w:val="24"/>
                <w:lang w:val="en-GB"/>
              </w:rPr>
            </w:pPr>
          </w:p>
          <w:p w14:paraId="14757A64" w14:textId="77777777" w:rsidR="00CA45C9" w:rsidRPr="00086FEE" w:rsidRDefault="00CA45C9">
            <w:pPr>
              <w:spacing w:line="276" w:lineRule="auto"/>
              <w:rPr>
                <w:rFonts w:cs="Arial"/>
                <w:szCs w:val="24"/>
                <w:lang w:val="en-GB"/>
              </w:rPr>
            </w:pPr>
          </w:p>
        </w:tc>
      </w:tr>
    </w:tbl>
    <w:p w14:paraId="3911A3BB" w14:textId="2E8E97BC" w:rsidR="005C5F2D" w:rsidRPr="008364C1" w:rsidRDefault="005C5F2D" w:rsidP="00975121">
      <w:pPr>
        <w:pStyle w:val="ListParagraph"/>
        <w:numPr>
          <w:ilvl w:val="0"/>
          <w:numId w:val="1"/>
        </w:numPr>
        <w:spacing w:before="240" w:line="276" w:lineRule="auto"/>
        <w:rPr>
          <w:color w:val="000000"/>
          <w:sz w:val="24"/>
          <w:szCs w:val="24"/>
        </w:rPr>
      </w:pPr>
      <w:r w:rsidRPr="00086FEE">
        <w:rPr>
          <w:rFonts w:cs="Arial"/>
          <w:color w:val="000000"/>
          <w:sz w:val="24"/>
          <w:szCs w:val="24"/>
        </w:rPr>
        <w:t>Do you consider that the approach proposed in this consultation supports our overarching objective of public protection</w:t>
      </w:r>
      <w:r w:rsidR="00483198" w:rsidRPr="00086FEE">
        <w:rPr>
          <w:rFonts w:cs="Arial"/>
          <w:color w:val="000000"/>
          <w:sz w:val="24"/>
          <w:szCs w:val="24"/>
        </w:rPr>
        <w:t>?</w:t>
      </w:r>
      <w:r w:rsidR="00D42858" w:rsidRPr="00086FEE">
        <w:rPr>
          <w:rFonts w:cs="Arial"/>
          <w:color w:val="000000"/>
          <w:sz w:val="24"/>
          <w:szCs w:val="24"/>
        </w:rPr>
        <w:t xml:space="preserve"> </w:t>
      </w:r>
      <w:r w:rsidR="00EE1406" w:rsidRPr="00086FEE">
        <w:rPr>
          <w:rFonts w:cs="Arial"/>
          <w:color w:val="000000"/>
          <w:sz w:val="24"/>
          <w:szCs w:val="24"/>
        </w:rPr>
        <w:t>This includes:</w:t>
      </w:r>
    </w:p>
    <w:p w14:paraId="74C3218F" w14:textId="1881F157" w:rsidR="005C5F2D" w:rsidRPr="00086FEE" w:rsidRDefault="005C5F2D" w:rsidP="00975121">
      <w:pPr>
        <w:pStyle w:val="NormalWeb"/>
        <w:numPr>
          <w:ilvl w:val="0"/>
          <w:numId w:val="2"/>
        </w:numPr>
        <w:spacing w:before="120" w:beforeAutospacing="0" w:after="0" w:afterAutospacing="0" w:line="276" w:lineRule="auto"/>
        <w:ind w:left="851" w:right="61" w:hanging="425"/>
        <w:rPr>
          <w:rFonts w:ascii="Arial" w:hAnsi="Arial" w:cs="Arial"/>
          <w:color w:val="000000"/>
          <w:sz w:val="24"/>
          <w:szCs w:val="24"/>
        </w:rPr>
      </w:pPr>
      <w:r w:rsidRPr="00086FEE">
        <w:rPr>
          <w:rFonts w:ascii="Arial" w:hAnsi="Arial" w:cs="Arial"/>
          <w:color w:val="000000"/>
          <w:sz w:val="24"/>
          <w:szCs w:val="24"/>
        </w:rPr>
        <w:t xml:space="preserve">protecting, </w:t>
      </w:r>
      <w:proofErr w:type="gramStart"/>
      <w:r w:rsidRPr="00086FEE">
        <w:rPr>
          <w:rFonts w:ascii="Arial" w:hAnsi="Arial" w:cs="Arial"/>
          <w:color w:val="000000"/>
          <w:sz w:val="24"/>
          <w:szCs w:val="24"/>
        </w:rPr>
        <w:t>promoting</w:t>
      </w:r>
      <w:proofErr w:type="gramEnd"/>
      <w:r w:rsidRPr="00086FEE">
        <w:rPr>
          <w:rFonts w:ascii="Arial" w:hAnsi="Arial" w:cs="Arial"/>
          <w:color w:val="000000"/>
          <w:sz w:val="24"/>
          <w:szCs w:val="24"/>
        </w:rPr>
        <w:t xml:space="preserve"> and maintaining the health, safety and well-being of the public</w:t>
      </w:r>
    </w:p>
    <w:p w14:paraId="7CEB68FA" w14:textId="3FF5C71C" w:rsidR="005C5F2D" w:rsidRPr="00086FEE" w:rsidRDefault="005C5F2D" w:rsidP="00975121">
      <w:pPr>
        <w:pStyle w:val="NormalWeb"/>
        <w:numPr>
          <w:ilvl w:val="0"/>
          <w:numId w:val="2"/>
        </w:numPr>
        <w:spacing w:before="120" w:beforeAutospacing="0" w:after="0" w:afterAutospacing="0" w:line="276" w:lineRule="auto"/>
        <w:ind w:left="851" w:right="61" w:hanging="425"/>
        <w:rPr>
          <w:rFonts w:ascii="Arial" w:hAnsi="Arial" w:cs="Arial"/>
          <w:color w:val="000000"/>
          <w:sz w:val="24"/>
          <w:szCs w:val="24"/>
        </w:rPr>
      </w:pPr>
      <w:r w:rsidRPr="00086FEE">
        <w:rPr>
          <w:rFonts w:ascii="Arial" w:hAnsi="Arial" w:cs="Arial"/>
          <w:color w:val="000000"/>
          <w:sz w:val="24"/>
          <w:szCs w:val="24"/>
        </w:rPr>
        <w:t>promoting and maintaining public confidence in the profession of osteopathy</w:t>
      </w:r>
    </w:p>
    <w:p w14:paraId="6E272CBD" w14:textId="0DF9DD86" w:rsidR="005C5F2D" w:rsidRPr="00086FEE" w:rsidRDefault="005C5F2D" w:rsidP="00975121">
      <w:pPr>
        <w:pStyle w:val="NormalWeb"/>
        <w:numPr>
          <w:ilvl w:val="0"/>
          <w:numId w:val="2"/>
        </w:numPr>
        <w:spacing w:before="120" w:beforeAutospacing="0" w:after="120" w:afterAutospacing="0" w:line="276" w:lineRule="auto"/>
        <w:ind w:left="851" w:right="61" w:hanging="425"/>
        <w:rPr>
          <w:rFonts w:ascii="Arial" w:hAnsi="Arial" w:cs="Arial"/>
          <w:color w:val="000000"/>
          <w:sz w:val="24"/>
          <w:szCs w:val="24"/>
        </w:rPr>
      </w:pPr>
      <w:r w:rsidRPr="00086FEE">
        <w:rPr>
          <w:rFonts w:ascii="Arial" w:hAnsi="Arial" w:cs="Arial"/>
          <w:color w:val="000000"/>
          <w:sz w:val="24"/>
          <w:szCs w:val="24"/>
        </w:rPr>
        <w:t xml:space="preserve">promoting and maintaining proper professional standards and conduct for </w:t>
      </w:r>
      <w:proofErr w:type="gramStart"/>
      <w:r w:rsidRPr="00086FEE">
        <w:rPr>
          <w:rFonts w:ascii="Arial" w:hAnsi="Arial" w:cs="Arial"/>
          <w:color w:val="000000"/>
          <w:sz w:val="24"/>
          <w:szCs w:val="24"/>
        </w:rPr>
        <w:t>osteopaths</w:t>
      </w:r>
      <w:proofErr w:type="gramEnd"/>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AE4F55" w:rsidRPr="007D7F94" w14:paraId="2ECEECED" w14:textId="77777777" w:rsidTr="00577F7F">
        <w:trPr>
          <w:trHeight w:val="407"/>
        </w:trPr>
        <w:tc>
          <w:tcPr>
            <w:tcW w:w="709" w:type="dxa"/>
            <w:tcBorders>
              <w:top w:val="nil"/>
              <w:left w:val="nil"/>
              <w:bottom w:val="nil"/>
            </w:tcBorders>
            <w:vAlign w:val="center"/>
          </w:tcPr>
          <w:p w14:paraId="5B49F795" w14:textId="77777777" w:rsidR="00AE4F55" w:rsidRPr="00086FEE" w:rsidRDefault="00AE4F55" w:rsidP="00C6474C">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3FAC0045" w14:textId="77777777" w:rsidR="00AE4F55" w:rsidRPr="00086FEE" w:rsidRDefault="00AE4F55" w:rsidP="00C6474C">
            <w:pPr>
              <w:spacing w:line="276" w:lineRule="auto"/>
              <w:rPr>
                <w:rFonts w:cs="Arial"/>
                <w:szCs w:val="24"/>
                <w:lang w:val="en-GB"/>
              </w:rPr>
            </w:pPr>
          </w:p>
        </w:tc>
        <w:tc>
          <w:tcPr>
            <w:tcW w:w="454" w:type="dxa"/>
            <w:tcBorders>
              <w:top w:val="nil"/>
              <w:bottom w:val="nil"/>
              <w:right w:val="nil"/>
            </w:tcBorders>
            <w:vAlign w:val="center"/>
          </w:tcPr>
          <w:p w14:paraId="44933B8C" w14:textId="77777777" w:rsidR="00AE4F55" w:rsidRPr="00086FEE" w:rsidRDefault="00AE4F55" w:rsidP="00C6474C">
            <w:pPr>
              <w:spacing w:line="276" w:lineRule="auto"/>
              <w:rPr>
                <w:rFonts w:cs="Arial"/>
                <w:szCs w:val="24"/>
                <w:lang w:val="en-GB"/>
              </w:rPr>
            </w:pPr>
          </w:p>
        </w:tc>
        <w:tc>
          <w:tcPr>
            <w:tcW w:w="709" w:type="dxa"/>
            <w:tcBorders>
              <w:top w:val="nil"/>
              <w:left w:val="nil"/>
              <w:bottom w:val="nil"/>
            </w:tcBorders>
            <w:vAlign w:val="center"/>
          </w:tcPr>
          <w:p w14:paraId="5F603396" w14:textId="77777777" w:rsidR="00AE4F55" w:rsidRPr="00086FEE" w:rsidRDefault="00AE4F55" w:rsidP="00C6474C">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08A7F782" w14:textId="77777777" w:rsidR="00AE4F55" w:rsidRPr="00086FEE" w:rsidRDefault="00AE4F55" w:rsidP="00C6474C">
            <w:pPr>
              <w:spacing w:line="276" w:lineRule="auto"/>
              <w:rPr>
                <w:rFonts w:cs="Arial"/>
                <w:szCs w:val="24"/>
                <w:lang w:val="en-GB"/>
              </w:rPr>
            </w:pPr>
          </w:p>
        </w:tc>
      </w:tr>
    </w:tbl>
    <w:p w14:paraId="6CD67073" w14:textId="098F4B2D" w:rsidR="0076176E" w:rsidRPr="00086FEE" w:rsidDel="0076176E" w:rsidRDefault="0076176E" w:rsidP="0032610B">
      <w:pPr>
        <w:pStyle w:val="xmsonormal"/>
        <w:spacing w:before="120" w:after="120" w:line="276" w:lineRule="auto"/>
        <w:ind w:left="426"/>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76176E" w:rsidRPr="007D7F94" w14:paraId="4E7E510E" w14:textId="77777777" w:rsidTr="52973C5D">
        <w:tc>
          <w:tcPr>
            <w:tcW w:w="8929" w:type="dxa"/>
          </w:tcPr>
          <w:p w14:paraId="461D9805" w14:textId="77777777" w:rsidR="0076176E" w:rsidRPr="00086FEE" w:rsidRDefault="0076176E" w:rsidP="007079FD">
            <w:pPr>
              <w:spacing w:line="276" w:lineRule="auto"/>
              <w:rPr>
                <w:rFonts w:cs="Arial"/>
                <w:szCs w:val="24"/>
                <w:lang w:val="en-GB"/>
              </w:rPr>
            </w:pPr>
          </w:p>
          <w:p w14:paraId="785DC06B" w14:textId="77777777" w:rsidR="0076176E" w:rsidRPr="00086FEE" w:rsidRDefault="0076176E" w:rsidP="007079FD">
            <w:pPr>
              <w:spacing w:line="276" w:lineRule="auto"/>
              <w:rPr>
                <w:rFonts w:cs="Arial"/>
                <w:szCs w:val="24"/>
                <w:lang w:val="en-GB"/>
              </w:rPr>
            </w:pPr>
          </w:p>
          <w:p w14:paraId="32B5853F" w14:textId="77777777" w:rsidR="0076176E" w:rsidRPr="00086FEE" w:rsidRDefault="0076176E" w:rsidP="007079FD">
            <w:pPr>
              <w:spacing w:line="276" w:lineRule="auto"/>
              <w:rPr>
                <w:rFonts w:cs="Arial"/>
                <w:szCs w:val="24"/>
                <w:lang w:val="en-GB"/>
              </w:rPr>
            </w:pPr>
          </w:p>
          <w:p w14:paraId="78C591FB" w14:textId="77777777" w:rsidR="0076176E" w:rsidRPr="00086FEE" w:rsidRDefault="0076176E" w:rsidP="007079FD">
            <w:pPr>
              <w:spacing w:line="276" w:lineRule="auto"/>
              <w:rPr>
                <w:rFonts w:cs="Arial"/>
                <w:szCs w:val="24"/>
                <w:lang w:val="en-GB"/>
              </w:rPr>
            </w:pPr>
          </w:p>
        </w:tc>
      </w:tr>
    </w:tbl>
    <w:bookmarkEnd w:id="5"/>
    <w:p w14:paraId="35B25974" w14:textId="286FD143" w:rsidR="3237EE7B" w:rsidRDefault="3237EE7B" w:rsidP="00975121">
      <w:pPr>
        <w:pStyle w:val="ListParagraph"/>
        <w:numPr>
          <w:ilvl w:val="0"/>
          <w:numId w:val="1"/>
        </w:numPr>
        <w:spacing w:before="240" w:after="120" w:line="276" w:lineRule="auto"/>
        <w:rPr>
          <w:rFonts w:cs="Arial"/>
          <w:sz w:val="24"/>
          <w:szCs w:val="24"/>
        </w:rPr>
      </w:pPr>
      <w:r w:rsidRPr="003A7FF8">
        <w:rPr>
          <w:rFonts w:cs="Arial"/>
          <w:sz w:val="24"/>
          <w:szCs w:val="24"/>
        </w:rPr>
        <w:t>Do you feel th</w:t>
      </w:r>
      <w:r w:rsidR="00AD0842">
        <w:rPr>
          <w:rFonts w:cs="Arial"/>
          <w:sz w:val="24"/>
          <w:szCs w:val="24"/>
        </w:rPr>
        <w:t>at by combining the two</w:t>
      </w:r>
      <w:r w:rsidRPr="003A7FF8">
        <w:rPr>
          <w:rFonts w:cs="Arial"/>
          <w:sz w:val="24"/>
          <w:szCs w:val="24"/>
        </w:rPr>
        <w:t xml:space="preserve"> separate guides </w:t>
      </w:r>
      <w:r w:rsidR="008D0B8F">
        <w:rPr>
          <w:rFonts w:cs="Arial"/>
          <w:sz w:val="24"/>
          <w:szCs w:val="24"/>
        </w:rPr>
        <w:t>we are</w:t>
      </w:r>
      <w:r w:rsidRPr="003A7FF8">
        <w:rPr>
          <w:rFonts w:cs="Arial"/>
          <w:sz w:val="24"/>
          <w:szCs w:val="24"/>
        </w:rPr>
        <w:t xml:space="preserve"> adequately address</w:t>
      </w:r>
      <w:r w:rsidR="008D0B8F">
        <w:rPr>
          <w:rFonts w:cs="Arial"/>
          <w:sz w:val="24"/>
          <w:szCs w:val="24"/>
        </w:rPr>
        <w:t>ing</w:t>
      </w:r>
      <w:r w:rsidRPr="003A7FF8">
        <w:rPr>
          <w:rFonts w:cs="Arial"/>
          <w:sz w:val="24"/>
          <w:szCs w:val="24"/>
        </w:rPr>
        <w:t xml:space="preserve"> the needs and concerns of both students and education </w:t>
      </w:r>
      <w:r w:rsidR="00AD0842">
        <w:rPr>
          <w:rFonts w:cs="Arial"/>
          <w:sz w:val="24"/>
          <w:szCs w:val="24"/>
        </w:rPr>
        <w:t>providers</w:t>
      </w:r>
      <w:r w:rsidRPr="003A7FF8">
        <w:rPr>
          <w:rFonts w:cs="Arial"/>
          <w:sz w:val="24"/>
          <w:szCs w:val="24"/>
        </w:rPr>
        <w:t>?</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43435" w:rsidRPr="007D7F94" w14:paraId="12B2E6B3" w14:textId="77777777" w:rsidTr="00843435">
        <w:trPr>
          <w:trHeight w:val="407"/>
        </w:trPr>
        <w:tc>
          <w:tcPr>
            <w:tcW w:w="709" w:type="dxa"/>
            <w:tcBorders>
              <w:top w:val="nil"/>
              <w:left w:val="nil"/>
              <w:bottom w:val="nil"/>
            </w:tcBorders>
            <w:vAlign w:val="center"/>
          </w:tcPr>
          <w:p w14:paraId="116E17AD" w14:textId="77777777" w:rsidR="00843435" w:rsidRPr="00086FEE" w:rsidRDefault="00843435" w:rsidP="00843435">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478EFE9F" w14:textId="77777777" w:rsidR="00843435" w:rsidRPr="00086FEE" w:rsidRDefault="00843435" w:rsidP="00843435">
            <w:pPr>
              <w:spacing w:line="276" w:lineRule="auto"/>
              <w:rPr>
                <w:rFonts w:cs="Arial"/>
                <w:szCs w:val="24"/>
                <w:lang w:val="en-GB"/>
              </w:rPr>
            </w:pPr>
          </w:p>
        </w:tc>
        <w:tc>
          <w:tcPr>
            <w:tcW w:w="454" w:type="dxa"/>
            <w:tcBorders>
              <w:top w:val="nil"/>
              <w:bottom w:val="nil"/>
              <w:right w:val="nil"/>
            </w:tcBorders>
            <w:vAlign w:val="center"/>
          </w:tcPr>
          <w:p w14:paraId="53CAEB22" w14:textId="77777777" w:rsidR="00843435" w:rsidRPr="00086FEE" w:rsidRDefault="00843435" w:rsidP="00843435">
            <w:pPr>
              <w:spacing w:line="276" w:lineRule="auto"/>
              <w:rPr>
                <w:rFonts w:cs="Arial"/>
                <w:szCs w:val="24"/>
                <w:lang w:val="en-GB"/>
              </w:rPr>
            </w:pPr>
          </w:p>
        </w:tc>
        <w:tc>
          <w:tcPr>
            <w:tcW w:w="709" w:type="dxa"/>
            <w:tcBorders>
              <w:top w:val="nil"/>
              <w:left w:val="nil"/>
              <w:bottom w:val="nil"/>
            </w:tcBorders>
            <w:vAlign w:val="center"/>
          </w:tcPr>
          <w:p w14:paraId="2AAB5B3C" w14:textId="77777777" w:rsidR="00843435" w:rsidRPr="00086FEE" w:rsidRDefault="00843435" w:rsidP="0084343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0AD7C526" w14:textId="77777777" w:rsidR="00843435" w:rsidRPr="00086FEE" w:rsidRDefault="00843435" w:rsidP="00843435">
            <w:pPr>
              <w:spacing w:line="276" w:lineRule="auto"/>
              <w:rPr>
                <w:rFonts w:cs="Arial"/>
                <w:szCs w:val="24"/>
                <w:lang w:val="en-GB"/>
              </w:rPr>
            </w:pPr>
          </w:p>
        </w:tc>
      </w:tr>
    </w:tbl>
    <w:p w14:paraId="2537AB7F" w14:textId="77777777" w:rsidR="00C02610" w:rsidRPr="00086FEE" w:rsidDel="0076176E" w:rsidRDefault="00C02610" w:rsidP="00C02610">
      <w:pPr>
        <w:pStyle w:val="xmsonormal"/>
        <w:spacing w:before="120" w:after="120" w:line="276" w:lineRule="auto"/>
        <w:ind w:left="426"/>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C02610" w:rsidRPr="007D7F94" w14:paraId="48FCAED3" w14:textId="77777777" w:rsidTr="0088752B">
        <w:tc>
          <w:tcPr>
            <w:tcW w:w="8929" w:type="dxa"/>
          </w:tcPr>
          <w:p w14:paraId="63BADB36" w14:textId="77777777" w:rsidR="00C02610" w:rsidRPr="00086FEE" w:rsidRDefault="00C02610" w:rsidP="0088752B">
            <w:pPr>
              <w:spacing w:line="276" w:lineRule="auto"/>
              <w:rPr>
                <w:rFonts w:cs="Arial"/>
                <w:szCs w:val="24"/>
                <w:lang w:val="en-GB"/>
              </w:rPr>
            </w:pPr>
          </w:p>
          <w:p w14:paraId="127889AD" w14:textId="77777777" w:rsidR="00C02610" w:rsidRPr="00086FEE" w:rsidRDefault="00C02610" w:rsidP="0088752B">
            <w:pPr>
              <w:spacing w:line="276" w:lineRule="auto"/>
              <w:rPr>
                <w:rFonts w:cs="Arial"/>
                <w:szCs w:val="24"/>
                <w:lang w:val="en-GB"/>
              </w:rPr>
            </w:pPr>
          </w:p>
          <w:p w14:paraId="35466A45" w14:textId="77777777" w:rsidR="00C02610" w:rsidRPr="00086FEE" w:rsidRDefault="00C02610" w:rsidP="0088752B">
            <w:pPr>
              <w:spacing w:line="276" w:lineRule="auto"/>
              <w:rPr>
                <w:rFonts w:cs="Arial"/>
                <w:szCs w:val="24"/>
                <w:lang w:val="en-GB"/>
              </w:rPr>
            </w:pPr>
          </w:p>
          <w:p w14:paraId="6967AA49" w14:textId="77777777" w:rsidR="00C02610" w:rsidRPr="00086FEE" w:rsidRDefault="00C02610" w:rsidP="0088752B">
            <w:pPr>
              <w:spacing w:line="276" w:lineRule="auto"/>
              <w:rPr>
                <w:rFonts w:cs="Arial"/>
                <w:szCs w:val="24"/>
                <w:lang w:val="en-GB"/>
              </w:rPr>
            </w:pPr>
          </w:p>
        </w:tc>
      </w:tr>
    </w:tbl>
    <w:p w14:paraId="1E65F5A6" w14:textId="689769CC" w:rsidR="00F37309" w:rsidRDefault="00F37309" w:rsidP="00CA45C9">
      <w:pPr>
        <w:pStyle w:val="ListParagraph"/>
        <w:numPr>
          <w:ilvl w:val="0"/>
          <w:numId w:val="1"/>
        </w:numPr>
        <w:spacing w:before="240" w:after="120" w:line="276" w:lineRule="auto"/>
        <w:rPr>
          <w:rFonts w:cs="Arial"/>
          <w:sz w:val="24"/>
          <w:szCs w:val="24"/>
        </w:rPr>
      </w:pPr>
      <w:r w:rsidRPr="003A7FF8">
        <w:rPr>
          <w:rFonts w:cs="Arial"/>
          <w:sz w:val="24"/>
          <w:szCs w:val="24"/>
        </w:rPr>
        <w:t>Is the language clear and easy to understand?</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43435" w:rsidRPr="007D7F94" w14:paraId="383F6F9F" w14:textId="77777777" w:rsidTr="00843435">
        <w:trPr>
          <w:trHeight w:val="407"/>
        </w:trPr>
        <w:tc>
          <w:tcPr>
            <w:tcW w:w="709" w:type="dxa"/>
            <w:tcBorders>
              <w:top w:val="nil"/>
              <w:left w:val="nil"/>
              <w:bottom w:val="nil"/>
            </w:tcBorders>
            <w:vAlign w:val="center"/>
          </w:tcPr>
          <w:p w14:paraId="34CB8778" w14:textId="77777777" w:rsidR="00843435" w:rsidRPr="00086FEE" w:rsidRDefault="00843435" w:rsidP="00843435">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7F18DB42" w14:textId="77777777" w:rsidR="00843435" w:rsidRPr="00086FEE" w:rsidRDefault="00843435" w:rsidP="00843435">
            <w:pPr>
              <w:spacing w:line="276" w:lineRule="auto"/>
              <w:rPr>
                <w:rFonts w:cs="Arial"/>
                <w:szCs w:val="24"/>
                <w:lang w:val="en-GB"/>
              </w:rPr>
            </w:pPr>
          </w:p>
        </w:tc>
        <w:tc>
          <w:tcPr>
            <w:tcW w:w="454" w:type="dxa"/>
            <w:tcBorders>
              <w:top w:val="nil"/>
              <w:bottom w:val="nil"/>
              <w:right w:val="nil"/>
            </w:tcBorders>
            <w:vAlign w:val="center"/>
          </w:tcPr>
          <w:p w14:paraId="77A07CEB" w14:textId="77777777" w:rsidR="00843435" w:rsidRPr="00086FEE" w:rsidRDefault="00843435" w:rsidP="00843435">
            <w:pPr>
              <w:spacing w:line="276" w:lineRule="auto"/>
              <w:rPr>
                <w:rFonts w:cs="Arial"/>
                <w:szCs w:val="24"/>
                <w:lang w:val="en-GB"/>
              </w:rPr>
            </w:pPr>
          </w:p>
        </w:tc>
        <w:tc>
          <w:tcPr>
            <w:tcW w:w="709" w:type="dxa"/>
            <w:tcBorders>
              <w:top w:val="nil"/>
              <w:left w:val="nil"/>
              <w:bottom w:val="nil"/>
            </w:tcBorders>
            <w:vAlign w:val="center"/>
          </w:tcPr>
          <w:p w14:paraId="62E52CA5" w14:textId="77777777" w:rsidR="00843435" w:rsidRPr="00086FEE" w:rsidRDefault="00843435" w:rsidP="0084343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0CEE97BA" w14:textId="77777777" w:rsidR="00843435" w:rsidRPr="00086FEE" w:rsidRDefault="00843435" w:rsidP="00843435">
            <w:pPr>
              <w:spacing w:line="276" w:lineRule="auto"/>
              <w:rPr>
                <w:rFonts w:cs="Arial"/>
                <w:szCs w:val="24"/>
                <w:lang w:val="en-GB"/>
              </w:rPr>
            </w:pPr>
          </w:p>
        </w:tc>
      </w:tr>
    </w:tbl>
    <w:p w14:paraId="78B5B634" w14:textId="2D824AF0" w:rsidR="00F37309" w:rsidRPr="003A7FF8" w:rsidDel="0076176E" w:rsidRDefault="00F37309" w:rsidP="00F37309">
      <w:pPr>
        <w:pStyle w:val="xmsonormal"/>
        <w:spacing w:before="120" w:after="120" w:line="276" w:lineRule="auto"/>
        <w:ind w:left="360"/>
        <w:rPr>
          <w:rFonts w:ascii="Arial" w:hAnsi="Arial" w:cs="Arial"/>
          <w:color w:val="000000"/>
          <w:sz w:val="24"/>
          <w:szCs w:val="24"/>
        </w:rPr>
      </w:pPr>
      <w:r w:rsidRPr="003A7FF8">
        <w:rPr>
          <w:rFonts w:ascii="Arial" w:hAnsi="Arial" w:cs="Arial"/>
          <w:color w:val="000000"/>
          <w:sz w:val="24"/>
          <w:szCs w:val="24"/>
        </w:rPr>
        <w:t xml:space="preserve">Please provide additional comments </w:t>
      </w:r>
      <w:r w:rsidR="008D0B8F">
        <w:rPr>
          <w:rFonts w:ascii="Arial" w:hAnsi="Arial" w:cs="Arial"/>
          <w:color w:val="000000"/>
          <w:sz w:val="24"/>
          <w:szCs w:val="24"/>
        </w:rPr>
        <w:t xml:space="preserve">or suggestions for improvements </w:t>
      </w:r>
      <w:r w:rsidRPr="003A7FF8">
        <w:rPr>
          <w:rFonts w:ascii="Arial" w:hAnsi="Arial" w:cs="Arial"/>
          <w:color w:val="000000"/>
          <w:sz w:val="24"/>
          <w:szCs w:val="24"/>
        </w:rPr>
        <w:t>below</w:t>
      </w:r>
    </w:p>
    <w:tbl>
      <w:tblPr>
        <w:tblStyle w:val="TableGrid"/>
        <w:tblW w:w="0" w:type="auto"/>
        <w:tblInd w:w="421" w:type="dxa"/>
        <w:tblLook w:val="04A0" w:firstRow="1" w:lastRow="0" w:firstColumn="1" w:lastColumn="0" w:noHBand="0" w:noVBand="1"/>
      </w:tblPr>
      <w:tblGrid>
        <w:gridCol w:w="8929"/>
      </w:tblGrid>
      <w:tr w:rsidR="00F37309" w:rsidRPr="007D7F94" w14:paraId="3F064CD9" w14:textId="77777777" w:rsidTr="0088752B">
        <w:tc>
          <w:tcPr>
            <w:tcW w:w="8929" w:type="dxa"/>
          </w:tcPr>
          <w:p w14:paraId="6E1BDAEE" w14:textId="77777777" w:rsidR="00F37309" w:rsidRPr="00086FEE" w:rsidRDefault="00F37309" w:rsidP="0088752B">
            <w:pPr>
              <w:spacing w:line="276" w:lineRule="auto"/>
              <w:rPr>
                <w:rFonts w:cs="Arial"/>
                <w:szCs w:val="24"/>
                <w:lang w:val="en-GB"/>
              </w:rPr>
            </w:pPr>
          </w:p>
          <w:p w14:paraId="3DAAC7FC" w14:textId="77777777" w:rsidR="00F37309" w:rsidRPr="00086FEE" w:rsidRDefault="00F37309" w:rsidP="0088752B">
            <w:pPr>
              <w:spacing w:line="276" w:lineRule="auto"/>
              <w:rPr>
                <w:rFonts w:cs="Arial"/>
                <w:szCs w:val="24"/>
                <w:lang w:val="en-GB"/>
              </w:rPr>
            </w:pPr>
          </w:p>
          <w:p w14:paraId="5BC6DB32" w14:textId="77777777" w:rsidR="00F37309" w:rsidRPr="00086FEE" w:rsidRDefault="00F37309" w:rsidP="0088752B">
            <w:pPr>
              <w:spacing w:line="276" w:lineRule="auto"/>
              <w:rPr>
                <w:rFonts w:cs="Arial"/>
                <w:szCs w:val="24"/>
                <w:lang w:val="en-GB"/>
              </w:rPr>
            </w:pPr>
          </w:p>
          <w:p w14:paraId="76D40665" w14:textId="77777777" w:rsidR="00F37309" w:rsidRPr="00086FEE" w:rsidRDefault="00F37309" w:rsidP="0088752B">
            <w:pPr>
              <w:spacing w:line="276" w:lineRule="auto"/>
              <w:rPr>
                <w:rFonts w:cs="Arial"/>
                <w:szCs w:val="24"/>
                <w:lang w:val="en-GB"/>
              </w:rPr>
            </w:pPr>
          </w:p>
        </w:tc>
      </w:tr>
    </w:tbl>
    <w:p w14:paraId="7A128655" w14:textId="6C457932" w:rsidR="00F37309" w:rsidRDefault="00746E1F" w:rsidP="00F263EA">
      <w:pPr>
        <w:pStyle w:val="ListParagraph"/>
        <w:numPr>
          <w:ilvl w:val="0"/>
          <w:numId w:val="1"/>
        </w:numPr>
        <w:spacing w:before="240" w:after="120" w:line="276" w:lineRule="auto"/>
        <w:rPr>
          <w:rFonts w:cs="Arial"/>
          <w:sz w:val="24"/>
          <w:szCs w:val="24"/>
        </w:rPr>
      </w:pPr>
      <w:r w:rsidRPr="003A7FF8">
        <w:rPr>
          <w:rFonts w:cs="Arial"/>
          <w:sz w:val="24"/>
          <w:szCs w:val="24"/>
        </w:rPr>
        <w:lastRenderedPageBreak/>
        <w:t>Does the guidance adequately address ethical considerations in relation to fit</w:t>
      </w:r>
      <w:r w:rsidR="000F4358" w:rsidRPr="003A7FF8">
        <w:rPr>
          <w:rFonts w:cs="Arial"/>
          <w:sz w:val="24"/>
          <w:szCs w:val="24"/>
        </w:rPr>
        <w:t>ness to practice issues?</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43435" w:rsidRPr="007D7F94" w14:paraId="5C9278BB" w14:textId="77777777" w:rsidTr="00843435">
        <w:trPr>
          <w:trHeight w:val="407"/>
        </w:trPr>
        <w:tc>
          <w:tcPr>
            <w:tcW w:w="709" w:type="dxa"/>
            <w:tcBorders>
              <w:top w:val="nil"/>
              <w:left w:val="nil"/>
              <w:bottom w:val="nil"/>
            </w:tcBorders>
            <w:vAlign w:val="center"/>
          </w:tcPr>
          <w:p w14:paraId="29FDF6EF" w14:textId="77777777" w:rsidR="00843435" w:rsidRPr="00086FEE" w:rsidRDefault="00843435" w:rsidP="00843435">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0EF6EB12" w14:textId="77777777" w:rsidR="00843435" w:rsidRPr="00086FEE" w:rsidRDefault="00843435" w:rsidP="00843435">
            <w:pPr>
              <w:spacing w:line="276" w:lineRule="auto"/>
              <w:rPr>
                <w:rFonts w:cs="Arial"/>
                <w:szCs w:val="24"/>
                <w:lang w:val="en-GB"/>
              </w:rPr>
            </w:pPr>
          </w:p>
        </w:tc>
        <w:tc>
          <w:tcPr>
            <w:tcW w:w="454" w:type="dxa"/>
            <w:tcBorders>
              <w:top w:val="nil"/>
              <w:bottom w:val="nil"/>
              <w:right w:val="nil"/>
            </w:tcBorders>
            <w:vAlign w:val="center"/>
          </w:tcPr>
          <w:p w14:paraId="31A4C684" w14:textId="77777777" w:rsidR="00843435" w:rsidRPr="00086FEE" w:rsidRDefault="00843435" w:rsidP="00843435">
            <w:pPr>
              <w:spacing w:line="276" w:lineRule="auto"/>
              <w:rPr>
                <w:rFonts w:cs="Arial"/>
                <w:szCs w:val="24"/>
                <w:lang w:val="en-GB"/>
              </w:rPr>
            </w:pPr>
          </w:p>
        </w:tc>
        <w:tc>
          <w:tcPr>
            <w:tcW w:w="709" w:type="dxa"/>
            <w:tcBorders>
              <w:top w:val="nil"/>
              <w:left w:val="nil"/>
              <w:bottom w:val="nil"/>
            </w:tcBorders>
            <w:vAlign w:val="center"/>
          </w:tcPr>
          <w:p w14:paraId="1960798B" w14:textId="77777777" w:rsidR="00843435" w:rsidRPr="00086FEE" w:rsidRDefault="00843435" w:rsidP="0084343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252376D4" w14:textId="77777777" w:rsidR="00843435" w:rsidRPr="00086FEE" w:rsidRDefault="00843435" w:rsidP="00843435">
            <w:pPr>
              <w:spacing w:line="276" w:lineRule="auto"/>
              <w:rPr>
                <w:rFonts w:cs="Arial"/>
                <w:szCs w:val="24"/>
                <w:lang w:val="en-GB"/>
              </w:rPr>
            </w:pPr>
          </w:p>
        </w:tc>
      </w:tr>
    </w:tbl>
    <w:p w14:paraId="787F035B" w14:textId="58D615D5" w:rsidR="000F4358" w:rsidRPr="00086FEE" w:rsidDel="0076176E" w:rsidRDefault="000F4358" w:rsidP="000F4358">
      <w:pPr>
        <w:pStyle w:val="xmsonormal"/>
        <w:spacing w:before="120" w:after="120" w:line="276" w:lineRule="auto"/>
        <w:ind w:left="360"/>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0F4358" w:rsidRPr="007D7F94" w14:paraId="7AE9079D" w14:textId="77777777" w:rsidTr="0088752B">
        <w:tc>
          <w:tcPr>
            <w:tcW w:w="8929" w:type="dxa"/>
          </w:tcPr>
          <w:p w14:paraId="3BB0C26E" w14:textId="77777777" w:rsidR="000F4358" w:rsidRPr="00086FEE" w:rsidRDefault="000F4358" w:rsidP="0088752B">
            <w:pPr>
              <w:spacing w:line="276" w:lineRule="auto"/>
              <w:rPr>
                <w:rFonts w:cs="Arial"/>
                <w:szCs w:val="24"/>
                <w:lang w:val="en-GB"/>
              </w:rPr>
            </w:pPr>
          </w:p>
          <w:p w14:paraId="071FBFEB" w14:textId="77777777" w:rsidR="000F4358" w:rsidRPr="00086FEE" w:rsidRDefault="000F4358" w:rsidP="0088752B">
            <w:pPr>
              <w:spacing w:line="276" w:lineRule="auto"/>
              <w:rPr>
                <w:rFonts w:cs="Arial"/>
                <w:szCs w:val="24"/>
                <w:lang w:val="en-GB"/>
              </w:rPr>
            </w:pPr>
          </w:p>
          <w:p w14:paraId="6812588F" w14:textId="77777777" w:rsidR="000F4358" w:rsidRPr="00086FEE" w:rsidRDefault="000F4358" w:rsidP="0088752B">
            <w:pPr>
              <w:spacing w:line="276" w:lineRule="auto"/>
              <w:rPr>
                <w:rFonts w:cs="Arial"/>
                <w:szCs w:val="24"/>
                <w:lang w:val="en-GB"/>
              </w:rPr>
            </w:pPr>
          </w:p>
          <w:p w14:paraId="22DC5D03" w14:textId="77777777" w:rsidR="000F4358" w:rsidRPr="00086FEE" w:rsidRDefault="000F4358" w:rsidP="0088752B">
            <w:pPr>
              <w:spacing w:line="276" w:lineRule="auto"/>
              <w:rPr>
                <w:rFonts w:cs="Arial"/>
                <w:szCs w:val="24"/>
                <w:lang w:val="en-GB"/>
              </w:rPr>
            </w:pPr>
          </w:p>
        </w:tc>
      </w:tr>
    </w:tbl>
    <w:p w14:paraId="094F8C0C" w14:textId="317F51D9" w:rsidR="000F4358" w:rsidRDefault="0062761E" w:rsidP="00F263EA">
      <w:pPr>
        <w:pStyle w:val="ListParagraph"/>
        <w:numPr>
          <w:ilvl w:val="0"/>
          <w:numId w:val="1"/>
        </w:numPr>
        <w:spacing w:before="240" w:after="120" w:line="276" w:lineRule="auto"/>
        <w:rPr>
          <w:rFonts w:cs="Arial"/>
          <w:sz w:val="24"/>
          <w:szCs w:val="24"/>
        </w:rPr>
      </w:pPr>
      <w:r w:rsidRPr="003A7FF8">
        <w:rPr>
          <w:rFonts w:cs="Arial"/>
          <w:sz w:val="24"/>
          <w:szCs w:val="24"/>
        </w:rPr>
        <w:t xml:space="preserve">Are the communication and reporting processes </w:t>
      </w:r>
      <w:r w:rsidR="008D4A6E" w:rsidRPr="003A7FF8">
        <w:rPr>
          <w:rFonts w:cs="Arial"/>
          <w:sz w:val="24"/>
          <w:szCs w:val="24"/>
        </w:rPr>
        <w:t xml:space="preserve">between students, </w:t>
      </w:r>
      <w:r w:rsidR="00495846">
        <w:rPr>
          <w:rFonts w:cs="Arial"/>
          <w:sz w:val="24"/>
          <w:szCs w:val="24"/>
        </w:rPr>
        <w:t>education providers</w:t>
      </w:r>
      <w:r w:rsidR="008D4A6E" w:rsidRPr="003A7FF8">
        <w:rPr>
          <w:rFonts w:cs="Arial"/>
          <w:sz w:val="24"/>
          <w:szCs w:val="24"/>
        </w:rPr>
        <w:t xml:space="preserve"> and the GOsC clear?</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43435" w:rsidRPr="007D7F94" w14:paraId="3A5B9C2C" w14:textId="77777777" w:rsidTr="00843435">
        <w:trPr>
          <w:trHeight w:val="407"/>
        </w:trPr>
        <w:tc>
          <w:tcPr>
            <w:tcW w:w="709" w:type="dxa"/>
            <w:tcBorders>
              <w:top w:val="nil"/>
              <w:left w:val="nil"/>
              <w:bottom w:val="nil"/>
            </w:tcBorders>
            <w:vAlign w:val="center"/>
          </w:tcPr>
          <w:p w14:paraId="6B18D3AD" w14:textId="77777777" w:rsidR="00843435" w:rsidRPr="00086FEE" w:rsidRDefault="00843435" w:rsidP="00843435">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327D818B" w14:textId="77777777" w:rsidR="00843435" w:rsidRPr="00086FEE" w:rsidRDefault="00843435" w:rsidP="00843435">
            <w:pPr>
              <w:spacing w:line="276" w:lineRule="auto"/>
              <w:rPr>
                <w:rFonts w:cs="Arial"/>
                <w:szCs w:val="24"/>
                <w:lang w:val="en-GB"/>
              </w:rPr>
            </w:pPr>
          </w:p>
        </w:tc>
        <w:tc>
          <w:tcPr>
            <w:tcW w:w="454" w:type="dxa"/>
            <w:tcBorders>
              <w:top w:val="nil"/>
              <w:bottom w:val="nil"/>
              <w:right w:val="nil"/>
            </w:tcBorders>
            <w:vAlign w:val="center"/>
          </w:tcPr>
          <w:p w14:paraId="13DF8857" w14:textId="77777777" w:rsidR="00843435" w:rsidRPr="00086FEE" w:rsidRDefault="00843435" w:rsidP="00843435">
            <w:pPr>
              <w:spacing w:line="276" w:lineRule="auto"/>
              <w:rPr>
                <w:rFonts w:cs="Arial"/>
                <w:szCs w:val="24"/>
                <w:lang w:val="en-GB"/>
              </w:rPr>
            </w:pPr>
          </w:p>
        </w:tc>
        <w:tc>
          <w:tcPr>
            <w:tcW w:w="709" w:type="dxa"/>
            <w:tcBorders>
              <w:top w:val="nil"/>
              <w:left w:val="nil"/>
              <w:bottom w:val="nil"/>
            </w:tcBorders>
            <w:vAlign w:val="center"/>
          </w:tcPr>
          <w:p w14:paraId="017E3917" w14:textId="77777777" w:rsidR="00843435" w:rsidRPr="00086FEE" w:rsidRDefault="00843435" w:rsidP="0084343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6260E5C5" w14:textId="77777777" w:rsidR="00843435" w:rsidRPr="00086FEE" w:rsidRDefault="00843435" w:rsidP="00843435">
            <w:pPr>
              <w:spacing w:line="276" w:lineRule="auto"/>
              <w:rPr>
                <w:rFonts w:cs="Arial"/>
                <w:szCs w:val="24"/>
                <w:lang w:val="en-GB"/>
              </w:rPr>
            </w:pPr>
          </w:p>
        </w:tc>
      </w:tr>
    </w:tbl>
    <w:p w14:paraId="79E4551E" w14:textId="77777777" w:rsidR="008D4A6E" w:rsidRPr="00086FEE" w:rsidDel="0076176E" w:rsidRDefault="008D4A6E" w:rsidP="008D4A6E">
      <w:pPr>
        <w:pStyle w:val="xmsonormal"/>
        <w:spacing w:before="120" w:after="120" w:line="276" w:lineRule="auto"/>
        <w:ind w:left="360"/>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8D4A6E" w:rsidRPr="007D7F94" w14:paraId="6FFB8225" w14:textId="77777777" w:rsidTr="0088752B">
        <w:tc>
          <w:tcPr>
            <w:tcW w:w="8929" w:type="dxa"/>
          </w:tcPr>
          <w:p w14:paraId="47A262F3" w14:textId="77777777" w:rsidR="008D4A6E" w:rsidRPr="00086FEE" w:rsidRDefault="008D4A6E" w:rsidP="0088752B">
            <w:pPr>
              <w:spacing w:line="276" w:lineRule="auto"/>
              <w:rPr>
                <w:rFonts w:cs="Arial"/>
                <w:szCs w:val="24"/>
                <w:lang w:val="en-GB"/>
              </w:rPr>
            </w:pPr>
          </w:p>
          <w:p w14:paraId="3BBAD247" w14:textId="77777777" w:rsidR="008D4A6E" w:rsidRPr="00086FEE" w:rsidRDefault="008D4A6E" w:rsidP="0088752B">
            <w:pPr>
              <w:spacing w:line="276" w:lineRule="auto"/>
              <w:rPr>
                <w:rFonts w:cs="Arial"/>
                <w:szCs w:val="24"/>
                <w:lang w:val="en-GB"/>
              </w:rPr>
            </w:pPr>
          </w:p>
          <w:p w14:paraId="0921CB02" w14:textId="77777777" w:rsidR="008D4A6E" w:rsidRPr="00086FEE" w:rsidRDefault="008D4A6E" w:rsidP="0088752B">
            <w:pPr>
              <w:spacing w:line="276" w:lineRule="auto"/>
              <w:rPr>
                <w:rFonts w:cs="Arial"/>
                <w:szCs w:val="24"/>
                <w:lang w:val="en-GB"/>
              </w:rPr>
            </w:pPr>
          </w:p>
          <w:p w14:paraId="7075BDB3" w14:textId="77777777" w:rsidR="008D4A6E" w:rsidRPr="00086FEE" w:rsidRDefault="008D4A6E" w:rsidP="0088752B">
            <w:pPr>
              <w:spacing w:line="276" w:lineRule="auto"/>
              <w:rPr>
                <w:rFonts w:cs="Arial"/>
                <w:szCs w:val="24"/>
                <w:lang w:val="en-GB"/>
              </w:rPr>
            </w:pPr>
          </w:p>
        </w:tc>
      </w:tr>
    </w:tbl>
    <w:p w14:paraId="3D152237" w14:textId="2877EA4E" w:rsidR="00997B55" w:rsidRPr="00C04BF4" w:rsidRDefault="00997B55" w:rsidP="00F263EA">
      <w:pPr>
        <w:pStyle w:val="ListParagraph"/>
        <w:numPr>
          <w:ilvl w:val="0"/>
          <w:numId w:val="1"/>
        </w:numPr>
        <w:spacing w:before="240" w:after="120" w:line="276" w:lineRule="auto"/>
        <w:rPr>
          <w:rFonts w:cs="Arial"/>
          <w:sz w:val="24"/>
          <w:szCs w:val="24"/>
        </w:rPr>
      </w:pPr>
      <w:r w:rsidRPr="00C04BF4">
        <w:rPr>
          <w:rFonts w:cs="Arial"/>
          <w:sz w:val="24"/>
          <w:szCs w:val="24"/>
        </w:rPr>
        <w:t xml:space="preserve">Does this </w:t>
      </w:r>
      <w:r w:rsidR="00AD600C">
        <w:rPr>
          <w:rFonts w:cs="Arial"/>
          <w:sz w:val="24"/>
          <w:szCs w:val="24"/>
        </w:rPr>
        <w:t>gui</w:t>
      </w:r>
      <w:r w:rsidR="00CA5C29">
        <w:rPr>
          <w:rFonts w:cs="Arial"/>
          <w:sz w:val="24"/>
          <w:szCs w:val="24"/>
        </w:rPr>
        <w:t>dance</w:t>
      </w:r>
      <w:r w:rsidR="00363E10">
        <w:rPr>
          <w:rFonts w:cs="Arial"/>
          <w:sz w:val="24"/>
          <w:szCs w:val="24"/>
        </w:rPr>
        <w:t xml:space="preserve"> </w:t>
      </w:r>
      <w:r w:rsidRPr="00C04BF4">
        <w:rPr>
          <w:rFonts w:cs="Arial"/>
          <w:sz w:val="24"/>
          <w:szCs w:val="24"/>
        </w:rPr>
        <w:t>cause any adverse impact for people with specific protected characteristics?</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997B55" w:rsidRPr="007D7F94" w14:paraId="2492D8E9" w14:textId="77777777">
        <w:trPr>
          <w:trHeight w:val="407"/>
        </w:trPr>
        <w:tc>
          <w:tcPr>
            <w:tcW w:w="709" w:type="dxa"/>
            <w:tcBorders>
              <w:top w:val="nil"/>
              <w:left w:val="nil"/>
              <w:bottom w:val="nil"/>
            </w:tcBorders>
            <w:vAlign w:val="center"/>
          </w:tcPr>
          <w:p w14:paraId="43D5E360" w14:textId="77777777" w:rsidR="00997B55" w:rsidRPr="00086FEE" w:rsidRDefault="00997B55">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7F80B00A" w14:textId="77777777" w:rsidR="00997B55" w:rsidRPr="00086FEE" w:rsidRDefault="00997B55">
            <w:pPr>
              <w:spacing w:line="276" w:lineRule="auto"/>
              <w:rPr>
                <w:rFonts w:cs="Arial"/>
                <w:szCs w:val="24"/>
                <w:lang w:val="en-GB"/>
              </w:rPr>
            </w:pPr>
          </w:p>
        </w:tc>
        <w:tc>
          <w:tcPr>
            <w:tcW w:w="454" w:type="dxa"/>
            <w:tcBorders>
              <w:top w:val="nil"/>
              <w:bottom w:val="nil"/>
              <w:right w:val="nil"/>
            </w:tcBorders>
            <w:vAlign w:val="center"/>
          </w:tcPr>
          <w:p w14:paraId="06EE6B7E" w14:textId="77777777" w:rsidR="00997B55" w:rsidRPr="00086FEE" w:rsidRDefault="00997B55">
            <w:pPr>
              <w:spacing w:line="276" w:lineRule="auto"/>
              <w:rPr>
                <w:rFonts w:cs="Arial"/>
                <w:szCs w:val="24"/>
                <w:lang w:val="en-GB"/>
              </w:rPr>
            </w:pPr>
          </w:p>
        </w:tc>
        <w:tc>
          <w:tcPr>
            <w:tcW w:w="709" w:type="dxa"/>
            <w:tcBorders>
              <w:top w:val="nil"/>
              <w:left w:val="nil"/>
              <w:bottom w:val="nil"/>
            </w:tcBorders>
            <w:vAlign w:val="center"/>
          </w:tcPr>
          <w:p w14:paraId="039E7DFE" w14:textId="77777777" w:rsidR="00997B55" w:rsidRPr="00086FEE" w:rsidRDefault="00997B5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72543C1B" w14:textId="77777777" w:rsidR="00997B55" w:rsidRPr="00086FEE" w:rsidRDefault="00997B55">
            <w:pPr>
              <w:spacing w:line="276" w:lineRule="auto"/>
              <w:rPr>
                <w:rFonts w:cs="Arial"/>
                <w:szCs w:val="24"/>
                <w:lang w:val="en-GB"/>
              </w:rPr>
            </w:pPr>
          </w:p>
        </w:tc>
      </w:tr>
    </w:tbl>
    <w:p w14:paraId="5B2734C9" w14:textId="77777777" w:rsidR="00997B55" w:rsidRPr="00086FEE" w:rsidDel="0076176E" w:rsidRDefault="00997B55" w:rsidP="00997B55">
      <w:pPr>
        <w:pStyle w:val="xmsonormal"/>
        <w:spacing w:before="120" w:after="120" w:line="276" w:lineRule="auto"/>
        <w:ind w:left="360"/>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997B55" w:rsidRPr="007D7F94" w14:paraId="26F5ADE3" w14:textId="77777777">
        <w:tc>
          <w:tcPr>
            <w:tcW w:w="8929" w:type="dxa"/>
          </w:tcPr>
          <w:p w14:paraId="0A20F7FC" w14:textId="77777777" w:rsidR="00997B55" w:rsidRPr="00086FEE" w:rsidRDefault="00997B55">
            <w:pPr>
              <w:spacing w:line="276" w:lineRule="auto"/>
              <w:rPr>
                <w:rFonts w:cs="Arial"/>
                <w:szCs w:val="24"/>
                <w:lang w:val="en-GB"/>
              </w:rPr>
            </w:pPr>
          </w:p>
          <w:p w14:paraId="2DD646C7" w14:textId="77777777" w:rsidR="00997B55" w:rsidRPr="00086FEE" w:rsidRDefault="00997B55">
            <w:pPr>
              <w:spacing w:line="276" w:lineRule="auto"/>
              <w:rPr>
                <w:rFonts w:cs="Arial"/>
                <w:szCs w:val="24"/>
                <w:lang w:val="en-GB"/>
              </w:rPr>
            </w:pPr>
          </w:p>
          <w:p w14:paraId="10661E08" w14:textId="77777777" w:rsidR="00997B55" w:rsidRPr="00086FEE" w:rsidRDefault="00997B55">
            <w:pPr>
              <w:spacing w:line="276" w:lineRule="auto"/>
              <w:rPr>
                <w:rFonts w:cs="Arial"/>
                <w:szCs w:val="24"/>
                <w:lang w:val="en-GB"/>
              </w:rPr>
            </w:pPr>
          </w:p>
          <w:p w14:paraId="389AD54D" w14:textId="77777777" w:rsidR="00997B55" w:rsidRPr="00086FEE" w:rsidRDefault="00997B55">
            <w:pPr>
              <w:spacing w:line="276" w:lineRule="auto"/>
              <w:rPr>
                <w:rFonts w:cs="Arial"/>
                <w:szCs w:val="24"/>
                <w:lang w:val="en-GB"/>
              </w:rPr>
            </w:pPr>
          </w:p>
        </w:tc>
      </w:tr>
    </w:tbl>
    <w:p w14:paraId="14ADC010" w14:textId="111BADCF" w:rsidR="00997B55" w:rsidRPr="00DC19FF" w:rsidRDefault="00997B55" w:rsidP="00F263EA">
      <w:pPr>
        <w:pStyle w:val="ListParagraph"/>
        <w:numPr>
          <w:ilvl w:val="0"/>
          <w:numId w:val="1"/>
        </w:numPr>
        <w:spacing w:before="240" w:after="120" w:line="276" w:lineRule="auto"/>
        <w:rPr>
          <w:rFonts w:cs="Arial"/>
          <w:sz w:val="24"/>
          <w:szCs w:val="28"/>
        </w:rPr>
      </w:pPr>
      <w:r w:rsidRPr="00DC19FF">
        <w:rPr>
          <w:rFonts w:cs="Arial"/>
          <w:sz w:val="24"/>
          <w:szCs w:val="28"/>
        </w:rPr>
        <w:t>Are there additional ways that we could promote inclusion and diversity within our guidance?</w:t>
      </w:r>
    </w:p>
    <w:tbl>
      <w:tblPr>
        <w:tblStyle w:val="TableGrid"/>
        <w:tblW w:w="0" w:type="auto"/>
        <w:tblInd w:w="360" w:type="dxa"/>
        <w:tblLook w:val="04A0" w:firstRow="1" w:lastRow="0" w:firstColumn="1" w:lastColumn="0" w:noHBand="0" w:noVBand="1"/>
      </w:tblPr>
      <w:tblGrid>
        <w:gridCol w:w="709"/>
        <w:gridCol w:w="533"/>
        <w:gridCol w:w="709"/>
        <w:gridCol w:w="533"/>
      </w:tblGrid>
      <w:tr w:rsidR="007C6DE7" w:rsidRPr="007D7F94" w14:paraId="0A58B121" w14:textId="77777777">
        <w:trPr>
          <w:trHeight w:val="407"/>
        </w:trPr>
        <w:tc>
          <w:tcPr>
            <w:tcW w:w="709" w:type="dxa"/>
            <w:tcBorders>
              <w:top w:val="nil"/>
              <w:left w:val="nil"/>
              <w:bottom w:val="nil"/>
            </w:tcBorders>
            <w:vAlign w:val="center"/>
          </w:tcPr>
          <w:p w14:paraId="635D23A5" w14:textId="77777777" w:rsidR="007C6DE7" w:rsidRPr="00086FEE" w:rsidRDefault="007C6DE7">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072D5D24" w14:textId="77777777" w:rsidR="007C6DE7" w:rsidRPr="00086FEE" w:rsidRDefault="007C6DE7">
            <w:pPr>
              <w:spacing w:line="276" w:lineRule="auto"/>
              <w:rPr>
                <w:rFonts w:cs="Arial"/>
                <w:szCs w:val="24"/>
                <w:lang w:val="en-GB"/>
              </w:rPr>
            </w:pPr>
          </w:p>
        </w:tc>
        <w:tc>
          <w:tcPr>
            <w:tcW w:w="709" w:type="dxa"/>
            <w:tcBorders>
              <w:top w:val="nil"/>
              <w:left w:val="nil"/>
              <w:bottom w:val="nil"/>
            </w:tcBorders>
            <w:vAlign w:val="center"/>
          </w:tcPr>
          <w:p w14:paraId="2535431F" w14:textId="77777777" w:rsidR="007C6DE7" w:rsidRPr="00086FEE" w:rsidRDefault="007C6DE7">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075CB356" w14:textId="77777777" w:rsidR="007C6DE7" w:rsidRPr="00086FEE" w:rsidRDefault="007C6DE7">
            <w:pPr>
              <w:spacing w:line="276" w:lineRule="auto"/>
              <w:rPr>
                <w:rFonts w:cs="Arial"/>
                <w:szCs w:val="24"/>
                <w:lang w:val="en-GB"/>
              </w:rPr>
            </w:pPr>
          </w:p>
        </w:tc>
      </w:tr>
    </w:tbl>
    <w:p w14:paraId="375E5C06" w14:textId="77777777" w:rsidR="00997B55" w:rsidRPr="00086FEE" w:rsidDel="0076176E" w:rsidRDefault="00997B55" w:rsidP="00997B55">
      <w:pPr>
        <w:pStyle w:val="xmsonormal"/>
        <w:spacing w:before="120" w:after="120" w:line="276" w:lineRule="auto"/>
        <w:ind w:left="360"/>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997B55" w:rsidRPr="007D7F94" w14:paraId="50BCD895" w14:textId="77777777">
        <w:tc>
          <w:tcPr>
            <w:tcW w:w="8929" w:type="dxa"/>
          </w:tcPr>
          <w:p w14:paraId="39FD34B6" w14:textId="77777777" w:rsidR="00997B55" w:rsidRPr="00086FEE" w:rsidRDefault="00997B55">
            <w:pPr>
              <w:spacing w:line="276" w:lineRule="auto"/>
              <w:rPr>
                <w:rFonts w:cs="Arial"/>
                <w:szCs w:val="24"/>
                <w:lang w:val="en-GB"/>
              </w:rPr>
            </w:pPr>
          </w:p>
          <w:p w14:paraId="41DBFE7D" w14:textId="77777777" w:rsidR="00997B55" w:rsidRPr="00086FEE" w:rsidRDefault="00997B55">
            <w:pPr>
              <w:spacing w:line="276" w:lineRule="auto"/>
              <w:rPr>
                <w:rFonts w:cs="Arial"/>
                <w:szCs w:val="24"/>
                <w:lang w:val="en-GB"/>
              </w:rPr>
            </w:pPr>
          </w:p>
          <w:p w14:paraId="2FBEC91E" w14:textId="77777777" w:rsidR="00997B55" w:rsidRPr="00086FEE" w:rsidRDefault="00997B55">
            <w:pPr>
              <w:spacing w:line="276" w:lineRule="auto"/>
              <w:rPr>
                <w:rFonts w:cs="Arial"/>
                <w:szCs w:val="24"/>
                <w:lang w:val="en-GB"/>
              </w:rPr>
            </w:pPr>
          </w:p>
          <w:p w14:paraId="45365738" w14:textId="77777777" w:rsidR="00997B55" w:rsidRPr="00086FEE" w:rsidRDefault="00997B55">
            <w:pPr>
              <w:spacing w:line="276" w:lineRule="auto"/>
              <w:rPr>
                <w:rFonts w:cs="Arial"/>
                <w:szCs w:val="24"/>
                <w:lang w:val="en-GB"/>
              </w:rPr>
            </w:pPr>
          </w:p>
        </w:tc>
      </w:tr>
    </w:tbl>
    <w:p w14:paraId="187125A6" w14:textId="77777777" w:rsidR="00932F17" w:rsidRDefault="00932F17" w:rsidP="00932F17">
      <w:pPr>
        <w:pStyle w:val="ListParagraph"/>
        <w:spacing w:line="276" w:lineRule="auto"/>
        <w:ind w:left="360"/>
        <w:rPr>
          <w:rFonts w:cs="Arial"/>
          <w:szCs w:val="24"/>
        </w:rPr>
      </w:pPr>
    </w:p>
    <w:p w14:paraId="2F8982E9" w14:textId="31D1F78B" w:rsidR="00997B55" w:rsidRDefault="00EC6BAE" w:rsidP="00932F17">
      <w:pPr>
        <w:pStyle w:val="ListParagraph"/>
        <w:numPr>
          <w:ilvl w:val="0"/>
          <w:numId w:val="1"/>
        </w:numPr>
        <w:spacing w:line="276" w:lineRule="auto"/>
        <w:rPr>
          <w:rFonts w:cs="Arial"/>
          <w:sz w:val="24"/>
          <w:szCs w:val="28"/>
        </w:rPr>
      </w:pPr>
      <w:r>
        <w:rPr>
          <w:rFonts w:cs="Arial"/>
          <w:sz w:val="24"/>
          <w:szCs w:val="28"/>
        </w:rPr>
        <w:lastRenderedPageBreak/>
        <w:t xml:space="preserve">On pages </w:t>
      </w:r>
      <w:r w:rsidR="00D455F6">
        <w:rPr>
          <w:rFonts w:cs="Arial"/>
          <w:sz w:val="24"/>
          <w:szCs w:val="28"/>
        </w:rPr>
        <w:t>four to five we</w:t>
      </w:r>
      <w:r w:rsidR="00932F17" w:rsidRPr="00DC19FF">
        <w:rPr>
          <w:rFonts w:cs="Arial"/>
          <w:sz w:val="24"/>
          <w:szCs w:val="28"/>
        </w:rPr>
        <w:t xml:space="preserve"> explain how we have considered the possible effects of this guidance on opportunities for students or osteopathy educators in Wales to use the Welsh language. Do you agree with our assessment?</w:t>
      </w:r>
    </w:p>
    <w:p w14:paraId="6D71366F" w14:textId="77777777" w:rsidR="00DC19FF" w:rsidRPr="00DC19FF" w:rsidRDefault="00DC19FF" w:rsidP="00DC19FF">
      <w:pPr>
        <w:pStyle w:val="ListParagraph"/>
        <w:spacing w:line="276" w:lineRule="auto"/>
        <w:ind w:left="360"/>
        <w:rPr>
          <w:rFonts w:cs="Arial"/>
          <w:sz w:val="24"/>
          <w:szCs w:val="28"/>
        </w:rPr>
      </w:pPr>
    </w:p>
    <w:tbl>
      <w:tblPr>
        <w:tblStyle w:val="TableGrid"/>
        <w:tblW w:w="0" w:type="auto"/>
        <w:tblInd w:w="360" w:type="dxa"/>
        <w:tblLook w:val="04A0" w:firstRow="1" w:lastRow="0" w:firstColumn="1" w:lastColumn="0" w:noHBand="0" w:noVBand="1"/>
      </w:tblPr>
      <w:tblGrid>
        <w:gridCol w:w="709"/>
        <w:gridCol w:w="533"/>
        <w:gridCol w:w="454"/>
        <w:gridCol w:w="454"/>
        <w:gridCol w:w="709"/>
        <w:gridCol w:w="533"/>
      </w:tblGrid>
      <w:tr w:rsidR="00997B55" w:rsidRPr="007D7F94" w14:paraId="5D38B416" w14:textId="77777777" w:rsidTr="00DC19FF">
        <w:trPr>
          <w:trHeight w:val="407"/>
        </w:trPr>
        <w:tc>
          <w:tcPr>
            <w:tcW w:w="709" w:type="dxa"/>
            <w:tcBorders>
              <w:top w:val="nil"/>
              <w:left w:val="nil"/>
              <w:bottom w:val="nil"/>
            </w:tcBorders>
            <w:vAlign w:val="center"/>
          </w:tcPr>
          <w:p w14:paraId="65B88ADE" w14:textId="77777777" w:rsidR="00997B55" w:rsidRPr="00086FEE" w:rsidRDefault="00997B55">
            <w:pPr>
              <w:spacing w:line="276" w:lineRule="auto"/>
              <w:rPr>
                <w:rFonts w:cs="Arial"/>
                <w:szCs w:val="24"/>
                <w:lang w:val="en-GB"/>
              </w:rPr>
            </w:pPr>
            <w:r w:rsidRPr="00086FEE">
              <w:rPr>
                <w:rFonts w:cs="Arial"/>
                <w:szCs w:val="24"/>
                <w:lang w:val="en-GB"/>
              </w:rPr>
              <w:t>Yes</w:t>
            </w:r>
          </w:p>
        </w:tc>
        <w:tc>
          <w:tcPr>
            <w:tcW w:w="533" w:type="dxa"/>
            <w:tcBorders>
              <w:top w:val="single" w:sz="4" w:space="0" w:color="auto"/>
              <w:right w:val="single" w:sz="4" w:space="0" w:color="auto"/>
            </w:tcBorders>
            <w:vAlign w:val="center"/>
          </w:tcPr>
          <w:p w14:paraId="73B4529E" w14:textId="77777777" w:rsidR="00997B55" w:rsidRPr="00086FEE" w:rsidRDefault="00997B55">
            <w:pPr>
              <w:spacing w:line="276" w:lineRule="auto"/>
              <w:rPr>
                <w:rFonts w:cs="Arial"/>
                <w:szCs w:val="24"/>
                <w:lang w:val="en-GB"/>
              </w:rPr>
            </w:pPr>
          </w:p>
        </w:tc>
        <w:tc>
          <w:tcPr>
            <w:tcW w:w="454" w:type="dxa"/>
            <w:tcBorders>
              <w:top w:val="nil"/>
              <w:left w:val="single" w:sz="4" w:space="0" w:color="auto"/>
              <w:bottom w:val="nil"/>
              <w:right w:val="nil"/>
            </w:tcBorders>
          </w:tcPr>
          <w:p w14:paraId="67D26DC8" w14:textId="77777777" w:rsidR="00997B55" w:rsidRPr="00086FEE" w:rsidRDefault="00997B55">
            <w:pPr>
              <w:spacing w:line="276" w:lineRule="auto"/>
              <w:rPr>
                <w:rFonts w:cs="Arial"/>
                <w:szCs w:val="24"/>
                <w:lang w:val="en-GB"/>
              </w:rPr>
            </w:pPr>
          </w:p>
        </w:tc>
        <w:tc>
          <w:tcPr>
            <w:tcW w:w="454" w:type="dxa"/>
            <w:tcBorders>
              <w:top w:val="nil"/>
              <w:left w:val="nil"/>
              <w:bottom w:val="nil"/>
              <w:right w:val="nil"/>
            </w:tcBorders>
            <w:vAlign w:val="center"/>
          </w:tcPr>
          <w:p w14:paraId="0ECA9190" w14:textId="77777777" w:rsidR="00997B55" w:rsidRPr="00086FEE" w:rsidRDefault="00997B55">
            <w:pPr>
              <w:spacing w:line="276" w:lineRule="auto"/>
              <w:rPr>
                <w:rFonts w:cs="Arial"/>
                <w:szCs w:val="24"/>
                <w:lang w:val="en-GB"/>
              </w:rPr>
            </w:pPr>
          </w:p>
        </w:tc>
        <w:tc>
          <w:tcPr>
            <w:tcW w:w="709" w:type="dxa"/>
            <w:tcBorders>
              <w:top w:val="nil"/>
              <w:left w:val="nil"/>
              <w:bottom w:val="nil"/>
            </w:tcBorders>
            <w:vAlign w:val="center"/>
          </w:tcPr>
          <w:p w14:paraId="0C3EF71D" w14:textId="77777777" w:rsidR="00997B55" w:rsidRPr="00086FEE" w:rsidRDefault="00997B5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669AD70B" w14:textId="77777777" w:rsidR="00997B55" w:rsidRPr="00086FEE" w:rsidRDefault="00997B55">
            <w:pPr>
              <w:spacing w:line="276" w:lineRule="auto"/>
              <w:rPr>
                <w:rFonts w:cs="Arial"/>
                <w:szCs w:val="24"/>
                <w:lang w:val="en-GB"/>
              </w:rPr>
            </w:pPr>
          </w:p>
        </w:tc>
      </w:tr>
    </w:tbl>
    <w:p w14:paraId="2FF1820D" w14:textId="0738B4B1" w:rsidR="00997B55" w:rsidRPr="00086FEE" w:rsidDel="0076176E" w:rsidRDefault="00F13195" w:rsidP="00997B55">
      <w:pPr>
        <w:pStyle w:val="xmsonormal"/>
        <w:spacing w:before="120" w:after="120" w:line="276" w:lineRule="auto"/>
        <w:ind w:left="360"/>
        <w:rPr>
          <w:rFonts w:ascii="Arial" w:hAnsi="Arial" w:cs="Arial"/>
          <w:color w:val="000000"/>
          <w:sz w:val="24"/>
          <w:szCs w:val="24"/>
        </w:rPr>
      </w:pPr>
      <w:r>
        <w:rPr>
          <w:rFonts w:ascii="Arial" w:hAnsi="Arial" w:cs="Arial"/>
          <w:color w:val="000000"/>
          <w:sz w:val="24"/>
          <w:szCs w:val="24"/>
        </w:rPr>
        <w:t xml:space="preserve">If no, please explain your views </w:t>
      </w:r>
      <w:r w:rsidR="005136C6">
        <w:rPr>
          <w:rFonts w:ascii="Arial" w:hAnsi="Arial" w:cs="Arial"/>
          <w:color w:val="000000"/>
          <w:sz w:val="24"/>
          <w:szCs w:val="24"/>
        </w:rPr>
        <w:t>below</w:t>
      </w:r>
      <w:r w:rsidR="00932F17">
        <w:rPr>
          <w:rFonts w:ascii="Arial" w:hAnsi="Arial" w:cs="Arial"/>
          <w:color w:val="000000"/>
          <w:sz w:val="24"/>
          <w:szCs w:val="24"/>
        </w:rPr>
        <w:t>:</w:t>
      </w:r>
      <w:r w:rsidR="005136C6">
        <w:rPr>
          <w:rFonts w:ascii="Arial" w:hAnsi="Arial" w:cs="Arial"/>
          <w:color w:val="000000"/>
          <w:sz w:val="24"/>
          <w:szCs w:val="24"/>
        </w:rPr>
        <w:t xml:space="preserve"> </w:t>
      </w:r>
    </w:p>
    <w:tbl>
      <w:tblPr>
        <w:tblStyle w:val="TableGrid"/>
        <w:tblW w:w="0" w:type="auto"/>
        <w:tblInd w:w="421" w:type="dxa"/>
        <w:tblLook w:val="04A0" w:firstRow="1" w:lastRow="0" w:firstColumn="1" w:lastColumn="0" w:noHBand="0" w:noVBand="1"/>
      </w:tblPr>
      <w:tblGrid>
        <w:gridCol w:w="8929"/>
      </w:tblGrid>
      <w:tr w:rsidR="00997B55" w:rsidRPr="007D7F94" w14:paraId="77FF8E0B" w14:textId="77777777">
        <w:tc>
          <w:tcPr>
            <w:tcW w:w="8929" w:type="dxa"/>
          </w:tcPr>
          <w:p w14:paraId="5F17061C" w14:textId="77777777" w:rsidR="00997B55" w:rsidRPr="00086FEE" w:rsidRDefault="00997B55">
            <w:pPr>
              <w:spacing w:line="276" w:lineRule="auto"/>
              <w:rPr>
                <w:rFonts w:cs="Arial"/>
                <w:szCs w:val="24"/>
                <w:lang w:val="en-GB"/>
              </w:rPr>
            </w:pPr>
          </w:p>
          <w:p w14:paraId="115254C3" w14:textId="77777777" w:rsidR="00997B55" w:rsidRPr="00086FEE" w:rsidRDefault="00997B55">
            <w:pPr>
              <w:spacing w:line="276" w:lineRule="auto"/>
              <w:rPr>
                <w:rFonts w:cs="Arial"/>
                <w:szCs w:val="24"/>
                <w:lang w:val="en-GB"/>
              </w:rPr>
            </w:pPr>
          </w:p>
          <w:p w14:paraId="1E8A8898" w14:textId="77777777" w:rsidR="00997B55" w:rsidRPr="00086FEE" w:rsidRDefault="00997B55">
            <w:pPr>
              <w:spacing w:line="276" w:lineRule="auto"/>
              <w:rPr>
                <w:rFonts w:cs="Arial"/>
                <w:szCs w:val="24"/>
                <w:lang w:val="en-GB"/>
              </w:rPr>
            </w:pPr>
          </w:p>
          <w:p w14:paraId="43A6FB32" w14:textId="77777777" w:rsidR="00997B55" w:rsidRPr="00086FEE" w:rsidRDefault="00997B55">
            <w:pPr>
              <w:spacing w:line="276" w:lineRule="auto"/>
              <w:rPr>
                <w:rFonts w:cs="Arial"/>
                <w:szCs w:val="24"/>
                <w:lang w:val="en-GB"/>
              </w:rPr>
            </w:pPr>
          </w:p>
        </w:tc>
      </w:tr>
    </w:tbl>
    <w:p w14:paraId="72FEAC7C" w14:textId="7F1CF041" w:rsidR="004B3F63" w:rsidRPr="00AB7D44" w:rsidRDefault="00DA7E87" w:rsidP="004B3F63">
      <w:pPr>
        <w:pStyle w:val="ListParagraph"/>
        <w:numPr>
          <w:ilvl w:val="0"/>
          <w:numId w:val="1"/>
        </w:numPr>
        <w:autoSpaceDE w:val="0"/>
        <w:autoSpaceDN w:val="0"/>
        <w:adjustRightInd w:val="0"/>
        <w:spacing w:before="240" w:after="120" w:line="276" w:lineRule="auto"/>
        <w:rPr>
          <w:rStyle w:val="cf01"/>
          <w:rFonts w:ascii="Arial" w:hAnsi="Arial" w:cs="Arial"/>
          <w:sz w:val="24"/>
          <w:szCs w:val="24"/>
        </w:rPr>
      </w:pPr>
      <w:r>
        <w:rPr>
          <w:rStyle w:val="cf01"/>
          <w:rFonts w:ascii="Arial" w:hAnsi="Arial" w:cs="Arial"/>
          <w:sz w:val="24"/>
          <w:szCs w:val="24"/>
        </w:rPr>
        <w:t xml:space="preserve"> </w:t>
      </w:r>
      <w:r w:rsidR="004B3F63" w:rsidRPr="00AB7D44">
        <w:rPr>
          <w:rStyle w:val="cf01"/>
          <w:rFonts w:ascii="Arial" w:hAnsi="Arial" w:cs="Arial"/>
          <w:sz w:val="24"/>
          <w:szCs w:val="24"/>
        </w:rPr>
        <w:t>What, if any</w:t>
      </w:r>
      <w:r w:rsidR="00D338DA">
        <w:rPr>
          <w:rStyle w:val="cf01"/>
          <w:rFonts w:ascii="Arial" w:hAnsi="Arial" w:cs="Arial"/>
          <w:sz w:val="24"/>
          <w:szCs w:val="24"/>
        </w:rPr>
        <w:t>,</w:t>
      </w:r>
      <w:r w:rsidR="004B3F63" w:rsidRPr="00AB7D44">
        <w:rPr>
          <w:rStyle w:val="cf01"/>
          <w:rFonts w:ascii="Arial" w:hAnsi="Arial" w:cs="Arial"/>
          <w:sz w:val="24"/>
          <w:szCs w:val="24"/>
        </w:rPr>
        <w:t xml:space="preserve"> </w:t>
      </w:r>
      <w:r w:rsidR="00D338DA">
        <w:rPr>
          <w:rStyle w:val="cf01"/>
          <w:rFonts w:ascii="Arial" w:hAnsi="Arial" w:cs="Arial"/>
          <w:sz w:val="24"/>
          <w:szCs w:val="24"/>
        </w:rPr>
        <w:t>changes</w:t>
      </w:r>
      <w:r w:rsidR="004B3F63" w:rsidRPr="00AB7D44">
        <w:rPr>
          <w:rStyle w:val="cf01"/>
          <w:rFonts w:ascii="Arial" w:hAnsi="Arial" w:cs="Arial"/>
          <w:sz w:val="24"/>
          <w:szCs w:val="24"/>
        </w:rPr>
        <w:t xml:space="preserve"> could </w:t>
      </w:r>
      <w:r w:rsidR="00D338DA">
        <w:rPr>
          <w:rStyle w:val="cf01"/>
          <w:rFonts w:ascii="Arial" w:hAnsi="Arial" w:cs="Arial"/>
          <w:sz w:val="24"/>
          <w:szCs w:val="24"/>
        </w:rPr>
        <w:t>we make to</w:t>
      </w:r>
      <w:r w:rsidR="004B3F63" w:rsidRPr="00AB7D44">
        <w:rPr>
          <w:rStyle w:val="cf01"/>
          <w:rFonts w:ascii="Arial" w:hAnsi="Arial" w:cs="Arial"/>
          <w:sz w:val="24"/>
          <w:szCs w:val="24"/>
        </w:rPr>
        <w:t xml:space="preserve"> the guidance to improve the opportunities available to students and osteopathy educators to use the Welsh language?</w:t>
      </w:r>
    </w:p>
    <w:p w14:paraId="763922B3" w14:textId="46952F7D" w:rsidR="004B3F63" w:rsidRPr="00DA7E87" w:rsidRDefault="00DA7E87" w:rsidP="00DA7E87">
      <w:pPr>
        <w:pStyle w:val="xmsonormal"/>
        <w:spacing w:before="120" w:after="120" w:line="276" w:lineRule="auto"/>
        <w:ind w:left="360"/>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F263EA" w:rsidRPr="007D7F94" w14:paraId="2A6F298F" w14:textId="77777777" w:rsidTr="00F263EA">
        <w:tc>
          <w:tcPr>
            <w:tcW w:w="8929" w:type="dxa"/>
          </w:tcPr>
          <w:p w14:paraId="4BCFFEBD" w14:textId="77777777" w:rsidR="00F263EA" w:rsidRPr="00086FEE" w:rsidRDefault="00F263EA">
            <w:pPr>
              <w:spacing w:line="276" w:lineRule="auto"/>
              <w:rPr>
                <w:rFonts w:cs="Arial"/>
                <w:szCs w:val="24"/>
                <w:lang w:val="en-GB"/>
              </w:rPr>
            </w:pPr>
          </w:p>
          <w:p w14:paraId="056C7EDE" w14:textId="77777777" w:rsidR="00F263EA" w:rsidRPr="00086FEE" w:rsidRDefault="00F263EA">
            <w:pPr>
              <w:spacing w:line="276" w:lineRule="auto"/>
              <w:rPr>
                <w:rFonts w:cs="Arial"/>
                <w:szCs w:val="24"/>
                <w:lang w:val="en-GB"/>
              </w:rPr>
            </w:pPr>
          </w:p>
          <w:p w14:paraId="2E4BB4D6" w14:textId="77777777" w:rsidR="00F263EA" w:rsidRPr="00086FEE" w:rsidRDefault="00F263EA">
            <w:pPr>
              <w:spacing w:line="276" w:lineRule="auto"/>
              <w:rPr>
                <w:rFonts w:cs="Arial"/>
                <w:szCs w:val="24"/>
                <w:lang w:val="en-GB"/>
              </w:rPr>
            </w:pPr>
          </w:p>
          <w:p w14:paraId="29653356" w14:textId="77777777" w:rsidR="00F263EA" w:rsidRPr="00086FEE" w:rsidRDefault="00F263EA">
            <w:pPr>
              <w:spacing w:line="276" w:lineRule="auto"/>
              <w:rPr>
                <w:rFonts w:cs="Arial"/>
                <w:szCs w:val="24"/>
                <w:lang w:val="en-GB"/>
              </w:rPr>
            </w:pPr>
          </w:p>
        </w:tc>
      </w:tr>
    </w:tbl>
    <w:p w14:paraId="5C956090" w14:textId="09C3B82F" w:rsidR="0032610B" w:rsidRPr="00AA5187" w:rsidRDefault="15B6CAF6" w:rsidP="00AA5187">
      <w:pPr>
        <w:pStyle w:val="ListParagraph"/>
        <w:numPr>
          <w:ilvl w:val="0"/>
          <w:numId w:val="1"/>
        </w:numPr>
        <w:autoSpaceDE w:val="0"/>
        <w:autoSpaceDN w:val="0"/>
        <w:adjustRightInd w:val="0"/>
        <w:spacing w:before="240" w:after="120" w:line="276" w:lineRule="auto"/>
        <w:rPr>
          <w:rStyle w:val="cf01"/>
          <w:rFonts w:ascii="Arial" w:hAnsi="Arial" w:cs="Arial"/>
          <w:sz w:val="24"/>
          <w:szCs w:val="24"/>
        </w:rPr>
      </w:pPr>
      <w:r w:rsidRPr="00AA5187">
        <w:rPr>
          <w:rStyle w:val="cf01"/>
          <w:rFonts w:ascii="Arial" w:hAnsi="Arial" w:cs="Arial"/>
          <w:sz w:val="24"/>
          <w:szCs w:val="24"/>
        </w:rPr>
        <w:t>As set out above, we are asking specific questions that we would like responses to, but you are welcome to offer any other comments you wish</w:t>
      </w:r>
      <w:r w:rsidR="005C65A1" w:rsidRPr="00AA5187">
        <w:rPr>
          <w:rStyle w:val="cf01"/>
          <w:rFonts w:ascii="Arial" w:hAnsi="Arial" w:cs="Arial"/>
          <w:sz w:val="24"/>
          <w:szCs w:val="24"/>
        </w:rPr>
        <w:t xml:space="preserve"> to make</w:t>
      </w:r>
      <w:r w:rsidRPr="00AA5187">
        <w:rPr>
          <w:rStyle w:val="cf01"/>
          <w:rFonts w:ascii="Arial" w:hAnsi="Arial" w:cs="Arial"/>
          <w:sz w:val="24"/>
          <w:szCs w:val="24"/>
        </w:rPr>
        <w:t xml:space="preserve">. </w:t>
      </w:r>
    </w:p>
    <w:tbl>
      <w:tblPr>
        <w:tblStyle w:val="TableGrid"/>
        <w:tblW w:w="0" w:type="auto"/>
        <w:tblInd w:w="421" w:type="dxa"/>
        <w:tblLook w:val="04A0" w:firstRow="1" w:lastRow="0" w:firstColumn="1" w:lastColumn="0" w:noHBand="0" w:noVBand="1"/>
      </w:tblPr>
      <w:tblGrid>
        <w:gridCol w:w="8929"/>
      </w:tblGrid>
      <w:tr w:rsidR="00F263EA" w:rsidRPr="007D7F94" w14:paraId="53B3364A" w14:textId="77777777" w:rsidTr="00F263EA">
        <w:tc>
          <w:tcPr>
            <w:tcW w:w="8929" w:type="dxa"/>
          </w:tcPr>
          <w:p w14:paraId="6E345B81" w14:textId="77777777" w:rsidR="00F263EA" w:rsidRPr="00086FEE" w:rsidRDefault="00F263EA">
            <w:pPr>
              <w:spacing w:line="276" w:lineRule="auto"/>
              <w:rPr>
                <w:rFonts w:cs="Arial"/>
                <w:szCs w:val="24"/>
                <w:lang w:val="en-GB"/>
              </w:rPr>
            </w:pPr>
          </w:p>
          <w:p w14:paraId="69A75D8B" w14:textId="77777777" w:rsidR="00F263EA" w:rsidRPr="00086FEE" w:rsidRDefault="00F263EA">
            <w:pPr>
              <w:spacing w:line="276" w:lineRule="auto"/>
              <w:rPr>
                <w:rFonts w:cs="Arial"/>
                <w:szCs w:val="24"/>
                <w:lang w:val="en-GB"/>
              </w:rPr>
            </w:pPr>
          </w:p>
          <w:p w14:paraId="54BC9D19" w14:textId="77777777" w:rsidR="00F263EA" w:rsidRPr="00086FEE" w:rsidRDefault="00F263EA">
            <w:pPr>
              <w:spacing w:line="276" w:lineRule="auto"/>
              <w:rPr>
                <w:rFonts w:cs="Arial"/>
                <w:szCs w:val="24"/>
                <w:lang w:val="en-GB"/>
              </w:rPr>
            </w:pPr>
          </w:p>
          <w:p w14:paraId="62E3AEBB" w14:textId="77777777" w:rsidR="00F263EA" w:rsidRPr="00086FEE" w:rsidRDefault="00F263EA">
            <w:pPr>
              <w:spacing w:line="276" w:lineRule="auto"/>
              <w:rPr>
                <w:rFonts w:cs="Arial"/>
                <w:szCs w:val="24"/>
                <w:lang w:val="en-GB"/>
              </w:rPr>
            </w:pPr>
          </w:p>
        </w:tc>
      </w:tr>
    </w:tbl>
    <w:p w14:paraId="39BBA5D5" w14:textId="77777777" w:rsidR="008023AD" w:rsidRDefault="00F50F29" w:rsidP="001C624F">
      <w:pPr>
        <w:autoSpaceDE w:val="0"/>
        <w:autoSpaceDN w:val="0"/>
        <w:adjustRightInd w:val="0"/>
        <w:spacing w:before="360" w:after="240" w:line="276" w:lineRule="auto"/>
        <w:rPr>
          <w:rFonts w:cs="Arial"/>
          <w:szCs w:val="24"/>
          <w:lang w:val="en-GB"/>
        </w:rPr>
      </w:pPr>
      <w:r w:rsidRPr="00086FEE">
        <w:rPr>
          <w:rFonts w:cs="Arial"/>
          <w:szCs w:val="24"/>
          <w:lang w:val="en-GB"/>
        </w:rPr>
        <w:t>All feedback will be taken into consideration.</w:t>
      </w:r>
      <w:bookmarkStart w:id="6" w:name="_Toc30085951"/>
      <w:bookmarkStart w:id="7" w:name="_Toc54715087"/>
    </w:p>
    <w:p w14:paraId="7EA18B29" w14:textId="0A28F25B" w:rsidR="007A70BB" w:rsidRPr="00086FEE" w:rsidRDefault="009342FC" w:rsidP="007079FD">
      <w:pPr>
        <w:pStyle w:val="Heading1"/>
        <w:spacing w:after="60" w:line="276" w:lineRule="auto"/>
        <w:rPr>
          <w:rFonts w:ascii="Arial" w:hAnsi="Arial" w:cs="Arial"/>
          <w:b/>
          <w:color w:val="auto"/>
          <w:sz w:val="24"/>
          <w:szCs w:val="24"/>
          <w:lang w:val="en-GB"/>
        </w:rPr>
      </w:pPr>
      <w:r w:rsidRPr="00086FEE">
        <w:rPr>
          <w:rFonts w:ascii="Arial" w:hAnsi="Arial" w:cs="Arial"/>
          <w:b/>
          <w:color w:val="auto"/>
          <w:sz w:val="24"/>
          <w:szCs w:val="24"/>
          <w:lang w:val="en-GB"/>
        </w:rPr>
        <w:t>D</w:t>
      </w:r>
      <w:r w:rsidR="007A70BB" w:rsidRPr="00086FEE">
        <w:rPr>
          <w:rFonts w:ascii="Arial" w:hAnsi="Arial" w:cs="Arial"/>
          <w:b/>
          <w:color w:val="auto"/>
          <w:sz w:val="24"/>
          <w:szCs w:val="24"/>
          <w:lang w:val="en-GB"/>
        </w:rPr>
        <w:t>iversity questionnaire</w:t>
      </w:r>
      <w:bookmarkEnd w:id="6"/>
      <w:bookmarkEnd w:id="7"/>
    </w:p>
    <w:p w14:paraId="3FD863BA" w14:textId="5B8EF955" w:rsidR="00A461C6" w:rsidRPr="007D7F94" w:rsidRDefault="00655086" w:rsidP="007079FD">
      <w:pPr>
        <w:spacing w:after="240" w:line="276" w:lineRule="auto"/>
        <w:rPr>
          <w:rFonts w:cs="Arial"/>
          <w:szCs w:val="24"/>
          <w:lang w:val="en-GB"/>
        </w:rPr>
      </w:pPr>
      <w:r w:rsidRPr="007D7F94">
        <w:rPr>
          <w:rFonts w:cs="Arial"/>
          <w:szCs w:val="24"/>
          <w:lang w:val="en-GB"/>
        </w:rPr>
        <w:t xml:space="preserve">We would like to ask </w:t>
      </w:r>
      <w:r w:rsidR="00832197" w:rsidRPr="007D7F94">
        <w:rPr>
          <w:rFonts w:cs="Arial"/>
          <w:szCs w:val="24"/>
          <w:lang w:val="en-GB"/>
        </w:rPr>
        <w:t xml:space="preserve">you </w:t>
      </w:r>
      <w:r w:rsidRPr="007D7F94">
        <w:rPr>
          <w:rFonts w:cs="Arial"/>
          <w:szCs w:val="24"/>
          <w:lang w:val="en-GB"/>
        </w:rPr>
        <w:t>some questions about you. Completing the diversity questionnaire is optional but we would welcome information about our respondents</w:t>
      </w:r>
      <w:r w:rsidR="005425A9" w:rsidRPr="007D7F94">
        <w:rPr>
          <w:rFonts w:cs="Arial"/>
          <w:szCs w:val="24"/>
          <w:lang w:val="en-GB"/>
        </w:rPr>
        <w:t>. We ask for this information to help us</w:t>
      </w:r>
      <w:r w:rsidR="005425A9" w:rsidRPr="00086FEE">
        <w:rPr>
          <w:rFonts w:eastAsia="Times New Roman" w:cs="Arial"/>
          <w:szCs w:val="24"/>
          <w:lang w:val="en-GB"/>
        </w:rPr>
        <w:t xml:space="preserve"> </w:t>
      </w:r>
      <w:r w:rsidR="0067609A" w:rsidRPr="00086FEE">
        <w:rPr>
          <w:rFonts w:eastAsia="Times New Roman" w:cs="Arial"/>
          <w:szCs w:val="24"/>
          <w:lang w:val="en-GB"/>
        </w:rPr>
        <w:t>analys</w:t>
      </w:r>
      <w:r w:rsidR="005425A9" w:rsidRPr="00086FEE">
        <w:rPr>
          <w:rFonts w:eastAsia="Times New Roman" w:cs="Arial"/>
          <w:szCs w:val="24"/>
          <w:lang w:val="en-GB"/>
        </w:rPr>
        <w:t>e</w:t>
      </w:r>
      <w:r w:rsidR="0067609A" w:rsidRPr="00086FEE">
        <w:rPr>
          <w:rFonts w:eastAsia="Times New Roman" w:cs="Arial"/>
          <w:szCs w:val="24"/>
          <w:lang w:val="en-GB"/>
        </w:rPr>
        <w:t xml:space="preserve"> the consultation responses</w:t>
      </w:r>
      <w:r w:rsidR="005425A9" w:rsidRPr="00086FEE">
        <w:rPr>
          <w:rFonts w:eastAsia="Times New Roman" w:cs="Arial"/>
          <w:szCs w:val="24"/>
          <w:lang w:val="en-GB"/>
        </w:rPr>
        <w:t xml:space="preserve"> to help ensure we are not </w:t>
      </w:r>
      <w:r w:rsidR="00A461C6" w:rsidRPr="007D7F94">
        <w:rPr>
          <w:rFonts w:cs="Arial"/>
          <w:szCs w:val="24"/>
          <w:lang w:val="en-GB"/>
        </w:rPr>
        <w:t xml:space="preserve">inadvertently discriminating against any </w:t>
      </w:r>
      <w:proofErr w:type="gramStart"/>
      <w:r w:rsidR="00A461C6" w:rsidRPr="007D7F94">
        <w:rPr>
          <w:rFonts w:cs="Arial"/>
          <w:szCs w:val="24"/>
          <w:lang w:val="en-GB"/>
        </w:rPr>
        <w:t>particular group</w:t>
      </w:r>
      <w:proofErr w:type="gramEnd"/>
      <w:r w:rsidR="00A461C6" w:rsidRPr="007D7F94">
        <w:rPr>
          <w:rFonts w:cs="Arial"/>
          <w:szCs w:val="24"/>
          <w:lang w:val="en-GB"/>
        </w:rPr>
        <w:t>. We are also required as an organisation to monitor diversity.</w:t>
      </w:r>
    </w:p>
    <w:p w14:paraId="4142FA73" w14:textId="29629982" w:rsidR="00655086" w:rsidRPr="007D7F94" w:rsidRDefault="00A461C6" w:rsidP="00F025B1">
      <w:pPr>
        <w:spacing w:after="120" w:line="276" w:lineRule="auto"/>
        <w:rPr>
          <w:rFonts w:cs="Arial"/>
          <w:szCs w:val="24"/>
          <w:lang w:val="en-GB"/>
        </w:rPr>
      </w:pPr>
      <w:r w:rsidRPr="007D7F94">
        <w:rPr>
          <w:rFonts w:cs="Arial"/>
          <w:szCs w:val="24"/>
          <w:lang w:val="en-GB"/>
        </w:rPr>
        <w:t xml:space="preserve">It would be very helpful to us if you would </w:t>
      </w:r>
      <w:r w:rsidR="00237350" w:rsidRPr="007D7F94">
        <w:rPr>
          <w:rFonts w:cs="Arial"/>
          <w:szCs w:val="24"/>
          <w:lang w:val="en-GB"/>
        </w:rPr>
        <w:t>provide</w:t>
      </w:r>
      <w:r w:rsidRPr="007D7F94">
        <w:rPr>
          <w:rFonts w:cs="Arial"/>
          <w:szCs w:val="24"/>
          <w:lang w:val="en-GB"/>
        </w:rPr>
        <w:t xml:space="preserve"> this information</w:t>
      </w:r>
      <w:r w:rsidR="001B19C5" w:rsidRPr="007D7F94">
        <w:rPr>
          <w:rFonts w:cs="Arial"/>
          <w:szCs w:val="24"/>
          <w:lang w:val="en-GB"/>
        </w:rPr>
        <w:t>.</w:t>
      </w:r>
      <w:r w:rsidR="00237350" w:rsidRPr="007D7F94">
        <w:rPr>
          <w:rFonts w:cs="Arial"/>
          <w:szCs w:val="24"/>
          <w:lang w:val="en-GB"/>
        </w:rPr>
        <w:t xml:space="preserve"> </w:t>
      </w:r>
      <w:r w:rsidR="001B19C5" w:rsidRPr="007D7F94">
        <w:rPr>
          <w:rFonts w:cs="Arial"/>
          <w:szCs w:val="24"/>
          <w:lang w:val="en-GB"/>
        </w:rPr>
        <w:t>Y</w:t>
      </w:r>
      <w:r w:rsidR="00237350" w:rsidRPr="007D7F94">
        <w:rPr>
          <w:rFonts w:cs="Arial"/>
          <w:szCs w:val="24"/>
          <w:lang w:val="en-GB"/>
        </w:rPr>
        <w:t xml:space="preserve">ou </w:t>
      </w:r>
      <w:r w:rsidR="001B19C5" w:rsidRPr="007D7F94">
        <w:rPr>
          <w:rFonts w:cs="Arial"/>
          <w:szCs w:val="24"/>
          <w:lang w:val="en-GB"/>
        </w:rPr>
        <w:t>can</w:t>
      </w:r>
      <w:r w:rsidR="00237350" w:rsidRPr="007D7F94">
        <w:rPr>
          <w:rFonts w:cs="Arial"/>
          <w:szCs w:val="24"/>
          <w:lang w:val="en-GB"/>
        </w:rPr>
        <w:t xml:space="preserve"> skip any questions you do not wish to answer.</w:t>
      </w:r>
    </w:p>
    <w:p w14:paraId="2DBDDA0C" w14:textId="66CD9953" w:rsidR="00C63C4C" w:rsidRPr="007D7F94" w:rsidRDefault="00C63C4C" w:rsidP="00C63C4C">
      <w:pPr>
        <w:rPr>
          <w:rFonts w:cs="Tahoma"/>
          <w:szCs w:val="24"/>
          <w:lang w:val="en-GB"/>
        </w:rPr>
      </w:pPr>
      <w:r w:rsidRPr="007D7F94">
        <w:rPr>
          <w:rFonts w:cs="Tahoma"/>
          <w:szCs w:val="24"/>
          <w:lang w:val="en-GB"/>
        </w:rPr>
        <w:t xml:space="preserve">Please complete the </w:t>
      </w:r>
      <w:hyperlink r:id="rId25" w:history="1">
        <w:r w:rsidRPr="007D7F94">
          <w:rPr>
            <w:rStyle w:val="Hyperlink"/>
            <w:rFonts w:cs="Tahoma"/>
            <w:szCs w:val="24"/>
            <w:lang w:val="en-GB"/>
          </w:rPr>
          <w:t>diversity questionnaire</w:t>
        </w:r>
      </w:hyperlink>
    </w:p>
    <w:p w14:paraId="46A7C859" w14:textId="77777777" w:rsidR="00C63C4C" w:rsidRPr="007D7F94" w:rsidRDefault="00C63C4C" w:rsidP="00F025B1">
      <w:pPr>
        <w:spacing w:after="120" w:line="276" w:lineRule="auto"/>
        <w:rPr>
          <w:rFonts w:cs="Arial"/>
          <w:szCs w:val="24"/>
          <w:lang w:val="en-GB"/>
        </w:rPr>
      </w:pPr>
    </w:p>
    <w:p w14:paraId="05881B3B" w14:textId="29FD1ED3" w:rsidR="00400731" w:rsidRPr="007D7F94" w:rsidRDefault="5032E167" w:rsidP="00D01808">
      <w:pPr>
        <w:spacing w:before="120" w:line="276" w:lineRule="auto"/>
        <w:rPr>
          <w:rFonts w:cs="Arial"/>
          <w:b/>
          <w:sz w:val="23"/>
          <w:szCs w:val="23"/>
          <w:lang w:val="en-GB"/>
        </w:rPr>
      </w:pPr>
      <w:r w:rsidRPr="2B212F60">
        <w:rPr>
          <w:rFonts w:cs="Arial"/>
          <w:b/>
          <w:bCs/>
          <w:lang w:val="en-GB"/>
        </w:rPr>
        <w:t xml:space="preserve">Thank you for your response to this </w:t>
      </w:r>
      <w:proofErr w:type="gramStart"/>
      <w:r w:rsidRPr="2B212F60">
        <w:rPr>
          <w:rFonts w:cs="Arial"/>
          <w:b/>
          <w:bCs/>
          <w:lang w:val="en-GB"/>
        </w:rPr>
        <w:t>consultatio</w:t>
      </w:r>
      <w:r w:rsidR="4EAFD6CF" w:rsidRPr="2B212F60">
        <w:rPr>
          <w:rFonts w:cs="Arial"/>
          <w:b/>
          <w:bCs/>
          <w:lang w:val="en-GB"/>
        </w:rPr>
        <w:t>n</w:t>
      </w:r>
      <w:proofErr w:type="gramEnd"/>
    </w:p>
    <w:sectPr w:rsidR="00400731" w:rsidRPr="007D7F94" w:rsidSect="00CB4EFE">
      <w:headerReference w:type="default" r:id="rId26"/>
      <w:footerReference w:type="first" r:id="rId27"/>
      <w:pgSz w:w="12240" w:h="15840"/>
      <w:pgMar w:top="1276" w:right="1440" w:bottom="568" w:left="1440" w:header="70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70003" w14:textId="77777777" w:rsidR="001106F6" w:rsidRDefault="001106F6" w:rsidP="000D3A62">
      <w:r>
        <w:separator/>
      </w:r>
    </w:p>
  </w:endnote>
  <w:endnote w:type="continuationSeparator" w:id="0">
    <w:p w14:paraId="4A7A4DE1" w14:textId="77777777" w:rsidR="001106F6" w:rsidRDefault="001106F6" w:rsidP="000D3A62">
      <w:r>
        <w:continuationSeparator/>
      </w:r>
    </w:p>
  </w:endnote>
  <w:endnote w:type="continuationNotice" w:id="1">
    <w:p w14:paraId="1A11BCDB" w14:textId="77777777" w:rsidR="001106F6" w:rsidRDefault="00110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3355856"/>
      <w:docPartObj>
        <w:docPartGallery w:val="Page Numbers (Bottom of Page)"/>
        <w:docPartUnique/>
      </w:docPartObj>
    </w:sdtPr>
    <w:sdtEndPr>
      <w:rPr>
        <w:rFonts w:ascii="Tahoma" w:hAnsi="Tahoma" w:cs="Tahoma"/>
        <w:noProof/>
        <w:sz w:val="20"/>
        <w:szCs w:val="20"/>
      </w:rPr>
    </w:sdtEndPr>
    <w:sdtContent>
      <w:p w14:paraId="25108B3B" w14:textId="31A852D7" w:rsidR="00A11487" w:rsidRPr="003B0843" w:rsidRDefault="00006934" w:rsidP="003B0843">
        <w:pPr>
          <w:pStyle w:val="Footer"/>
          <w:jc w:val="center"/>
          <w:rPr>
            <w:rFonts w:ascii="Tahoma" w:hAnsi="Tahoma" w:cs="Tahoma"/>
            <w:sz w:val="20"/>
            <w:szCs w:val="20"/>
          </w:rPr>
        </w:pPr>
        <w:r w:rsidRPr="003B0843">
          <w:rPr>
            <w:rFonts w:ascii="Tahoma" w:hAnsi="Tahoma" w:cs="Tahoma"/>
            <w:sz w:val="20"/>
            <w:szCs w:val="20"/>
          </w:rPr>
          <w:fldChar w:fldCharType="begin"/>
        </w:r>
        <w:r w:rsidRPr="003B0843">
          <w:rPr>
            <w:rFonts w:ascii="Tahoma" w:hAnsi="Tahoma" w:cs="Tahoma"/>
            <w:sz w:val="20"/>
            <w:szCs w:val="20"/>
          </w:rPr>
          <w:instrText xml:space="preserve"> PAGE   \* MERGEFORMAT </w:instrText>
        </w:r>
        <w:r w:rsidRPr="003B0843">
          <w:rPr>
            <w:rFonts w:ascii="Tahoma" w:hAnsi="Tahoma" w:cs="Tahoma"/>
            <w:sz w:val="20"/>
            <w:szCs w:val="20"/>
          </w:rPr>
          <w:fldChar w:fldCharType="separate"/>
        </w:r>
        <w:r w:rsidRPr="003B0843">
          <w:rPr>
            <w:rFonts w:ascii="Tahoma" w:hAnsi="Tahoma" w:cs="Tahoma"/>
            <w:noProof/>
            <w:sz w:val="20"/>
            <w:szCs w:val="20"/>
          </w:rPr>
          <w:t>2</w:t>
        </w:r>
        <w:r w:rsidRPr="003B0843">
          <w:rPr>
            <w:rFonts w:ascii="Tahoma" w:hAnsi="Tahoma" w:cs="Tahoma"/>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B1331A" w14:paraId="17B0EBC2" w14:textId="77777777" w:rsidTr="009B7427">
      <w:tc>
        <w:tcPr>
          <w:tcW w:w="3120" w:type="dxa"/>
        </w:tcPr>
        <w:p w14:paraId="1734351E" w14:textId="4564AE8C" w:rsidR="3BB1331A" w:rsidRDefault="3BB1331A" w:rsidP="009B7427">
          <w:pPr>
            <w:pStyle w:val="Header"/>
            <w:ind w:left="-115"/>
          </w:pPr>
        </w:p>
      </w:tc>
      <w:tc>
        <w:tcPr>
          <w:tcW w:w="3120" w:type="dxa"/>
        </w:tcPr>
        <w:p w14:paraId="4388C3E4" w14:textId="59AF6FDA" w:rsidR="3BB1331A" w:rsidRDefault="3BB1331A" w:rsidP="009B7427">
          <w:pPr>
            <w:pStyle w:val="Header"/>
            <w:jc w:val="center"/>
          </w:pPr>
        </w:p>
      </w:tc>
      <w:tc>
        <w:tcPr>
          <w:tcW w:w="3120" w:type="dxa"/>
        </w:tcPr>
        <w:p w14:paraId="3714A710" w14:textId="3EF3DCC1" w:rsidR="3BB1331A" w:rsidRDefault="3BB1331A" w:rsidP="009B7427">
          <w:pPr>
            <w:pStyle w:val="Header"/>
            <w:ind w:right="-115"/>
            <w:jc w:val="right"/>
          </w:pPr>
        </w:p>
      </w:tc>
    </w:tr>
  </w:tbl>
  <w:p w14:paraId="133EBE1E" w14:textId="74685088" w:rsidR="00703971" w:rsidRDefault="007039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B1331A" w14:paraId="7A34CE1A" w14:textId="77777777" w:rsidTr="009B7427">
      <w:tc>
        <w:tcPr>
          <w:tcW w:w="3120" w:type="dxa"/>
        </w:tcPr>
        <w:p w14:paraId="076024D2" w14:textId="60AF9E3C" w:rsidR="3BB1331A" w:rsidRDefault="3BB1331A" w:rsidP="009B7427">
          <w:pPr>
            <w:pStyle w:val="Header"/>
            <w:ind w:left="-115"/>
          </w:pPr>
        </w:p>
      </w:tc>
      <w:tc>
        <w:tcPr>
          <w:tcW w:w="3120" w:type="dxa"/>
        </w:tcPr>
        <w:p w14:paraId="1358EB8F" w14:textId="43E744C9" w:rsidR="3BB1331A" w:rsidRDefault="3BB1331A" w:rsidP="009B7427">
          <w:pPr>
            <w:pStyle w:val="Header"/>
            <w:jc w:val="center"/>
          </w:pPr>
        </w:p>
      </w:tc>
      <w:tc>
        <w:tcPr>
          <w:tcW w:w="3120" w:type="dxa"/>
        </w:tcPr>
        <w:p w14:paraId="6FDF6202" w14:textId="1A7A12B1" w:rsidR="3BB1331A" w:rsidRDefault="3BB1331A" w:rsidP="009B7427">
          <w:pPr>
            <w:pStyle w:val="Header"/>
            <w:ind w:right="-115"/>
            <w:jc w:val="right"/>
          </w:pPr>
        </w:p>
      </w:tc>
    </w:tr>
  </w:tbl>
  <w:p w14:paraId="1CDD7762" w14:textId="31AFD236" w:rsidR="00703971" w:rsidRDefault="00703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3D59A" w14:textId="77777777" w:rsidR="001106F6" w:rsidRDefault="001106F6" w:rsidP="000D3A62">
      <w:r>
        <w:separator/>
      </w:r>
    </w:p>
  </w:footnote>
  <w:footnote w:type="continuationSeparator" w:id="0">
    <w:p w14:paraId="4D6C2783" w14:textId="77777777" w:rsidR="001106F6" w:rsidRDefault="001106F6" w:rsidP="000D3A62">
      <w:r>
        <w:continuationSeparator/>
      </w:r>
    </w:p>
  </w:footnote>
  <w:footnote w:type="continuationNotice" w:id="1">
    <w:p w14:paraId="041DF8EC" w14:textId="77777777" w:rsidR="001106F6" w:rsidRDefault="001106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7C97" w14:textId="1754C76C" w:rsidR="004063D4" w:rsidRPr="00BB2C0E" w:rsidRDefault="004063D4" w:rsidP="00BB2C0E">
    <w:pPr>
      <w:pStyle w:val="Header"/>
      <w:ind w:hanging="142"/>
      <w:jc w:val="right"/>
      <w:rPr>
        <w:rFonts w:ascii="Tahoma" w:hAnsi="Tahoma" w:cs="Tahoma"/>
        <w:b/>
        <w:bCs/>
        <w:sz w:val="36"/>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ECA8B" w14:textId="17CA37A4" w:rsidR="009A5D3E" w:rsidRPr="00BB2C0E" w:rsidRDefault="00F37E69" w:rsidP="00C24B84">
    <w:pPr>
      <w:pStyle w:val="Header"/>
      <w:ind w:hanging="284"/>
      <w:rPr>
        <w:rFonts w:ascii="Tahoma" w:hAnsi="Tahoma" w:cs="Tahoma"/>
        <w:b/>
        <w:bCs/>
        <w:sz w:val="36"/>
        <w:szCs w:val="32"/>
      </w:rPr>
    </w:pPr>
    <w:r w:rsidRPr="00271AB1">
      <w:rPr>
        <w:rFonts w:cs="Arial"/>
        <w:b/>
        <w:bCs/>
        <w:noProof/>
        <w:color w:val="002060"/>
        <w:sz w:val="40"/>
        <w:szCs w:val="40"/>
      </w:rPr>
      <mc:AlternateContent>
        <mc:Choice Requires="wps">
          <w:drawing>
            <wp:anchor distT="45720" distB="45720" distL="114300" distR="114300" simplePos="0" relativeHeight="251658240" behindDoc="0" locked="0" layoutInCell="1" allowOverlap="1" wp14:anchorId="47576389" wp14:editId="6F4094BF">
              <wp:simplePos x="0" y="0"/>
              <wp:positionH relativeFrom="column">
                <wp:posOffset>3849329</wp:posOffset>
              </wp:positionH>
              <wp:positionV relativeFrom="paragraph">
                <wp:posOffset>163174</wp:posOffset>
              </wp:positionV>
              <wp:extent cx="2360930" cy="1404620"/>
              <wp:effectExtent l="0" t="0" r="3810"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771311" w14:textId="77777777" w:rsidR="00F37E69" w:rsidRPr="00CB4447" w:rsidRDefault="00F37E69" w:rsidP="00F37E69">
                          <w:pPr>
                            <w:rPr>
                              <w:b/>
                              <w:color w:val="002060"/>
                              <w:sz w:val="30"/>
                              <w:szCs w:val="30"/>
                            </w:rPr>
                          </w:pPr>
                          <w:r w:rsidRPr="00CB4447">
                            <w:rPr>
                              <w:b/>
                              <w:color w:val="002060"/>
                              <w:sz w:val="30"/>
                              <w:szCs w:val="30"/>
                            </w:rPr>
                            <w:t>Osteopathic</w:t>
                          </w:r>
                        </w:p>
                        <w:p w14:paraId="4F2329CC" w14:textId="77777777" w:rsidR="00F37E69" w:rsidRPr="00CB4447" w:rsidRDefault="00F37E69" w:rsidP="00F37E69">
                          <w:pPr>
                            <w:rPr>
                              <w:b/>
                              <w:color w:val="002060"/>
                              <w:sz w:val="30"/>
                              <w:szCs w:val="30"/>
                            </w:rPr>
                          </w:pPr>
                          <w:r w:rsidRPr="00CB4447">
                            <w:rPr>
                              <w:b/>
                              <w:color w:val="002060"/>
                              <w:sz w:val="30"/>
                              <w:szCs w:val="30"/>
                            </w:rPr>
                            <w:t>Pre-Registration</w:t>
                          </w:r>
                        </w:p>
                        <w:p w14:paraId="130760E9" w14:textId="77777777" w:rsidR="00F37E69" w:rsidRPr="00CB4447" w:rsidRDefault="00F37E69" w:rsidP="00F37E69">
                          <w:pPr>
                            <w:rPr>
                              <w:b/>
                              <w:color w:val="002060"/>
                              <w:sz w:val="30"/>
                              <w:szCs w:val="30"/>
                            </w:rPr>
                          </w:pPr>
                          <w:r w:rsidRPr="00CB4447">
                            <w:rPr>
                              <w:b/>
                              <w:color w:val="002060"/>
                              <w:sz w:val="30"/>
                              <w:szCs w:val="30"/>
                            </w:rPr>
                            <w:t>Educ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7576389" id="_x0000_t202" coordsize="21600,21600" o:spt="202" path="m,l,21600r21600,l21600,xe">
              <v:stroke joinstyle="miter"/>
              <v:path gradientshapeok="t" o:connecttype="rect"/>
            </v:shapetype>
            <v:shape id="Text Box 217" o:spid="_x0000_s1027" type="#_x0000_t202" style="position:absolute;margin-left:303.1pt;margin-top:12.8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" stroked="f">
              <v:textbox style="mso-fit-shape-to-text:t">
                <w:txbxContent>
                  <w:p w14:paraId="0C771311" w14:textId="77777777" w:rsidR="00F37E69" w:rsidRPr="00CB4447" w:rsidRDefault="00F37E69" w:rsidP="00F37E69">
                    <w:pPr>
                      <w:rPr>
                        <w:b/>
                        <w:color w:val="002060"/>
                        <w:sz w:val="30"/>
                        <w:szCs w:val="30"/>
                      </w:rPr>
                    </w:pPr>
                    <w:r w:rsidRPr="00CB4447">
                      <w:rPr>
                        <w:b/>
                        <w:color w:val="002060"/>
                        <w:sz w:val="30"/>
                        <w:szCs w:val="30"/>
                      </w:rPr>
                      <w:t>Osteopathic</w:t>
                    </w:r>
                  </w:p>
                  <w:p w14:paraId="4F2329CC" w14:textId="77777777" w:rsidR="00F37E69" w:rsidRPr="00CB4447" w:rsidRDefault="00F37E69" w:rsidP="00F37E69">
                    <w:pPr>
                      <w:rPr>
                        <w:b/>
                        <w:color w:val="002060"/>
                        <w:sz w:val="30"/>
                        <w:szCs w:val="30"/>
                      </w:rPr>
                    </w:pPr>
                    <w:r w:rsidRPr="00CB4447">
                      <w:rPr>
                        <w:b/>
                        <w:color w:val="002060"/>
                        <w:sz w:val="30"/>
                        <w:szCs w:val="30"/>
                      </w:rPr>
                      <w:t>Pre-Registration</w:t>
                    </w:r>
                  </w:p>
                  <w:p w14:paraId="130760E9" w14:textId="77777777" w:rsidR="00F37E69" w:rsidRPr="00CB4447" w:rsidRDefault="00F37E69" w:rsidP="00F37E69">
                    <w:pPr>
                      <w:rPr>
                        <w:b/>
                        <w:color w:val="002060"/>
                        <w:sz w:val="30"/>
                        <w:szCs w:val="30"/>
                      </w:rPr>
                    </w:pPr>
                    <w:r w:rsidRPr="00CB4447">
                      <w:rPr>
                        <w:b/>
                        <w:color w:val="002060"/>
                        <w:sz w:val="30"/>
                        <w:szCs w:val="30"/>
                      </w:rPr>
                      <w:t>Education</w:t>
                    </w:r>
                  </w:p>
                </w:txbxContent>
              </v:textbox>
              <w10:wrap type="square"/>
            </v:shape>
          </w:pict>
        </mc:Fallback>
      </mc:AlternateContent>
    </w:r>
    <w:r w:rsidR="7E6A20EC">
      <w:rPr>
        <w:noProof/>
      </w:rPr>
      <w:drawing>
        <wp:inline distT="0" distB="0" distL="0" distR="0" wp14:anchorId="5DA7D4F6" wp14:editId="4C457431">
          <wp:extent cx="2457450" cy="115810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457450" cy="11581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98A8E" w14:textId="77777777" w:rsidR="002250EE" w:rsidRPr="00BB2C0E" w:rsidRDefault="002250EE" w:rsidP="00BB2C0E">
    <w:pPr>
      <w:pStyle w:val="Header"/>
      <w:ind w:hanging="142"/>
      <w:jc w:val="right"/>
      <w:rPr>
        <w:rFonts w:ascii="Tahoma" w:hAnsi="Tahoma" w:cs="Tahoma"/>
        <w:b/>
        <w:bCs/>
        <w:sz w:val="36"/>
        <w:szCs w:val="3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A93B" w14:textId="77777777" w:rsidR="00F14503" w:rsidRDefault="00F145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0EDB0" w14:textId="77777777" w:rsidR="00FC395C" w:rsidRPr="00AB74D9" w:rsidRDefault="00FC395C" w:rsidP="00400731">
    <w:pPr>
      <w:pStyle w:val="Header"/>
      <w:ind w:hanging="142"/>
      <w:rPr>
        <w:rFonts w:ascii="Tahoma" w:hAnsi="Tahoma" w:cs="Tahoma"/>
        <w:b/>
        <w:sz w:val="36"/>
        <w:szCs w:val="3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11F56"/>
    <w:multiLevelType w:val="hybridMultilevel"/>
    <w:tmpl w:val="B630C1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A2D663D"/>
    <w:multiLevelType w:val="hybridMultilevel"/>
    <w:tmpl w:val="8766FE1E"/>
    <w:lvl w:ilvl="0" w:tplc="8718311C">
      <w:start w:val="1"/>
      <w:numFmt w:val="decimal"/>
      <w:lvlText w:val="%1."/>
      <w:lvlJc w:val="left"/>
      <w:pPr>
        <w:ind w:left="360" w:hanging="360"/>
      </w:pPr>
      <w:rPr>
        <w:rFonts w:ascii="Arial"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32035C2"/>
    <w:multiLevelType w:val="hybridMultilevel"/>
    <w:tmpl w:val="3F82F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6A11AB3"/>
    <w:multiLevelType w:val="hybridMultilevel"/>
    <w:tmpl w:val="D85615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B28540E"/>
    <w:multiLevelType w:val="multilevel"/>
    <w:tmpl w:val="E8B88B1A"/>
    <w:lvl w:ilvl="0">
      <w:start w:val="1"/>
      <w:numFmt w:val="bullet"/>
      <w:lvlText w:val=""/>
      <w:lvlJc w:val="left"/>
      <w:pPr>
        <w:tabs>
          <w:tab w:val="num" w:pos="408"/>
        </w:tabs>
        <w:ind w:left="408" w:hanging="360"/>
      </w:pPr>
      <w:rPr>
        <w:rFonts w:ascii="Symbol" w:hAnsi="Symbol" w:hint="default"/>
        <w:sz w:val="24"/>
        <w:szCs w:val="24"/>
      </w:rPr>
    </w:lvl>
    <w:lvl w:ilvl="1" w:tentative="1">
      <w:start w:val="1"/>
      <w:numFmt w:val="bullet"/>
      <w:lvlText w:val="o"/>
      <w:lvlJc w:val="left"/>
      <w:pPr>
        <w:tabs>
          <w:tab w:val="num" w:pos="1128"/>
        </w:tabs>
        <w:ind w:left="1128" w:hanging="360"/>
      </w:pPr>
      <w:rPr>
        <w:rFonts w:ascii="Courier New" w:hAnsi="Courier New" w:hint="default"/>
        <w:sz w:val="20"/>
      </w:rPr>
    </w:lvl>
    <w:lvl w:ilvl="2" w:tentative="1">
      <w:start w:val="1"/>
      <w:numFmt w:val="bullet"/>
      <w:lvlText w:val=""/>
      <w:lvlJc w:val="left"/>
      <w:pPr>
        <w:tabs>
          <w:tab w:val="num" w:pos="1848"/>
        </w:tabs>
        <w:ind w:left="1848" w:hanging="360"/>
      </w:pPr>
      <w:rPr>
        <w:rFonts w:ascii="Wingdings" w:hAnsi="Wingdings" w:hint="default"/>
        <w:sz w:val="20"/>
      </w:rPr>
    </w:lvl>
    <w:lvl w:ilvl="3" w:tentative="1">
      <w:start w:val="1"/>
      <w:numFmt w:val="bullet"/>
      <w:lvlText w:val=""/>
      <w:lvlJc w:val="left"/>
      <w:pPr>
        <w:tabs>
          <w:tab w:val="num" w:pos="2568"/>
        </w:tabs>
        <w:ind w:left="2568" w:hanging="360"/>
      </w:pPr>
      <w:rPr>
        <w:rFonts w:ascii="Wingdings" w:hAnsi="Wingdings" w:hint="default"/>
        <w:sz w:val="20"/>
      </w:rPr>
    </w:lvl>
    <w:lvl w:ilvl="4" w:tentative="1">
      <w:start w:val="1"/>
      <w:numFmt w:val="bullet"/>
      <w:lvlText w:val=""/>
      <w:lvlJc w:val="left"/>
      <w:pPr>
        <w:tabs>
          <w:tab w:val="num" w:pos="3288"/>
        </w:tabs>
        <w:ind w:left="3288" w:hanging="360"/>
      </w:pPr>
      <w:rPr>
        <w:rFonts w:ascii="Wingdings" w:hAnsi="Wingdings" w:hint="default"/>
        <w:sz w:val="20"/>
      </w:rPr>
    </w:lvl>
    <w:lvl w:ilvl="5" w:tentative="1">
      <w:start w:val="1"/>
      <w:numFmt w:val="bullet"/>
      <w:lvlText w:val=""/>
      <w:lvlJc w:val="left"/>
      <w:pPr>
        <w:tabs>
          <w:tab w:val="num" w:pos="4008"/>
        </w:tabs>
        <w:ind w:left="4008" w:hanging="360"/>
      </w:pPr>
      <w:rPr>
        <w:rFonts w:ascii="Wingdings" w:hAnsi="Wingdings" w:hint="default"/>
        <w:sz w:val="20"/>
      </w:rPr>
    </w:lvl>
    <w:lvl w:ilvl="6" w:tentative="1">
      <w:start w:val="1"/>
      <w:numFmt w:val="bullet"/>
      <w:lvlText w:val=""/>
      <w:lvlJc w:val="left"/>
      <w:pPr>
        <w:tabs>
          <w:tab w:val="num" w:pos="4728"/>
        </w:tabs>
        <w:ind w:left="4728" w:hanging="360"/>
      </w:pPr>
      <w:rPr>
        <w:rFonts w:ascii="Wingdings" w:hAnsi="Wingdings" w:hint="default"/>
        <w:sz w:val="20"/>
      </w:rPr>
    </w:lvl>
    <w:lvl w:ilvl="7" w:tentative="1">
      <w:start w:val="1"/>
      <w:numFmt w:val="bullet"/>
      <w:lvlText w:val=""/>
      <w:lvlJc w:val="left"/>
      <w:pPr>
        <w:tabs>
          <w:tab w:val="num" w:pos="5448"/>
        </w:tabs>
        <w:ind w:left="5448" w:hanging="360"/>
      </w:pPr>
      <w:rPr>
        <w:rFonts w:ascii="Wingdings" w:hAnsi="Wingdings" w:hint="default"/>
        <w:sz w:val="20"/>
      </w:rPr>
    </w:lvl>
    <w:lvl w:ilvl="8" w:tentative="1">
      <w:start w:val="1"/>
      <w:numFmt w:val="bullet"/>
      <w:lvlText w:val=""/>
      <w:lvlJc w:val="left"/>
      <w:pPr>
        <w:tabs>
          <w:tab w:val="num" w:pos="6168"/>
        </w:tabs>
        <w:ind w:left="6168" w:hanging="360"/>
      </w:pPr>
      <w:rPr>
        <w:rFonts w:ascii="Wingdings" w:hAnsi="Wingdings" w:hint="default"/>
        <w:sz w:val="20"/>
      </w:rPr>
    </w:lvl>
  </w:abstractNum>
  <w:abstractNum w:abstractNumId="5" w15:restartNumberingAfterBreak="0">
    <w:nsid w:val="5FA210B8"/>
    <w:multiLevelType w:val="hybridMultilevel"/>
    <w:tmpl w:val="09FEA2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10000AC"/>
    <w:multiLevelType w:val="hybridMultilevel"/>
    <w:tmpl w:val="085062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0ED74D6"/>
    <w:multiLevelType w:val="hybridMultilevel"/>
    <w:tmpl w:val="DFB01B84"/>
    <w:lvl w:ilvl="0" w:tplc="08090019">
      <w:start w:val="1"/>
      <w:numFmt w:val="lowerLetter"/>
      <w:lvlText w:val="%1."/>
      <w:lvlJc w:val="left"/>
      <w:pPr>
        <w:ind w:left="1185" w:hanging="82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53092843">
    <w:abstractNumId w:val="1"/>
  </w:num>
  <w:num w:numId="2" w16cid:durableId="997613637">
    <w:abstractNumId w:val="7"/>
  </w:num>
  <w:num w:numId="3" w16cid:durableId="734548323">
    <w:abstractNumId w:val="0"/>
  </w:num>
  <w:num w:numId="4" w16cid:durableId="1324309396">
    <w:abstractNumId w:val="4"/>
  </w:num>
  <w:num w:numId="5" w16cid:durableId="1967464144">
    <w:abstractNumId w:val="3"/>
  </w:num>
  <w:num w:numId="6" w16cid:durableId="2031643491">
    <w:abstractNumId w:val="6"/>
  </w:num>
  <w:num w:numId="7" w16cid:durableId="549192735">
    <w:abstractNumId w:val="2"/>
  </w:num>
  <w:num w:numId="8" w16cid:durableId="156756624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tTQxNzU0MjY3M7VQ0lEKTi0uzszPAykwrQUArIA+ECwAAAA="/>
  </w:docVars>
  <w:rsids>
    <w:rsidRoot w:val="000A494A"/>
    <w:rsid w:val="00001D20"/>
    <w:rsid w:val="000029C5"/>
    <w:rsid w:val="0000357A"/>
    <w:rsid w:val="00004840"/>
    <w:rsid w:val="00005B99"/>
    <w:rsid w:val="00005F7D"/>
    <w:rsid w:val="00006934"/>
    <w:rsid w:val="00006E8F"/>
    <w:rsid w:val="000071D7"/>
    <w:rsid w:val="00007AE3"/>
    <w:rsid w:val="000106F3"/>
    <w:rsid w:val="00010C35"/>
    <w:rsid w:val="00011608"/>
    <w:rsid w:val="00011EE7"/>
    <w:rsid w:val="0001219E"/>
    <w:rsid w:val="0001326A"/>
    <w:rsid w:val="0001380F"/>
    <w:rsid w:val="00013D9A"/>
    <w:rsid w:val="00013E4E"/>
    <w:rsid w:val="00014355"/>
    <w:rsid w:val="00015C8B"/>
    <w:rsid w:val="000160F9"/>
    <w:rsid w:val="00017252"/>
    <w:rsid w:val="0001758B"/>
    <w:rsid w:val="00017AAD"/>
    <w:rsid w:val="00020275"/>
    <w:rsid w:val="0002058E"/>
    <w:rsid w:val="00021972"/>
    <w:rsid w:val="00022ECF"/>
    <w:rsid w:val="000232D5"/>
    <w:rsid w:val="00023DC0"/>
    <w:rsid w:val="000248D3"/>
    <w:rsid w:val="00024FFE"/>
    <w:rsid w:val="000252B0"/>
    <w:rsid w:val="0002609D"/>
    <w:rsid w:val="0002666C"/>
    <w:rsid w:val="000271B0"/>
    <w:rsid w:val="00027820"/>
    <w:rsid w:val="000308C1"/>
    <w:rsid w:val="00030CF2"/>
    <w:rsid w:val="00031B25"/>
    <w:rsid w:val="00032E43"/>
    <w:rsid w:val="00033AEF"/>
    <w:rsid w:val="00034229"/>
    <w:rsid w:val="000360E9"/>
    <w:rsid w:val="0003671F"/>
    <w:rsid w:val="00036ACE"/>
    <w:rsid w:val="00037106"/>
    <w:rsid w:val="000407B2"/>
    <w:rsid w:val="000438D9"/>
    <w:rsid w:val="00043F2E"/>
    <w:rsid w:val="0004403D"/>
    <w:rsid w:val="00046287"/>
    <w:rsid w:val="0004744F"/>
    <w:rsid w:val="0004791A"/>
    <w:rsid w:val="00050480"/>
    <w:rsid w:val="00051B22"/>
    <w:rsid w:val="00053398"/>
    <w:rsid w:val="00053F60"/>
    <w:rsid w:val="000540F1"/>
    <w:rsid w:val="0005418B"/>
    <w:rsid w:val="000544CB"/>
    <w:rsid w:val="000553A2"/>
    <w:rsid w:val="00055826"/>
    <w:rsid w:val="00055AEB"/>
    <w:rsid w:val="000562D2"/>
    <w:rsid w:val="0005726F"/>
    <w:rsid w:val="0005763A"/>
    <w:rsid w:val="00057A17"/>
    <w:rsid w:val="00061089"/>
    <w:rsid w:val="000611BD"/>
    <w:rsid w:val="000644B3"/>
    <w:rsid w:val="000646AE"/>
    <w:rsid w:val="0006737F"/>
    <w:rsid w:val="00067E1B"/>
    <w:rsid w:val="0007053A"/>
    <w:rsid w:val="00070A38"/>
    <w:rsid w:val="00070C0B"/>
    <w:rsid w:val="0007223B"/>
    <w:rsid w:val="00072C6C"/>
    <w:rsid w:val="000737EA"/>
    <w:rsid w:val="00073B2D"/>
    <w:rsid w:val="0007537F"/>
    <w:rsid w:val="00075C86"/>
    <w:rsid w:val="00076E38"/>
    <w:rsid w:val="00077A6A"/>
    <w:rsid w:val="00081561"/>
    <w:rsid w:val="00081FEB"/>
    <w:rsid w:val="00082FBF"/>
    <w:rsid w:val="0008366A"/>
    <w:rsid w:val="000840D2"/>
    <w:rsid w:val="0008479D"/>
    <w:rsid w:val="0008490C"/>
    <w:rsid w:val="0008511A"/>
    <w:rsid w:val="00086114"/>
    <w:rsid w:val="00086FEE"/>
    <w:rsid w:val="000879EE"/>
    <w:rsid w:val="00092FA8"/>
    <w:rsid w:val="00093157"/>
    <w:rsid w:val="000937E2"/>
    <w:rsid w:val="000944F5"/>
    <w:rsid w:val="00096111"/>
    <w:rsid w:val="000A044F"/>
    <w:rsid w:val="000A0C54"/>
    <w:rsid w:val="000A134D"/>
    <w:rsid w:val="000A23DA"/>
    <w:rsid w:val="000A2886"/>
    <w:rsid w:val="000A2981"/>
    <w:rsid w:val="000A45DA"/>
    <w:rsid w:val="000A494A"/>
    <w:rsid w:val="000A518A"/>
    <w:rsid w:val="000A619A"/>
    <w:rsid w:val="000A73E7"/>
    <w:rsid w:val="000A77EC"/>
    <w:rsid w:val="000A7928"/>
    <w:rsid w:val="000A7A46"/>
    <w:rsid w:val="000B0780"/>
    <w:rsid w:val="000B0910"/>
    <w:rsid w:val="000B37D4"/>
    <w:rsid w:val="000B48DF"/>
    <w:rsid w:val="000B4E4B"/>
    <w:rsid w:val="000B6BF2"/>
    <w:rsid w:val="000B6FB7"/>
    <w:rsid w:val="000B73DA"/>
    <w:rsid w:val="000B743A"/>
    <w:rsid w:val="000C2F2E"/>
    <w:rsid w:val="000C3173"/>
    <w:rsid w:val="000C3497"/>
    <w:rsid w:val="000C3D9F"/>
    <w:rsid w:val="000C4445"/>
    <w:rsid w:val="000C4C73"/>
    <w:rsid w:val="000C5DC4"/>
    <w:rsid w:val="000C67FF"/>
    <w:rsid w:val="000C77BC"/>
    <w:rsid w:val="000D0AF2"/>
    <w:rsid w:val="000D0B79"/>
    <w:rsid w:val="000D0DF0"/>
    <w:rsid w:val="000D149C"/>
    <w:rsid w:val="000D1860"/>
    <w:rsid w:val="000D2D48"/>
    <w:rsid w:val="000D3237"/>
    <w:rsid w:val="000D3A62"/>
    <w:rsid w:val="000D5C42"/>
    <w:rsid w:val="000D5ED9"/>
    <w:rsid w:val="000D617C"/>
    <w:rsid w:val="000D6217"/>
    <w:rsid w:val="000E02B8"/>
    <w:rsid w:val="000E058A"/>
    <w:rsid w:val="000E0D70"/>
    <w:rsid w:val="000E1C16"/>
    <w:rsid w:val="000E1D17"/>
    <w:rsid w:val="000E336F"/>
    <w:rsid w:val="000E4C96"/>
    <w:rsid w:val="000E52D8"/>
    <w:rsid w:val="000E5604"/>
    <w:rsid w:val="000E59D7"/>
    <w:rsid w:val="000E649E"/>
    <w:rsid w:val="000E6A0E"/>
    <w:rsid w:val="000E6FD4"/>
    <w:rsid w:val="000F2A9A"/>
    <w:rsid w:val="000F3171"/>
    <w:rsid w:val="000F3BA7"/>
    <w:rsid w:val="000F4358"/>
    <w:rsid w:val="000F45CC"/>
    <w:rsid w:val="000F4A4F"/>
    <w:rsid w:val="000F4F72"/>
    <w:rsid w:val="001000B0"/>
    <w:rsid w:val="00101C62"/>
    <w:rsid w:val="00101E58"/>
    <w:rsid w:val="0010206D"/>
    <w:rsid w:val="0010236E"/>
    <w:rsid w:val="00102B67"/>
    <w:rsid w:val="001047F6"/>
    <w:rsid w:val="00104B20"/>
    <w:rsid w:val="00104F66"/>
    <w:rsid w:val="00104FE5"/>
    <w:rsid w:val="00107D52"/>
    <w:rsid w:val="00107E6D"/>
    <w:rsid w:val="00107F63"/>
    <w:rsid w:val="00110664"/>
    <w:rsid w:val="001106F6"/>
    <w:rsid w:val="00111561"/>
    <w:rsid w:val="00111C47"/>
    <w:rsid w:val="00112AB8"/>
    <w:rsid w:val="00114078"/>
    <w:rsid w:val="00114598"/>
    <w:rsid w:val="0011519D"/>
    <w:rsid w:val="0011552A"/>
    <w:rsid w:val="0012282C"/>
    <w:rsid w:val="00122DD4"/>
    <w:rsid w:val="001232D9"/>
    <w:rsid w:val="001249D3"/>
    <w:rsid w:val="001254D2"/>
    <w:rsid w:val="0012626D"/>
    <w:rsid w:val="00130028"/>
    <w:rsid w:val="0013005D"/>
    <w:rsid w:val="00131F3A"/>
    <w:rsid w:val="001321AD"/>
    <w:rsid w:val="00132209"/>
    <w:rsid w:val="00134E1B"/>
    <w:rsid w:val="0013723F"/>
    <w:rsid w:val="001377E7"/>
    <w:rsid w:val="00141776"/>
    <w:rsid w:val="001424A9"/>
    <w:rsid w:val="001453EA"/>
    <w:rsid w:val="00145746"/>
    <w:rsid w:val="00146073"/>
    <w:rsid w:val="00147101"/>
    <w:rsid w:val="00147554"/>
    <w:rsid w:val="00147879"/>
    <w:rsid w:val="00150F6E"/>
    <w:rsid w:val="00153725"/>
    <w:rsid w:val="00154876"/>
    <w:rsid w:val="0015496D"/>
    <w:rsid w:val="00155308"/>
    <w:rsid w:val="00155A65"/>
    <w:rsid w:val="00156012"/>
    <w:rsid w:val="00156859"/>
    <w:rsid w:val="00160853"/>
    <w:rsid w:val="00160C80"/>
    <w:rsid w:val="00161242"/>
    <w:rsid w:val="00161F1B"/>
    <w:rsid w:val="00162974"/>
    <w:rsid w:val="0016301E"/>
    <w:rsid w:val="001634E9"/>
    <w:rsid w:val="001635B9"/>
    <w:rsid w:val="001639B9"/>
    <w:rsid w:val="00163FBB"/>
    <w:rsid w:val="001642C0"/>
    <w:rsid w:val="00164421"/>
    <w:rsid w:val="0016468B"/>
    <w:rsid w:val="00165F1C"/>
    <w:rsid w:val="001661A9"/>
    <w:rsid w:val="00167DF3"/>
    <w:rsid w:val="001704EE"/>
    <w:rsid w:val="00170B91"/>
    <w:rsid w:val="0017197E"/>
    <w:rsid w:val="001734AD"/>
    <w:rsid w:val="00173ABA"/>
    <w:rsid w:val="0017420C"/>
    <w:rsid w:val="00175FC7"/>
    <w:rsid w:val="00176B00"/>
    <w:rsid w:val="00176F3F"/>
    <w:rsid w:val="001776C5"/>
    <w:rsid w:val="001836E2"/>
    <w:rsid w:val="00184365"/>
    <w:rsid w:val="00184482"/>
    <w:rsid w:val="00184C70"/>
    <w:rsid w:val="0018577A"/>
    <w:rsid w:val="00185AF8"/>
    <w:rsid w:val="001860C9"/>
    <w:rsid w:val="00187107"/>
    <w:rsid w:val="00187605"/>
    <w:rsid w:val="001904C3"/>
    <w:rsid w:val="001915AD"/>
    <w:rsid w:val="001917F8"/>
    <w:rsid w:val="00192084"/>
    <w:rsid w:val="001925A2"/>
    <w:rsid w:val="0019269D"/>
    <w:rsid w:val="00192D20"/>
    <w:rsid w:val="00194C10"/>
    <w:rsid w:val="001951AA"/>
    <w:rsid w:val="00196B23"/>
    <w:rsid w:val="0019712A"/>
    <w:rsid w:val="0019729F"/>
    <w:rsid w:val="00197624"/>
    <w:rsid w:val="00197EB9"/>
    <w:rsid w:val="001A056B"/>
    <w:rsid w:val="001A1BFB"/>
    <w:rsid w:val="001A2DB6"/>
    <w:rsid w:val="001A5BF5"/>
    <w:rsid w:val="001A69B6"/>
    <w:rsid w:val="001A6E92"/>
    <w:rsid w:val="001A7FE3"/>
    <w:rsid w:val="001B01AA"/>
    <w:rsid w:val="001B07ED"/>
    <w:rsid w:val="001B1365"/>
    <w:rsid w:val="001B19C5"/>
    <w:rsid w:val="001B5B7B"/>
    <w:rsid w:val="001B711B"/>
    <w:rsid w:val="001B727B"/>
    <w:rsid w:val="001B7B0E"/>
    <w:rsid w:val="001C28D9"/>
    <w:rsid w:val="001C2940"/>
    <w:rsid w:val="001C3A79"/>
    <w:rsid w:val="001C4F47"/>
    <w:rsid w:val="001C5359"/>
    <w:rsid w:val="001C624F"/>
    <w:rsid w:val="001C651A"/>
    <w:rsid w:val="001C7C20"/>
    <w:rsid w:val="001C7D38"/>
    <w:rsid w:val="001D07F8"/>
    <w:rsid w:val="001D15E6"/>
    <w:rsid w:val="001D1CAE"/>
    <w:rsid w:val="001D3D47"/>
    <w:rsid w:val="001D46CD"/>
    <w:rsid w:val="001D6898"/>
    <w:rsid w:val="001D7B94"/>
    <w:rsid w:val="001E0940"/>
    <w:rsid w:val="001E1065"/>
    <w:rsid w:val="001E2B1E"/>
    <w:rsid w:val="001E4635"/>
    <w:rsid w:val="001E4A23"/>
    <w:rsid w:val="001E5620"/>
    <w:rsid w:val="001E5B68"/>
    <w:rsid w:val="001E5D4D"/>
    <w:rsid w:val="001E6B58"/>
    <w:rsid w:val="001E6D9B"/>
    <w:rsid w:val="001F1DBC"/>
    <w:rsid w:val="001F293C"/>
    <w:rsid w:val="001F4507"/>
    <w:rsid w:val="001F5A4E"/>
    <w:rsid w:val="001F6374"/>
    <w:rsid w:val="001F673E"/>
    <w:rsid w:val="001F75F4"/>
    <w:rsid w:val="002001D2"/>
    <w:rsid w:val="00200E64"/>
    <w:rsid w:val="002018EE"/>
    <w:rsid w:val="002028E8"/>
    <w:rsid w:val="00202F44"/>
    <w:rsid w:val="00205231"/>
    <w:rsid w:val="00205BD1"/>
    <w:rsid w:val="002063D9"/>
    <w:rsid w:val="00206510"/>
    <w:rsid w:val="0020760A"/>
    <w:rsid w:val="0021031F"/>
    <w:rsid w:val="00210CFC"/>
    <w:rsid w:val="0021251B"/>
    <w:rsid w:val="00213BAE"/>
    <w:rsid w:val="00216BCC"/>
    <w:rsid w:val="00216D82"/>
    <w:rsid w:val="00217D5A"/>
    <w:rsid w:val="002206ED"/>
    <w:rsid w:val="0022277D"/>
    <w:rsid w:val="002240DA"/>
    <w:rsid w:val="0022502F"/>
    <w:rsid w:val="002250EE"/>
    <w:rsid w:val="0022513A"/>
    <w:rsid w:val="002268D7"/>
    <w:rsid w:val="00226D23"/>
    <w:rsid w:val="00227082"/>
    <w:rsid w:val="00227AE9"/>
    <w:rsid w:val="0023052D"/>
    <w:rsid w:val="0023098A"/>
    <w:rsid w:val="002319D0"/>
    <w:rsid w:val="002319EC"/>
    <w:rsid w:val="00231F26"/>
    <w:rsid w:val="002324C6"/>
    <w:rsid w:val="00233A91"/>
    <w:rsid w:val="00233B08"/>
    <w:rsid w:val="002341B1"/>
    <w:rsid w:val="0023454A"/>
    <w:rsid w:val="0023490E"/>
    <w:rsid w:val="00235397"/>
    <w:rsid w:val="0023554E"/>
    <w:rsid w:val="002358D5"/>
    <w:rsid w:val="00237350"/>
    <w:rsid w:val="00240ED7"/>
    <w:rsid w:val="0024117F"/>
    <w:rsid w:val="00241A9B"/>
    <w:rsid w:val="00244F6D"/>
    <w:rsid w:val="00245098"/>
    <w:rsid w:val="002457F6"/>
    <w:rsid w:val="002463B2"/>
    <w:rsid w:val="00246793"/>
    <w:rsid w:val="002467EB"/>
    <w:rsid w:val="002472AD"/>
    <w:rsid w:val="0024749A"/>
    <w:rsid w:val="002474BE"/>
    <w:rsid w:val="002476C4"/>
    <w:rsid w:val="00247EED"/>
    <w:rsid w:val="00251BF3"/>
    <w:rsid w:val="00252126"/>
    <w:rsid w:val="00253607"/>
    <w:rsid w:val="00253F92"/>
    <w:rsid w:val="00254378"/>
    <w:rsid w:val="00255CBC"/>
    <w:rsid w:val="00255FBF"/>
    <w:rsid w:val="00256C81"/>
    <w:rsid w:val="00256DE0"/>
    <w:rsid w:val="002576C4"/>
    <w:rsid w:val="0026024F"/>
    <w:rsid w:val="00260DDC"/>
    <w:rsid w:val="00261023"/>
    <w:rsid w:val="002615F3"/>
    <w:rsid w:val="0026323C"/>
    <w:rsid w:val="00264286"/>
    <w:rsid w:val="00264CDE"/>
    <w:rsid w:val="00265C5C"/>
    <w:rsid w:val="0026615C"/>
    <w:rsid w:val="00267E3C"/>
    <w:rsid w:val="00270E7B"/>
    <w:rsid w:val="00270F66"/>
    <w:rsid w:val="0027465A"/>
    <w:rsid w:val="002758F6"/>
    <w:rsid w:val="0027666B"/>
    <w:rsid w:val="00281163"/>
    <w:rsid w:val="00281AE6"/>
    <w:rsid w:val="00282C19"/>
    <w:rsid w:val="002837DA"/>
    <w:rsid w:val="00291627"/>
    <w:rsid w:val="00291DBB"/>
    <w:rsid w:val="00291E22"/>
    <w:rsid w:val="00292FA9"/>
    <w:rsid w:val="002931A5"/>
    <w:rsid w:val="00295123"/>
    <w:rsid w:val="00296F75"/>
    <w:rsid w:val="00297B60"/>
    <w:rsid w:val="002A0DAB"/>
    <w:rsid w:val="002A26A2"/>
    <w:rsid w:val="002A2B32"/>
    <w:rsid w:val="002A2DAD"/>
    <w:rsid w:val="002A4327"/>
    <w:rsid w:val="002A5414"/>
    <w:rsid w:val="002A57F1"/>
    <w:rsid w:val="002A5C92"/>
    <w:rsid w:val="002A5F2C"/>
    <w:rsid w:val="002A6871"/>
    <w:rsid w:val="002A6C0F"/>
    <w:rsid w:val="002A7709"/>
    <w:rsid w:val="002B0539"/>
    <w:rsid w:val="002B0CFA"/>
    <w:rsid w:val="002B1102"/>
    <w:rsid w:val="002B184C"/>
    <w:rsid w:val="002B2EEE"/>
    <w:rsid w:val="002B4FE0"/>
    <w:rsid w:val="002C00DA"/>
    <w:rsid w:val="002C051A"/>
    <w:rsid w:val="002C5930"/>
    <w:rsid w:val="002C7B02"/>
    <w:rsid w:val="002D2463"/>
    <w:rsid w:val="002D2EA6"/>
    <w:rsid w:val="002D3044"/>
    <w:rsid w:val="002D3894"/>
    <w:rsid w:val="002D5988"/>
    <w:rsid w:val="002D6DF2"/>
    <w:rsid w:val="002D72B1"/>
    <w:rsid w:val="002E0096"/>
    <w:rsid w:val="002E00E9"/>
    <w:rsid w:val="002E16DB"/>
    <w:rsid w:val="002E3249"/>
    <w:rsid w:val="002E3706"/>
    <w:rsid w:val="002E3A3A"/>
    <w:rsid w:val="002E43AE"/>
    <w:rsid w:val="002E4F37"/>
    <w:rsid w:val="002E590B"/>
    <w:rsid w:val="002E6ECA"/>
    <w:rsid w:val="002F0BBB"/>
    <w:rsid w:val="002F0CB1"/>
    <w:rsid w:val="002F1220"/>
    <w:rsid w:val="002F1701"/>
    <w:rsid w:val="002F2895"/>
    <w:rsid w:val="002F2C4D"/>
    <w:rsid w:val="002F3172"/>
    <w:rsid w:val="002F45A1"/>
    <w:rsid w:val="002F5990"/>
    <w:rsid w:val="002F6F8F"/>
    <w:rsid w:val="002F70B9"/>
    <w:rsid w:val="00300728"/>
    <w:rsid w:val="003015D8"/>
    <w:rsid w:val="003019F5"/>
    <w:rsid w:val="00302194"/>
    <w:rsid w:val="00302606"/>
    <w:rsid w:val="00302AF0"/>
    <w:rsid w:val="00302FCD"/>
    <w:rsid w:val="00304DAA"/>
    <w:rsid w:val="00304DDC"/>
    <w:rsid w:val="00305DDB"/>
    <w:rsid w:val="0030613A"/>
    <w:rsid w:val="00306B85"/>
    <w:rsid w:val="00306D35"/>
    <w:rsid w:val="00307E0B"/>
    <w:rsid w:val="00310C03"/>
    <w:rsid w:val="003114A3"/>
    <w:rsid w:val="003118D7"/>
    <w:rsid w:val="00312A2D"/>
    <w:rsid w:val="00312E68"/>
    <w:rsid w:val="003143D4"/>
    <w:rsid w:val="00315C4C"/>
    <w:rsid w:val="0031699A"/>
    <w:rsid w:val="00316EB4"/>
    <w:rsid w:val="00316F07"/>
    <w:rsid w:val="0031719F"/>
    <w:rsid w:val="003171B9"/>
    <w:rsid w:val="00320E59"/>
    <w:rsid w:val="00321622"/>
    <w:rsid w:val="003228D1"/>
    <w:rsid w:val="00322AC6"/>
    <w:rsid w:val="00322D7C"/>
    <w:rsid w:val="00323B50"/>
    <w:rsid w:val="00323E52"/>
    <w:rsid w:val="00323F56"/>
    <w:rsid w:val="003244FA"/>
    <w:rsid w:val="00324539"/>
    <w:rsid w:val="0032610B"/>
    <w:rsid w:val="00326341"/>
    <w:rsid w:val="00327A3A"/>
    <w:rsid w:val="00327EA3"/>
    <w:rsid w:val="00331478"/>
    <w:rsid w:val="00331A85"/>
    <w:rsid w:val="00331EA6"/>
    <w:rsid w:val="00332656"/>
    <w:rsid w:val="003333D1"/>
    <w:rsid w:val="00333F57"/>
    <w:rsid w:val="00334E25"/>
    <w:rsid w:val="00335100"/>
    <w:rsid w:val="00336188"/>
    <w:rsid w:val="003364CF"/>
    <w:rsid w:val="00337E4F"/>
    <w:rsid w:val="00343325"/>
    <w:rsid w:val="00343724"/>
    <w:rsid w:val="00344665"/>
    <w:rsid w:val="0034573D"/>
    <w:rsid w:val="00345BD0"/>
    <w:rsid w:val="00345BF9"/>
    <w:rsid w:val="00350412"/>
    <w:rsid w:val="00350964"/>
    <w:rsid w:val="00350F08"/>
    <w:rsid w:val="00352291"/>
    <w:rsid w:val="0035243F"/>
    <w:rsid w:val="00352D29"/>
    <w:rsid w:val="00354A66"/>
    <w:rsid w:val="00355A8F"/>
    <w:rsid w:val="003565C1"/>
    <w:rsid w:val="00356A72"/>
    <w:rsid w:val="00360B98"/>
    <w:rsid w:val="0036109F"/>
    <w:rsid w:val="00361DA4"/>
    <w:rsid w:val="003638C0"/>
    <w:rsid w:val="00363BD1"/>
    <w:rsid w:val="00363E10"/>
    <w:rsid w:val="003642DD"/>
    <w:rsid w:val="00364860"/>
    <w:rsid w:val="00366547"/>
    <w:rsid w:val="0036759F"/>
    <w:rsid w:val="00367619"/>
    <w:rsid w:val="00367806"/>
    <w:rsid w:val="00367905"/>
    <w:rsid w:val="00367C9D"/>
    <w:rsid w:val="003705B5"/>
    <w:rsid w:val="003741D8"/>
    <w:rsid w:val="00374EC0"/>
    <w:rsid w:val="00376B94"/>
    <w:rsid w:val="00376D72"/>
    <w:rsid w:val="00376F56"/>
    <w:rsid w:val="0037769D"/>
    <w:rsid w:val="00377A93"/>
    <w:rsid w:val="0038039B"/>
    <w:rsid w:val="00380E3A"/>
    <w:rsid w:val="003821A8"/>
    <w:rsid w:val="003824EC"/>
    <w:rsid w:val="00382666"/>
    <w:rsid w:val="00382B1E"/>
    <w:rsid w:val="003835CB"/>
    <w:rsid w:val="00383C43"/>
    <w:rsid w:val="00383DC6"/>
    <w:rsid w:val="0038678F"/>
    <w:rsid w:val="00386E19"/>
    <w:rsid w:val="0039039F"/>
    <w:rsid w:val="00390EF4"/>
    <w:rsid w:val="00390FCA"/>
    <w:rsid w:val="00391CFB"/>
    <w:rsid w:val="003920D1"/>
    <w:rsid w:val="003923EA"/>
    <w:rsid w:val="00392429"/>
    <w:rsid w:val="003925E9"/>
    <w:rsid w:val="00392ADD"/>
    <w:rsid w:val="0039449F"/>
    <w:rsid w:val="00395188"/>
    <w:rsid w:val="00396596"/>
    <w:rsid w:val="00397143"/>
    <w:rsid w:val="003A0221"/>
    <w:rsid w:val="003A05C9"/>
    <w:rsid w:val="003A0689"/>
    <w:rsid w:val="003A0C13"/>
    <w:rsid w:val="003A0EFE"/>
    <w:rsid w:val="003A119C"/>
    <w:rsid w:val="003A25A4"/>
    <w:rsid w:val="003A4A2E"/>
    <w:rsid w:val="003A5CF9"/>
    <w:rsid w:val="003A6001"/>
    <w:rsid w:val="003A7FF8"/>
    <w:rsid w:val="003B0843"/>
    <w:rsid w:val="003B1309"/>
    <w:rsid w:val="003B1B8B"/>
    <w:rsid w:val="003B224B"/>
    <w:rsid w:val="003B3FC4"/>
    <w:rsid w:val="003B426D"/>
    <w:rsid w:val="003B43DD"/>
    <w:rsid w:val="003B4777"/>
    <w:rsid w:val="003B630B"/>
    <w:rsid w:val="003B68EA"/>
    <w:rsid w:val="003B6B3E"/>
    <w:rsid w:val="003B79C0"/>
    <w:rsid w:val="003C06A3"/>
    <w:rsid w:val="003C09FE"/>
    <w:rsid w:val="003C18A0"/>
    <w:rsid w:val="003C40FC"/>
    <w:rsid w:val="003C417F"/>
    <w:rsid w:val="003C4B4E"/>
    <w:rsid w:val="003C778B"/>
    <w:rsid w:val="003C7876"/>
    <w:rsid w:val="003C78BD"/>
    <w:rsid w:val="003D07FF"/>
    <w:rsid w:val="003D1354"/>
    <w:rsid w:val="003D24B6"/>
    <w:rsid w:val="003D27E5"/>
    <w:rsid w:val="003D2800"/>
    <w:rsid w:val="003D30DA"/>
    <w:rsid w:val="003D322E"/>
    <w:rsid w:val="003D356C"/>
    <w:rsid w:val="003D3B7D"/>
    <w:rsid w:val="003D3C59"/>
    <w:rsid w:val="003D592E"/>
    <w:rsid w:val="003D7D4F"/>
    <w:rsid w:val="003D7EEB"/>
    <w:rsid w:val="003E1193"/>
    <w:rsid w:val="003E1432"/>
    <w:rsid w:val="003E14E6"/>
    <w:rsid w:val="003E2884"/>
    <w:rsid w:val="003E2EA8"/>
    <w:rsid w:val="003E37B3"/>
    <w:rsid w:val="003E3B8C"/>
    <w:rsid w:val="003E4656"/>
    <w:rsid w:val="003E4EB1"/>
    <w:rsid w:val="003E58D8"/>
    <w:rsid w:val="003E5BC8"/>
    <w:rsid w:val="003E5C4B"/>
    <w:rsid w:val="003E63CE"/>
    <w:rsid w:val="003E69F2"/>
    <w:rsid w:val="003E7C2D"/>
    <w:rsid w:val="003F0BC9"/>
    <w:rsid w:val="003F1E20"/>
    <w:rsid w:val="003F2BB9"/>
    <w:rsid w:val="003F2C09"/>
    <w:rsid w:val="003F365A"/>
    <w:rsid w:val="003F3B96"/>
    <w:rsid w:val="003F6019"/>
    <w:rsid w:val="003F738A"/>
    <w:rsid w:val="003F7CBA"/>
    <w:rsid w:val="003F7CD0"/>
    <w:rsid w:val="00400731"/>
    <w:rsid w:val="00400A3C"/>
    <w:rsid w:val="00405A56"/>
    <w:rsid w:val="004063D4"/>
    <w:rsid w:val="00407173"/>
    <w:rsid w:val="0041101E"/>
    <w:rsid w:val="00412B3B"/>
    <w:rsid w:val="00414551"/>
    <w:rsid w:val="0041527F"/>
    <w:rsid w:val="004153A9"/>
    <w:rsid w:val="004170B7"/>
    <w:rsid w:val="00417AD5"/>
    <w:rsid w:val="0042040A"/>
    <w:rsid w:val="00422B59"/>
    <w:rsid w:val="00424E42"/>
    <w:rsid w:val="0042561C"/>
    <w:rsid w:val="00425814"/>
    <w:rsid w:val="00426E79"/>
    <w:rsid w:val="00427482"/>
    <w:rsid w:val="0043020E"/>
    <w:rsid w:val="0043091F"/>
    <w:rsid w:val="00431552"/>
    <w:rsid w:val="00432154"/>
    <w:rsid w:val="00432D6D"/>
    <w:rsid w:val="00433547"/>
    <w:rsid w:val="00433F3F"/>
    <w:rsid w:val="00435CCD"/>
    <w:rsid w:val="004365FE"/>
    <w:rsid w:val="00437B2E"/>
    <w:rsid w:val="00440790"/>
    <w:rsid w:val="00441A9E"/>
    <w:rsid w:val="004423B2"/>
    <w:rsid w:val="004424A5"/>
    <w:rsid w:val="00443CEE"/>
    <w:rsid w:val="00447456"/>
    <w:rsid w:val="004477A3"/>
    <w:rsid w:val="004504AF"/>
    <w:rsid w:val="004512A4"/>
    <w:rsid w:val="004515DD"/>
    <w:rsid w:val="004520E7"/>
    <w:rsid w:val="0045301C"/>
    <w:rsid w:val="0045481E"/>
    <w:rsid w:val="00454894"/>
    <w:rsid w:val="00455425"/>
    <w:rsid w:val="0045639B"/>
    <w:rsid w:val="004572C9"/>
    <w:rsid w:val="00457F4C"/>
    <w:rsid w:val="0046072D"/>
    <w:rsid w:val="0046164B"/>
    <w:rsid w:val="0046213A"/>
    <w:rsid w:val="00462299"/>
    <w:rsid w:val="004664C0"/>
    <w:rsid w:val="00466B0D"/>
    <w:rsid w:val="00470681"/>
    <w:rsid w:val="00471676"/>
    <w:rsid w:val="00471B9C"/>
    <w:rsid w:val="00475082"/>
    <w:rsid w:val="004755F3"/>
    <w:rsid w:val="00475A01"/>
    <w:rsid w:val="00476847"/>
    <w:rsid w:val="00476E30"/>
    <w:rsid w:val="004807E6"/>
    <w:rsid w:val="0048194F"/>
    <w:rsid w:val="00482DF4"/>
    <w:rsid w:val="00483198"/>
    <w:rsid w:val="0048440B"/>
    <w:rsid w:val="00484991"/>
    <w:rsid w:val="00484D90"/>
    <w:rsid w:val="00485133"/>
    <w:rsid w:val="004864E3"/>
    <w:rsid w:val="00486657"/>
    <w:rsid w:val="00486A1D"/>
    <w:rsid w:val="004873B7"/>
    <w:rsid w:val="00487ADF"/>
    <w:rsid w:val="00490EBA"/>
    <w:rsid w:val="00492056"/>
    <w:rsid w:val="00495846"/>
    <w:rsid w:val="00495BC9"/>
    <w:rsid w:val="00496EB8"/>
    <w:rsid w:val="00497930"/>
    <w:rsid w:val="004A0AB4"/>
    <w:rsid w:val="004A16E3"/>
    <w:rsid w:val="004A21BD"/>
    <w:rsid w:val="004A226B"/>
    <w:rsid w:val="004A4CE9"/>
    <w:rsid w:val="004A4E3F"/>
    <w:rsid w:val="004A55EB"/>
    <w:rsid w:val="004A5D63"/>
    <w:rsid w:val="004A685C"/>
    <w:rsid w:val="004A7286"/>
    <w:rsid w:val="004A7765"/>
    <w:rsid w:val="004B04C8"/>
    <w:rsid w:val="004B059C"/>
    <w:rsid w:val="004B1089"/>
    <w:rsid w:val="004B14F3"/>
    <w:rsid w:val="004B175A"/>
    <w:rsid w:val="004B3040"/>
    <w:rsid w:val="004B3F63"/>
    <w:rsid w:val="004B5039"/>
    <w:rsid w:val="004B78D3"/>
    <w:rsid w:val="004B7FFD"/>
    <w:rsid w:val="004C02BB"/>
    <w:rsid w:val="004C02D8"/>
    <w:rsid w:val="004C0994"/>
    <w:rsid w:val="004C0E58"/>
    <w:rsid w:val="004C2458"/>
    <w:rsid w:val="004C2C13"/>
    <w:rsid w:val="004C35F6"/>
    <w:rsid w:val="004C6B14"/>
    <w:rsid w:val="004C70A0"/>
    <w:rsid w:val="004C7FA9"/>
    <w:rsid w:val="004D05FB"/>
    <w:rsid w:val="004D1441"/>
    <w:rsid w:val="004D261F"/>
    <w:rsid w:val="004D2640"/>
    <w:rsid w:val="004D3BF2"/>
    <w:rsid w:val="004D6182"/>
    <w:rsid w:val="004D61D7"/>
    <w:rsid w:val="004E0AA5"/>
    <w:rsid w:val="004E252F"/>
    <w:rsid w:val="004E28CA"/>
    <w:rsid w:val="004E5693"/>
    <w:rsid w:val="004E6330"/>
    <w:rsid w:val="004E6CDD"/>
    <w:rsid w:val="004E7B41"/>
    <w:rsid w:val="004F004D"/>
    <w:rsid w:val="004F1194"/>
    <w:rsid w:val="004F166A"/>
    <w:rsid w:val="004F16FE"/>
    <w:rsid w:val="004F3FAA"/>
    <w:rsid w:val="004F5D23"/>
    <w:rsid w:val="00502FCC"/>
    <w:rsid w:val="005031AD"/>
    <w:rsid w:val="00503BFA"/>
    <w:rsid w:val="00503F86"/>
    <w:rsid w:val="005059B8"/>
    <w:rsid w:val="005061CF"/>
    <w:rsid w:val="005069CA"/>
    <w:rsid w:val="005073EB"/>
    <w:rsid w:val="005101EA"/>
    <w:rsid w:val="005108E4"/>
    <w:rsid w:val="005112BC"/>
    <w:rsid w:val="0051132C"/>
    <w:rsid w:val="005136C6"/>
    <w:rsid w:val="0051431B"/>
    <w:rsid w:val="00515642"/>
    <w:rsid w:val="00515E92"/>
    <w:rsid w:val="005163CB"/>
    <w:rsid w:val="00520F04"/>
    <w:rsid w:val="005210E7"/>
    <w:rsid w:val="0052196B"/>
    <w:rsid w:val="005225A9"/>
    <w:rsid w:val="00523192"/>
    <w:rsid w:val="00523AE8"/>
    <w:rsid w:val="00525D97"/>
    <w:rsid w:val="005277C1"/>
    <w:rsid w:val="0053047C"/>
    <w:rsid w:val="00530DC4"/>
    <w:rsid w:val="00531624"/>
    <w:rsid w:val="00533823"/>
    <w:rsid w:val="005338B4"/>
    <w:rsid w:val="00535AEF"/>
    <w:rsid w:val="00536139"/>
    <w:rsid w:val="00536FD0"/>
    <w:rsid w:val="005425A9"/>
    <w:rsid w:val="00543222"/>
    <w:rsid w:val="005433FF"/>
    <w:rsid w:val="005457D3"/>
    <w:rsid w:val="00545DD4"/>
    <w:rsid w:val="005472CD"/>
    <w:rsid w:val="00547A05"/>
    <w:rsid w:val="005507C0"/>
    <w:rsid w:val="005510A5"/>
    <w:rsid w:val="005511E9"/>
    <w:rsid w:val="005512D0"/>
    <w:rsid w:val="00551406"/>
    <w:rsid w:val="0055168A"/>
    <w:rsid w:val="00552B26"/>
    <w:rsid w:val="00553D44"/>
    <w:rsid w:val="0055466E"/>
    <w:rsid w:val="005546E2"/>
    <w:rsid w:val="005563A5"/>
    <w:rsid w:val="005601CC"/>
    <w:rsid w:val="00560560"/>
    <w:rsid w:val="00560EB1"/>
    <w:rsid w:val="005617D6"/>
    <w:rsid w:val="00563AA7"/>
    <w:rsid w:val="00563C11"/>
    <w:rsid w:val="00563EF0"/>
    <w:rsid w:val="00564D01"/>
    <w:rsid w:val="00564DF9"/>
    <w:rsid w:val="00565774"/>
    <w:rsid w:val="00565E34"/>
    <w:rsid w:val="00566E98"/>
    <w:rsid w:val="0056758B"/>
    <w:rsid w:val="005701A8"/>
    <w:rsid w:val="00571E10"/>
    <w:rsid w:val="005721E5"/>
    <w:rsid w:val="0057228F"/>
    <w:rsid w:val="005739F6"/>
    <w:rsid w:val="00575098"/>
    <w:rsid w:val="00577A8D"/>
    <w:rsid w:val="00577BCF"/>
    <w:rsid w:val="00577DB8"/>
    <w:rsid w:val="00577DD9"/>
    <w:rsid w:val="00577F7F"/>
    <w:rsid w:val="005804BF"/>
    <w:rsid w:val="00580581"/>
    <w:rsid w:val="00581F29"/>
    <w:rsid w:val="00582428"/>
    <w:rsid w:val="005829CC"/>
    <w:rsid w:val="00582E6E"/>
    <w:rsid w:val="00585496"/>
    <w:rsid w:val="00585676"/>
    <w:rsid w:val="005869E4"/>
    <w:rsid w:val="00586F7B"/>
    <w:rsid w:val="00587153"/>
    <w:rsid w:val="00590AF9"/>
    <w:rsid w:val="0059259B"/>
    <w:rsid w:val="00592C4D"/>
    <w:rsid w:val="00594542"/>
    <w:rsid w:val="00594C36"/>
    <w:rsid w:val="00595AD1"/>
    <w:rsid w:val="0059606F"/>
    <w:rsid w:val="005966E7"/>
    <w:rsid w:val="00596CCA"/>
    <w:rsid w:val="005971B6"/>
    <w:rsid w:val="005A0696"/>
    <w:rsid w:val="005A20D6"/>
    <w:rsid w:val="005A2997"/>
    <w:rsid w:val="005A4A46"/>
    <w:rsid w:val="005A4F39"/>
    <w:rsid w:val="005A6440"/>
    <w:rsid w:val="005A692D"/>
    <w:rsid w:val="005A77E7"/>
    <w:rsid w:val="005A7C56"/>
    <w:rsid w:val="005B09BD"/>
    <w:rsid w:val="005B1FBB"/>
    <w:rsid w:val="005B2654"/>
    <w:rsid w:val="005B2AD3"/>
    <w:rsid w:val="005B3CAA"/>
    <w:rsid w:val="005B40CB"/>
    <w:rsid w:val="005B4203"/>
    <w:rsid w:val="005B44FE"/>
    <w:rsid w:val="005B5873"/>
    <w:rsid w:val="005C06E8"/>
    <w:rsid w:val="005C0E3D"/>
    <w:rsid w:val="005C0EB9"/>
    <w:rsid w:val="005C1B43"/>
    <w:rsid w:val="005C3C06"/>
    <w:rsid w:val="005C4410"/>
    <w:rsid w:val="005C5F2D"/>
    <w:rsid w:val="005C65A1"/>
    <w:rsid w:val="005C6E6C"/>
    <w:rsid w:val="005D0CB7"/>
    <w:rsid w:val="005D0ED1"/>
    <w:rsid w:val="005D2D49"/>
    <w:rsid w:val="005D2E41"/>
    <w:rsid w:val="005D3079"/>
    <w:rsid w:val="005D52BA"/>
    <w:rsid w:val="005D542A"/>
    <w:rsid w:val="005D6010"/>
    <w:rsid w:val="005E1CF5"/>
    <w:rsid w:val="005E2295"/>
    <w:rsid w:val="005E2EA3"/>
    <w:rsid w:val="005E370C"/>
    <w:rsid w:val="005E4118"/>
    <w:rsid w:val="005E6210"/>
    <w:rsid w:val="005E68B3"/>
    <w:rsid w:val="005E78BE"/>
    <w:rsid w:val="005F03E0"/>
    <w:rsid w:val="005F0B8A"/>
    <w:rsid w:val="005F13E3"/>
    <w:rsid w:val="005F1628"/>
    <w:rsid w:val="005F1D28"/>
    <w:rsid w:val="005F3619"/>
    <w:rsid w:val="005F373C"/>
    <w:rsid w:val="005F4932"/>
    <w:rsid w:val="005F528F"/>
    <w:rsid w:val="005F5EDE"/>
    <w:rsid w:val="005F5F57"/>
    <w:rsid w:val="005F64F1"/>
    <w:rsid w:val="005F6581"/>
    <w:rsid w:val="005F69E9"/>
    <w:rsid w:val="005F6A07"/>
    <w:rsid w:val="005F7104"/>
    <w:rsid w:val="005F7ED1"/>
    <w:rsid w:val="005F7F7D"/>
    <w:rsid w:val="006007CF"/>
    <w:rsid w:val="00601100"/>
    <w:rsid w:val="0060293F"/>
    <w:rsid w:val="006039A5"/>
    <w:rsid w:val="00605C41"/>
    <w:rsid w:val="006067F8"/>
    <w:rsid w:val="0060715F"/>
    <w:rsid w:val="00607440"/>
    <w:rsid w:val="00607CDA"/>
    <w:rsid w:val="00607FF4"/>
    <w:rsid w:val="006100FD"/>
    <w:rsid w:val="006102DB"/>
    <w:rsid w:val="00611130"/>
    <w:rsid w:val="00612B70"/>
    <w:rsid w:val="0061400D"/>
    <w:rsid w:val="00614C53"/>
    <w:rsid w:val="006157F4"/>
    <w:rsid w:val="00615DCD"/>
    <w:rsid w:val="00617C26"/>
    <w:rsid w:val="00617F94"/>
    <w:rsid w:val="0062458E"/>
    <w:rsid w:val="006265B1"/>
    <w:rsid w:val="0062761E"/>
    <w:rsid w:val="00630C71"/>
    <w:rsid w:val="00631A78"/>
    <w:rsid w:val="00632CD5"/>
    <w:rsid w:val="006342E1"/>
    <w:rsid w:val="0063598B"/>
    <w:rsid w:val="006362FA"/>
    <w:rsid w:val="00636461"/>
    <w:rsid w:val="00636B34"/>
    <w:rsid w:val="0063757E"/>
    <w:rsid w:val="00641351"/>
    <w:rsid w:val="00642470"/>
    <w:rsid w:val="0064255D"/>
    <w:rsid w:val="00643766"/>
    <w:rsid w:val="0064517C"/>
    <w:rsid w:val="0064608F"/>
    <w:rsid w:val="006466BB"/>
    <w:rsid w:val="00646D94"/>
    <w:rsid w:val="00647125"/>
    <w:rsid w:val="00647F93"/>
    <w:rsid w:val="0065021D"/>
    <w:rsid w:val="0065168D"/>
    <w:rsid w:val="00653934"/>
    <w:rsid w:val="00654630"/>
    <w:rsid w:val="00655086"/>
    <w:rsid w:val="0065542F"/>
    <w:rsid w:val="00655E14"/>
    <w:rsid w:val="00656875"/>
    <w:rsid w:val="0065695F"/>
    <w:rsid w:val="00657681"/>
    <w:rsid w:val="006603C9"/>
    <w:rsid w:val="0066199B"/>
    <w:rsid w:val="0066243A"/>
    <w:rsid w:val="00662616"/>
    <w:rsid w:val="006629C6"/>
    <w:rsid w:val="00663E94"/>
    <w:rsid w:val="00664DDB"/>
    <w:rsid w:val="00666001"/>
    <w:rsid w:val="00667081"/>
    <w:rsid w:val="006700E6"/>
    <w:rsid w:val="006703DE"/>
    <w:rsid w:val="00671D74"/>
    <w:rsid w:val="00672E8F"/>
    <w:rsid w:val="00672FED"/>
    <w:rsid w:val="00673A98"/>
    <w:rsid w:val="0067505C"/>
    <w:rsid w:val="00675C33"/>
    <w:rsid w:val="0067609A"/>
    <w:rsid w:val="006765C1"/>
    <w:rsid w:val="00677056"/>
    <w:rsid w:val="00677E01"/>
    <w:rsid w:val="006800A8"/>
    <w:rsid w:val="0068035E"/>
    <w:rsid w:val="006803B6"/>
    <w:rsid w:val="00680414"/>
    <w:rsid w:val="006819EE"/>
    <w:rsid w:val="00682FC3"/>
    <w:rsid w:val="00683369"/>
    <w:rsid w:val="00684277"/>
    <w:rsid w:val="0068516D"/>
    <w:rsid w:val="0068578E"/>
    <w:rsid w:val="00685E94"/>
    <w:rsid w:val="00686614"/>
    <w:rsid w:val="00686990"/>
    <w:rsid w:val="00690062"/>
    <w:rsid w:val="0069109E"/>
    <w:rsid w:val="0069266B"/>
    <w:rsid w:val="0069333A"/>
    <w:rsid w:val="00693A6B"/>
    <w:rsid w:val="00693ABA"/>
    <w:rsid w:val="006942F8"/>
    <w:rsid w:val="006950BC"/>
    <w:rsid w:val="006961D2"/>
    <w:rsid w:val="00697AC3"/>
    <w:rsid w:val="006A0084"/>
    <w:rsid w:val="006A0AEF"/>
    <w:rsid w:val="006A1AEC"/>
    <w:rsid w:val="006A52BF"/>
    <w:rsid w:val="006A561D"/>
    <w:rsid w:val="006A65CC"/>
    <w:rsid w:val="006A6704"/>
    <w:rsid w:val="006A699D"/>
    <w:rsid w:val="006B0BAA"/>
    <w:rsid w:val="006B2E90"/>
    <w:rsid w:val="006B3BF4"/>
    <w:rsid w:val="006B444A"/>
    <w:rsid w:val="006B58E0"/>
    <w:rsid w:val="006B5961"/>
    <w:rsid w:val="006C108A"/>
    <w:rsid w:val="006C12C6"/>
    <w:rsid w:val="006C204D"/>
    <w:rsid w:val="006C2522"/>
    <w:rsid w:val="006C3245"/>
    <w:rsid w:val="006C5C6F"/>
    <w:rsid w:val="006C5EC4"/>
    <w:rsid w:val="006C6552"/>
    <w:rsid w:val="006C697E"/>
    <w:rsid w:val="006D086D"/>
    <w:rsid w:val="006D15F6"/>
    <w:rsid w:val="006D1A7E"/>
    <w:rsid w:val="006D26FE"/>
    <w:rsid w:val="006D2D61"/>
    <w:rsid w:val="006D2ED9"/>
    <w:rsid w:val="006D3331"/>
    <w:rsid w:val="006D3827"/>
    <w:rsid w:val="006D3E7B"/>
    <w:rsid w:val="006D518D"/>
    <w:rsid w:val="006D617A"/>
    <w:rsid w:val="006D6E8B"/>
    <w:rsid w:val="006E040E"/>
    <w:rsid w:val="006E14D9"/>
    <w:rsid w:val="006E164A"/>
    <w:rsid w:val="006E1801"/>
    <w:rsid w:val="006E2138"/>
    <w:rsid w:val="006E2826"/>
    <w:rsid w:val="006E2E89"/>
    <w:rsid w:val="006E5A4F"/>
    <w:rsid w:val="006E6A3A"/>
    <w:rsid w:val="006E7952"/>
    <w:rsid w:val="006F0620"/>
    <w:rsid w:val="006F1207"/>
    <w:rsid w:val="006F3C3E"/>
    <w:rsid w:val="006F44D8"/>
    <w:rsid w:val="006F4B14"/>
    <w:rsid w:val="006F5707"/>
    <w:rsid w:val="006F5D6B"/>
    <w:rsid w:val="006F6029"/>
    <w:rsid w:val="006F6C81"/>
    <w:rsid w:val="006F7B92"/>
    <w:rsid w:val="0070157E"/>
    <w:rsid w:val="00702001"/>
    <w:rsid w:val="00702492"/>
    <w:rsid w:val="0070336D"/>
    <w:rsid w:val="00703971"/>
    <w:rsid w:val="0070417D"/>
    <w:rsid w:val="007079FD"/>
    <w:rsid w:val="0071018A"/>
    <w:rsid w:val="00710B50"/>
    <w:rsid w:val="007134A1"/>
    <w:rsid w:val="00714054"/>
    <w:rsid w:val="00714E8A"/>
    <w:rsid w:val="007156F4"/>
    <w:rsid w:val="00715AD4"/>
    <w:rsid w:val="00715DD0"/>
    <w:rsid w:val="0071795E"/>
    <w:rsid w:val="00717B52"/>
    <w:rsid w:val="00721AF5"/>
    <w:rsid w:val="00722289"/>
    <w:rsid w:val="00722F12"/>
    <w:rsid w:val="00725B88"/>
    <w:rsid w:val="00725D3F"/>
    <w:rsid w:val="00726C6A"/>
    <w:rsid w:val="00727C6D"/>
    <w:rsid w:val="0073049C"/>
    <w:rsid w:val="00733C2C"/>
    <w:rsid w:val="00735813"/>
    <w:rsid w:val="00736E49"/>
    <w:rsid w:val="00740BE6"/>
    <w:rsid w:val="00741345"/>
    <w:rsid w:val="00741434"/>
    <w:rsid w:val="0074259D"/>
    <w:rsid w:val="00743651"/>
    <w:rsid w:val="00743D1B"/>
    <w:rsid w:val="007449A6"/>
    <w:rsid w:val="00744F58"/>
    <w:rsid w:val="00746144"/>
    <w:rsid w:val="00746E1F"/>
    <w:rsid w:val="0074722C"/>
    <w:rsid w:val="00747957"/>
    <w:rsid w:val="0075115F"/>
    <w:rsid w:val="0075214D"/>
    <w:rsid w:val="0075249E"/>
    <w:rsid w:val="007526BA"/>
    <w:rsid w:val="00753699"/>
    <w:rsid w:val="00753BC7"/>
    <w:rsid w:val="00753D90"/>
    <w:rsid w:val="007548B5"/>
    <w:rsid w:val="00756230"/>
    <w:rsid w:val="0075704F"/>
    <w:rsid w:val="0075725F"/>
    <w:rsid w:val="0076176E"/>
    <w:rsid w:val="00761810"/>
    <w:rsid w:val="0076194E"/>
    <w:rsid w:val="00761AB8"/>
    <w:rsid w:val="00761CD7"/>
    <w:rsid w:val="0076201C"/>
    <w:rsid w:val="00762B9D"/>
    <w:rsid w:val="00766805"/>
    <w:rsid w:val="00766C49"/>
    <w:rsid w:val="00766FDA"/>
    <w:rsid w:val="007709A6"/>
    <w:rsid w:val="00770ECB"/>
    <w:rsid w:val="00771228"/>
    <w:rsid w:val="007733BB"/>
    <w:rsid w:val="0077375F"/>
    <w:rsid w:val="0077422E"/>
    <w:rsid w:val="00774F30"/>
    <w:rsid w:val="00775043"/>
    <w:rsid w:val="00775218"/>
    <w:rsid w:val="00775B07"/>
    <w:rsid w:val="00775E97"/>
    <w:rsid w:val="00777068"/>
    <w:rsid w:val="00777914"/>
    <w:rsid w:val="00781C86"/>
    <w:rsid w:val="007828B3"/>
    <w:rsid w:val="0078292B"/>
    <w:rsid w:val="00784390"/>
    <w:rsid w:val="00785F47"/>
    <w:rsid w:val="00786B3B"/>
    <w:rsid w:val="00787300"/>
    <w:rsid w:val="0078746E"/>
    <w:rsid w:val="00790790"/>
    <w:rsid w:val="00790B0A"/>
    <w:rsid w:val="00790B6F"/>
    <w:rsid w:val="00794C85"/>
    <w:rsid w:val="007953E1"/>
    <w:rsid w:val="0079618D"/>
    <w:rsid w:val="007A07AE"/>
    <w:rsid w:val="007A0B73"/>
    <w:rsid w:val="007A113C"/>
    <w:rsid w:val="007A16D7"/>
    <w:rsid w:val="007A228F"/>
    <w:rsid w:val="007A2AFF"/>
    <w:rsid w:val="007A334A"/>
    <w:rsid w:val="007A3904"/>
    <w:rsid w:val="007A39E5"/>
    <w:rsid w:val="007A4122"/>
    <w:rsid w:val="007A41BB"/>
    <w:rsid w:val="007A4F33"/>
    <w:rsid w:val="007A5B27"/>
    <w:rsid w:val="007A5C1E"/>
    <w:rsid w:val="007A70BB"/>
    <w:rsid w:val="007B056E"/>
    <w:rsid w:val="007B0C58"/>
    <w:rsid w:val="007B37FB"/>
    <w:rsid w:val="007B3895"/>
    <w:rsid w:val="007B425A"/>
    <w:rsid w:val="007B43B4"/>
    <w:rsid w:val="007B49ED"/>
    <w:rsid w:val="007B55A0"/>
    <w:rsid w:val="007B602E"/>
    <w:rsid w:val="007B76FC"/>
    <w:rsid w:val="007C1236"/>
    <w:rsid w:val="007C1538"/>
    <w:rsid w:val="007C1824"/>
    <w:rsid w:val="007C247F"/>
    <w:rsid w:val="007C2BBF"/>
    <w:rsid w:val="007C39A3"/>
    <w:rsid w:val="007C4AD3"/>
    <w:rsid w:val="007C6DE7"/>
    <w:rsid w:val="007C7466"/>
    <w:rsid w:val="007D08F1"/>
    <w:rsid w:val="007D1638"/>
    <w:rsid w:val="007D27EE"/>
    <w:rsid w:val="007D38AB"/>
    <w:rsid w:val="007D4120"/>
    <w:rsid w:val="007D478D"/>
    <w:rsid w:val="007D4E1F"/>
    <w:rsid w:val="007D4E20"/>
    <w:rsid w:val="007D5D34"/>
    <w:rsid w:val="007D6229"/>
    <w:rsid w:val="007D6D4D"/>
    <w:rsid w:val="007D7F94"/>
    <w:rsid w:val="007E122E"/>
    <w:rsid w:val="007E1754"/>
    <w:rsid w:val="007E2F08"/>
    <w:rsid w:val="007E2F96"/>
    <w:rsid w:val="007E6387"/>
    <w:rsid w:val="007E6AC9"/>
    <w:rsid w:val="007E6C36"/>
    <w:rsid w:val="007F028D"/>
    <w:rsid w:val="007F04AA"/>
    <w:rsid w:val="007F06F4"/>
    <w:rsid w:val="007F083A"/>
    <w:rsid w:val="007F0D22"/>
    <w:rsid w:val="007F274E"/>
    <w:rsid w:val="007F420B"/>
    <w:rsid w:val="007F4ED8"/>
    <w:rsid w:val="007F7B36"/>
    <w:rsid w:val="00800A28"/>
    <w:rsid w:val="00800FA8"/>
    <w:rsid w:val="00801FC0"/>
    <w:rsid w:val="008023AD"/>
    <w:rsid w:val="008023FE"/>
    <w:rsid w:val="00802490"/>
    <w:rsid w:val="008025E6"/>
    <w:rsid w:val="00802AB0"/>
    <w:rsid w:val="00805793"/>
    <w:rsid w:val="0081008A"/>
    <w:rsid w:val="00810CC1"/>
    <w:rsid w:val="00811E90"/>
    <w:rsid w:val="0081327C"/>
    <w:rsid w:val="0081563C"/>
    <w:rsid w:val="00816880"/>
    <w:rsid w:val="008174E2"/>
    <w:rsid w:val="00820B01"/>
    <w:rsid w:val="00821531"/>
    <w:rsid w:val="008231F1"/>
    <w:rsid w:val="0082470F"/>
    <w:rsid w:val="008247E3"/>
    <w:rsid w:val="00824CB6"/>
    <w:rsid w:val="00825FFE"/>
    <w:rsid w:val="008267D6"/>
    <w:rsid w:val="00826E46"/>
    <w:rsid w:val="00830465"/>
    <w:rsid w:val="008304F7"/>
    <w:rsid w:val="00832197"/>
    <w:rsid w:val="0083278B"/>
    <w:rsid w:val="00832A19"/>
    <w:rsid w:val="00832E1A"/>
    <w:rsid w:val="00833442"/>
    <w:rsid w:val="00833E08"/>
    <w:rsid w:val="008341C8"/>
    <w:rsid w:val="00834495"/>
    <w:rsid w:val="008349D1"/>
    <w:rsid w:val="00836284"/>
    <w:rsid w:val="008364C1"/>
    <w:rsid w:val="00837D33"/>
    <w:rsid w:val="00837E01"/>
    <w:rsid w:val="0084034E"/>
    <w:rsid w:val="00840794"/>
    <w:rsid w:val="0084212C"/>
    <w:rsid w:val="00843365"/>
    <w:rsid w:val="00843435"/>
    <w:rsid w:val="0084365D"/>
    <w:rsid w:val="00843AD2"/>
    <w:rsid w:val="008440DC"/>
    <w:rsid w:val="008452D1"/>
    <w:rsid w:val="0084544B"/>
    <w:rsid w:val="00845CB3"/>
    <w:rsid w:val="00847554"/>
    <w:rsid w:val="008478B5"/>
    <w:rsid w:val="00847D0A"/>
    <w:rsid w:val="00851648"/>
    <w:rsid w:val="00852513"/>
    <w:rsid w:val="00852A93"/>
    <w:rsid w:val="00852AAD"/>
    <w:rsid w:val="00853CB5"/>
    <w:rsid w:val="00854552"/>
    <w:rsid w:val="00855141"/>
    <w:rsid w:val="0085639D"/>
    <w:rsid w:val="00857D99"/>
    <w:rsid w:val="00860724"/>
    <w:rsid w:val="008613D7"/>
    <w:rsid w:val="00862937"/>
    <w:rsid w:val="00863410"/>
    <w:rsid w:val="008637B6"/>
    <w:rsid w:val="00864274"/>
    <w:rsid w:val="0086434F"/>
    <w:rsid w:val="00864706"/>
    <w:rsid w:val="00866DB3"/>
    <w:rsid w:val="00867CEE"/>
    <w:rsid w:val="00867E21"/>
    <w:rsid w:val="0087025C"/>
    <w:rsid w:val="00871553"/>
    <w:rsid w:val="0087361C"/>
    <w:rsid w:val="00874C97"/>
    <w:rsid w:val="00874DBF"/>
    <w:rsid w:val="00874F24"/>
    <w:rsid w:val="00874F31"/>
    <w:rsid w:val="00875D15"/>
    <w:rsid w:val="008767F0"/>
    <w:rsid w:val="00876F9B"/>
    <w:rsid w:val="00877039"/>
    <w:rsid w:val="00877567"/>
    <w:rsid w:val="00877E60"/>
    <w:rsid w:val="00877E74"/>
    <w:rsid w:val="00880785"/>
    <w:rsid w:val="00880B12"/>
    <w:rsid w:val="00880B6E"/>
    <w:rsid w:val="00880D94"/>
    <w:rsid w:val="0088211B"/>
    <w:rsid w:val="00882622"/>
    <w:rsid w:val="00883465"/>
    <w:rsid w:val="008838A5"/>
    <w:rsid w:val="00884563"/>
    <w:rsid w:val="00884CF1"/>
    <w:rsid w:val="00886396"/>
    <w:rsid w:val="00886787"/>
    <w:rsid w:val="0088713E"/>
    <w:rsid w:val="0088752B"/>
    <w:rsid w:val="00887655"/>
    <w:rsid w:val="00890FB0"/>
    <w:rsid w:val="00892AE7"/>
    <w:rsid w:val="00892DE1"/>
    <w:rsid w:val="008951B2"/>
    <w:rsid w:val="008957AB"/>
    <w:rsid w:val="0089631F"/>
    <w:rsid w:val="008965EA"/>
    <w:rsid w:val="00896755"/>
    <w:rsid w:val="008979AE"/>
    <w:rsid w:val="008A01FF"/>
    <w:rsid w:val="008A0D8C"/>
    <w:rsid w:val="008A3A67"/>
    <w:rsid w:val="008A6A20"/>
    <w:rsid w:val="008A7589"/>
    <w:rsid w:val="008B1C47"/>
    <w:rsid w:val="008B4234"/>
    <w:rsid w:val="008B52BB"/>
    <w:rsid w:val="008B61BA"/>
    <w:rsid w:val="008B6366"/>
    <w:rsid w:val="008B6F62"/>
    <w:rsid w:val="008B704B"/>
    <w:rsid w:val="008B7378"/>
    <w:rsid w:val="008C21A6"/>
    <w:rsid w:val="008C2995"/>
    <w:rsid w:val="008C2B3A"/>
    <w:rsid w:val="008C454B"/>
    <w:rsid w:val="008C5B09"/>
    <w:rsid w:val="008C6A2B"/>
    <w:rsid w:val="008C71FD"/>
    <w:rsid w:val="008C72C0"/>
    <w:rsid w:val="008D0935"/>
    <w:rsid w:val="008D0B8F"/>
    <w:rsid w:val="008D0BFF"/>
    <w:rsid w:val="008D0CD1"/>
    <w:rsid w:val="008D19A1"/>
    <w:rsid w:val="008D1C91"/>
    <w:rsid w:val="008D240A"/>
    <w:rsid w:val="008D3781"/>
    <w:rsid w:val="008D3BAD"/>
    <w:rsid w:val="008D4A6E"/>
    <w:rsid w:val="008D53A8"/>
    <w:rsid w:val="008D541D"/>
    <w:rsid w:val="008D55B6"/>
    <w:rsid w:val="008D6E40"/>
    <w:rsid w:val="008D6EEC"/>
    <w:rsid w:val="008E09A8"/>
    <w:rsid w:val="008E17D7"/>
    <w:rsid w:val="008E1BC3"/>
    <w:rsid w:val="008E1C67"/>
    <w:rsid w:val="008E20DE"/>
    <w:rsid w:val="008E21B7"/>
    <w:rsid w:val="008E30D0"/>
    <w:rsid w:val="008E377A"/>
    <w:rsid w:val="008E5355"/>
    <w:rsid w:val="008E55FA"/>
    <w:rsid w:val="008E68F6"/>
    <w:rsid w:val="008E6906"/>
    <w:rsid w:val="008E7DEF"/>
    <w:rsid w:val="008F1296"/>
    <w:rsid w:val="008F208C"/>
    <w:rsid w:val="008F3A21"/>
    <w:rsid w:val="008F47DA"/>
    <w:rsid w:val="008F4F2D"/>
    <w:rsid w:val="008F64FE"/>
    <w:rsid w:val="008F74F5"/>
    <w:rsid w:val="008F7BCA"/>
    <w:rsid w:val="009001E2"/>
    <w:rsid w:val="0090151E"/>
    <w:rsid w:val="00901BC1"/>
    <w:rsid w:val="009024EC"/>
    <w:rsid w:val="00902684"/>
    <w:rsid w:val="00904180"/>
    <w:rsid w:val="00904750"/>
    <w:rsid w:val="00904886"/>
    <w:rsid w:val="00904C30"/>
    <w:rsid w:val="00905135"/>
    <w:rsid w:val="009064BB"/>
    <w:rsid w:val="00906771"/>
    <w:rsid w:val="00907358"/>
    <w:rsid w:val="0090781F"/>
    <w:rsid w:val="009078B5"/>
    <w:rsid w:val="009107A4"/>
    <w:rsid w:val="00911FD9"/>
    <w:rsid w:val="00912D38"/>
    <w:rsid w:val="00913373"/>
    <w:rsid w:val="00913B1B"/>
    <w:rsid w:val="00913D92"/>
    <w:rsid w:val="009150CD"/>
    <w:rsid w:val="009150F9"/>
    <w:rsid w:val="0091516B"/>
    <w:rsid w:val="00916501"/>
    <w:rsid w:val="00920453"/>
    <w:rsid w:val="00921094"/>
    <w:rsid w:val="009218CA"/>
    <w:rsid w:val="00923325"/>
    <w:rsid w:val="00923BB7"/>
    <w:rsid w:val="00924627"/>
    <w:rsid w:val="009246D4"/>
    <w:rsid w:val="009254A6"/>
    <w:rsid w:val="00926A23"/>
    <w:rsid w:val="0092780F"/>
    <w:rsid w:val="00927C3C"/>
    <w:rsid w:val="00930094"/>
    <w:rsid w:val="009307F1"/>
    <w:rsid w:val="00930854"/>
    <w:rsid w:val="009321B2"/>
    <w:rsid w:val="00932F17"/>
    <w:rsid w:val="0093356D"/>
    <w:rsid w:val="009342FC"/>
    <w:rsid w:val="00934F79"/>
    <w:rsid w:val="00935C7C"/>
    <w:rsid w:val="00935CD4"/>
    <w:rsid w:val="00937E93"/>
    <w:rsid w:val="0094001E"/>
    <w:rsid w:val="009402DF"/>
    <w:rsid w:val="009404C7"/>
    <w:rsid w:val="00940E19"/>
    <w:rsid w:val="009412BC"/>
    <w:rsid w:val="00941789"/>
    <w:rsid w:val="00941DCA"/>
    <w:rsid w:val="00945534"/>
    <w:rsid w:val="00945A24"/>
    <w:rsid w:val="00945CD9"/>
    <w:rsid w:val="00947B4D"/>
    <w:rsid w:val="0095051B"/>
    <w:rsid w:val="00950601"/>
    <w:rsid w:val="00950793"/>
    <w:rsid w:val="009513C4"/>
    <w:rsid w:val="00952F33"/>
    <w:rsid w:val="009537AF"/>
    <w:rsid w:val="0095411B"/>
    <w:rsid w:val="0095444D"/>
    <w:rsid w:val="00954B0D"/>
    <w:rsid w:val="00955313"/>
    <w:rsid w:val="00956E27"/>
    <w:rsid w:val="00957CB3"/>
    <w:rsid w:val="00960DCE"/>
    <w:rsid w:val="00962356"/>
    <w:rsid w:val="009627A8"/>
    <w:rsid w:val="00963E61"/>
    <w:rsid w:val="009651CE"/>
    <w:rsid w:val="00965DA1"/>
    <w:rsid w:val="00965E51"/>
    <w:rsid w:val="00966474"/>
    <w:rsid w:val="00967475"/>
    <w:rsid w:val="00967523"/>
    <w:rsid w:val="00967F0B"/>
    <w:rsid w:val="00970C5D"/>
    <w:rsid w:val="00972135"/>
    <w:rsid w:val="00972991"/>
    <w:rsid w:val="0097335D"/>
    <w:rsid w:val="00974BA7"/>
    <w:rsid w:val="00975121"/>
    <w:rsid w:val="009751B1"/>
    <w:rsid w:val="00976F2C"/>
    <w:rsid w:val="009808B4"/>
    <w:rsid w:val="00980A32"/>
    <w:rsid w:val="0098111A"/>
    <w:rsid w:val="009817E2"/>
    <w:rsid w:val="00983080"/>
    <w:rsid w:val="00985B83"/>
    <w:rsid w:val="00986C65"/>
    <w:rsid w:val="00986DAD"/>
    <w:rsid w:val="00990E7E"/>
    <w:rsid w:val="009922CA"/>
    <w:rsid w:val="009955AC"/>
    <w:rsid w:val="00996B30"/>
    <w:rsid w:val="00997B55"/>
    <w:rsid w:val="009A1616"/>
    <w:rsid w:val="009A177C"/>
    <w:rsid w:val="009A1A6C"/>
    <w:rsid w:val="009A2549"/>
    <w:rsid w:val="009A34C8"/>
    <w:rsid w:val="009A4BAE"/>
    <w:rsid w:val="009A4EC8"/>
    <w:rsid w:val="009A5094"/>
    <w:rsid w:val="009A54D2"/>
    <w:rsid w:val="009A5D3E"/>
    <w:rsid w:val="009A66B3"/>
    <w:rsid w:val="009A717A"/>
    <w:rsid w:val="009B0AEC"/>
    <w:rsid w:val="009B2272"/>
    <w:rsid w:val="009B3D9C"/>
    <w:rsid w:val="009B49CF"/>
    <w:rsid w:val="009B56CF"/>
    <w:rsid w:val="009B73D1"/>
    <w:rsid w:val="009B7427"/>
    <w:rsid w:val="009B7C1C"/>
    <w:rsid w:val="009C0317"/>
    <w:rsid w:val="009C15FC"/>
    <w:rsid w:val="009C4BC0"/>
    <w:rsid w:val="009C5B16"/>
    <w:rsid w:val="009C6347"/>
    <w:rsid w:val="009C6662"/>
    <w:rsid w:val="009C6728"/>
    <w:rsid w:val="009C7733"/>
    <w:rsid w:val="009C7D55"/>
    <w:rsid w:val="009D01EA"/>
    <w:rsid w:val="009D183C"/>
    <w:rsid w:val="009D2215"/>
    <w:rsid w:val="009D30C6"/>
    <w:rsid w:val="009D35E0"/>
    <w:rsid w:val="009D4195"/>
    <w:rsid w:val="009D44D5"/>
    <w:rsid w:val="009D4C18"/>
    <w:rsid w:val="009D4F9D"/>
    <w:rsid w:val="009D5CD1"/>
    <w:rsid w:val="009D70AB"/>
    <w:rsid w:val="009E00F5"/>
    <w:rsid w:val="009E10CA"/>
    <w:rsid w:val="009E145C"/>
    <w:rsid w:val="009E14C7"/>
    <w:rsid w:val="009E1909"/>
    <w:rsid w:val="009E1D72"/>
    <w:rsid w:val="009E1DB9"/>
    <w:rsid w:val="009E27CB"/>
    <w:rsid w:val="009E32C8"/>
    <w:rsid w:val="009E336A"/>
    <w:rsid w:val="009E336D"/>
    <w:rsid w:val="009E5C76"/>
    <w:rsid w:val="009E6842"/>
    <w:rsid w:val="009E70C5"/>
    <w:rsid w:val="009F03D8"/>
    <w:rsid w:val="009F04E6"/>
    <w:rsid w:val="009F270A"/>
    <w:rsid w:val="009F33F9"/>
    <w:rsid w:val="009F47C1"/>
    <w:rsid w:val="009F57F9"/>
    <w:rsid w:val="009F76A9"/>
    <w:rsid w:val="00A00D4C"/>
    <w:rsid w:val="00A0189F"/>
    <w:rsid w:val="00A01C44"/>
    <w:rsid w:val="00A04B11"/>
    <w:rsid w:val="00A059A0"/>
    <w:rsid w:val="00A06255"/>
    <w:rsid w:val="00A0633B"/>
    <w:rsid w:val="00A1075C"/>
    <w:rsid w:val="00A10942"/>
    <w:rsid w:val="00A10FA0"/>
    <w:rsid w:val="00A11487"/>
    <w:rsid w:val="00A11A79"/>
    <w:rsid w:val="00A12FB7"/>
    <w:rsid w:val="00A13C06"/>
    <w:rsid w:val="00A14576"/>
    <w:rsid w:val="00A1470E"/>
    <w:rsid w:val="00A14CE2"/>
    <w:rsid w:val="00A2097D"/>
    <w:rsid w:val="00A211AF"/>
    <w:rsid w:val="00A2136C"/>
    <w:rsid w:val="00A23219"/>
    <w:rsid w:val="00A24766"/>
    <w:rsid w:val="00A27D30"/>
    <w:rsid w:val="00A31C50"/>
    <w:rsid w:val="00A328AD"/>
    <w:rsid w:val="00A3452D"/>
    <w:rsid w:val="00A3523A"/>
    <w:rsid w:val="00A352C3"/>
    <w:rsid w:val="00A35DED"/>
    <w:rsid w:val="00A36136"/>
    <w:rsid w:val="00A40C66"/>
    <w:rsid w:val="00A413F0"/>
    <w:rsid w:val="00A41EED"/>
    <w:rsid w:val="00A42795"/>
    <w:rsid w:val="00A434F9"/>
    <w:rsid w:val="00A436CA"/>
    <w:rsid w:val="00A43883"/>
    <w:rsid w:val="00A4530D"/>
    <w:rsid w:val="00A4567C"/>
    <w:rsid w:val="00A457C1"/>
    <w:rsid w:val="00A461C6"/>
    <w:rsid w:val="00A467BE"/>
    <w:rsid w:val="00A4682D"/>
    <w:rsid w:val="00A503CA"/>
    <w:rsid w:val="00A527C4"/>
    <w:rsid w:val="00A5488C"/>
    <w:rsid w:val="00A558C2"/>
    <w:rsid w:val="00A60DD0"/>
    <w:rsid w:val="00A61A76"/>
    <w:rsid w:val="00A62D56"/>
    <w:rsid w:val="00A62D5D"/>
    <w:rsid w:val="00A63076"/>
    <w:rsid w:val="00A63FFC"/>
    <w:rsid w:val="00A65361"/>
    <w:rsid w:val="00A65A33"/>
    <w:rsid w:val="00A65C67"/>
    <w:rsid w:val="00A67C9D"/>
    <w:rsid w:val="00A70462"/>
    <w:rsid w:val="00A70CC1"/>
    <w:rsid w:val="00A716F6"/>
    <w:rsid w:val="00A71D82"/>
    <w:rsid w:val="00A71F4E"/>
    <w:rsid w:val="00A72C64"/>
    <w:rsid w:val="00A74071"/>
    <w:rsid w:val="00A74395"/>
    <w:rsid w:val="00A75090"/>
    <w:rsid w:val="00A76744"/>
    <w:rsid w:val="00A77583"/>
    <w:rsid w:val="00A8069B"/>
    <w:rsid w:val="00A81BC5"/>
    <w:rsid w:val="00A83211"/>
    <w:rsid w:val="00A83A95"/>
    <w:rsid w:val="00A84274"/>
    <w:rsid w:val="00A85434"/>
    <w:rsid w:val="00A8553A"/>
    <w:rsid w:val="00A86262"/>
    <w:rsid w:val="00A86B25"/>
    <w:rsid w:val="00A87939"/>
    <w:rsid w:val="00A90A5A"/>
    <w:rsid w:val="00A9228F"/>
    <w:rsid w:val="00A930E8"/>
    <w:rsid w:val="00A932B6"/>
    <w:rsid w:val="00A932CD"/>
    <w:rsid w:val="00A93564"/>
    <w:rsid w:val="00A950C7"/>
    <w:rsid w:val="00A959ED"/>
    <w:rsid w:val="00A95F77"/>
    <w:rsid w:val="00AA057B"/>
    <w:rsid w:val="00AA3C06"/>
    <w:rsid w:val="00AA5187"/>
    <w:rsid w:val="00AA560D"/>
    <w:rsid w:val="00AA5F8A"/>
    <w:rsid w:val="00AA617E"/>
    <w:rsid w:val="00AA62ED"/>
    <w:rsid w:val="00AA6790"/>
    <w:rsid w:val="00AA6AAA"/>
    <w:rsid w:val="00AA7810"/>
    <w:rsid w:val="00AB03E0"/>
    <w:rsid w:val="00AB0713"/>
    <w:rsid w:val="00AB2229"/>
    <w:rsid w:val="00AB230B"/>
    <w:rsid w:val="00AB2C37"/>
    <w:rsid w:val="00AB311D"/>
    <w:rsid w:val="00AB3427"/>
    <w:rsid w:val="00AB3853"/>
    <w:rsid w:val="00AB424D"/>
    <w:rsid w:val="00AB6928"/>
    <w:rsid w:val="00AB6A91"/>
    <w:rsid w:val="00AB7221"/>
    <w:rsid w:val="00AB74AB"/>
    <w:rsid w:val="00AB74D9"/>
    <w:rsid w:val="00AB7D44"/>
    <w:rsid w:val="00AC06A0"/>
    <w:rsid w:val="00AC0C42"/>
    <w:rsid w:val="00AC2180"/>
    <w:rsid w:val="00AC2DBB"/>
    <w:rsid w:val="00AC2F34"/>
    <w:rsid w:val="00AC3E4F"/>
    <w:rsid w:val="00AC3FF4"/>
    <w:rsid w:val="00AC5C7B"/>
    <w:rsid w:val="00AC6139"/>
    <w:rsid w:val="00AC6B28"/>
    <w:rsid w:val="00AC702B"/>
    <w:rsid w:val="00AD023D"/>
    <w:rsid w:val="00AD0842"/>
    <w:rsid w:val="00AD13E3"/>
    <w:rsid w:val="00AD1463"/>
    <w:rsid w:val="00AD17AB"/>
    <w:rsid w:val="00AD31FF"/>
    <w:rsid w:val="00AD380E"/>
    <w:rsid w:val="00AD475C"/>
    <w:rsid w:val="00AD4779"/>
    <w:rsid w:val="00AD49DB"/>
    <w:rsid w:val="00AD5007"/>
    <w:rsid w:val="00AD5E49"/>
    <w:rsid w:val="00AD600C"/>
    <w:rsid w:val="00AD648F"/>
    <w:rsid w:val="00AD6B21"/>
    <w:rsid w:val="00AD6FC8"/>
    <w:rsid w:val="00AE0FF8"/>
    <w:rsid w:val="00AE2617"/>
    <w:rsid w:val="00AE3633"/>
    <w:rsid w:val="00AE37D8"/>
    <w:rsid w:val="00AE39AB"/>
    <w:rsid w:val="00AE3C00"/>
    <w:rsid w:val="00AE3E36"/>
    <w:rsid w:val="00AE4D90"/>
    <w:rsid w:val="00AE4F55"/>
    <w:rsid w:val="00AE5EDD"/>
    <w:rsid w:val="00AE6396"/>
    <w:rsid w:val="00AE7D79"/>
    <w:rsid w:val="00AE7E6C"/>
    <w:rsid w:val="00AF0036"/>
    <w:rsid w:val="00AF0368"/>
    <w:rsid w:val="00AF0E68"/>
    <w:rsid w:val="00AF12E3"/>
    <w:rsid w:val="00AF4412"/>
    <w:rsid w:val="00AF45E6"/>
    <w:rsid w:val="00AF4769"/>
    <w:rsid w:val="00AF498C"/>
    <w:rsid w:val="00AF4A19"/>
    <w:rsid w:val="00AF69D4"/>
    <w:rsid w:val="00AF6A37"/>
    <w:rsid w:val="00AF73E2"/>
    <w:rsid w:val="00B00E9B"/>
    <w:rsid w:val="00B01270"/>
    <w:rsid w:val="00B015CC"/>
    <w:rsid w:val="00B01BE8"/>
    <w:rsid w:val="00B022D8"/>
    <w:rsid w:val="00B02E25"/>
    <w:rsid w:val="00B047A7"/>
    <w:rsid w:val="00B070BF"/>
    <w:rsid w:val="00B11050"/>
    <w:rsid w:val="00B118E7"/>
    <w:rsid w:val="00B11BE3"/>
    <w:rsid w:val="00B11CD1"/>
    <w:rsid w:val="00B11DDD"/>
    <w:rsid w:val="00B129B8"/>
    <w:rsid w:val="00B13488"/>
    <w:rsid w:val="00B13EDD"/>
    <w:rsid w:val="00B13F28"/>
    <w:rsid w:val="00B146CE"/>
    <w:rsid w:val="00B1472A"/>
    <w:rsid w:val="00B153ED"/>
    <w:rsid w:val="00B177E1"/>
    <w:rsid w:val="00B17CE3"/>
    <w:rsid w:val="00B201A4"/>
    <w:rsid w:val="00B21442"/>
    <w:rsid w:val="00B22774"/>
    <w:rsid w:val="00B24977"/>
    <w:rsid w:val="00B24B94"/>
    <w:rsid w:val="00B24DBD"/>
    <w:rsid w:val="00B25090"/>
    <w:rsid w:val="00B26A92"/>
    <w:rsid w:val="00B3013C"/>
    <w:rsid w:val="00B3034A"/>
    <w:rsid w:val="00B30AFB"/>
    <w:rsid w:val="00B30DD8"/>
    <w:rsid w:val="00B30F3A"/>
    <w:rsid w:val="00B3192B"/>
    <w:rsid w:val="00B31BBC"/>
    <w:rsid w:val="00B32096"/>
    <w:rsid w:val="00B33233"/>
    <w:rsid w:val="00B33DE4"/>
    <w:rsid w:val="00B33F86"/>
    <w:rsid w:val="00B343DA"/>
    <w:rsid w:val="00B3589C"/>
    <w:rsid w:val="00B36411"/>
    <w:rsid w:val="00B374F4"/>
    <w:rsid w:val="00B37EBF"/>
    <w:rsid w:val="00B41222"/>
    <w:rsid w:val="00B413F1"/>
    <w:rsid w:val="00B4212C"/>
    <w:rsid w:val="00B43D37"/>
    <w:rsid w:val="00B43EB3"/>
    <w:rsid w:val="00B440A4"/>
    <w:rsid w:val="00B443BE"/>
    <w:rsid w:val="00B45EE4"/>
    <w:rsid w:val="00B46B6D"/>
    <w:rsid w:val="00B50426"/>
    <w:rsid w:val="00B5166D"/>
    <w:rsid w:val="00B517B0"/>
    <w:rsid w:val="00B524DE"/>
    <w:rsid w:val="00B529D0"/>
    <w:rsid w:val="00B52B5A"/>
    <w:rsid w:val="00B52CE6"/>
    <w:rsid w:val="00B54577"/>
    <w:rsid w:val="00B555A1"/>
    <w:rsid w:val="00B5564F"/>
    <w:rsid w:val="00B5634E"/>
    <w:rsid w:val="00B5687F"/>
    <w:rsid w:val="00B576CC"/>
    <w:rsid w:val="00B61A1F"/>
    <w:rsid w:val="00B6212E"/>
    <w:rsid w:val="00B62A0F"/>
    <w:rsid w:val="00B63071"/>
    <w:rsid w:val="00B6338F"/>
    <w:rsid w:val="00B633BD"/>
    <w:rsid w:val="00B633DF"/>
    <w:rsid w:val="00B63684"/>
    <w:rsid w:val="00B642CF"/>
    <w:rsid w:val="00B661EC"/>
    <w:rsid w:val="00B66217"/>
    <w:rsid w:val="00B66A22"/>
    <w:rsid w:val="00B66E54"/>
    <w:rsid w:val="00B71CB6"/>
    <w:rsid w:val="00B71CFE"/>
    <w:rsid w:val="00B72BE6"/>
    <w:rsid w:val="00B72F10"/>
    <w:rsid w:val="00B7329A"/>
    <w:rsid w:val="00B74813"/>
    <w:rsid w:val="00B776C9"/>
    <w:rsid w:val="00B80519"/>
    <w:rsid w:val="00B81AC8"/>
    <w:rsid w:val="00B825FB"/>
    <w:rsid w:val="00B82DA8"/>
    <w:rsid w:val="00B84DD7"/>
    <w:rsid w:val="00B8709C"/>
    <w:rsid w:val="00B87182"/>
    <w:rsid w:val="00B87B22"/>
    <w:rsid w:val="00B90C96"/>
    <w:rsid w:val="00B90D0C"/>
    <w:rsid w:val="00B90D4C"/>
    <w:rsid w:val="00B92E99"/>
    <w:rsid w:val="00B94471"/>
    <w:rsid w:val="00B9473F"/>
    <w:rsid w:val="00B958E3"/>
    <w:rsid w:val="00B95D71"/>
    <w:rsid w:val="00B96DEC"/>
    <w:rsid w:val="00B978DA"/>
    <w:rsid w:val="00B97D49"/>
    <w:rsid w:val="00B97F21"/>
    <w:rsid w:val="00BA22E3"/>
    <w:rsid w:val="00BA2D81"/>
    <w:rsid w:val="00BA2E2B"/>
    <w:rsid w:val="00BA5596"/>
    <w:rsid w:val="00BA5647"/>
    <w:rsid w:val="00BA57DD"/>
    <w:rsid w:val="00BA5DAD"/>
    <w:rsid w:val="00BB155D"/>
    <w:rsid w:val="00BB1925"/>
    <w:rsid w:val="00BB231B"/>
    <w:rsid w:val="00BB2C0E"/>
    <w:rsid w:val="00BB303D"/>
    <w:rsid w:val="00BB313B"/>
    <w:rsid w:val="00BB4175"/>
    <w:rsid w:val="00BB5DF7"/>
    <w:rsid w:val="00BB7758"/>
    <w:rsid w:val="00BB78CD"/>
    <w:rsid w:val="00BC2422"/>
    <w:rsid w:val="00BC33B9"/>
    <w:rsid w:val="00BC4770"/>
    <w:rsid w:val="00BC694D"/>
    <w:rsid w:val="00BC6A50"/>
    <w:rsid w:val="00BC7C55"/>
    <w:rsid w:val="00BD00B8"/>
    <w:rsid w:val="00BD4051"/>
    <w:rsid w:val="00BD487B"/>
    <w:rsid w:val="00BD537E"/>
    <w:rsid w:val="00BD5AB7"/>
    <w:rsid w:val="00BD7182"/>
    <w:rsid w:val="00BE2A82"/>
    <w:rsid w:val="00BE31A8"/>
    <w:rsid w:val="00BE3F48"/>
    <w:rsid w:val="00BE4405"/>
    <w:rsid w:val="00BE4A02"/>
    <w:rsid w:val="00BE4AF0"/>
    <w:rsid w:val="00BE651E"/>
    <w:rsid w:val="00BE7975"/>
    <w:rsid w:val="00BE7AF9"/>
    <w:rsid w:val="00BF0B13"/>
    <w:rsid w:val="00BF1EB4"/>
    <w:rsid w:val="00BF230A"/>
    <w:rsid w:val="00BF62C8"/>
    <w:rsid w:val="00BF7497"/>
    <w:rsid w:val="00C00344"/>
    <w:rsid w:val="00C00DE6"/>
    <w:rsid w:val="00C01941"/>
    <w:rsid w:val="00C02610"/>
    <w:rsid w:val="00C0274A"/>
    <w:rsid w:val="00C02B85"/>
    <w:rsid w:val="00C02D7D"/>
    <w:rsid w:val="00C0374C"/>
    <w:rsid w:val="00C04BF4"/>
    <w:rsid w:val="00C05F39"/>
    <w:rsid w:val="00C0769B"/>
    <w:rsid w:val="00C07A3D"/>
    <w:rsid w:val="00C10403"/>
    <w:rsid w:val="00C10DC7"/>
    <w:rsid w:val="00C11023"/>
    <w:rsid w:val="00C11B27"/>
    <w:rsid w:val="00C122FA"/>
    <w:rsid w:val="00C125BC"/>
    <w:rsid w:val="00C12609"/>
    <w:rsid w:val="00C12C3E"/>
    <w:rsid w:val="00C12D05"/>
    <w:rsid w:val="00C133B4"/>
    <w:rsid w:val="00C14808"/>
    <w:rsid w:val="00C14BBC"/>
    <w:rsid w:val="00C15D94"/>
    <w:rsid w:val="00C16031"/>
    <w:rsid w:val="00C1621D"/>
    <w:rsid w:val="00C1722D"/>
    <w:rsid w:val="00C204B1"/>
    <w:rsid w:val="00C20799"/>
    <w:rsid w:val="00C207D8"/>
    <w:rsid w:val="00C213CF"/>
    <w:rsid w:val="00C21820"/>
    <w:rsid w:val="00C22E5F"/>
    <w:rsid w:val="00C22FA3"/>
    <w:rsid w:val="00C24B84"/>
    <w:rsid w:val="00C24BC6"/>
    <w:rsid w:val="00C24D00"/>
    <w:rsid w:val="00C252C0"/>
    <w:rsid w:val="00C269ED"/>
    <w:rsid w:val="00C26D04"/>
    <w:rsid w:val="00C27986"/>
    <w:rsid w:val="00C27C89"/>
    <w:rsid w:val="00C310E8"/>
    <w:rsid w:val="00C319D9"/>
    <w:rsid w:val="00C33D1A"/>
    <w:rsid w:val="00C34550"/>
    <w:rsid w:val="00C348C8"/>
    <w:rsid w:val="00C35409"/>
    <w:rsid w:val="00C3624D"/>
    <w:rsid w:val="00C40970"/>
    <w:rsid w:val="00C42206"/>
    <w:rsid w:val="00C435DD"/>
    <w:rsid w:val="00C45403"/>
    <w:rsid w:val="00C4541A"/>
    <w:rsid w:val="00C4796B"/>
    <w:rsid w:val="00C47AF4"/>
    <w:rsid w:val="00C51835"/>
    <w:rsid w:val="00C51E56"/>
    <w:rsid w:val="00C529C5"/>
    <w:rsid w:val="00C53E28"/>
    <w:rsid w:val="00C5751D"/>
    <w:rsid w:val="00C57759"/>
    <w:rsid w:val="00C57A5D"/>
    <w:rsid w:val="00C57F71"/>
    <w:rsid w:val="00C603CA"/>
    <w:rsid w:val="00C6199B"/>
    <w:rsid w:val="00C62AEF"/>
    <w:rsid w:val="00C63C4C"/>
    <w:rsid w:val="00C6474C"/>
    <w:rsid w:val="00C649E2"/>
    <w:rsid w:val="00C6562D"/>
    <w:rsid w:val="00C66952"/>
    <w:rsid w:val="00C67A7B"/>
    <w:rsid w:val="00C67B25"/>
    <w:rsid w:val="00C67F1C"/>
    <w:rsid w:val="00C702D7"/>
    <w:rsid w:val="00C707C2"/>
    <w:rsid w:val="00C709C5"/>
    <w:rsid w:val="00C71482"/>
    <w:rsid w:val="00C7174F"/>
    <w:rsid w:val="00C7295C"/>
    <w:rsid w:val="00C7312B"/>
    <w:rsid w:val="00C7322C"/>
    <w:rsid w:val="00C73658"/>
    <w:rsid w:val="00C7476C"/>
    <w:rsid w:val="00C754EB"/>
    <w:rsid w:val="00C75B3E"/>
    <w:rsid w:val="00C76738"/>
    <w:rsid w:val="00C7732B"/>
    <w:rsid w:val="00C77A4A"/>
    <w:rsid w:val="00C80A26"/>
    <w:rsid w:val="00C813A2"/>
    <w:rsid w:val="00C81892"/>
    <w:rsid w:val="00C81B7B"/>
    <w:rsid w:val="00C82515"/>
    <w:rsid w:val="00C82A8C"/>
    <w:rsid w:val="00C82DEC"/>
    <w:rsid w:val="00C83438"/>
    <w:rsid w:val="00C8533D"/>
    <w:rsid w:val="00C85498"/>
    <w:rsid w:val="00C85C5E"/>
    <w:rsid w:val="00C90294"/>
    <w:rsid w:val="00C910DC"/>
    <w:rsid w:val="00C92F3D"/>
    <w:rsid w:val="00C93C6C"/>
    <w:rsid w:val="00C94B06"/>
    <w:rsid w:val="00C94BE7"/>
    <w:rsid w:val="00C95888"/>
    <w:rsid w:val="00C9697D"/>
    <w:rsid w:val="00C9697E"/>
    <w:rsid w:val="00CA0330"/>
    <w:rsid w:val="00CA195C"/>
    <w:rsid w:val="00CA2EF3"/>
    <w:rsid w:val="00CA34BC"/>
    <w:rsid w:val="00CA3ADD"/>
    <w:rsid w:val="00CA45C9"/>
    <w:rsid w:val="00CA5009"/>
    <w:rsid w:val="00CA504B"/>
    <w:rsid w:val="00CA5796"/>
    <w:rsid w:val="00CA5C29"/>
    <w:rsid w:val="00CA6504"/>
    <w:rsid w:val="00CA7355"/>
    <w:rsid w:val="00CA7CE4"/>
    <w:rsid w:val="00CB2C6B"/>
    <w:rsid w:val="00CB4A2E"/>
    <w:rsid w:val="00CB4EFE"/>
    <w:rsid w:val="00CB5369"/>
    <w:rsid w:val="00CB5746"/>
    <w:rsid w:val="00CB57F7"/>
    <w:rsid w:val="00CB644A"/>
    <w:rsid w:val="00CB6C62"/>
    <w:rsid w:val="00CC0C3A"/>
    <w:rsid w:val="00CC188B"/>
    <w:rsid w:val="00CC3276"/>
    <w:rsid w:val="00CC3791"/>
    <w:rsid w:val="00CC39B5"/>
    <w:rsid w:val="00CC3DE7"/>
    <w:rsid w:val="00CC4164"/>
    <w:rsid w:val="00CC4363"/>
    <w:rsid w:val="00CC5E7A"/>
    <w:rsid w:val="00CC6726"/>
    <w:rsid w:val="00CC6A7A"/>
    <w:rsid w:val="00CD0F88"/>
    <w:rsid w:val="00CD1C2F"/>
    <w:rsid w:val="00CD282B"/>
    <w:rsid w:val="00CD288A"/>
    <w:rsid w:val="00CD2F88"/>
    <w:rsid w:val="00CD4CA1"/>
    <w:rsid w:val="00CD4CE5"/>
    <w:rsid w:val="00CD542C"/>
    <w:rsid w:val="00CD7077"/>
    <w:rsid w:val="00CE0468"/>
    <w:rsid w:val="00CE08CC"/>
    <w:rsid w:val="00CE08EA"/>
    <w:rsid w:val="00CE0AE8"/>
    <w:rsid w:val="00CE0F56"/>
    <w:rsid w:val="00CE2105"/>
    <w:rsid w:val="00CE5507"/>
    <w:rsid w:val="00CE5B7D"/>
    <w:rsid w:val="00CE6320"/>
    <w:rsid w:val="00CE6EA3"/>
    <w:rsid w:val="00CF1714"/>
    <w:rsid w:val="00CF214A"/>
    <w:rsid w:val="00CF24F3"/>
    <w:rsid w:val="00CF2D24"/>
    <w:rsid w:val="00CF4568"/>
    <w:rsid w:val="00CF4D3B"/>
    <w:rsid w:val="00CF51C9"/>
    <w:rsid w:val="00CF5F88"/>
    <w:rsid w:val="00CF6C1A"/>
    <w:rsid w:val="00CF7391"/>
    <w:rsid w:val="00CF73A8"/>
    <w:rsid w:val="00CF7712"/>
    <w:rsid w:val="00D0030E"/>
    <w:rsid w:val="00D01808"/>
    <w:rsid w:val="00D01903"/>
    <w:rsid w:val="00D019A8"/>
    <w:rsid w:val="00D0224C"/>
    <w:rsid w:val="00D036B9"/>
    <w:rsid w:val="00D04CBD"/>
    <w:rsid w:val="00D05F3F"/>
    <w:rsid w:val="00D06D6D"/>
    <w:rsid w:val="00D07F6B"/>
    <w:rsid w:val="00D10078"/>
    <w:rsid w:val="00D10541"/>
    <w:rsid w:val="00D10AE9"/>
    <w:rsid w:val="00D11719"/>
    <w:rsid w:val="00D14627"/>
    <w:rsid w:val="00D14BEF"/>
    <w:rsid w:val="00D14EF4"/>
    <w:rsid w:val="00D15F04"/>
    <w:rsid w:val="00D16EC4"/>
    <w:rsid w:val="00D17CF0"/>
    <w:rsid w:val="00D20C9C"/>
    <w:rsid w:val="00D21DA6"/>
    <w:rsid w:val="00D21FBB"/>
    <w:rsid w:val="00D22BA8"/>
    <w:rsid w:val="00D24018"/>
    <w:rsid w:val="00D24FA2"/>
    <w:rsid w:val="00D254D3"/>
    <w:rsid w:val="00D276CD"/>
    <w:rsid w:val="00D278B3"/>
    <w:rsid w:val="00D279E3"/>
    <w:rsid w:val="00D3012F"/>
    <w:rsid w:val="00D3091A"/>
    <w:rsid w:val="00D3191B"/>
    <w:rsid w:val="00D31BD4"/>
    <w:rsid w:val="00D338DA"/>
    <w:rsid w:val="00D33E58"/>
    <w:rsid w:val="00D33EE3"/>
    <w:rsid w:val="00D3489D"/>
    <w:rsid w:val="00D35B25"/>
    <w:rsid w:val="00D3653F"/>
    <w:rsid w:val="00D41249"/>
    <w:rsid w:val="00D41EFB"/>
    <w:rsid w:val="00D42556"/>
    <w:rsid w:val="00D42858"/>
    <w:rsid w:val="00D4384A"/>
    <w:rsid w:val="00D440FB"/>
    <w:rsid w:val="00D442ED"/>
    <w:rsid w:val="00D44FF9"/>
    <w:rsid w:val="00D455F6"/>
    <w:rsid w:val="00D45D78"/>
    <w:rsid w:val="00D46BA1"/>
    <w:rsid w:val="00D47BB9"/>
    <w:rsid w:val="00D47BE1"/>
    <w:rsid w:val="00D503D6"/>
    <w:rsid w:val="00D50603"/>
    <w:rsid w:val="00D507AE"/>
    <w:rsid w:val="00D50ABF"/>
    <w:rsid w:val="00D5162A"/>
    <w:rsid w:val="00D5335D"/>
    <w:rsid w:val="00D5351B"/>
    <w:rsid w:val="00D539BA"/>
    <w:rsid w:val="00D54A25"/>
    <w:rsid w:val="00D555FE"/>
    <w:rsid w:val="00D5662C"/>
    <w:rsid w:val="00D56BA3"/>
    <w:rsid w:val="00D60602"/>
    <w:rsid w:val="00D62AC1"/>
    <w:rsid w:val="00D63054"/>
    <w:rsid w:val="00D63253"/>
    <w:rsid w:val="00D6330D"/>
    <w:rsid w:val="00D6374B"/>
    <w:rsid w:val="00D641BE"/>
    <w:rsid w:val="00D64E5F"/>
    <w:rsid w:val="00D65FE4"/>
    <w:rsid w:val="00D6613F"/>
    <w:rsid w:val="00D6647B"/>
    <w:rsid w:val="00D66FB7"/>
    <w:rsid w:val="00D67D79"/>
    <w:rsid w:val="00D708D7"/>
    <w:rsid w:val="00D717DC"/>
    <w:rsid w:val="00D737EB"/>
    <w:rsid w:val="00D73EF6"/>
    <w:rsid w:val="00D74E6A"/>
    <w:rsid w:val="00D75595"/>
    <w:rsid w:val="00D75866"/>
    <w:rsid w:val="00D8208C"/>
    <w:rsid w:val="00D8298B"/>
    <w:rsid w:val="00D83288"/>
    <w:rsid w:val="00D84126"/>
    <w:rsid w:val="00D84F16"/>
    <w:rsid w:val="00D85166"/>
    <w:rsid w:val="00D85BFF"/>
    <w:rsid w:val="00D8733F"/>
    <w:rsid w:val="00D87449"/>
    <w:rsid w:val="00D87FD8"/>
    <w:rsid w:val="00D91491"/>
    <w:rsid w:val="00D9173D"/>
    <w:rsid w:val="00D91F5F"/>
    <w:rsid w:val="00D92F3F"/>
    <w:rsid w:val="00D93831"/>
    <w:rsid w:val="00D957EA"/>
    <w:rsid w:val="00D9654B"/>
    <w:rsid w:val="00D9762C"/>
    <w:rsid w:val="00D97941"/>
    <w:rsid w:val="00DA008E"/>
    <w:rsid w:val="00DA0107"/>
    <w:rsid w:val="00DA101A"/>
    <w:rsid w:val="00DA2288"/>
    <w:rsid w:val="00DA3280"/>
    <w:rsid w:val="00DA3794"/>
    <w:rsid w:val="00DA3961"/>
    <w:rsid w:val="00DA3D9E"/>
    <w:rsid w:val="00DA7A4B"/>
    <w:rsid w:val="00DA7E87"/>
    <w:rsid w:val="00DB06C6"/>
    <w:rsid w:val="00DB0C5C"/>
    <w:rsid w:val="00DB10BB"/>
    <w:rsid w:val="00DB1EFF"/>
    <w:rsid w:val="00DB32F0"/>
    <w:rsid w:val="00DB334D"/>
    <w:rsid w:val="00DB3A71"/>
    <w:rsid w:val="00DB3F8A"/>
    <w:rsid w:val="00DB4008"/>
    <w:rsid w:val="00DB4772"/>
    <w:rsid w:val="00DB5C63"/>
    <w:rsid w:val="00DB65F5"/>
    <w:rsid w:val="00DB77C6"/>
    <w:rsid w:val="00DB7947"/>
    <w:rsid w:val="00DC02AA"/>
    <w:rsid w:val="00DC19FF"/>
    <w:rsid w:val="00DC26BE"/>
    <w:rsid w:val="00DC38EF"/>
    <w:rsid w:val="00DC6263"/>
    <w:rsid w:val="00DC6731"/>
    <w:rsid w:val="00DC6977"/>
    <w:rsid w:val="00DC69A7"/>
    <w:rsid w:val="00DC69E0"/>
    <w:rsid w:val="00DC7C7B"/>
    <w:rsid w:val="00DD1648"/>
    <w:rsid w:val="00DD3506"/>
    <w:rsid w:val="00DD49AA"/>
    <w:rsid w:val="00DD4AF2"/>
    <w:rsid w:val="00DD4CE3"/>
    <w:rsid w:val="00DD6D09"/>
    <w:rsid w:val="00DD7911"/>
    <w:rsid w:val="00DE1EDA"/>
    <w:rsid w:val="00DE27BE"/>
    <w:rsid w:val="00DE27EA"/>
    <w:rsid w:val="00DE3C83"/>
    <w:rsid w:val="00DF06EC"/>
    <w:rsid w:val="00DF2EA4"/>
    <w:rsid w:val="00DF3068"/>
    <w:rsid w:val="00DF3B89"/>
    <w:rsid w:val="00DF3F85"/>
    <w:rsid w:val="00DF5731"/>
    <w:rsid w:val="00DF64E5"/>
    <w:rsid w:val="00DF6B2F"/>
    <w:rsid w:val="00E00A8E"/>
    <w:rsid w:val="00E00F9C"/>
    <w:rsid w:val="00E01B22"/>
    <w:rsid w:val="00E023EC"/>
    <w:rsid w:val="00E0348E"/>
    <w:rsid w:val="00E036A3"/>
    <w:rsid w:val="00E03C49"/>
    <w:rsid w:val="00E04420"/>
    <w:rsid w:val="00E04643"/>
    <w:rsid w:val="00E05C91"/>
    <w:rsid w:val="00E060C5"/>
    <w:rsid w:val="00E079FB"/>
    <w:rsid w:val="00E10486"/>
    <w:rsid w:val="00E106EE"/>
    <w:rsid w:val="00E12166"/>
    <w:rsid w:val="00E136FC"/>
    <w:rsid w:val="00E138D7"/>
    <w:rsid w:val="00E13BAF"/>
    <w:rsid w:val="00E14652"/>
    <w:rsid w:val="00E15135"/>
    <w:rsid w:val="00E17E16"/>
    <w:rsid w:val="00E17F2C"/>
    <w:rsid w:val="00E21C85"/>
    <w:rsid w:val="00E22503"/>
    <w:rsid w:val="00E24803"/>
    <w:rsid w:val="00E26012"/>
    <w:rsid w:val="00E26288"/>
    <w:rsid w:val="00E2673F"/>
    <w:rsid w:val="00E278D7"/>
    <w:rsid w:val="00E31928"/>
    <w:rsid w:val="00E3227B"/>
    <w:rsid w:val="00E32B64"/>
    <w:rsid w:val="00E34C15"/>
    <w:rsid w:val="00E35A27"/>
    <w:rsid w:val="00E3770E"/>
    <w:rsid w:val="00E42A29"/>
    <w:rsid w:val="00E42E8B"/>
    <w:rsid w:val="00E43D57"/>
    <w:rsid w:val="00E448A5"/>
    <w:rsid w:val="00E449BA"/>
    <w:rsid w:val="00E5034C"/>
    <w:rsid w:val="00E50E83"/>
    <w:rsid w:val="00E5138F"/>
    <w:rsid w:val="00E536AA"/>
    <w:rsid w:val="00E53D3E"/>
    <w:rsid w:val="00E53DE4"/>
    <w:rsid w:val="00E54246"/>
    <w:rsid w:val="00E54C7E"/>
    <w:rsid w:val="00E54E02"/>
    <w:rsid w:val="00E54E17"/>
    <w:rsid w:val="00E5539C"/>
    <w:rsid w:val="00E5736C"/>
    <w:rsid w:val="00E602A4"/>
    <w:rsid w:val="00E61016"/>
    <w:rsid w:val="00E61182"/>
    <w:rsid w:val="00E62DC0"/>
    <w:rsid w:val="00E6362D"/>
    <w:rsid w:val="00E64031"/>
    <w:rsid w:val="00E6486A"/>
    <w:rsid w:val="00E648CF"/>
    <w:rsid w:val="00E64CA1"/>
    <w:rsid w:val="00E66E96"/>
    <w:rsid w:val="00E67239"/>
    <w:rsid w:val="00E71F63"/>
    <w:rsid w:val="00E72B88"/>
    <w:rsid w:val="00E75F3A"/>
    <w:rsid w:val="00E75FD5"/>
    <w:rsid w:val="00E81D5B"/>
    <w:rsid w:val="00E82478"/>
    <w:rsid w:val="00E82482"/>
    <w:rsid w:val="00E82954"/>
    <w:rsid w:val="00E8446A"/>
    <w:rsid w:val="00E844D1"/>
    <w:rsid w:val="00E84CCC"/>
    <w:rsid w:val="00E85CA1"/>
    <w:rsid w:val="00E87176"/>
    <w:rsid w:val="00E9078C"/>
    <w:rsid w:val="00E90ADA"/>
    <w:rsid w:val="00E92221"/>
    <w:rsid w:val="00E92867"/>
    <w:rsid w:val="00E92897"/>
    <w:rsid w:val="00E937D1"/>
    <w:rsid w:val="00E93891"/>
    <w:rsid w:val="00E93C95"/>
    <w:rsid w:val="00E94C30"/>
    <w:rsid w:val="00E951FC"/>
    <w:rsid w:val="00E95B11"/>
    <w:rsid w:val="00E96962"/>
    <w:rsid w:val="00E96D70"/>
    <w:rsid w:val="00E96F97"/>
    <w:rsid w:val="00E9722C"/>
    <w:rsid w:val="00EA1763"/>
    <w:rsid w:val="00EA1AC1"/>
    <w:rsid w:val="00EA1F03"/>
    <w:rsid w:val="00EA253F"/>
    <w:rsid w:val="00EA3BBF"/>
    <w:rsid w:val="00EA471A"/>
    <w:rsid w:val="00EA63B0"/>
    <w:rsid w:val="00EA6474"/>
    <w:rsid w:val="00EA6C0E"/>
    <w:rsid w:val="00EA6CFB"/>
    <w:rsid w:val="00EA6F76"/>
    <w:rsid w:val="00EA73D7"/>
    <w:rsid w:val="00EA7D43"/>
    <w:rsid w:val="00EB0C3B"/>
    <w:rsid w:val="00EB2BAB"/>
    <w:rsid w:val="00EB30DA"/>
    <w:rsid w:val="00EB3525"/>
    <w:rsid w:val="00EB3B32"/>
    <w:rsid w:val="00EB463A"/>
    <w:rsid w:val="00EB5824"/>
    <w:rsid w:val="00EB5B89"/>
    <w:rsid w:val="00EB7795"/>
    <w:rsid w:val="00EB7BFE"/>
    <w:rsid w:val="00EC008D"/>
    <w:rsid w:val="00EC1177"/>
    <w:rsid w:val="00EC24C2"/>
    <w:rsid w:val="00EC3DB6"/>
    <w:rsid w:val="00EC4320"/>
    <w:rsid w:val="00EC467B"/>
    <w:rsid w:val="00EC6BAE"/>
    <w:rsid w:val="00EC7F64"/>
    <w:rsid w:val="00ED06D3"/>
    <w:rsid w:val="00ED1632"/>
    <w:rsid w:val="00ED4281"/>
    <w:rsid w:val="00ED4509"/>
    <w:rsid w:val="00ED7A80"/>
    <w:rsid w:val="00EE04A4"/>
    <w:rsid w:val="00EE0B01"/>
    <w:rsid w:val="00EE103D"/>
    <w:rsid w:val="00EE1406"/>
    <w:rsid w:val="00EE1B1A"/>
    <w:rsid w:val="00EE2D18"/>
    <w:rsid w:val="00EE34B1"/>
    <w:rsid w:val="00EE4BAA"/>
    <w:rsid w:val="00EE6169"/>
    <w:rsid w:val="00EE652A"/>
    <w:rsid w:val="00EE6668"/>
    <w:rsid w:val="00EE746C"/>
    <w:rsid w:val="00EF0E2E"/>
    <w:rsid w:val="00EF3B7C"/>
    <w:rsid w:val="00EF4600"/>
    <w:rsid w:val="00EF54F0"/>
    <w:rsid w:val="00F025B1"/>
    <w:rsid w:val="00F049D6"/>
    <w:rsid w:val="00F05395"/>
    <w:rsid w:val="00F0772A"/>
    <w:rsid w:val="00F079F0"/>
    <w:rsid w:val="00F079F3"/>
    <w:rsid w:val="00F1027E"/>
    <w:rsid w:val="00F10F37"/>
    <w:rsid w:val="00F13195"/>
    <w:rsid w:val="00F13D04"/>
    <w:rsid w:val="00F144EE"/>
    <w:rsid w:val="00F14503"/>
    <w:rsid w:val="00F1463A"/>
    <w:rsid w:val="00F1483A"/>
    <w:rsid w:val="00F14DE9"/>
    <w:rsid w:val="00F15A6A"/>
    <w:rsid w:val="00F15D7D"/>
    <w:rsid w:val="00F1687C"/>
    <w:rsid w:val="00F1759F"/>
    <w:rsid w:val="00F17D9C"/>
    <w:rsid w:val="00F220FA"/>
    <w:rsid w:val="00F23A4F"/>
    <w:rsid w:val="00F24ECE"/>
    <w:rsid w:val="00F25605"/>
    <w:rsid w:val="00F25F45"/>
    <w:rsid w:val="00F263C8"/>
    <w:rsid w:val="00F263EA"/>
    <w:rsid w:val="00F269A9"/>
    <w:rsid w:val="00F26BD1"/>
    <w:rsid w:val="00F27A19"/>
    <w:rsid w:val="00F30C57"/>
    <w:rsid w:val="00F30E6D"/>
    <w:rsid w:val="00F31519"/>
    <w:rsid w:val="00F32EC2"/>
    <w:rsid w:val="00F345EA"/>
    <w:rsid w:val="00F35560"/>
    <w:rsid w:val="00F37309"/>
    <w:rsid w:val="00F37362"/>
    <w:rsid w:val="00F37E69"/>
    <w:rsid w:val="00F423E7"/>
    <w:rsid w:val="00F43E3F"/>
    <w:rsid w:val="00F45350"/>
    <w:rsid w:val="00F46BAD"/>
    <w:rsid w:val="00F47C4A"/>
    <w:rsid w:val="00F507EB"/>
    <w:rsid w:val="00F50918"/>
    <w:rsid w:val="00F50F29"/>
    <w:rsid w:val="00F51915"/>
    <w:rsid w:val="00F521EE"/>
    <w:rsid w:val="00F52205"/>
    <w:rsid w:val="00F52298"/>
    <w:rsid w:val="00F52F8A"/>
    <w:rsid w:val="00F5392C"/>
    <w:rsid w:val="00F53AF1"/>
    <w:rsid w:val="00F5530B"/>
    <w:rsid w:val="00F55C40"/>
    <w:rsid w:val="00F55C7B"/>
    <w:rsid w:val="00F57099"/>
    <w:rsid w:val="00F61C5F"/>
    <w:rsid w:val="00F6252A"/>
    <w:rsid w:val="00F62986"/>
    <w:rsid w:val="00F64E89"/>
    <w:rsid w:val="00F658C1"/>
    <w:rsid w:val="00F66153"/>
    <w:rsid w:val="00F66926"/>
    <w:rsid w:val="00F673E3"/>
    <w:rsid w:val="00F67767"/>
    <w:rsid w:val="00F7056F"/>
    <w:rsid w:val="00F70A3E"/>
    <w:rsid w:val="00F7109A"/>
    <w:rsid w:val="00F72CB7"/>
    <w:rsid w:val="00F76B51"/>
    <w:rsid w:val="00F77280"/>
    <w:rsid w:val="00F800F5"/>
    <w:rsid w:val="00F80DE1"/>
    <w:rsid w:val="00F826E0"/>
    <w:rsid w:val="00F83215"/>
    <w:rsid w:val="00F83276"/>
    <w:rsid w:val="00F836A4"/>
    <w:rsid w:val="00F854CA"/>
    <w:rsid w:val="00F854ED"/>
    <w:rsid w:val="00F85A87"/>
    <w:rsid w:val="00F878DC"/>
    <w:rsid w:val="00F90566"/>
    <w:rsid w:val="00F9107E"/>
    <w:rsid w:val="00F91A28"/>
    <w:rsid w:val="00F923B8"/>
    <w:rsid w:val="00F931BE"/>
    <w:rsid w:val="00F9400E"/>
    <w:rsid w:val="00F9442D"/>
    <w:rsid w:val="00F957B3"/>
    <w:rsid w:val="00F95DE9"/>
    <w:rsid w:val="00F96830"/>
    <w:rsid w:val="00F9694D"/>
    <w:rsid w:val="00F975C5"/>
    <w:rsid w:val="00FA088F"/>
    <w:rsid w:val="00FA2118"/>
    <w:rsid w:val="00FA298E"/>
    <w:rsid w:val="00FA2BC2"/>
    <w:rsid w:val="00FA369C"/>
    <w:rsid w:val="00FA3AB6"/>
    <w:rsid w:val="00FA475A"/>
    <w:rsid w:val="00FA53D5"/>
    <w:rsid w:val="00FA66F0"/>
    <w:rsid w:val="00FA6BA7"/>
    <w:rsid w:val="00FA6EA3"/>
    <w:rsid w:val="00FA7404"/>
    <w:rsid w:val="00FB10DF"/>
    <w:rsid w:val="00FB1D51"/>
    <w:rsid w:val="00FB295C"/>
    <w:rsid w:val="00FB29F3"/>
    <w:rsid w:val="00FB2D2B"/>
    <w:rsid w:val="00FB527F"/>
    <w:rsid w:val="00FB55E9"/>
    <w:rsid w:val="00FB56CD"/>
    <w:rsid w:val="00FC0A44"/>
    <w:rsid w:val="00FC1E2B"/>
    <w:rsid w:val="00FC395C"/>
    <w:rsid w:val="00FC4319"/>
    <w:rsid w:val="00FC4ECC"/>
    <w:rsid w:val="00FC5603"/>
    <w:rsid w:val="00FC5944"/>
    <w:rsid w:val="00FC5BA1"/>
    <w:rsid w:val="00FC5EE9"/>
    <w:rsid w:val="00FC78A0"/>
    <w:rsid w:val="00FD0DB3"/>
    <w:rsid w:val="00FD2630"/>
    <w:rsid w:val="00FD350C"/>
    <w:rsid w:val="00FD3BC4"/>
    <w:rsid w:val="00FD5126"/>
    <w:rsid w:val="00FD5A21"/>
    <w:rsid w:val="00FD5C4B"/>
    <w:rsid w:val="00FD6858"/>
    <w:rsid w:val="00FD6CAE"/>
    <w:rsid w:val="00FE1DB9"/>
    <w:rsid w:val="00FE3A5B"/>
    <w:rsid w:val="00FE3F60"/>
    <w:rsid w:val="00FF0BB1"/>
    <w:rsid w:val="00FF305E"/>
    <w:rsid w:val="00FF56A0"/>
    <w:rsid w:val="00FF5AC0"/>
    <w:rsid w:val="00FF60E9"/>
    <w:rsid w:val="00FF6423"/>
    <w:rsid w:val="00FF70B9"/>
    <w:rsid w:val="00FF73B3"/>
    <w:rsid w:val="00FF7771"/>
    <w:rsid w:val="00FF7860"/>
    <w:rsid w:val="017FC09B"/>
    <w:rsid w:val="019629DB"/>
    <w:rsid w:val="040A9561"/>
    <w:rsid w:val="05654809"/>
    <w:rsid w:val="06FED99F"/>
    <w:rsid w:val="074C54F0"/>
    <w:rsid w:val="084F2173"/>
    <w:rsid w:val="0A83A468"/>
    <w:rsid w:val="0AEE47ED"/>
    <w:rsid w:val="0C3E6D17"/>
    <w:rsid w:val="0C6D5826"/>
    <w:rsid w:val="0D9ACF9C"/>
    <w:rsid w:val="0E7420B3"/>
    <w:rsid w:val="10293C95"/>
    <w:rsid w:val="117B5874"/>
    <w:rsid w:val="119126D2"/>
    <w:rsid w:val="1326D64D"/>
    <w:rsid w:val="15B6CAF6"/>
    <w:rsid w:val="1644C7A5"/>
    <w:rsid w:val="16905EBD"/>
    <w:rsid w:val="17DF2922"/>
    <w:rsid w:val="1881228A"/>
    <w:rsid w:val="192979FD"/>
    <w:rsid w:val="1B125D9B"/>
    <w:rsid w:val="1C332756"/>
    <w:rsid w:val="1C611ABF"/>
    <w:rsid w:val="1CAFB3FE"/>
    <w:rsid w:val="1D5C6BCE"/>
    <w:rsid w:val="1F9656D2"/>
    <w:rsid w:val="217853E1"/>
    <w:rsid w:val="22630FAD"/>
    <w:rsid w:val="2282F62D"/>
    <w:rsid w:val="2318472B"/>
    <w:rsid w:val="24378EFD"/>
    <w:rsid w:val="247C531B"/>
    <w:rsid w:val="24D2358A"/>
    <w:rsid w:val="25719117"/>
    <w:rsid w:val="25BDFC3E"/>
    <w:rsid w:val="26FD3CDE"/>
    <w:rsid w:val="27C97CC0"/>
    <w:rsid w:val="2A91ACD6"/>
    <w:rsid w:val="2B212F60"/>
    <w:rsid w:val="2F95F942"/>
    <w:rsid w:val="3237EE7B"/>
    <w:rsid w:val="34A2075E"/>
    <w:rsid w:val="35067F9E"/>
    <w:rsid w:val="371B4E2E"/>
    <w:rsid w:val="38B71E8F"/>
    <w:rsid w:val="390FE3E5"/>
    <w:rsid w:val="394BC38C"/>
    <w:rsid w:val="3AB3DBD4"/>
    <w:rsid w:val="3AE20542"/>
    <w:rsid w:val="3BB1331A"/>
    <w:rsid w:val="3C278F85"/>
    <w:rsid w:val="3D5970D8"/>
    <w:rsid w:val="3DC40ABB"/>
    <w:rsid w:val="3E5D3CC2"/>
    <w:rsid w:val="3F5F3047"/>
    <w:rsid w:val="3F60C761"/>
    <w:rsid w:val="42FBE0C1"/>
    <w:rsid w:val="4384E6A4"/>
    <w:rsid w:val="467F5973"/>
    <w:rsid w:val="47FF6178"/>
    <w:rsid w:val="4E7B4E12"/>
    <w:rsid w:val="4EAFD6CF"/>
    <w:rsid w:val="4FAF07E3"/>
    <w:rsid w:val="5032E167"/>
    <w:rsid w:val="50AC042D"/>
    <w:rsid w:val="52262654"/>
    <w:rsid w:val="526A224E"/>
    <w:rsid w:val="52973C5D"/>
    <w:rsid w:val="5425AA0C"/>
    <w:rsid w:val="545C5AAA"/>
    <w:rsid w:val="55454268"/>
    <w:rsid w:val="556DA58C"/>
    <w:rsid w:val="56A13C39"/>
    <w:rsid w:val="5758B78B"/>
    <w:rsid w:val="57FBF58B"/>
    <w:rsid w:val="591AE8EE"/>
    <w:rsid w:val="5A84DEAE"/>
    <w:rsid w:val="5B13A9AB"/>
    <w:rsid w:val="5D010F86"/>
    <w:rsid w:val="5F198059"/>
    <w:rsid w:val="61001B1D"/>
    <w:rsid w:val="6242B03C"/>
    <w:rsid w:val="62FDC521"/>
    <w:rsid w:val="64269C2F"/>
    <w:rsid w:val="64E09042"/>
    <w:rsid w:val="650FAD34"/>
    <w:rsid w:val="65134F40"/>
    <w:rsid w:val="661B9D42"/>
    <w:rsid w:val="67691F6E"/>
    <w:rsid w:val="67DF117B"/>
    <w:rsid w:val="68E2B420"/>
    <w:rsid w:val="692E6E32"/>
    <w:rsid w:val="6AA44D2D"/>
    <w:rsid w:val="6BB0B29E"/>
    <w:rsid w:val="6CF08EC2"/>
    <w:rsid w:val="6CFA91B7"/>
    <w:rsid w:val="70C1D8FA"/>
    <w:rsid w:val="72BFE234"/>
    <w:rsid w:val="72F0CDC3"/>
    <w:rsid w:val="7475C1DC"/>
    <w:rsid w:val="76431907"/>
    <w:rsid w:val="7A149CC7"/>
    <w:rsid w:val="7A1B588F"/>
    <w:rsid w:val="7A5BF196"/>
    <w:rsid w:val="7AF09F52"/>
    <w:rsid w:val="7DD12062"/>
    <w:rsid w:val="7E6A20EC"/>
    <w:rsid w:val="7FEC9B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08AA2"/>
  <w15:docId w15:val="{A6DD6190-B3AF-44F1-BED5-5F0C4AE0C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06D"/>
    <w:rPr>
      <w:rFonts w:ascii="Arial" w:hAnsi="Arial"/>
      <w:sz w:val="24"/>
      <w:szCs w:val="22"/>
      <w:lang w:val="en-US" w:eastAsia="en-US"/>
    </w:rPr>
  </w:style>
  <w:style w:type="paragraph" w:styleId="Heading1">
    <w:name w:val="heading 1"/>
    <w:basedOn w:val="Normal"/>
    <w:next w:val="Normal"/>
    <w:link w:val="Heading1Char"/>
    <w:uiPriority w:val="9"/>
    <w:qFormat/>
    <w:rsid w:val="0000693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65FE4"/>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2E43AE"/>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494A"/>
    <w:pPr>
      <w:ind w:left="720"/>
    </w:pPr>
    <w:rPr>
      <w:rFonts w:eastAsia="Times New Roman"/>
      <w:sz w:val="22"/>
      <w:lang w:val="en-GB"/>
    </w:rPr>
  </w:style>
  <w:style w:type="paragraph" w:styleId="BalloonText">
    <w:name w:val="Balloon Text"/>
    <w:basedOn w:val="Normal"/>
    <w:link w:val="BalloonTextChar"/>
    <w:uiPriority w:val="99"/>
    <w:semiHidden/>
    <w:unhideWhenUsed/>
    <w:rsid w:val="000D3A62"/>
    <w:rPr>
      <w:rFonts w:ascii="Tahoma" w:hAnsi="Tahoma" w:cs="Tahoma"/>
      <w:sz w:val="16"/>
      <w:szCs w:val="16"/>
    </w:rPr>
  </w:style>
  <w:style w:type="character" w:customStyle="1" w:styleId="BalloonTextChar">
    <w:name w:val="Balloon Text Char"/>
    <w:link w:val="BalloonText"/>
    <w:uiPriority w:val="99"/>
    <w:semiHidden/>
    <w:rsid w:val="000D3A62"/>
    <w:rPr>
      <w:rFonts w:ascii="Tahoma" w:hAnsi="Tahoma" w:cs="Tahoma"/>
      <w:sz w:val="16"/>
      <w:szCs w:val="16"/>
    </w:rPr>
  </w:style>
  <w:style w:type="paragraph" w:customStyle="1" w:styleId="Default">
    <w:name w:val="Default"/>
    <w:rsid w:val="000D3A62"/>
    <w:pPr>
      <w:autoSpaceDE w:val="0"/>
      <w:autoSpaceDN w:val="0"/>
      <w:adjustRightInd w:val="0"/>
    </w:pPr>
    <w:rPr>
      <w:rFonts w:ascii="Tahoma" w:hAnsi="Tahoma" w:cs="Tahoma"/>
      <w:color w:val="000000"/>
      <w:sz w:val="24"/>
      <w:szCs w:val="24"/>
      <w:lang w:val="en-US" w:eastAsia="en-US"/>
    </w:rPr>
  </w:style>
  <w:style w:type="character" w:styleId="Hyperlink">
    <w:name w:val="Hyperlink"/>
    <w:uiPriority w:val="99"/>
    <w:unhideWhenUsed/>
    <w:rsid w:val="000D3A62"/>
    <w:rPr>
      <w:color w:val="0000FF"/>
      <w:u w:val="single"/>
    </w:rPr>
  </w:style>
  <w:style w:type="paragraph" w:styleId="FootnoteText">
    <w:name w:val="footnote text"/>
    <w:basedOn w:val="Normal"/>
    <w:link w:val="FootnoteTextChar"/>
    <w:uiPriority w:val="99"/>
    <w:semiHidden/>
    <w:unhideWhenUsed/>
    <w:rsid w:val="000D3A62"/>
    <w:rPr>
      <w:sz w:val="20"/>
      <w:szCs w:val="20"/>
    </w:rPr>
  </w:style>
  <w:style w:type="character" w:customStyle="1" w:styleId="FootnoteTextChar">
    <w:name w:val="Footnote Text Char"/>
    <w:link w:val="FootnoteText"/>
    <w:uiPriority w:val="99"/>
    <w:semiHidden/>
    <w:rsid w:val="000D3A62"/>
    <w:rPr>
      <w:rFonts w:ascii="Arial" w:hAnsi="Arial"/>
      <w:sz w:val="20"/>
      <w:szCs w:val="20"/>
    </w:rPr>
  </w:style>
  <w:style w:type="character" w:styleId="FootnoteReference">
    <w:name w:val="footnote reference"/>
    <w:uiPriority w:val="99"/>
    <w:semiHidden/>
    <w:unhideWhenUsed/>
    <w:rsid w:val="000D3A62"/>
    <w:rPr>
      <w:vertAlign w:val="superscript"/>
    </w:rPr>
  </w:style>
  <w:style w:type="table" w:styleId="TableGrid">
    <w:name w:val="Table Grid"/>
    <w:basedOn w:val="TableNormal"/>
    <w:uiPriority w:val="59"/>
    <w:rsid w:val="009078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43D57"/>
    <w:rPr>
      <w:sz w:val="16"/>
      <w:szCs w:val="16"/>
    </w:rPr>
  </w:style>
  <w:style w:type="paragraph" w:styleId="CommentText">
    <w:name w:val="annotation text"/>
    <w:basedOn w:val="Normal"/>
    <w:link w:val="CommentTextChar"/>
    <w:uiPriority w:val="99"/>
    <w:unhideWhenUsed/>
    <w:rsid w:val="00E43D57"/>
    <w:rPr>
      <w:sz w:val="20"/>
      <w:szCs w:val="20"/>
    </w:rPr>
  </w:style>
  <w:style w:type="character" w:customStyle="1" w:styleId="CommentTextChar">
    <w:name w:val="Comment Text Char"/>
    <w:link w:val="CommentText"/>
    <w:uiPriority w:val="99"/>
    <w:rsid w:val="00E43D5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3D57"/>
    <w:rPr>
      <w:b/>
      <w:bCs/>
    </w:rPr>
  </w:style>
  <w:style w:type="character" w:customStyle="1" w:styleId="CommentSubjectChar">
    <w:name w:val="Comment Subject Char"/>
    <w:link w:val="CommentSubject"/>
    <w:uiPriority w:val="99"/>
    <w:semiHidden/>
    <w:rsid w:val="00E43D57"/>
    <w:rPr>
      <w:rFonts w:ascii="Arial" w:hAnsi="Arial"/>
      <w:b/>
      <w:bCs/>
      <w:sz w:val="20"/>
      <w:szCs w:val="20"/>
    </w:rPr>
  </w:style>
  <w:style w:type="character" w:styleId="FollowedHyperlink">
    <w:name w:val="FollowedHyperlink"/>
    <w:uiPriority w:val="99"/>
    <w:semiHidden/>
    <w:unhideWhenUsed/>
    <w:rsid w:val="006D518D"/>
    <w:rPr>
      <w:color w:val="800080"/>
      <w:u w:val="single"/>
    </w:rPr>
  </w:style>
  <w:style w:type="character" w:customStyle="1" w:styleId="Heading2Char">
    <w:name w:val="Heading 2 Char"/>
    <w:link w:val="Heading2"/>
    <w:uiPriority w:val="9"/>
    <w:rsid w:val="00D65FE4"/>
    <w:rPr>
      <w:rFonts w:ascii="Times New Roman" w:eastAsia="Times New Roman" w:hAnsi="Times New Roman"/>
      <w:b/>
      <w:bCs/>
      <w:sz w:val="36"/>
      <w:szCs w:val="36"/>
    </w:rPr>
  </w:style>
  <w:style w:type="paragraph" w:styleId="Header">
    <w:name w:val="header"/>
    <w:basedOn w:val="Normal"/>
    <w:link w:val="HeaderChar"/>
    <w:uiPriority w:val="99"/>
    <w:unhideWhenUsed/>
    <w:rsid w:val="00A11487"/>
    <w:pPr>
      <w:tabs>
        <w:tab w:val="center" w:pos="4513"/>
        <w:tab w:val="right" w:pos="9026"/>
      </w:tabs>
    </w:pPr>
  </w:style>
  <w:style w:type="character" w:customStyle="1" w:styleId="HeaderChar">
    <w:name w:val="Header Char"/>
    <w:link w:val="Header"/>
    <w:uiPriority w:val="99"/>
    <w:rsid w:val="00A11487"/>
    <w:rPr>
      <w:rFonts w:ascii="Arial" w:hAnsi="Arial"/>
      <w:sz w:val="24"/>
      <w:szCs w:val="22"/>
      <w:lang w:val="en-US" w:eastAsia="en-US"/>
    </w:rPr>
  </w:style>
  <w:style w:type="paragraph" w:styleId="Footer">
    <w:name w:val="footer"/>
    <w:basedOn w:val="Normal"/>
    <w:link w:val="FooterChar"/>
    <w:uiPriority w:val="99"/>
    <w:unhideWhenUsed/>
    <w:rsid w:val="00A11487"/>
    <w:pPr>
      <w:tabs>
        <w:tab w:val="center" w:pos="4513"/>
        <w:tab w:val="right" w:pos="9026"/>
      </w:tabs>
    </w:pPr>
  </w:style>
  <w:style w:type="character" w:customStyle="1" w:styleId="FooterChar">
    <w:name w:val="Footer Char"/>
    <w:link w:val="Footer"/>
    <w:uiPriority w:val="99"/>
    <w:rsid w:val="00A11487"/>
    <w:rPr>
      <w:rFonts w:ascii="Arial" w:hAnsi="Arial"/>
      <w:sz w:val="24"/>
      <w:szCs w:val="22"/>
      <w:lang w:val="en-US" w:eastAsia="en-US"/>
    </w:rPr>
  </w:style>
  <w:style w:type="character" w:customStyle="1" w:styleId="normaltextrun">
    <w:name w:val="normaltextrun"/>
    <w:basedOn w:val="DefaultParagraphFont"/>
    <w:rsid w:val="006067F8"/>
  </w:style>
  <w:style w:type="paragraph" w:customStyle="1" w:styleId="paragraph">
    <w:name w:val="paragraph"/>
    <w:basedOn w:val="Normal"/>
    <w:rsid w:val="0064255D"/>
    <w:pPr>
      <w:spacing w:before="100" w:beforeAutospacing="1" w:after="100" w:afterAutospacing="1"/>
    </w:pPr>
    <w:rPr>
      <w:rFonts w:ascii="Times New Roman" w:eastAsia="Times New Roman" w:hAnsi="Times New Roman"/>
      <w:szCs w:val="24"/>
      <w:lang w:val="en-GB" w:eastAsia="en-GB"/>
    </w:rPr>
  </w:style>
  <w:style w:type="character" w:customStyle="1" w:styleId="eop">
    <w:name w:val="eop"/>
    <w:basedOn w:val="DefaultParagraphFont"/>
    <w:rsid w:val="0064255D"/>
  </w:style>
  <w:style w:type="paragraph" w:styleId="Revision">
    <w:name w:val="Revision"/>
    <w:hidden/>
    <w:uiPriority w:val="99"/>
    <w:semiHidden/>
    <w:rsid w:val="000D1860"/>
    <w:rPr>
      <w:rFonts w:ascii="Arial" w:hAnsi="Arial"/>
      <w:sz w:val="24"/>
      <w:szCs w:val="22"/>
      <w:lang w:val="en-US" w:eastAsia="en-US"/>
    </w:rPr>
  </w:style>
  <w:style w:type="character" w:customStyle="1" w:styleId="Heading1Char">
    <w:name w:val="Heading 1 Char"/>
    <w:basedOn w:val="DefaultParagraphFont"/>
    <w:link w:val="Heading1"/>
    <w:uiPriority w:val="9"/>
    <w:rsid w:val="00006934"/>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06934"/>
    <w:pPr>
      <w:spacing w:line="259" w:lineRule="auto"/>
      <w:outlineLvl w:val="9"/>
    </w:pPr>
  </w:style>
  <w:style w:type="paragraph" w:styleId="TOC1">
    <w:name w:val="toc 1"/>
    <w:basedOn w:val="Normal"/>
    <w:next w:val="Normal"/>
    <w:autoRedefine/>
    <w:uiPriority w:val="39"/>
    <w:unhideWhenUsed/>
    <w:rsid w:val="00425814"/>
    <w:pPr>
      <w:tabs>
        <w:tab w:val="right" w:leader="dot" w:pos="9350"/>
      </w:tabs>
      <w:spacing w:after="240"/>
    </w:pPr>
  </w:style>
  <w:style w:type="character" w:customStyle="1" w:styleId="Heading3Char">
    <w:name w:val="Heading 3 Char"/>
    <w:basedOn w:val="DefaultParagraphFont"/>
    <w:link w:val="Heading3"/>
    <w:uiPriority w:val="9"/>
    <w:rsid w:val="002E43AE"/>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unhideWhenUsed/>
    <w:rsid w:val="00CA5796"/>
    <w:rPr>
      <w:color w:val="605E5C"/>
      <w:shd w:val="clear" w:color="auto" w:fill="E1DFDD"/>
    </w:rPr>
  </w:style>
  <w:style w:type="paragraph" w:styleId="TOC2">
    <w:name w:val="toc 2"/>
    <w:basedOn w:val="Normal"/>
    <w:next w:val="Normal"/>
    <w:autoRedefine/>
    <w:uiPriority w:val="39"/>
    <w:unhideWhenUsed/>
    <w:rsid w:val="00CC6A7A"/>
    <w:pPr>
      <w:spacing w:after="100"/>
      <w:ind w:left="240"/>
    </w:pPr>
  </w:style>
  <w:style w:type="paragraph" w:styleId="NormalWeb">
    <w:name w:val="Normal (Web)"/>
    <w:basedOn w:val="Normal"/>
    <w:uiPriority w:val="99"/>
    <w:unhideWhenUsed/>
    <w:rsid w:val="005C5F2D"/>
    <w:pPr>
      <w:spacing w:before="100" w:beforeAutospacing="1" w:after="100" w:afterAutospacing="1"/>
    </w:pPr>
    <w:rPr>
      <w:rFonts w:ascii="Calibri" w:eastAsiaTheme="minorHAnsi" w:hAnsi="Calibri" w:cs="Calibri"/>
      <w:sz w:val="22"/>
      <w:lang w:val="en-GB" w:eastAsia="en-GB"/>
    </w:rPr>
  </w:style>
  <w:style w:type="paragraph" w:customStyle="1" w:styleId="xmsonormal">
    <w:name w:val="x_msonormal"/>
    <w:basedOn w:val="Normal"/>
    <w:uiPriority w:val="99"/>
    <w:semiHidden/>
    <w:rsid w:val="005C5F2D"/>
    <w:rPr>
      <w:rFonts w:ascii="Calibri" w:eastAsiaTheme="minorHAnsi" w:hAnsi="Calibri" w:cs="Calibri"/>
      <w:sz w:val="22"/>
      <w:lang w:val="en-GB" w:eastAsia="en-GB"/>
    </w:rPr>
  </w:style>
  <w:style w:type="character" w:styleId="Mention">
    <w:name w:val="Mention"/>
    <w:basedOn w:val="DefaultParagraphFont"/>
    <w:uiPriority w:val="99"/>
    <w:unhideWhenUsed/>
    <w:rsid w:val="000A0C54"/>
    <w:rPr>
      <w:color w:val="2B579A"/>
      <w:shd w:val="clear" w:color="auto" w:fill="E1DFDD"/>
    </w:rPr>
  </w:style>
  <w:style w:type="character" w:customStyle="1" w:styleId="cf01">
    <w:name w:val="cf01"/>
    <w:basedOn w:val="DefaultParagraphFont"/>
    <w:rsid w:val="00592C4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535083">
      <w:bodyDiv w:val="1"/>
      <w:marLeft w:val="0"/>
      <w:marRight w:val="0"/>
      <w:marTop w:val="0"/>
      <w:marBottom w:val="0"/>
      <w:divBdr>
        <w:top w:val="none" w:sz="0" w:space="0" w:color="auto"/>
        <w:left w:val="none" w:sz="0" w:space="0" w:color="auto"/>
        <w:bottom w:val="none" w:sz="0" w:space="0" w:color="auto"/>
        <w:right w:val="none" w:sz="0" w:space="0" w:color="auto"/>
      </w:divBdr>
    </w:div>
    <w:div w:id="535125523">
      <w:bodyDiv w:val="1"/>
      <w:marLeft w:val="0"/>
      <w:marRight w:val="0"/>
      <w:marTop w:val="0"/>
      <w:marBottom w:val="0"/>
      <w:divBdr>
        <w:top w:val="none" w:sz="0" w:space="0" w:color="auto"/>
        <w:left w:val="none" w:sz="0" w:space="0" w:color="auto"/>
        <w:bottom w:val="none" w:sz="0" w:space="0" w:color="auto"/>
        <w:right w:val="none" w:sz="0" w:space="0" w:color="auto"/>
      </w:divBdr>
    </w:div>
    <w:div w:id="717512046">
      <w:bodyDiv w:val="1"/>
      <w:marLeft w:val="0"/>
      <w:marRight w:val="0"/>
      <w:marTop w:val="0"/>
      <w:marBottom w:val="0"/>
      <w:divBdr>
        <w:top w:val="none" w:sz="0" w:space="0" w:color="auto"/>
        <w:left w:val="none" w:sz="0" w:space="0" w:color="auto"/>
        <w:bottom w:val="none" w:sz="0" w:space="0" w:color="auto"/>
        <w:right w:val="none" w:sz="0" w:space="0" w:color="auto"/>
      </w:divBdr>
    </w:div>
    <w:div w:id="1011105357">
      <w:bodyDiv w:val="1"/>
      <w:marLeft w:val="0"/>
      <w:marRight w:val="0"/>
      <w:marTop w:val="0"/>
      <w:marBottom w:val="0"/>
      <w:divBdr>
        <w:top w:val="none" w:sz="0" w:space="0" w:color="auto"/>
        <w:left w:val="none" w:sz="0" w:space="0" w:color="auto"/>
        <w:bottom w:val="none" w:sz="0" w:space="0" w:color="auto"/>
        <w:right w:val="none" w:sz="0" w:space="0" w:color="auto"/>
      </w:divBdr>
      <w:divsChild>
        <w:div w:id="300692345">
          <w:marLeft w:val="0"/>
          <w:marRight w:val="0"/>
          <w:marTop w:val="0"/>
          <w:marBottom w:val="0"/>
          <w:divBdr>
            <w:top w:val="none" w:sz="0" w:space="0" w:color="auto"/>
            <w:left w:val="none" w:sz="0" w:space="0" w:color="auto"/>
            <w:bottom w:val="none" w:sz="0" w:space="0" w:color="auto"/>
            <w:right w:val="none" w:sz="0" w:space="0" w:color="auto"/>
          </w:divBdr>
        </w:div>
        <w:div w:id="455221646">
          <w:marLeft w:val="0"/>
          <w:marRight w:val="0"/>
          <w:marTop w:val="0"/>
          <w:marBottom w:val="0"/>
          <w:divBdr>
            <w:top w:val="none" w:sz="0" w:space="0" w:color="auto"/>
            <w:left w:val="none" w:sz="0" w:space="0" w:color="auto"/>
            <w:bottom w:val="none" w:sz="0" w:space="0" w:color="auto"/>
            <w:right w:val="none" w:sz="0" w:space="0" w:color="auto"/>
          </w:divBdr>
        </w:div>
        <w:div w:id="593781478">
          <w:marLeft w:val="0"/>
          <w:marRight w:val="0"/>
          <w:marTop w:val="0"/>
          <w:marBottom w:val="0"/>
          <w:divBdr>
            <w:top w:val="none" w:sz="0" w:space="0" w:color="auto"/>
            <w:left w:val="none" w:sz="0" w:space="0" w:color="auto"/>
            <w:bottom w:val="none" w:sz="0" w:space="0" w:color="auto"/>
            <w:right w:val="none" w:sz="0" w:space="0" w:color="auto"/>
          </w:divBdr>
        </w:div>
        <w:div w:id="980621291">
          <w:marLeft w:val="0"/>
          <w:marRight w:val="0"/>
          <w:marTop w:val="0"/>
          <w:marBottom w:val="0"/>
          <w:divBdr>
            <w:top w:val="none" w:sz="0" w:space="0" w:color="auto"/>
            <w:left w:val="none" w:sz="0" w:space="0" w:color="auto"/>
            <w:bottom w:val="none" w:sz="0" w:space="0" w:color="auto"/>
            <w:right w:val="none" w:sz="0" w:space="0" w:color="auto"/>
          </w:divBdr>
        </w:div>
        <w:div w:id="1181093090">
          <w:marLeft w:val="0"/>
          <w:marRight w:val="0"/>
          <w:marTop w:val="0"/>
          <w:marBottom w:val="0"/>
          <w:divBdr>
            <w:top w:val="none" w:sz="0" w:space="0" w:color="auto"/>
            <w:left w:val="none" w:sz="0" w:space="0" w:color="auto"/>
            <w:bottom w:val="none" w:sz="0" w:space="0" w:color="auto"/>
            <w:right w:val="none" w:sz="0" w:space="0" w:color="auto"/>
          </w:divBdr>
        </w:div>
        <w:div w:id="1730808159">
          <w:marLeft w:val="0"/>
          <w:marRight w:val="0"/>
          <w:marTop w:val="0"/>
          <w:marBottom w:val="0"/>
          <w:divBdr>
            <w:top w:val="none" w:sz="0" w:space="0" w:color="auto"/>
            <w:left w:val="none" w:sz="0" w:space="0" w:color="auto"/>
            <w:bottom w:val="none" w:sz="0" w:space="0" w:color="auto"/>
            <w:right w:val="none" w:sz="0" w:space="0" w:color="auto"/>
          </w:divBdr>
        </w:div>
      </w:divsChild>
    </w:div>
    <w:div w:id="1122068192">
      <w:bodyDiv w:val="1"/>
      <w:marLeft w:val="0"/>
      <w:marRight w:val="0"/>
      <w:marTop w:val="0"/>
      <w:marBottom w:val="0"/>
      <w:divBdr>
        <w:top w:val="none" w:sz="0" w:space="0" w:color="auto"/>
        <w:left w:val="none" w:sz="0" w:space="0" w:color="auto"/>
        <w:bottom w:val="none" w:sz="0" w:space="0" w:color="auto"/>
        <w:right w:val="none" w:sz="0" w:space="0" w:color="auto"/>
      </w:divBdr>
    </w:div>
    <w:div w:id="1136946514">
      <w:bodyDiv w:val="1"/>
      <w:marLeft w:val="0"/>
      <w:marRight w:val="0"/>
      <w:marTop w:val="0"/>
      <w:marBottom w:val="0"/>
      <w:divBdr>
        <w:top w:val="none" w:sz="0" w:space="0" w:color="auto"/>
        <w:left w:val="none" w:sz="0" w:space="0" w:color="auto"/>
        <w:bottom w:val="none" w:sz="0" w:space="0" w:color="auto"/>
        <w:right w:val="none" w:sz="0" w:space="0" w:color="auto"/>
      </w:divBdr>
    </w:div>
    <w:div w:id="1677535538">
      <w:bodyDiv w:val="1"/>
      <w:marLeft w:val="0"/>
      <w:marRight w:val="0"/>
      <w:marTop w:val="0"/>
      <w:marBottom w:val="0"/>
      <w:divBdr>
        <w:top w:val="none" w:sz="0" w:space="0" w:color="auto"/>
        <w:left w:val="none" w:sz="0" w:space="0" w:color="auto"/>
        <w:bottom w:val="none" w:sz="0" w:space="0" w:color="auto"/>
        <w:right w:val="none" w:sz="0" w:space="0" w:color="auto"/>
      </w:divBdr>
      <w:divsChild>
        <w:div w:id="142619943">
          <w:marLeft w:val="0"/>
          <w:marRight w:val="0"/>
          <w:marTop w:val="0"/>
          <w:marBottom w:val="0"/>
          <w:divBdr>
            <w:top w:val="none" w:sz="0" w:space="0" w:color="auto"/>
            <w:left w:val="none" w:sz="0" w:space="0" w:color="auto"/>
            <w:bottom w:val="none" w:sz="0" w:space="0" w:color="auto"/>
            <w:right w:val="none" w:sz="0" w:space="0" w:color="auto"/>
          </w:divBdr>
          <w:divsChild>
            <w:div w:id="1350377521">
              <w:marLeft w:val="0"/>
              <w:marRight w:val="0"/>
              <w:marTop w:val="0"/>
              <w:marBottom w:val="0"/>
              <w:divBdr>
                <w:top w:val="none" w:sz="0" w:space="0" w:color="auto"/>
                <w:left w:val="none" w:sz="0" w:space="0" w:color="auto"/>
                <w:bottom w:val="none" w:sz="0" w:space="0" w:color="auto"/>
                <w:right w:val="none" w:sz="0" w:space="0" w:color="auto"/>
              </w:divBdr>
            </w:div>
          </w:divsChild>
        </w:div>
        <w:div w:id="287707846">
          <w:marLeft w:val="0"/>
          <w:marRight w:val="0"/>
          <w:marTop w:val="0"/>
          <w:marBottom w:val="0"/>
          <w:divBdr>
            <w:top w:val="none" w:sz="0" w:space="0" w:color="auto"/>
            <w:left w:val="none" w:sz="0" w:space="0" w:color="auto"/>
            <w:bottom w:val="none" w:sz="0" w:space="0" w:color="auto"/>
            <w:right w:val="none" w:sz="0" w:space="0" w:color="auto"/>
          </w:divBdr>
          <w:divsChild>
            <w:div w:id="92939597">
              <w:marLeft w:val="0"/>
              <w:marRight w:val="0"/>
              <w:marTop w:val="0"/>
              <w:marBottom w:val="0"/>
              <w:divBdr>
                <w:top w:val="none" w:sz="0" w:space="0" w:color="auto"/>
                <w:left w:val="none" w:sz="0" w:space="0" w:color="auto"/>
                <w:bottom w:val="none" w:sz="0" w:space="0" w:color="auto"/>
                <w:right w:val="none" w:sz="0" w:space="0" w:color="auto"/>
              </w:divBdr>
            </w:div>
          </w:divsChild>
        </w:div>
        <w:div w:id="414867349">
          <w:marLeft w:val="0"/>
          <w:marRight w:val="0"/>
          <w:marTop w:val="0"/>
          <w:marBottom w:val="0"/>
          <w:divBdr>
            <w:top w:val="none" w:sz="0" w:space="0" w:color="auto"/>
            <w:left w:val="none" w:sz="0" w:space="0" w:color="auto"/>
            <w:bottom w:val="none" w:sz="0" w:space="0" w:color="auto"/>
            <w:right w:val="none" w:sz="0" w:space="0" w:color="auto"/>
          </w:divBdr>
          <w:divsChild>
            <w:div w:id="391513306">
              <w:marLeft w:val="0"/>
              <w:marRight w:val="0"/>
              <w:marTop w:val="0"/>
              <w:marBottom w:val="0"/>
              <w:divBdr>
                <w:top w:val="none" w:sz="0" w:space="0" w:color="auto"/>
                <w:left w:val="none" w:sz="0" w:space="0" w:color="auto"/>
                <w:bottom w:val="none" w:sz="0" w:space="0" w:color="auto"/>
                <w:right w:val="none" w:sz="0" w:space="0" w:color="auto"/>
              </w:divBdr>
            </w:div>
          </w:divsChild>
        </w:div>
        <w:div w:id="495415847">
          <w:marLeft w:val="0"/>
          <w:marRight w:val="0"/>
          <w:marTop w:val="0"/>
          <w:marBottom w:val="0"/>
          <w:divBdr>
            <w:top w:val="none" w:sz="0" w:space="0" w:color="auto"/>
            <w:left w:val="none" w:sz="0" w:space="0" w:color="auto"/>
            <w:bottom w:val="none" w:sz="0" w:space="0" w:color="auto"/>
            <w:right w:val="none" w:sz="0" w:space="0" w:color="auto"/>
          </w:divBdr>
          <w:divsChild>
            <w:div w:id="324095292">
              <w:marLeft w:val="0"/>
              <w:marRight w:val="0"/>
              <w:marTop w:val="0"/>
              <w:marBottom w:val="0"/>
              <w:divBdr>
                <w:top w:val="none" w:sz="0" w:space="0" w:color="auto"/>
                <w:left w:val="none" w:sz="0" w:space="0" w:color="auto"/>
                <w:bottom w:val="none" w:sz="0" w:space="0" w:color="auto"/>
                <w:right w:val="none" w:sz="0" w:space="0" w:color="auto"/>
              </w:divBdr>
            </w:div>
          </w:divsChild>
        </w:div>
        <w:div w:id="664089625">
          <w:marLeft w:val="0"/>
          <w:marRight w:val="0"/>
          <w:marTop w:val="0"/>
          <w:marBottom w:val="0"/>
          <w:divBdr>
            <w:top w:val="none" w:sz="0" w:space="0" w:color="auto"/>
            <w:left w:val="none" w:sz="0" w:space="0" w:color="auto"/>
            <w:bottom w:val="none" w:sz="0" w:space="0" w:color="auto"/>
            <w:right w:val="none" w:sz="0" w:space="0" w:color="auto"/>
          </w:divBdr>
          <w:divsChild>
            <w:div w:id="817379423">
              <w:marLeft w:val="0"/>
              <w:marRight w:val="0"/>
              <w:marTop w:val="0"/>
              <w:marBottom w:val="0"/>
              <w:divBdr>
                <w:top w:val="none" w:sz="0" w:space="0" w:color="auto"/>
                <w:left w:val="none" w:sz="0" w:space="0" w:color="auto"/>
                <w:bottom w:val="none" w:sz="0" w:space="0" w:color="auto"/>
                <w:right w:val="none" w:sz="0" w:space="0" w:color="auto"/>
              </w:divBdr>
            </w:div>
          </w:divsChild>
        </w:div>
        <w:div w:id="1105274027">
          <w:marLeft w:val="0"/>
          <w:marRight w:val="0"/>
          <w:marTop w:val="0"/>
          <w:marBottom w:val="0"/>
          <w:divBdr>
            <w:top w:val="none" w:sz="0" w:space="0" w:color="auto"/>
            <w:left w:val="none" w:sz="0" w:space="0" w:color="auto"/>
            <w:bottom w:val="none" w:sz="0" w:space="0" w:color="auto"/>
            <w:right w:val="none" w:sz="0" w:space="0" w:color="auto"/>
          </w:divBdr>
          <w:divsChild>
            <w:div w:id="900947849">
              <w:marLeft w:val="0"/>
              <w:marRight w:val="0"/>
              <w:marTop w:val="0"/>
              <w:marBottom w:val="0"/>
              <w:divBdr>
                <w:top w:val="none" w:sz="0" w:space="0" w:color="auto"/>
                <w:left w:val="none" w:sz="0" w:space="0" w:color="auto"/>
                <w:bottom w:val="none" w:sz="0" w:space="0" w:color="auto"/>
                <w:right w:val="none" w:sz="0" w:space="0" w:color="auto"/>
              </w:divBdr>
            </w:div>
          </w:divsChild>
        </w:div>
        <w:div w:id="1517421272">
          <w:marLeft w:val="0"/>
          <w:marRight w:val="0"/>
          <w:marTop w:val="0"/>
          <w:marBottom w:val="0"/>
          <w:divBdr>
            <w:top w:val="none" w:sz="0" w:space="0" w:color="auto"/>
            <w:left w:val="none" w:sz="0" w:space="0" w:color="auto"/>
            <w:bottom w:val="none" w:sz="0" w:space="0" w:color="auto"/>
            <w:right w:val="none" w:sz="0" w:space="0" w:color="auto"/>
          </w:divBdr>
          <w:divsChild>
            <w:div w:id="530799468">
              <w:marLeft w:val="0"/>
              <w:marRight w:val="0"/>
              <w:marTop w:val="0"/>
              <w:marBottom w:val="0"/>
              <w:divBdr>
                <w:top w:val="none" w:sz="0" w:space="0" w:color="auto"/>
                <w:left w:val="none" w:sz="0" w:space="0" w:color="auto"/>
                <w:bottom w:val="none" w:sz="0" w:space="0" w:color="auto"/>
                <w:right w:val="none" w:sz="0" w:space="0" w:color="auto"/>
              </w:divBdr>
            </w:div>
          </w:divsChild>
        </w:div>
        <w:div w:id="1952470745">
          <w:marLeft w:val="0"/>
          <w:marRight w:val="0"/>
          <w:marTop w:val="0"/>
          <w:marBottom w:val="0"/>
          <w:divBdr>
            <w:top w:val="none" w:sz="0" w:space="0" w:color="auto"/>
            <w:left w:val="none" w:sz="0" w:space="0" w:color="auto"/>
            <w:bottom w:val="none" w:sz="0" w:space="0" w:color="auto"/>
            <w:right w:val="none" w:sz="0" w:space="0" w:color="auto"/>
          </w:divBdr>
          <w:divsChild>
            <w:div w:id="1983657010">
              <w:marLeft w:val="0"/>
              <w:marRight w:val="0"/>
              <w:marTop w:val="0"/>
              <w:marBottom w:val="0"/>
              <w:divBdr>
                <w:top w:val="none" w:sz="0" w:space="0" w:color="auto"/>
                <w:left w:val="none" w:sz="0" w:space="0" w:color="auto"/>
                <w:bottom w:val="none" w:sz="0" w:space="0" w:color="auto"/>
                <w:right w:val="none" w:sz="0" w:space="0" w:color="auto"/>
              </w:divBdr>
            </w:div>
          </w:divsChild>
        </w:div>
        <w:div w:id="2117864306">
          <w:marLeft w:val="0"/>
          <w:marRight w:val="0"/>
          <w:marTop w:val="0"/>
          <w:marBottom w:val="0"/>
          <w:divBdr>
            <w:top w:val="none" w:sz="0" w:space="0" w:color="auto"/>
            <w:left w:val="none" w:sz="0" w:space="0" w:color="auto"/>
            <w:bottom w:val="none" w:sz="0" w:space="0" w:color="auto"/>
            <w:right w:val="none" w:sz="0" w:space="0" w:color="auto"/>
          </w:divBdr>
          <w:divsChild>
            <w:div w:id="20654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65511">
      <w:bodyDiv w:val="1"/>
      <w:marLeft w:val="0"/>
      <w:marRight w:val="0"/>
      <w:marTop w:val="0"/>
      <w:marBottom w:val="0"/>
      <w:divBdr>
        <w:top w:val="none" w:sz="0" w:space="0" w:color="auto"/>
        <w:left w:val="none" w:sz="0" w:space="0" w:color="auto"/>
        <w:bottom w:val="none" w:sz="0" w:space="0" w:color="auto"/>
        <w:right w:val="none" w:sz="0" w:space="0" w:color="auto"/>
      </w:divBdr>
      <w:divsChild>
        <w:div w:id="882861333">
          <w:marLeft w:val="0"/>
          <w:marRight w:val="0"/>
          <w:marTop w:val="0"/>
          <w:marBottom w:val="0"/>
          <w:divBdr>
            <w:top w:val="none" w:sz="0" w:space="0" w:color="auto"/>
            <w:left w:val="none" w:sz="0" w:space="0" w:color="auto"/>
            <w:bottom w:val="none" w:sz="0" w:space="0" w:color="auto"/>
            <w:right w:val="none" w:sz="0" w:space="0" w:color="auto"/>
          </w:divBdr>
          <w:divsChild>
            <w:div w:id="932012674">
              <w:marLeft w:val="0"/>
              <w:marRight w:val="0"/>
              <w:marTop w:val="0"/>
              <w:marBottom w:val="0"/>
              <w:divBdr>
                <w:top w:val="none" w:sz="0" w:space="0" w:color="auto"/>
                <w:left w:val="none" w:sz="0" w:space="0" w:color="auto"/>
                <w:bottom w:val="none" w:sz="0" w:space="0" w:color="auto"/>
                <w:right w:val="none" w:sz="0" w:space="0" w:color="auto"/>
              </w:divBdr>
              <w:divsChild>
                <w:div w:id="1020206644">
                  <w:marLeft w:val="0"/>
                  <w:marRight w:val="-95"/>
                  <w:marTop w:val="0"/>
                  <w:marBottom w:val="0"/>
                  <w:divBdr>
                    <w:top w:val="none" w:sz="0" w:space="0" w:color="auto"/>
                    <w:left w:val="none" w:sz="0" w:space="0" w:color="auto"/>
                    <w:bottom w:val="none" w:sz="0" w:space="0" w:color="auto"/>
                    <w:right w:val="none" w:sz="0" w:space="0" w:color="auto"/>
                  </w:divBdr>
                  <w:divsChild>
                    <w:div w:id="1380668523">
                      <w:marLeft w:val="2214"/>
                      <w:marRight w:val="2581"/>
                      <w:marTop w:val="0"/>
                      <w:marBottom w:val="0"/>
                      <w:divBdr>
                        <w:top w:val="none" w:sz="0" w:space="0" w:color="auto"/>
                        <w:left w:val="none" w:sz="0" w:space="0" w:color="auto"/>
                        <w:bottom w:val="none" w:sz="0" w:space="0" w:color="auto"/>
                        <w:right w:val="single" w:sz="6" w:space="16" w:color="E5E5E5"/>
                      </w:divBdr>
                    </w:div>
                  </w:divsChild>
                </w:div>
              </w:divsChild>
            </w:div>
          </w:divsChild>
        </w:div>
      </w:divsChild>
    </w:div>
    <w:div w:id="202161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osteopathy.org.uk/news-and-resources/document-library/consultations/draft-guidance-about-professional-behaviours-and-studen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steopathy.org.uk/news-and-resources/document-library/training/sfpguidanceforoei/" TargetMode="External"/><Relationship Id="rId25" Type="http://schemas.openxmlformats.org/officeDocument/2006/relationships/hyperlink" Target="https://www.osteopathy.org.uk/forms/diversity-questionnaire/" TargetMode="External"/><Relationship Id="rId2" Type="http://schemas.openxmlformats.org/officeDocument/2006/relationships/customXml" Target="../customXml/item2.xml"/><Relationship Id="rId16" Type="http://schemas.openxmlformats.org/officeDocument/2006/relationships/hyperlink" Target="http://www.osteopathy.org.uk/news-and-resources/document-library/training/guidance-professional-behaviours-and-ftp-students/" TargetMode="External"/><Relationship Id="rId20" Type="http://schemas.openxmlformats.org/officeDocument/2006/relationships/hyperlink" Target="https://standards.osteopathy.org.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osteopathy.org.uk/news-and-resources/document-library/publications/graduate-outcomes-and-standards-for-education-and-training/" TargetMode="External"/><Relationship Id="rId23" Type="http://schemas.openxmlformats.org/officeDocument/2006/relationships/hyperlink" Target="mailto:standards@osteopathy.org.uk"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andards.osteopathy.org.uk/" TargetMode="External"/><Relationship Id="rId22" Type="http://schemas.openxmlformats.org/officeDocument/2006/relationships/hyperlink" Target="https://www.osteopathy.org.uk/forms/consultation-guidance-about-professional-behaviors-and-student/?preview=true" TargetMode="Externa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dd67c25-e0e9-42b2-9dbf-c56f66ce4d3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BCA581418150E644816E40C7F7A33840" ma:contentTypeVersion="18" ma:contentTypeDescription="Create a new document." ma:contentTypeScope="" ma:versionID="635b5fc075b9af3a9040419c1c5de009">
  <xsd:schema xmlns:xsd="http://www.w3.org/2001/XMLSchema" xmlns:xs="http://www.w3.org/2001/XMLSchema" xmlns:p="http://schemas.microsoft.com/office/2006/metadata/properties" xmlns:ns3="8dd67c25-e0e9-42b2-9dbf-c56f66ce4d39" xmlns:ns4="db543b62-f1ff-47bb-95d8-99cb72a198eb" targetNamespace="http://schemas.microsoft.com/office/2006/metadata/properties" ma:root="true" ma:fieldsID="27ee26541b45f8b9300e686133c71c56" ns3:_="" ns4:_="">
    <xsd:import namespace="8dd67c25-e0e9-42b2-9dbf-c56f66ce4d39"/>
    <xsd:import namespace="db543b62-f1ff-47bb-95d8-99cb72a198e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67c25-e0e9-42b2-9dbf-c56f66ce4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543b62-f1ff-47bb-95d8-99cb72a198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BC0111-A436-43C0-B864-DC7F7816852A}">
  <ds:schemaRefs>
    <ds:schemaRef ds:uri="http://schemas.microsoft.com/office/2006/documentManagement/types"/>
    <ds:schemaRef ds:uri="8dd67c25-e0e9-42b2-9dbf-c56f66ce4d39"/>
    <ds:schemaRef ds:uri="db543b62-f1ff-47bb-95d8-99cb72a198eb"/>
    <ds:schemaRef ds:uri="http://purl.org/dc/dcmitype/"/>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9BBD1919-26D9-4CDB-861D-2852E6BC6931}">
  <ds:schemaRefs>
    <ds:schemaRef ds:uri="http://schemas.microsoft.com/sharepoint/v3/contenttype/forms"/>
  </ds:schemaRefs>
</ds:datastoreItem>
</file>

<file path=customXml/itemProps3.xml><?xml version="1.0" encoding="utf-8"?>
<ds:datastoreItem xmlns:ds="http://schemas.openxmlformats.org/officeDocument/2006/customXml" ds:itemID="{4EFCD229-3231-4636-B165-BF3CEB5D62F7}">
  <ds:schemaRefs>
    <ds:schemaRef ds:uri="http://schemas.openxmlformats.org/officeDocument/2006/bibliography"/>
  </ds:schemaRefs>
</ds:datastoreItem>
</file>

<file path=customXml/itemProps4.xml><?xml version="1.0" encoding="utf-8"?>
<ds:datastoreItem xmlns:ds="http://schemas.openxmlformats.org/officeDocument/2006/customXml" ds:itemID="{33BDE65B-8505-4904-A6B2-3BEC275F8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67c25-e0e9-42b2-9dbf-c56f66ce4d39"/>
    <ds:schemaRef ds:uri="db543b62-f1ff-47bb-95d8-99cb72a19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52</Words>
  <Characters>10562</Characters>
  <Application>Microsoft Office Word</Application>
  <DocSecurity>0</DocSecurity>
  <Lines>88</Lines>
  <Paragraphs>24</Paragraphs>
  <ScaleCrop>false</ScaleCrop>
  <Company>Star</Company>
  <LinksUpToDate>false</LinksUpToDate>
  <CharactersWithSpaces>12390</CharactersWithSpaces>
  <SharedDoc>false</SharedDoc>
  <HLinks>
    <vt:vector size="78" baseType="variant">
      <vt:variant>
        <vt:i4>4653150</vt:i4>
      </vt:variant>
      <vt:variant>
        <vt:i4>45</vt:i4>
      </vt:variant>
      <vt:variant>
        <vt:i4>0</vt:i4>
      </vt:variant>
      <vt:variant>
        <vt:i4>5</vt:i4>
      </vt:variant>
      <vt:variant>
        <vt:lpwstr>https://www.osteopathy.org.uk/forms/diversity-questionnaire/</vt:lpwstr>
      </vt:variant>
      <vt:variant>
        <vt:lpwstr/>
      </vt:variant>
      <vt:variant>
        <vt:i4>7405571</vt:i4>
      </vt:variant>
      <vt:variant>
        <vt:i4>42</vt:i4>
      </vt:variant>
      <vt:variant>
        <vt:i4>0</vt:i4>
      </vt:variant>
      <vt:variant>
        <vt:i4>5</vt:i4>
      </vt:variant>
      <vt:variant>
        <vt:lpwstr>mailto:standards@osteopathy.org.uk</vt:lpwstr>
      </vt:variant>
      <vt:variant>
        <vt:lpwstr/>
      </vt:variant>
      <vt:variant>
        <vt:i4>5963801</vt:i4>
      </vt:variant>
      <vt:variant>
        <vt:i4>39</vt:i4>
      </vt:variant>
      <vt:variant>
        <vt:i4>0</vt:i4>
      </vt:variant>
      <vt:variant>
        <vt:i4>5</vt:i4>
      </vt:variant>
      <vt:variant>
        <vt:lpwstr>https://www.osteopathy.org.uk/forms/consultation-guidance-about-professional-behaviors-and-student/?preview=true</vt:lpwstr>
      </vt:variant>
      <vt:variant>
        <vt:lpwstr/>
      </vt:variant>
      <vt:variant>
        <vt:i4>1638483</vt:i4>
      </vt:variant>
      <vt:variant>
        <vt:i4>36</vt:i4>
      </vt:variant>
      <vt:variant>
        <vt:i4>0</vt:i4>
      </vt:variant>
      <vt:variant>
        <vt:i4>5</vt:i4>
      </vt:variant>
      <vt:variant>
        <vt:lpwstr>https://standards.osteopathy.org.uk/</vt:lpwstr>
      </vt:variant>
      <vt:variant>
        <vt:lpwstr/>
      </vt:variant>
      <vt:variant>
        <vt:i4>1638420</vt:i4>
      </vt:variant>
      <vt:variant>
        <vt:i4>33</vt:i4>
      </vt:variant>
      <vt:variant>
        <vt:i4>0</vt:i4>
      </vt:variant>
      <vt:variant>
        <vt:i4>5</vt:i4>
      </vt:variant>
      <vt:variant>
        <vt:lpwstr>http://www.osteopathy.org.uk/news-and-resources/document-library/training/sfpguidanceforoei/</vt:lpwstr>
      </vt:variant>
      <vt:variant>
        <vt:lpwstr/>
      </vt:variant>
      <vt:variant>
        <vt:i4>6094866</vt:i4>
      </vt:variant>
      <vt:variant>
        <vt:i4>30</vt:i4>
      </vt:variant>
      <vt:variant>
        <vt:i4>0</vt:i4>
      </vt:variant>
      <vt:variant>
        <vt:i4>5</vt:i4>
      </vt:variant>
      <vt:variant>
        <vt:lpwstr>http://www.osteopathy.org.uk/news-and-resources/document-library/training/guidance-professional-behaviours-and-ftp-students/</vt:lpwstr>
      </vt:variant>
      <vt:variant>
        <vt:lpwstr/>
      </vt:variant>
      <vt:variant>
        <vt:i4>7733300</vt:i4>
      </vt:variant>
      <vt:variant>
        <vt:i4>27</vt:i4>
      </vt:variant>
      <vt:variant>
        <vt:i4>0</vt:i4>
      </vt:variant>
      <vt:variant>
        <vt:i4>5</vt:i4>
      </vt:variant>
      <vt:variant>
        <vt:lpwstr>https://www.osteopathy.org.uk/news-and-resources/document-library/publications/graduate-outcomes-and-standards-for-education-and-training/</vt:lpwstr>
      </vt:variant>
      <vt:variant>
        <vt:lpwstr/>
      </vt:variant>
      <vt:variant>
        <vt:i4>1638483</vt:i4>
      </vt:variant>
      <vt:variant>
        <vt:i4>24</vt:i4>
      </vt:variant>
      <vt:variant>
        <vt:i4>0</vt:i4>
      </vt:variant>
      <vt:variant>
        <vt:i4>5</vt:i4>
      </vt:variant>
      <vt:variant>
        <vt:lpwstr>https://standards.osteopathy.org.uk/</vt:lpwstr>
      </vt:variant>
      <vt:variant>
        <vt:lpwstr/>
      </vt:variant>
      <vt:variant>
        <vt:i4>1376319</vt:i4>
      </vt:variant>
      <vt:variant>
        <vt:i4>20</vt:i4>
      </vt:variant>
      <vt:variant>
        <vt:i4>0</vt:i4>
      </vt:variant>
      <vt:variant>
        <vt:i4>5</vt:i4>
      </vt:variant>
      <vt:variant>
        <vt:lpwstr/>
      </vt:variant>
      <vt:variant>
        <vt:lpwstr>_Toc54715087</vt:lpwstr>
      </vt:variant>
      <vt:variant>
        <vt:i4>1310783</vt:i4>
      </vt:variant>
      <vt:variant>
        <vt:i4>17</vt:i4>
      </vt:variant>
      <vt:variant>
        <vt:i4>0</vt:i4>
      </vt:variant>
      <vt:variant>
        <vt:i4>5</vt:i4>
      </vt:variant>
      <vt:variant>
        <vt:lpwstr/>
      </vt:variant>
      <vt:variant>
        <vt:lpwstr>_Toc54715086</vt:lpwstr>
      </vt:variant>
      <vt:variant>
        <vt:i4>1507391</vt:i4>
      </vt:variant>
      <vt:variant>
        <vt:i4>14</vt:i4>
      </vt:variant>
      <vt:variant>
        <vt:i4>0</vt:i4>
      </vt:variant>
      <vt:variant>
        <vt:i4>5</vt:i4>
      </vt:variant>
      <vt:variant>
        <vt:lpwstr/>
      </vt:variant>
      <vt:variant>
        <vt:lpwstr>_Toc54715085</vt:lpwstr>
      </vt:variant>
      <vt:variant>
        <vt:i4>1441855</vt:i4>
      </vt:variant>
      <vt:variant>
        <vt:i4>8</vt:i4>
      </vt:variant>
      <vt:variant>
        <vt:i4>0</vt:i4>
      </vt:variant>
      <vt:variant>
        <vt:i4>5</vt:i4>
      </vt:variant>
      <vt:variant>
        <vt:lpwstr/>
      </vt:variant>
      <vt:variant>
        <vt:lpwstr>_Toc54715084</vt:lpwstr>
      </vt:variant>
      <vt:variant>
        <vt:i4>1114175</vt:i4>
      </vt:variant>
      <vt:variant>
        <vt:i4>2</vt:i4>
      </vt:variant>
      <vt:variant>
        <vt:i4>0</vt:i4>
      </vt:variant>
      <vt:variant>
        <vt:i4>5</vt:i4>
      </vt:variant>
      <vt:variant>
        <vt:lpwstr/>
      </vt:variant>
      <vt:variant>
        <vt:lpwstr>_Toc54715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cp:lastModifiedBy>Ria Carrogan</cp:lastModifiedBy>
  <cp:revision>2</cp:revision>
  <cp:lastPrinted>2023-11-10T11:25:00Z</cp:lastPrinted>
  <dcterms:created xsi:type="dcterms:W3CDTF">2024-02-07T12:02:00Z</dcterms:created>
  <dcterms:modified xsi:type="dcterms:W3CDTF">2024-02-0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CA581418150E644816E40C7F7A33840</vt:lpwstr>
  </property>
  <property fmtid="{D5CDD505-2E9C-101B-9397-08002B2CF9AE}" pid="4" name="Order">
    <vt:r8>51600</vt:r8>
  </property>
  <property fmtid="{D5CDD505-2E9C-101B-9397-08002B2CF9AE}" pid="5" name="AuthorIds_UIVersion_512">
    <vt:lpwstr>55</vt:lpwstr>
  </property>
  <property fmtid="{D5CDD505-2E9C-101B-9397-08002B2CF9AE}" pid="6" name="AuthorIds_UIVersion_4608">
    <vt:lpwstr>50</vt:lpwstr>
  </property>
  <property fmtid="{D5CDD505-2E9C-101B-9397-08002B2CF9AE}" pid="7" name="AuthorIds_UIVersion_1024">
    <vt:lpwstr>60</vt:lpwstr>
  </property>
  <property fmtid="{D5CDD505-2E9C-101B-9397-08002B2CF9AE}" pid="8" name="MediaServiceImageTags">
    <vt:lpwstr/>
  </property>
</Properties>
</file>